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15BA9F" w14:textId="77777777" w:rsidR="00D2559D" w:rsidRPr="002C3EBF" w:rsidRDefault="00996FAF" w:rsidP="00127C68">
      <w:pPr>
        <w:tabs>
          <w:tab w:val="left" w:pos="4569"/>
        </w:tabs>
        <w:spacing w:before="5600"/>
        <w:rPr>
          <w:rFonts w:ascii="Arial Black" w:hAnsi="Arial Black" w:cs="Arial"/>
          <w:color w:val="FFFFFF" w:themeColor="background1"/>
          <w:sz w:val="66"/>
          <w:szCs w:val="66"/>
        </w:rPr>
      </w:pPr>
      <w:r w:rsidRPr="00443A9E">
        <w:rPr>
          <w:rFonts w:asciiTheme="majorHAnsi" w:hAnsiTheme="majorHAnsi"/>
          <w:noProof/>
          <w:lang w:val="en-US"/>
        </w:rPr>
        <w:drawing>
          <wp:anchor distT="360045" distB="648335" distL="114300" distR="114300" simplePos="0" relativeHeight="251659264" behindDoc="1" locked="0" layoutInCell="1" allowOverlap="1" wp14:anchorId="7CFCE329" wp14:editId="33BBC98E">
            <wp:simplePos x="0" y="0"/>
            <wp:positionH relativeFrom="page">
              <wp:posOffset>0</wp:posOffset>
            </wp:positionH>
            <wp:positionV relativeFrom="page">
              <wp:posOffset>1104595</wp:posOffset>
            </wp:positionV>
            <wp:extent cx="7574305" cy="5702935"/>
            <wp:effectExtent l="0" t="0" r="7620" b="0"/>
            <wp:wrapNone/>
            <wp:docPr id="4" name="Picture 4" descr="Smiling elderly man in a wheelchair and with a smiling young woman crouched beside hi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Woman talking to man in wheelchair."/>
                    <pic:cNvPicPr>
                      <a:picLocks noChangeAspect="1" noChangeArrowheads="1"/>
                    </pic:cNvPicPr>
                  </pic:nvPicPr>
                  <pic:blipFill rotWithShape="1">
                    <a:blip r:embed="rId10">
                      <a:extLst>
                        <a:ext uri="{28A0092B-C50C-407E-A947-70E740481C1C}">
                          <a14:useLocalDpi xmlns:a14="http://schemas.microsoft.com/office/drawing/2010/main" val="0"/>
                        </a:ext>
                      </a:extLst>
                    </a:blip>
                    <a:srcRect t="16346"/>
                    <a:stretch/>
                  </pic:blipFill>
                  <pic:spPr bwMode="auto">
                    <a:xfrm>
                      <a:off x="0" y="0"/>
                      <a:ext cx="7575080" cy="5703519"/>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D2559D" w:rsidRPr="002C3EBF">
        <w:rPr>
          <w:rFonts w:ascii="Arial Black" w:hAnsi="Arial Black"/>
          <w:color w:val="FFFFFF" w:themeColor="background1"/>
          <w:sz w:val="66"/>
          <w:szCs w:val="66"/>
        </w:rPr>
        <w:t>Performance</w:t>
      </w:r>
    </w:p>
    <w:p w14:paraId="2CA50D7A" w14:textId="77777777" w:rsidR="00D2559D" w:rsidRDefault="00D2559D" w:rsidP="00D2559D">
      <w:pPr>
        <w:rPr>
          <w:rFonts w:ascii="Arial Black" w:hAnsi="Arial Black"/>
          <w:color w:val="FFFFFF" w:themeColor="background1"/>
          <w:sz w:val="66"/>
          <w:szCs w:val="66"/>
        </w:rPr>
      </w:pPr>
      <w:r w:rsidRPr="002C3EBF">
        <w:rPr>
          <w:rFonts w:ascii="Arial Black" w:hAnsi="Arial Black"/>
          <w:color w:val="FFFFFF" w:themeColor="background1"/>
          <w:sz w:val="66"/>
          <w:szCs w:val="66"/>
        </w:rPr>
        <w:t>Report</w:t>
      </w:r>
    </w:p>
    <w:p w14:paraId="5302BF23" w14:textId="77777777" w:rsidR="00D2559D" w:rsidRDefault="00D2559D" w:rsidP="00127C68">
      <w:pPr>
        <w:spacing w:before="480"/>
        <w:rPr>
          <w:rFonts w:ascii="Arial" w:hAnsi="Arial" w:cs="Arial"/>
          <w:b/>
          <w:color w:val="FFFFFF" w:themeColor="background1"/>
          <w:sz w:val="32"/>
        </w:rPr>
      </w:pPr>
      <w:r w:rsidRPr="002C3EBF">
        <w:rPr>
          <w:rFonts w:ascii="Arial" w:hAnsi="Arial" w:cs="Arial"/>
          <w:b/>
          <w:color w:val="FFFFFF" w:themeColor="background1"/>
          <w:sz w:val="32"/>
        </w:rPr>
        <w:t>1800 951 822</w:t>
      </w:r>
    </w:p>
    <w:p w14:paraId="2B6B75F0" w14:textId="77777777" w:rsidR="00D2559D" w:rsidRPr="002C3EBF" w:rsidRDefault="00D2559D" w:rsidP="007027C7">
      <w:pPr>
        <w:pStyle w:val="ContactNumber"/>
        <w:framePr w:hRule="auto" w:wrap="auto" w:vAnchor="margin" w:yAlign="inline"/>
        <w:spacing w:after="600"/>
        <w:rPr>
          <w:rFonts w:ascii="Arial" w:hAnsi="Arial" w:cs="Arial"/>
        </w:rPr>
      </w:pPr>
      <w:r w:rsidRPr="002C3EBF">
        <w:rPr>
          <w:rFonts w:ascii="Arial" w:hAnsi="Arial" w:cs="Arial"/>
        </w:rPr>
        <w:t>Agedcarequality.gov.au</w:t>
      </w:r>
    </w:p>
    <w:tbl>
      <w:tblPr>
        <w:tblStyle w:val="TableGrid"/>
        <w:tblW w:w="0" w:type="auto"/>
        <w:tblInd w:w="-142" w:type="dxa"/>
        <w:tblLook w:val="0480" w:firstRow="0" w:lastRow="0" w:firstColumn="1" w:lastColumn="0" w:noHBand="0" w:noVBand="1"/>
      </w:tblPr>
      <w:tblGrid>
        <w:gridCol w:w="3227"/>
        <w:gridCol w:w="7114"/>
      </w:tblGrid>
      <w:tr w:rsidR="00D2559D" w:rsidRPr="00996FAF" w14:paraId="2E7C162B" w14:textId="77777777" w:rsidTr="00F045F4">
        <w:tc>
          <w:tcPr>
            <w:cnfStyle w:val="001000000000" w:firstRow="0" w:lastRow="0" w:firstColumn="1" w:lastColumn="0" w:oddVBand="0" w:evenVBand="0" w:oddHBand="0" w:evenHBand="0" w:firstRowFirstColumn="0" w:firstRowLastColumn="0" w:lastRowFirstColumn="0" w:lastRowLastColumn="0"/>
            <w:tcW w:w="3227" w:type="dxa"/>
          </w:tcPr>
          <w:p w14:paraId="549831F5" w14:textId="77777777" w:rsidR="00D2559D" w:rsidRPr="00996FAF" w:rsidRDefault="00D2559D" w:rsidP="00E33967">
            <w:pPr>
              <w:pStyle w:val="CoverHeading"/>
              <w:spacing w:before="0" w:after="120" w:line="22" w:lineRule="atLeast"/>
              <w:rPr>
                <w:rFonts w:ascii="Arial" w:hAnsi="Arial" w:cs="Arial"/>
                <w:sz w:val="24"/>
              </w:rPr>
            </w:pPr>
            <w:bookmarkStart w:id="0" w:name="_Hlk112236758"/>
            <w:r w:rsidRPr="00996FAF">
              <w:rPr>
                <w:rFonts w:ascii="Arial" w:hAnsi="Arial" w:cs="Arial"/>
                <w:sz w:val="24"/>
              </w:rPr>
              <w:t>Name of service:</w:t>
            </w:r>
          </w:p>
        </w:tc>
        <w:tc>
          <w:tcPr>
            <w:tcW w:w="7114" w:type="dxa"/>
          </w:tcPr>
          <w:p w14:paraId="6DC15F90" w14:textId="490583D3" w:rsidR="00D2559D" w:rsidRPr="00996FAF" w:rsidRDefault="00752C3E" w:rsidP="00E33967">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color w:val="auto"/>
              </w:rPr>
              <w:t>Marcus Loane House</w:t>
            </w:r>
          </w:p>
        </w:tc>
      </w:tr>
      <w:tr w:rsidR="00CA37CB" w:rsidRPr="00996FAF" w14:paraId="75AD976B" w14:textId="77777777" w:rsidTr="00F045F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696B3707" w14:textId="77777777" w:rsidR="00CA37CB" w:rsidRPr="00996FAF" w:rsidRDefault="00F045F4" w:rsidP="00E33967">
            <w:pPr>
              <w:pStyle w:val="CoverHeading"/>
              <w:spacing w:after="120" w:line="22" w:lineRule="atLeast"/>
              <w:rPr>
                <w:rFonts w:ascii="Arial" w:hAnsi="Arial" w:cs="Arial"/>
                <w:sz w:val="24"/>
              </w:rPr>
            </w:pPr>
            <w:r>
              <w:rPr>
                <w:rFonts w:ascii="Arial" w:hAnsi="Arial" w:cs="Arial"/>
                <w:sz w:val="24"/>
              </w:rPr>
              <w:t>Service address</w:t>
            </w:r>
            <w:r w:rsidRPr="00996FAF">
              <w:rPr>
                <w:rFonts w:ascii="Arial" w:hAnsi="Arial" w:cs="Arial"/>
                <w:sz w:val="24"/>
              </w:rPr>
              <w:t>:</w:t>
            </w:r>
          </w:p>
        </w:tc>
        <w:tc>
          <w:tcPr>
            <w:tcW w:w="7114" w:type="dxa"/>
            <w:shd w:val="clear" w:color="auto" w:fill="auto"/>
          </w:tcPr>
          <w:p w14:paraId="512AE55A" w14:textId="7AC44781" w:rsidR="00CA37CB" w:rsidRPr="00996FAF" w:rsidRDefault="00752C3E" w:rsidP="00E33967">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color w:val="auto"/>
              </w:rPr>
            </w:pPr>
            <w:r>
              <w:rPr>
                <w:rFonts w:ascii="Arial" w:hAnsi="Arial" w:cs="Arial"/>
              </w:rPr>
              <w:t>6-14 Macpherson St</w:t>
            </w:r>
            <w:r w:rsidR="00F045F4" w:rsidRPr="00602258">
              <w:rPr>
                <w:rFonts w:ascii="Arial" w:hAnsi="Arial" w:cs="Arial"/>
                <w:color w:val="auto"/>
              </w:rPr>
              <w:t xml:space="preserve"> </w:t>
            </w:r>
            <w:r>
              <w:rPr>
                <w:rFonts w:ascii="Arial" w:hAnsi="Arial" w:cs="Arial"/>
                <w:color w:val="auto"/>
              </w:rPr>
              <w:t>Warriewood</w:t>
            </w:r>
            <w:r w:rsidR="00CA37CB" w:rsidRPr="00602258">
              <w:rPr>
                <w:rFonts w:ascii="Arial" w:hAnsi="Arial" w:cs="Arial"/>
                <w:color w:val="auto"/>
              </w:rPr>
              <w:t xml:space="preserve"> </w:t>
            </w:r>
            <w:r>
              <w:rPr>
                <w:rFonts w:ascii="Arial" w:hAnsi="Arial" w:cs="Arial"/>
                <w:color w:val="auto"/>
              </w:rPr>
              <w:t>NSW</w:t>
            </w:r>
            <w:r w:rsidR="00CA37CB" w:rsidRPr="00602258">
              <w:rPr>
                <w:rFonts w:ascii="Arial" w:hAnsi="Arial" w:cs="Arial"/>
                <w:color w:val="auto"/>
              </w:rPr>
              <w:t xml:space="preserve"> </w:t>
            </w:r>
            <w:r>
              <w:rPr>
                <w:rFonts w:ascii="Arial" w:hAnsi="Arial" w:cs="Arial"/>
                <w:color w:val="auto"/>
              </w:rPr>
              <w:t>2102</w:t>
            </w:r>
          </w:p>
        </w:tc>
      </w:tr>
      <w:tr w:rsidR="00CA37CB" w:rsidRPr="00996FAF" w14:paraId="11971402" w14:textId="77777777" w:rsidTr="00F045F4">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1F96C907" w14:textId="77777777" w:rsidR="00CA37CB" w:rsidRPr="00996FAF" w:rsidRDefault="00CA37CB" w:rsidP="00E33967">
            <w:pPr>
              <w:pStyle w:val="CoverHeading"/>
              <w:spacing w:after="120" w:line="22" w:lineRule="atLeast"/>
              <w:rPr>
                <w:rFonts w:ascii="Arial" w:hAnsi="Arial" w:cs="Arial"/>
                <w:sz w:val="24"/>
              </w:rPr>
            </w:pPr>
            <w:r w:rsidRPr="00996FAF">
              <w:rPr>
                <w:rFonts w:ascii="Arial" w:hAnsi="Arial" w:cs="Arial"/>
                <w:sz w:val="24"/>
              </w:rPr>
              <w:t>Commission ID:</w:t>
            </w:r>
          </w:p>
        </w:tc>
        <w:tc>
          <w:tcPr>
            <w:tcW w:w="7114" w:type="dxa"/>
            <w:shd w:val="clear" w:color="auto" w:fill="auto"/>
          </w:tcPr>
          <w:p w14:paraId="76AACD68" w14:textId="1588F98C" w:rsidR="00CA37CB" w:rsidRPr="00996FAF" w:rsidRDefault="00752C3E" w:rsidP="00E33967">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color w:val="auto"/>
              </w:rPr>
            </w:pPr>
            <w:r>
              <w:rPr>
                <w:rFonts w:ascii="Arial" w:hAnsi="Arial" w:cs="Arial"/>
                <w:color w:val="auto"/>
              </w:rPr>
              <w:t>0887</w:t>
            </w:r>
          </w:p>
        </w:tc>
      </w:tr>
      <w:tr w:rsidR="00D2559D" w:rsidRPr="00996FAF" w14:paraId="150F380B" w14:textId="77777777" w:rsidTr="00F045F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6BE742B4" w14:textId="77777777" w:rsidR="00D2559D" w:rsidRPr="00996FAF" w:rsidRDefault="00D2559D" w:rsidP="00E33967">
            <w:pPr>
              <w:pStyle w:val="CoverHeading"/>
              <w:spacing w:before="0" w:after="120" w:line="22" w:lineRule="atLeast"/>
              <w:rPr>
                <w:rFonts w:ascii="Arial" w:hAnsi="Arial" w:cs="Arial"/>
                <w:sz w:val="24"/>
              </w:rPr>
            </w:pPr>
            <w:r w:rsidRPr="00996FAF">
              <w:rPr>
                <w:rFonts w:ascii="Arial" w:hAnsi="Arial" w:cs="Arial"/>
                <w:sz w:val="24"/>
              </w:rPr>
              <w:t>Approved provider:</w:t>
            </w:r>
          </w:p>
        </w:tc>
        <w:tc>
          <w:tcPr>
            <w:tcW w:w="7114" w:type="dxa"/>
            <w:shd w:val="clear" w:color="auto" w:fill="auto"/>
          </w:tcPr>
          <w:p w14:paraId="21F6D327" w14:textId="06AB4CAB" w:rsidR="00D2559D" w:rsidRPr="00996FAF" w:rsidRDefault="00752C3E" w:rsidP="00E33967">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color w:val="auto"/>
              </w:rPr>
            </w:pPr>
            <w:r>
              <w:rPr>
                <w:rFonts w:ascii="Arial" w:hAnsi="Arial" w:cs="Arial"/>
                <w:color w:val="auto"/>
              </w:rPr>
              <w:t>Anglican Community Services</w:t>
            </w:r>
          </w:p>
        </w:tc>
      </w:tr>
      <w:tr w:rsidR="00D2559D" w:rsidRPr="00996FAF" w14:paraId="067FAF6D" w14:textId="77777777" w:rsidTr="00F045F4">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03E5AC4E" w14:textId="77777777" w:rsidR="00D2559D" w:rsidRPr="00996FAF" w:rsidRDefault="00D2559D" w:rsidP="00E33967">
            <w:pPr>
              <w:pStyle w:val="CoverHeading"/>
              <w:spacing w:before="0" w:after="120" w:line="22" w:lineRule="atLeast"/>
              <w:rPr>
                <w:rFonts w:ascii="Arial" w:hAnsi="Arial" w:cs="Arial"/>
                <w:sz w:val="24"/>
              </w:rPr>
            </w:pPr>
            <w:r w:rsidRPr="00996FAF">
              <w:rPr>
                <w:rFonts w:ascii="Arial" w:hAnsi="Arial" w:cs="Arial"/>
                <w:sz w:val="24"/>
              </w:rPr>
              <w:t>Activity type:</w:t>
            </w:r>
          </w:p>
        </w:tc>
        <w:tc>
          <w:tcPr>
            <w:tcW w:w="7114" w:type="dxa"/>
            <w:shd w:val="clear" w:color="auto" w:fill="auto"/>
          </w:tcPr>
          <w:p w14:paraId="1D0FE98E" w14:textId="0FAEB9CF" w:rsidR="00D2559D" w:rsidRPr="00996FAF" w:rsidRDefault="00752C3E" w:rsidP="00E33967">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color w:val="auto"/>
              </w:rPr>
            </w:pPr>
            <w:r>
              <w:rPr>
                <w:rFonts w:ascii="Arial" w:hAnsi="Arial" w:cs="Arial"/>
                <w:color w:val="auto"/>
              </w:rPr>
              <w:t>Site Audit</w:t>
            </w:r>
          </w:p>
        </w:tc>
      </w:tr>
      <w:tr w:rsidR="00D2559D" w:rsidRPr="00996FAF" w14:paraId="7D0415A0" w14:textId="77777777" w:rsidTr="00F045F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6B799CF8" w14:textId="77777777" w:rsidR="00D2559D" w:rsidRPr="00996FAF" w:rsidRDefault="00D2559D" w:rsidP="00E33967">
            <w:pPr>
              <w:pStyle w:val="CoverHeading"/>
              <w:spacing w:before="0" w:after="120" w:line="22" w:lineRule="atLeast"/>
              <w:rPr>
                <w:rFonts w:ascii="Arial" w:hAnsi="Arial" w:cs="Arial"/>
                <w:sz w:val="24"/>
              </w:rPr>
            </w:pPr>
            <w:r w:rsidRPr="00996FAF">
              <w:rPr>
                <w:rFonts w:ascii="Arial" w:hAnsi="Arial" w:cs="Arial"/>
                <w:sz w:val="24"/>
              </w:rPr>
              <w:t>Activity date:</w:t>
            </w:r>
          </w:p>
        </w:tc>
        <w:tc>
          <w:tcPr>
            <w:tcW w:w="7114" w:type="dxa"/>
            <w:shd w:val="clear" w:color="auto" w:fill="auto"/>
          </w:tcPr>
          <w:p w14:paraId="3387D506" w14:textId="49509668" w:rsidR="00D2559D" w:rsidRPr="00996FAF" w:rsidRDefault="00752C3E" w:rsidP="00E33967">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color w:val="auto"/>
              </w:rPr>
            </w:pPr>
            <w:r>
              <w:rPr>
                <w:rFonts w:ascii="Arial" w:hAnsi="Arial" w:cs="Arial"/>
                <w:color w:val="auto"/>
              </w:rPr>
              <w:t>30 January 2023 to 1 February 2023</w:t>
            </w:r>
          </w:p>
        </w:tc>
      </w:tr>
      <w:tr w:rsidR="00D2559D" w:rsidRPr="00996FAF" w14:paraId="7EE2E99D" w14:textId="77777777" w:rsidTr="00E2364A">
        <w:tc>
          <w:tcPr>
            <w:cnfStyle w:val="001000000000" w:firstRow="0" w:lastRow="0" w:firstColumn="1" w:lastColumn="0" w:oddVBand="0" w:evenVBand="0" w:oddHBand="0" w:evenHBand="0" w:firstRowFirstColumn="0" w:firstRowLastColumn="0" w:lastRowFirstColumn="0" w:lastRowLastColumn="0"/>
            <w:tcW w:w="3227" w:type="dxa"/>
            <w:shd w:val="clear" w:color="auto" w:fill="FFFFFF" w:themeFill="background1"/>
          </w:tcPr>
          <w:p w14:paraId="20BEA226" w14:textId="77777777" w:rsidR="00D2559D" w:rsidRPr="00996FAF" w:rsidRDefault="00D2559D" w:rsidP="00E33967">
            <w:pPr>
              <w:pStyle w:val="CoverHeading"/>
              <w:spacing w:before="0" w:after="120" w:line="22" w:lineRule="atLeast"/>
              <w:rPr>
                <w:rFonts w:ascii="Arial" w:hAnsi="Arial" w:cs="Arial"/>
                <w:sz w:val="24"/>
              </w:rPr>
            </w:pPr>
            <w:r w:rsidRPr="00996FAF">
              <w:rPr>
                <w:rFonts w:ascii="Arial" w:hAnsi="Arial" w:cs="Arial"/>
                <w:sz w:val="24"/>
              </w:rPr>
              <w:t>Performance report date:</w:t>
            </w:r>
          </w:p>
        </w:tc>
        <w:tc>
          <w:tcPr>
            <w:tcW w:w="7114" w:type="dxa"/>
            <w:shd w:val="clear" w:color="auto" w:fill="FFFFFF" w:themeFill="background1"/>
          </w:tcPr>
          <w:p w14:paraId="4C5F4B91" w14:textId="52446DC1" w:rsidR="00D2559D" w:rsidRPr="00996FAF" w:rsidRDefault="00E9402A" w:rsidP="00E33967">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color w:val="auto"/>
              </w:rPr>
            </w:pPr>
            <w:r w:rsidRPr="00E9402A">
              <w:rPr>
                <w:rFonts w:ascii="Arial" w:hAnsi="Arial" w:cs="Arial"/>
                <w:color w:val="auto"/>
              </w:rPr>
              <w:t>2 March 2023</w:t>
            </w:r>
          </w:p>
        </w:tc>
      </w:tr>
    </w:tbl>
    <w:bookmarkEnd w:id="0"/>
    <w:p w14:paraId="62293A79" w14:textId="0AC10B1D" w:rsidR="00FA0A5B" w:rsidRPr="00996FAF" w:rsidRDefault="00D2559D" w:rsidP="00511423">
      <w:pPr>
        <w:spacing w:before="240" w:after="0"/>
        <w:rPr>
          <w:rFonts w:ascii="Arial" w:hAnsi="Arial" w:cs="Arial"/>
        </w:rPr>
      </w:pPr>
      <w:r w:rsidRPr="00996FAF">
        <w:rPr>
          <w:rFonts w:ascii="Arial" w:hAnsi="Arial" w:cs="Arial"/>
        </w:rPr>
        <w:t xml:space="preserve">This </w:t>
      </w:r>
      <w:r w:rsidR="00511423">
        <w:rPr>
          <w:rFonts w:ascii="Arial" w:hAnsi="Arial" w:cs="Arial"/>
        </w:rPr>
        <w:t>p</w:t>
      </w:r>
      <w:r w:rsidRPr="00996FAF">
        <w:rPr>
          <w:rFonts w:ascii="Arial" w:hAnsi="Arial" w:cs="Arial"/>
        </w:rPr>
        <w:t xml:space="preserve">erformance </w:t>
      </w:r>
      <w:r w:rsidR="00511423">
        <w:rPr>
          <w:rFonts w:ascii="Arial" w:hAnsi="Arial" w:cs="Arial"/>
        </w:rPr>
        <w:t>r</w:t>
      </w:r>
      <w:r w:rsidRPr="00996FAF">
        <w:rPr>
          <w:rFonts w:ascii="Arial" w:hAnsi="Arial" w:cs="Arial"/>
        </w:rPr>
        <w:t>eport</w:t>
      </w:r>
      <w:r w:rsidRPr="00996FAF">
        <w:rPr>
          <w:rFonts w:ascii="Arial" w:hAnsi="Arial" w:cs="Arial"/>
          <w:b/>
        </w:rPr>
        <w:t xml:space="preserve"> is published</w:t>
      </w:r>
      <w:r w:rsidRPr="00996FAF">
        <w:rPr>
          <w:rFonts w:ascii="Arial" w:hAnsi="Arial" w:cs="Arial"/>
        </w:rPr>
        <w:t xml:space="preserve"> on the Aged Care Quality and Safety Commission’s (the </w:t>
      </w:r>
      <w:r w:rsidRPr="00996FAF">
        <w:rPr>
          <w:rFonts w:ascii="Arial" w:hAnsi="Arial" w:cs="Arial"/>
          <w:b/>
        </w:rPr>
        <w:t>Commission</w:t>
      </w:r>
      <w:r w:rsidRPr="00996FAF">
        <w:rPr>
          <w:rFonts w:ascii="Arial" w:hAnsi="Arial" w:cs="Arial"/>
        </w:rPr>
        <w:t>) website under the Aged Care Quality and Safety Commission Rules</w:t>
      </w:r>
      <w:r w:rsidR="00320CF9">
        <w:rPr>
          <w:rFonts w:ascii="Arial" w:hAnsi="Arial" w:cs="Arial"/>
        </w:rPr>
        <w:t xml:space="preserve"> </w:t>
      </w:r>
      <w:r w:rsidRPr="00996FAF">
        <w:rPr>
          <w:rFonts w:ascii="Arial" w:hAnsi="Arial" w:cs="Arial"/>
        </w:rPr>
        <w:t>2018.</w:t>
      </w:r>
      <w:r w:rsidR="00FA0A5B" w:rsidRPr="00996FAF">
        <w:rPr>
          <w:rFonts w:ascii="Arial" w:hAnsi="Arial" w:cs="Arial"/>
        </w:rPr>
        <w:br w:type="page"/>
      </w:r>
    </w:p>
    <w:p w14:paraId="62B51955" w14:textId="77777777" w:rsidR="000078F8" w:rsidRPr="00996FAF" w:rsidRDefault="000078F8" w:rsidP="000078F8">
      <w:pPr>
        <w:spacing w:after="240" w:line="22" w:lineRule="atLeast"/>
        <w:textAlignment w:val="baseline"/>
        <w:rPr>
          <w:rFonts w:ascii="Arial" w:eastAsiaTheme="majorEastAsia" w:hAnsi="Arial" w:cs="Arial"/>
          <w:b/>
          <w:bCs/>
          <w:sz w:val="30"/>
          <w:szCs w:val="28"/>
        </w:rPr>
      </w:pPr>
      <w:r w:rsidRPr="00996FAF">
        <w:rPr>
          <w:rFonts w:ascii="Arial" w:eastAsiaTheme="majorEastAsia" w:hAnsi="Arial" w:cs="Arial"/>
          <w:b/>
          <w:bCs/>
          <w:sz w:val="30"/>
          <w:szCs w:val="28"/>
        </w:rPr>
        <w:lastRenderedPageBreak/>
        <w:t>This performance report</w:t>
      </w:r>
    </w:p>
    <w:p w14:paraId="5899C8DD" w14:textId="2AD40A43" w:rsidR="000078F8" w:rsidRPr="00996FAF" w:rsidRDefault="000078F8" w:rsidP="0036130C">
      <w:pPr>
        <w:pStyle w:val="NormalArial"/>
      </w:pPr>
      <w:r w:rsidRPr="00996FAF">
        <w:t xml:space="preserve">This performance report for </w:t>
      </w:r>
      <w:r w:rsidR="00752C3E">
        <w:rPr>
          <w:color w:val="auto"/>
        </w:rPr>
        <w:t>Marcus Loane House</w:t>
      </w:r>
      <w:r w:rsidRPr="00996FAF">
        <w:rPr>
          <w:color w:val="auto"/>
        </w:rPr>
        <w:t xml:space="preserve"> (</w:t>
      </w:r>
      <w:r w:rsidRPr="00996FAF">
        <w:rPr>
          <w:b/>
          <w:color w:val="auto"/>
        </w:rPr>
        <w:t>the service</w:t>
      </w:r>
      <w:r w:rsidRPr="00996FAF">
        <w:rPr>
          <w:color w:val="auto"/>
        </w:rPr>
        <w:t>) has been prepared by</w:t>
      </w:r>
      <w:r w:rsidR="00E44D8B">
        <w:rPr>
          <w:color w:val="auto"/>
        </w:rPr>
        <w:t xml:space="preserve"> D</w:t>
      </w:r>
      <w:r w:rsidR="00E9402A">
        <w:rPr>
          <w:color w:val="auto"/>
        </w:rPr>
        <w:t>enise</w:t>
      </w:r>
      <w:r w:rsidR="00E44D8B">
        <w:rPr>
          <w:color w:val="auto"/>
        </w:rPr>
        <w:t xml:space="preserve"> McDonald</w:t>
      </w:r>
      <w:r w:rsidRPr="00996FAF">
        <w:t>, delegate of the Aged Care Quality and Safety Commissioner (Commissioner)</w:t>
      </w:r>
      <w:r w:rsidRPr="00996FAF">
        <w:rPr>
          <w:rStyle w:val="FootnoteReference"/>
        </w:rPr>
        <w:footnoteReference w:id="1"/>
      </w:r>
      <w:r w:rsidRPr="00996FAF">
        <w:t>.</w:t>
      </w:r>
    </w:p>
    <w:p w14:paraId="4AF33512" w14:textId="77777777" w:rsidR="000078F8" w:rsidRPr="00996FAF" w:rsidRDefault="000078F8" w:rsidP="0036130C">
      <w:pPr>
        <w:pStyle w:val="NormalArial"/>
      </w:pPr>
      <w:r w:rsidRPr="00996FAF">
        <w:t>This performance report details the Commissioner’s assessment of the provider’s performance, in relation to the service, against the Aged Care Quality Standards (Quality Standards). The Quality Standards and requirements are assessed as either compliant or non-compliant at the Standard and requirement level where applicable.</w:t>
      </w:r>
    </w:p>
    <w:p w14:paraId="6F47CA74" w14:textId="77777777" w:rsidR="000078F8" w:rsidRPr="00996FAF" w:rsidRDefault="000078F8" w:rsidP="0036130C">
      <w:pPr>
        <w:pStyle w:val="NormalArial"/>
      </w:pPr>
      <w:r w:rsidRPr="00996FAF">
        <w:t>The report also specifies any areas in which improvements must be made to ensure the Quality Standards are complied with.</w:t>
      </w:r>
    </w:p>
    <w:p w14:paraId="302EB8F5" w14:textId="77777777" w:rsidR="00DF37F2" w:rsidRPr="00996FAF" w:rsidRDefault="00DF37F2" w:rsidP="00712752">
      <w:pPr>
        <w:pStyle w:val="Heading1"/>
        <w:spacing w:before="240" w:after="240" w:line="22" w:lineRule="atLeast"/>
        <w:rPr>
          <w:rFonts w:ascii="Arial" w:hAnsi="Arial" w:cs="Arial"/>
        </w:rPr>
      </w:pPr>
      <w:r w:rsidRPr="00996FAF">
        <w:rPr>
          <w:rFonts w:ascii="Arial" w:hAnsi="Arial" w:cs="Arial"/>
        </w:rPr>
        <w:t>Material relied on</w:t>
      </w:r>
    </w:p>
    <w:p w14:paraId="0B7A4960" w14:textId="77777777" w:rsidR="00DF37F2" w:rsidRPr="00996FAF" w:rsidRDefault="00DF37F2" w:rsidP="0036130C">
      <w:pPr>
        <w:pStyle w:val="NormalArial"/>
      </w:pPr>
      <w:r w:rsidRPr="00996FAF">
        <w:t>The following information has been considered in preparing the performance report:</w:t>
      </w:r>
    </w:p>
    <w:p w14:paraId="526E8D2B" w14:textId="6A2A9B81" w:rsidR="00E44D8B" w:rsidRPr="00425738" w:rsidRDefault="00DF37F2" w:rsidP="00173AD3">
      <w:pPr>
        <w:pStyle w:val="ListParagraph"/>
        <w:numPr>
          <w:ilvl w:val="0"/>
          <w:numId w:val="2"/>
        </w:numPr>
        <w:spacing w:line="240" w:lineRule="atLeast"/>
        <w:ind w:left="714" w:hanging="357"/>
        <w:contextualSpacing w:val="0"/>
        <w:rPr>
          <w:rFonts w:ascii="Arial" w:hAnsi="Arial" w:cs="Arial"/>
          <w:color w:val="auto"/>
        </w:rPr>
      </w:pPr>
      <w:r w:rsidRPr="00E44D8B">
        <w:rPr>
          <w:rFonts w:ascii="Arial" w:hAnsi="Arial" w:cs="Arial"/>
        </w:rPr>
        <w:t>the assessm</w:t>
      </w:r>
      <w:r w:rsidRPr="00E44D8B">
        <w:rPr>
          <w:rFonts w:ascii="Arial" w:hAnsi="Arial" w:cs="Arial"/>
          <w:color w:val="auto"/>
        </w:rPr>
        <w:t xml:space="preserve">ent team’s report for the </w:t>
      </w:r>
      <w:r w:rsidR="00752C3E" w:rsidRPr="00E44D8B">
        <w:rPr>
          <w:rFonts w:ascii="Arial" w:hAnsi="Arial" w:cs="Arial"/>
          <w:color w:val="auto"/>
        </w:rPr>
        <w:t>Site Audit</w:t>
      </w:r>
      <w:r w:rsidRPr="00E44D8B">
        <w:rPr>
          <w:rFonts w:ascii="Arial" w:hAnsi="Arial" w:cs="Arial"/>
          <w:color w:val="auto"/>
        </w:rPr>
        <w:t xml:space="preserve">; the </w:t>
      </w:r>
      <w:r w:rsidR="00752C3E" w:rsidRPr="00E44D8B">
        <w:rPr>
          <w:rFonts w:ascii="Arial" w:hAnsi="Arial" w:cs="Arial"/>
          <w:color w:val="auto"/>
        </w:rPr>
        <w:t>Site Audit</w:t>
      </w:r>
      <w:r w:rsidRPr="00E44D8B">
        <w:rPr>
          <w:rFonts w:ascii="Arial" w:hAnsi="Arial" w:cs="Arial"/>
          <w:color w:val="auto"/>
        </w:rPr>
        <w:t xml:space="preserve"> report was informed by a site assessment, observations at the service, review of documents and interviews with staff, consumers/representatives and others</w:t>
      </w:r>
      <w:r w:rsidR="00425738">
        <w:rPr>
          <w:rFonts w:ascii="Arial" w:hAnsi="Arial" w:cs="Arial"/>
          <w:color w:val="auto"/>
        </w:rPr>
        <w:t>.</w:t>
      </w:r>
    </w:p>
    <w:p w14:paraId="23FE4A29" w14:textId="1C3795A3" w:rsidR="003B1763" w:rsidRPr="00712752" w:rsidRDefault="003B1763" w:rsidP="003001F7">
      <w:pPr>
        <w:pStyle w:val="ListParagraph"/>
        <w:spacing w:line="22" w:lineRule="atLeast"/>
        <w:ind w:left="714"/>
        <w:contextualSpacing w:val="0"/>
        <w:rPr>
          <w:rFonts w:ascii="Arial" w:hAnsi="Arial" w:cs="Arial"/>
        </w:rPr>
      </w:pPr>
      <w:r w:rsidRPr="00712752">
        <w:rPr>
          <w:rFonts w:ascii="Arial" w:hAnsi="Arial" w:cs="Arial"/>
        </w:rPr>
        <w:br w:type="page"/>
      </w:r>
    </w:p>
    <w:p w14:paraId="6D6FD4AB" w14:textId="77777777" w:rsidR="00FC045E" w:rsidRPr="00996FAF" w:rsidRDefault="00FC045E" w:rsidP="00FC045E">
      <w:pPr>
        <w:pStyle w:val="Heading1"/>
        <w:spacing w:before="0" w:after="240" w:line="22" w:lineRule="atLeast"/>
        <w:rPr>
          <w:rFonts w:ascii="Arial" w:hAnsi="Arial" w:cs="Arial"/>
        </w:rPr>
      </w:pPr>
      <w:r w:rsidRPr="00712752">
        <w:rPr>
          <w:rFonts w:ascii="Arial" w:hAnsi="Arial" w:cs="Arial"/>
        </w:rPr>
        <w:lastRenderedPageBreak/>
        <w:t xml:space="preserve">Assessment summary </w:t>
      </w:r>
    </w:p>
    <w:tbl>
      <w:tblPr>
        <w:tblStyle w:val="TableGrid"/>
        <w:tblW w:w="5108" w:type="pct"/>
        <w:tblInd w:w="-34"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tblBorders>
        <w:tblLook w:val="04A0" w:firstRow="1" w:lastRow="0" w:firstColumn="1" w:lastColumn="0" w:noHBand="0" w:noVBand="1"/>
      </w:tblPr>
      <w:tblGrid>
        <w:gridCol w:w="7117"/>
        <w:gridCol w:w="3297"/>
      </w:tblGrid>
      <w:tr w:rsidR="00996FAF" w:rsidRPr="00996FAF" w14:paraId="58E7EE92" w14:textId="77777777" w:rsidTr="00334B7D">
        <w:trPr>
          <w:cnfStyle w:val="100000000000" w:firstRow="1" w:lastRow="0" w:firstColumn="0" w:lastColumn="0" w:oddVBand="0" w:evenVBand="0" w:oddHBand="0"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vAlign w:val="top"/>
          </w:tcPr>
          <w:p w14:paraId="763E92CA" w14:textId="77777777" w:rsidR="00FC045E" w:rsidRPr="00996FAF" w:rsidRDefault="00FC045E" w:rsidP="009767BC">
            <w:pPr>
              <w:keepNext/>
              <w:spacing w:before="0" w:line="22" w:lineRule="atLeast"/>
              <w:ind w:right="-109"/>
              <w:rPr>
                <w:rFonts w:ascii="Arial" w:hAnsi="Arial" w:cs="Arial"/>
                <w:b w:val="0"/>
              </w:rPr>
            </w:pPr>
            <w:r w:rsidRPr="00996FAF">
              <w:rPr>
                <w:rFonts w:ascii="Arial" w:hAnsi="Arial" w:cs="Arial"/>
              </w:rPr>
              <w:t>Standard 1</w:t>
            </w:r>
            <w:r w:rsidRPr="00996FAF">
              <w:rPr>
                <w:rFonts w:ascii="Arial" w:hAnsi="Arial" w:cs="Arial"/>
                <w:b w:val="0"/>
              </w:rPr>
              <w:t xml:space="preserve"> Consumer dignity and choice</w:t>
            </w:r>
          </w:p>
        </w:tc>
        <w:tc>
          <w:tcPr>
            <w:tcW w:w="1583" w:type="pct"/>
            <w:shd w:val="clear" w:color="auto" w:fill="auto"/>
          </w:tcPr>
          <w:p w14:paraId="59923429" w14:textId="5F703D84" w:rsidR="00FC045E" w:rsidRPr="00996FAF" w:rsidRDefault="00FD43CE" w:rsidP="009767BC">
            <w:pPr>
              <w:pStyle w:val="ListBullet"/>
              <w:numPr>
                <w:ilvl w:val="0"/>
                <w:numId w:val="0"/>
              </w:numPr>
              <w:spacing w:before="0" w:after="12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rPr>
                <w:alias w:val="Compliance Rating"/>
                <w:tag w:val="Compliance Rating"/>
                <w:id w:val="-225833991"/>
                <w:placeholder>
                  <w:docPart w:val="1805C672E64441C5BC1543D934A8726C"/>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3001F7">
                  <w:rPr>
                    <w:rFonts w:ascii="Arial" w:hAnsi="Arial" w:cs="Arial"/>
                  </w:rPr>
                  <w:t>Compliant</w:t>
                </w:r>
              </w:sdtContent>
            </w:sdt>
          </w:p>
        </w:tc>
      </w:tr>
      <w:tr w:rsidR="003001F7" w:rsidRPr="00996FAF" w14:paraId="75E5094E" w14:textId="77777777" w:rsidTr="0024147E">
        <w:trPr>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54B84389" w14:textId="77777777" w:rsidR="003001F7" w:rsidRPr="00996FAF" w:rsidRDefault="003001F7" w:rsidP="003001F7">
            <w:pPr>
              <w:keepNext/>
              <w:spacing w:before="0" w:line="22" w:lineRule="atLeast"/>
              <w:ind w:right="-109"/>
              <w:rPr>
                <w:rFonts w:ascii="Arial" w:hAnsi="Arial" w:cs="Arial"/>
              </w:rPr>
            </w:pPr>
            <w:r w:rsidRPr="00996FAF">
              <w:rPr>
                <w:rFonts w:ascii="Arial" w:hAnsi="Arial" w:cs="Arial"/>
                <w:b/>
              </w:rPr>
              <w:t>Standard 2</w:t>
            </w:r>
            <w:r w:rsidRPr="00996FAF">
              <w:rPr>
                <w:rFonts w:ascii="Arial" w:hAnsi="Arial" w:cs="Arial"/>
              </w:rPr>
              <w:t xml:space="preserve"> Ongoing assessment and planning with consumers</w:t>
            </w:r>
          </w:p>
        </w:tc>
        <w:tc>
          <w:tcPr>
            <w:tcW w:w="1583" w:type="pct"/>
            <w:shd w:val="clear" w:color="auto" w:fill="auto"/>
            <w:vAlign w:val="top"/>
          </w:tcPr>
          <w:p w14:paraId="3C03B935" w14:textId="467E5D8E" w:rsidR="003001F7" w:rsidRPr="003001F7" w:rsidRDefault="00FD43CE" w:rsidP="003001F7">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b/>
                <w:bCs/>
              </w:rPr>
            </w:pPr>
            <w:sdt>
              <w:sdtPr>
                <w:rPr>
                  <w:rFonts w:ascii="Arial" w:hAnsi="Arial" w:cs="Arial"/>
                  <w:b/>
                  <w:bCs/>
                </w:rPr>
                <w:alias w:val="Compliance Rating"/>
                <w:tag w:val="Compliance Rating"/>
                <w:id w:val="-1977672953"/>
                <w:placeholder>
                  <w:docPart w:val="6165E2A8F1844B4A881DE27D222A9738"/>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3001F7" w:rsidRPr="003001F7">
                  <w:rPr>
                    <w:rFonts w:ascii="Arial" w:hAnsi="Arial" w:cs="Arial"/>
                    <w:b/>
                    <w:bCs/>
                  </w:rPr>
                  <w:t>Compliant</w:t>
                </w:r>
              </w:sdtContent>
            </w:sdt>
          </w:p>
        </w:tc>
      </w:tr>
      <w:tr w:rsidR="003001F7" w:rsidRPr="00996FAF" w14:paraId="552E64F4" w14:textId="77777777" w:rsidTr="0024147E">
        <w:trPr>
          <w:cnfStyle w:val="000000010000" w:firstRow="0" w:lastRow="0" w:firstColumn="0" w:lastColumn="0" w:oddVBand="0" w:evenVBand="0" w:oddHBand="0" w:evenHBand="1"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6EA2FA7B" w14:textId="77777777" w:rsidR="003001F7" w:rsidRPr="00996FAF" w:rsidRDefault="003001F7" w:rsidP="003001F7">
            <w:pPr>
              <w:keepNext/>
              <w:spacing w:before="0" w:line="22" w:lineRule="atLeast"/>
              <w:rPr>
                <w:rFonts w:ascii="Arial" w:hAnsi="Arial" w:cs="Arial"/>
              </w:rPr>
            </w:pPr>
            <w:r w:rsidRPr="00996FAF">
              <w:rPr>
                <w:rFonts w:ascii="Arial" w:hAnsi="Arial" w:cs="Arial"/>
                <w:b/>
              </w:rPr>
              <w:t>Standard 3</w:t>
            </w:r>
            <w:r w:rsidRPr="00996FAF">
              <w:rPr>
                <w:rFonts w:ascii="Arial" w:hAnsi="Arial" w:cs="Arial"/>
              </w:rPr>
              <w:t xml:space="preserve"> Personal care and clinical care</w:t>
            </w:r>
          </w:p>
        </w:tc>
        <w:tc>
          <w:tcPr>
            <w:tcW w:w="1583" w:type="pct"/>
            <w:shd w:val="clear" w:color="auto" w:fill="auto"/>
            <w:vAlign w:val="top"/>
          </w:tcPr>
          <w:p w14:paraId="7D703857" w14:textId="07D65E03" w:rsidR="003001F7" w:rsidRPr="003001F7" w:rsidRDefault="00FD43CE" w:rsidP="003001F7">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b/>
                <w:bCs/>
              </w:rPr>
            </w:pPr>
            <w:sdt>
              <w:sdtPr>
                <w:rPr>
                  <w:rFonts w:ascii="Arial" w:hAnsi="Arial" w:cs="Arial"/>
                  <w:b/>
                  <w:bCs/>
                </w:rPr>
                <w:alias w:val="Compliance Rating"/>
                <w:tag w:val="Compliance Rating"/>
                <w:id w:val="1489212856"/>
                <w:placeholder>
                  <w:docPart w:val="5C493A746B604A3695D6A469474F0001"/>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3001F7" w:rsidRPr="003001F7">
                  <w:rPr>
                    <w:rFonts w:ascii="Arial" w:hAnsi="Arial" w:cs="Arial"/>
                    <w:b/>
                    <w:bCs/>
                  </w:rPr>
                  <w:t>Compliant</w:t>
                </w:r>
              </w:sdtContent>
            </w:sdt>
          </w:p>
        </w:tc>
      </w:tr>
      <w:tr w:rsidR="003001F7" w:rsidRPr="00996FAF" w14:paraId="06E76F0E" w14:textId="77777777" w:rsidTr="0024147E">
        <w:trPr>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6FE3CE83" w14:textId="77777777" w:rsidR="003001F7" w:rsidRPr="00996FAF" w:rsidRDefault="003001F7" w:rsidP="003001F7">
            <w:pPr>
              <w:keepNext/>
              <w:spacing w:before="0" w:line="22" w:lineRule="atLeast"/>
              <w:rPr>
                <w:rFonts w:ascii="Arial" w:hAnsi="Arial" w:cs="Arial"/>
              </w:rPr>
            </w:pPr>
            <w:r w:rsidRPr="00996FAF">
              <w:rPr>
                <w:rFonts w:ascii="Arial" w:hAnsi="Arial" w:cs="Arial"/>
                <w:b/>
              </w:rPr>
              <w:t>Standard 4</w:t>
            </w:r>
            <w:r w:rsidRPr="00996FAF">
              <w:rPr>
                <w:rFonts w:ascii="Arial" w:hAnsi="Arial" w:cs="Arial"/>
              </w:rPr>
              <w:t xml:space="preserve"> Services and supports for daily living</w:t>
            </w:r>
          </w:p>
        </w:tc>
        <w:tc>
          <w:tcPr>
            <w:tcW w:w="1583" w:type="pct"/>
            <w:shd w:val="clear" w:color="auto" w:fill="auto"/>
            <w:vAlign w:val="top"/>
          </w:tcPr>
          <w:p w14:paraId="11766AAF" w14:textId="535BC703" w:rsidR="003001F7" w:rsidRPr="003001F7" w:rsidRDefault="00FD43CE" w:rsidP="003001F7">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b/>
                <w:bCs/>
              </w:rPr>
            </w:pPr>
            <w:sdt>
              <w:sdtPr>
                <w:rPr>
                  <w:rFonts w:ascii="Arial" w:hAnsi="Arial" w:cs="Arial"/>
                  <w:b/>
                  <w:bCs/>
                </w:rPr>
                <w:alias w:val="Compliance Rating"/>
                <w:tag w:val="Compliance Rating"/>
                <w:id w:val="1019820659"/>
                <w:placeholder>
                  <w:docPart w:val="DFD32C043E804F41B067749B6682751C"/>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3001F7" w:rsidRPr="003001F7">
                  <w:rPr>
                    <w:rFonts w:ascii="Arial" w:hAnsi="Arial" w:cs="Arial"/>
                    <w:b/>
                    <w:bCs/>
                  </w:rPr>
                  <w:t>Compliant</w:t>
                </w:r>
              </w:sdtContent>
            </w:sdt>
          </w:p>
        </w:tc>
      </w:tr>
      <w:tr w:rsidR="003001F7" w:rsidRPr="00996FAF" w14:paraId="6B2B8EED" w14:textId="77777777" w:rsidTr="0024147E">
        <w:trPr>
          <w:cnfStyle w:val="000000010000" w:firstRow="0" w:lastRow="0" w:firstColumn="0" w:lastColumn="0" w:oddVBand="0" w:evenVBand="0" w:oddHBand="0" w:evenHBand="1"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779C1764" w14:textId="77777777" w:rsidR="003001F7" w:rsidRPr="00996FAF" w:rsidRDefault="003001F7" w:rsidP="003001F7">
            <w:pPr>
              <w:keepNext/>
              <w:spacing w:before="0" w:line="22" w:lineRule="atLeast"/>
              <w:rPr>
                <w:rFonts w:ascii="Arial" w:hAnsi="Arial" w:cs="Arial"/>
              </w:rPr>
            </w:pPr>
            <w:r w:rsidRPr="00996FAF">
              <w:rPr>
                <w:rFonts w:ascii="Arial" w:hAnsi="Arial" w:cs="Arial"/>
                <w:b/>
              </w:rPr>
              <w:t>Standard 5</w:t>
            </w:r>
            <w:r w:rsidRPr="00996FAF">
              <w:rPr>
                <w:rFonts w:ascii="Arial" w:hAnsi="Arial" w:cs="Arial"/>
              </w:rPr>
              <w:t xml:space="preserve"> Organisation’s service environment</w:t>
            </w:r>
          </w:p>
        </w:tc>
        <w:tc>
          <w:tcPr>
            <w:tcW w:w="1583" w:type="pct"/>
            <w:shd w:val="clear" w:color="auto" w:fill="auto"/>
            <w:vAlign w:val="top"/>
          </w:tcPr>
          <w:p w14:paraId="3A3A5715" w14:textId="44D33DCE" w:rsidR="003001F7" w:rsidRPr="003001F7" w:rsidRDefault="00FD43CE" w:rsidP="003001F7">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b/>
                <w:bCs/>
              </w:rPr>
            </w:pPr>
            <w:sdt>
              <w:sdtPr>
                <w:rPr>
                  <w:rFonts w:ascii="Arial" w:hAnsi="Arial" w:cs="Arial"/>
                  <w:b/>
                  <w:bCs/>
                </w:rPr>
                <w:alias w:val="Compliance Rating"/>
                <w:tag w:val="Compliance Rating"/>
                <w:id w:val="-2006128895"/>
                <w:placeholder>
                  <w:docPart w:val="A41CB16BED894489ACC1A43ABEF573DD"/>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3001F7" w:rsidRPr="003001F7">
                  <w:rPr>
                    <w:rFonts w:ascii="Arial" w:hAnsi="Arial" w:cs="Arial"/>
                    <w:b/>
                    <w:bCs/>
                  </w:rPr>
                  <w:t>Compliant</w:t>
                </w:r>
              </w:sdtContent>
            </w:sdt>
          </w:p>
        </w:tc>
      </w:tr>
      <w:tr w:rsidR="003001F7" w:rsidRPr="00996FAF" w14:paraId="73B4C0B7" w14:textId="77777777" w:rsidTr="0024147E">
        <w:trPr>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01171330" w14:textId="77777777" w:rsidR="003001F7" w:rsidRPr="00996FAF" w:rsidRDefault="003001F7" w:rsidP="003001F7">
            <w:pPr>
              <w:keepNext/>
              <w:spacing w:before="0" w:line="22" w:lineRule="atLeast"/>
              <w:rPr>
                <w:rFonts w:ascii="Arial" w:hAnsi="Arial" w:cs="Arial"/>
              </w:rPr>
            </w:pPr>
            <w:r w:rsidRPr="00996FAF">
              <w:rPr>
                <w:rFonts w:ascii="Arial" w:hAnsi="Arial" w:cs="Arial"/>
                <w:b/>
              </w:rPr>
              <w:t>Standard 6</w:t>
            </w:r>
            <w:r w:rsidRPr="00996FAF">
              <w:rPr>
                <w:rFonts w:ascii="Arial" w:hAnsi="Arial" w:cs="Arial"/>
              </w:rPr>
              <w:t xml:space="preserve"> Feedback and complaints</w:t>
            </w:r>
          </w:p>
        </w:tc>
        <w:tc>
          <w:tcPr>
            <w:tcW w:w="1583" w:type="pct"/>
            <w:shd w:val="clear" w:color="auto" w:fill="auto"/>
            <w:vAlign w:val="top"/>
          </w:tcPr>
          <w:p w14:paraId="6D47B9EE" w14:textId="13AA4D46" w:rsidR="003001F7" w:rsidRPr="003001F7" w:rsidRDefault="00FD43CE" w:rsidP="003001F7">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b/>
                <w:bCs/>
              </w:rPr>
            </w:pPr>
            <w:sdt>
              <w:sdtPr>
                <w:rPr>
                  <w:rFonts w:ascii="Arial" w:hAnsi="Arial" w:cs="Arial"/>
                  <w:b/>
                  <w:bCs/>
                </w:rPr>
                <w:alias w:val="Compliance Rating"/>
                <w:tag w:val="Compliance Rating"/>
                <w:id w:val="-146055369"/>
                <w:placeholder>
                  <w:docPart w:val="9EFC4EB16E7F4E64B9795E070729F5B1"/>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3001F7" w:rsidRPr="003001F7">
                  <w:rPr>
                    <w:rFonts w:ascii="Arial" w:hAnsi="Arial" w:cs="Arial"/>
                    <w:b/>
                    <w:bCs/>
                  </w:rPr>
                  <w:t>Compliant</w:t>
                </w:r>
              </w:sdtContent>
            </w:sdt>
          </w:p>
        </w:tc>
      </w:tr>
      <w:tr w:rsidR="003001F7" w:rsidRPr="00996FAF" w14:paraId="3CD19949" w14:textId="77777777" w:rsidTr="0024147E">
        <w:trPr>
          <w:cnfStyle w:val="000000010000" w:firstRow="0" w:lastRow="0" w:firstColumn="0" w:lastColumn="0" w:oddVBand="0" w:evenVBand="0" w:oddHBand="0" w:evenHBand="1"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78522F61" w14:textId="77777777" w:rsidR="003001F7" w:rsidRPr="00996FAF" w:rsidRDefault="003001F7" w:rsidP="003001F7">
            <w:pPr>
              <w:keepNext/>
              <w:spacing w:before="0" w:line="22" w:lineRule="atLeast"/>
              <w:rPr>
                <w:rFonts w:ascii="Arial" w:hAnsi="Arial" w:cs="Arial"/>
              </w:rPr>
            </w:pPr>
            <w:r w:rsidRPr="00996FAF">
              <w:rPr>
                <w:rFonts w:ascii="Arial" w:hAnsi="Arial" w:cs="Arial"/>
                <w:b/>
              </w:rPr>
              <w:t>Standard 7</w:t>
            </w:r>
            <w:r w:rsidRPr="00996FAF">
              <w:rPr>
                <w:rFonts w:ascii="Arial" w:hAnsi="Arial" w:cs="Arial"/>
              </w:rPr>
              <w:t xml:space="preserve"> Human resources</w:t>
            </w:r>
          </w:p>
        </w:tc>
        <w:tc>
          <w:tcPr>
            <w:tcW w:w="1583" w:type="pct"/>
            <w:shd w:val="clear" w:color="auto" w:fill="auto"/>
            <w:vAlign w:val="top"/>
          </w:tcPr>
          <w:p w14:paraId="03F082AB" w14:textId="47376ACD" w:rsidR="003001F7" w:rsidRPr="003001F7" w:rsidRDefault="00FD43CE" w:rsidP="003001F7">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b/>
                <w:bCs/>
              </w:rPr>
            </w:pPr>
            <w:sdt>
              <w:sdtPr>
                <w:rPr>
                  <w:rFonts w:ascii="Arial" w:hAnsi="Arial" w:cs="Arial"/>
                  <w:b/>
                  <w:bCs/>
                </w:rPr>
                <w:alias w:val="Compliance Rating"/>
                <w:tag w:val="Compliance Rating"/>
                <w:id w:val="1789387391"/>
                <w:placeholder>
                  <w:docPart w:val="663277EFFBDE41BCA939B28A07127547"/>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3001F7" w:rsidRPr="003001F7">
                  <w:rPr>
                    <w:rFonts w:ascii="Arial" w:hAnsi="Arial" w:cs="Arial"/>
                    <w:b/>
                    <w:bCs/>
                  </w:rPr>
                  <w:t>Compliant</w:t>
                </w:r>
              </w:sdtContent>
            </w:sdt>
          </w:p>
        </w:tc>
      </w:tr>
      <w:tr w:rsidR="003001F7" w:rsidRPr="00996FAF" w14:paraId="20806739" w14:textId="77777777" w:rsidTr="0024147E">
        <w:trPr>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4FF26414" w14:textId="77777777" w:rsidR="003001F7" w:rsidRPr="00996FAF" w:rsidRDefault="003001F7" w:rsidP="003001F7">
            <w:pPr>
              <w:keepNext/>
              <w:spacing w:before="0" w:line="22" w:lineRule="atLeast"/>
              <w:rPr>
                <w:rFonts w:ascii="Arial" w:hAnsi="Arial" w:cs="Arial"/>
              </w:rPr>
            </w:pPr>
            <w:r w:rsidRPr="00996FAF">
              <w:rPr>
                <w:rFonts w:ascii="Arial" w:hAnsi="Arial" w:cs="Arial"/>
                <w:b/>
              </w:rPr>
              <w:t>Standard 8</w:t>
            </w:r>
            <w:r w:rsidRPr="00996FAF">
              <w:rPr>
                <w:rFonts w:ascii="Arial" w:hAnsi="Arial" w:cs="Arial"/>
              </w:rPr>
              <w:t xml:space="preserve"> Organisational governance</w:t>
            </w:r>
          </w:p>
        </w:tc>
        <w:tc>
          <w:tcPr>
            <w:tcW w:w="1583" w:type="pct"/>
            <w:shd w:val="clear" w:color="auto" w:fill="auto"/>
            <w:vAlign w:val="top"/>
          </w:tcPr>
          <w:p w14:paraId="20F635F3" w14:textId="2AB58878" w:rsidR="003001F7" w:rsidRPr="003001F7" w:rsidRDefault="00FD43CE" w:rsidP="003001F7">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b/>
                <w:bCs/>
              </w:rPr>
            </w:pPr>
            <w:sdt>
              <w:sdtPr>
                <w:rPr>
                  <w:rFonts w:ascii="Arial" w:hAnsi="Arial" w:cs="Arial"/>
                  <w:b/>
                  <w:bCs/>
                </w:rPr>
                <w:alias w:val="Compliance Rating"/>
                <w:tag w:val="Compliance Rating"/>
                <w:id w:val="1438725701"/>
                <w:placeholder>
                  <w:docPart w:val="5625666AF2114E11898ABBE1863D2C1E"/>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3001F7" w:rsidRPr="003001F7">
                  <w:rPr>
                    <w:rFonts w:ascii="Arial" w:hAnsi="Arial" w:cs="Arial"/>
                    <w:b/>
                    <w:bCs/>
                  </w:rPr>
                  <w:t>Compliant</w:t>
                </w:r>
              </w:sdtContent>
            </w:sdt>
          </w:p>
        </w:tc>
      </w:tr>
    </w:tbl>
    <w:p w14:paraId="7904B52B" w14:textId="77777777" w:rsidR="00FC045E" w:rsidRPr="00996FAF" w:rsidRDefault="00FC045E" w:rsidP="00996FAF">
      <w:pPr>
        <w:spacing w:before="240" w:after="240" w:line="22" w:lineRule="atLeast"/>
        <w:rPr>
          <w:rFonts w:ascii="Arial" w:hAnsi="Arial" w:cs="Arial"/>
        </w:rPr>
      </w:pPr>
      <w:r w:rsidRPr="00996FAF">
        <w:rPr>
          <w:rFonts w:ascii="Arial" w:hAnsi="Arial" w:cs="Arial"/>
        </w:rPr>
        <w:t>A detailed assessment is provided later in this report for each assessed Standard.</w:t>
      </w:r>
    </w:p>
    <w:p w14:paraId="44A72D0E" w14:textId="77777777" w:rsidR="00FC045E" w:rsidRPr="00996FAF" w:rsidRDefault="00FC045E" w:rsidP="00712752">
      <w:pPr>
        <w:pStyle w:val="Heading1"/>
        <w:spacing w:before="0" w:after="240" w:line="22" w:lineRule="atLeast"/>
        <w:rPr>
          <w:rFonts w:ascii="Arial" w:hAnsi="Arial" w:cs="Arial"/>
        </w:rPr>
      </w:pPr>
      <w:r w:rsidRPr="00996FAF">
        <w:rPr>
          <w:rFonts w:ascii="Arial" w:hAnsi="Arial" w:cs="Arial"/>
        </w:rPr>
        <w:t>Areas for improvement</w:t>
      </w:r>
    </w:p>
    <w:p w14:paraId="0CE621B5" w14:textId="3BE66BB7" w:rsidR="00FC045E" w:rsidRPr="00996FAF" w:rsidRDefault="00FC045E" w:rsidP="0036130C">
      <w:pPr>
        <w:pStyle w:val="NormalArial"/>
      </w:pPr>
      <w:r w:rsidRPr="00996FAF">
        <w:t>There are no specific areas identified in which improvements must be made to ensure compliance with the Quality Standards. The provider is required to actively pursue continuous improvement in order to remain compliant with the Quality Standards.</w:t>
      </w:r>
    </w:p>
    <w:p w14:paraId="2B48F2F2" w14:textId="33B39A98" w:rsidR="00FC045E" w:rsidRPr="00996FAF" w:rsidRDefault="00FC045E" w:rsidP="0036130C">
      <w:pPr>
        <w:pStyle w:val="NormalArial"/>
      </w:pPr>
      <w:r w:rsidRPr="00996FAF">
        <w:br w:type="page"/>
      </w:r>
    </w:p>
    <w:p w14:paraId="289CFE8A" w14:textId="77777777" w:rsidR="00FC045E" w:rsidRPr="00996FAF" w:rsidRDefault="00FC045E" w:rsidP="00FC045E">
      <w:pPr>
        <w:pStyle w:val="Heading1"/>
        <w:spacing w:before="120" w:after="240" w:line="22" w:lineRule="atLeast"/>
        <w:rPr>
          <w:rFonts w:ascii="Arial" w:hAnsi="Arial" w:cs="Arial"/>
        </w:rPr>
      </w:pPr>
      <w:r w:rsidRPr="00996FAF">
        <w:rPr>
          <w:rFonts w:ascii="Arial" w:hAnsi="Arial" w:cs="Arial"/>
        </w:rPr>
        <w:lastRenderedPageBreak/>
        <w:t>Standard 1</w:t>
      </w:r>
    </w:p>
    <w:tbl>
      <w:tblPr>
        <w:tblStyle w:val="TableGrid"/>
        <w:tblW w:w="10343"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780"/>
        <w:gridCol w:w="6579"/>
        <w:gridCol w:w="1984"/>
      </w:tblGrid>
      <w:tr w:rsidR="00FC045E" w:rsidRPr="00996FAF" w14:paraId="29B5A16E" w14:textId="77777777" w:rsidTr="00320CF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59" w:type="dxa"/>
            <w:gridSpan w:val="2"/>
            <w:tcBorders>
              <w:bottom w:val="single" w:sz="4" w:space="0" w:color="BFBFBF" w:themeColor="background1" w:themeShade="BF"/>
              <w:right w:val="none" w:sz="0" w:space="0" w:color="auto"/>
            </w:tcBorders>
          </w:tcPr>
          <w:p w14:paraId="29DDB8B2" w14:textId="77777777" w:rsidR="00FC045E" w:rsidRPr="00550022" w:rsidRDefault="00FC045E" w:rsidP="009767BC">
            <w:pPr>
              <w:spacing w:before="0" w:line="22" w:lineRule="atLeast"/>
              <w:rPr>
                <w:rFonts w:ascii="Arial" w:hAnsi="Arial" w:cs="Arial"/>
                <w:color w:val="FFFFFF" w:themeColor="background1"/>
              </w:rPr>
            </w:pPr>
            <w:r w:rsidRPr="00550022">
              <w:rPr>
                <w:rFonts w:ascii="Arial" w:hAnsi="Arial" w:cs="Arial"/>
                <w:color w:val="FFFFFF" w:themeColor="background1"/>
              </w:rPr>
              <w:t>Consumer dignity and choice</w:t>
            </w:r>
          </w:p>
        </w:tc>
        <w:tc>
          <w:tcPr>
            <w:tcW w:w="1984" w:type="dxa"/>
            <w:tcBorders>
              <w:bottom w:val="single" w:sz="4" w:space="0" w:color="BFBFBF" w:themeColor="background1" w:themeShade="BF"/>
            </w:tcBorders>
          </w:tcPr>
          <w:p w14:paraId="3A033FDC" w14:textId="77777777" w:rsidR="00FC045E" w:rsidRPr="00996FAF" w:rsidRDefault="00FC045E"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FC045E" w:rsidRPr="00996FAF" w14:paraId="5D2E49B2" w14:textId="77777777" w:rsidTr="00320CF9">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37FECFE1" w14:textId="77777777" w:rsidR="00FC045E" w:rsidRPr="00996FAF" w:rsidRDefault="00FC045E" w:rsidP="00C272D4">
            <w:pPr>
              <w:spacing w:before="0" w:line="22" w:lineRule="atLeast"/>
              <w:rPr>
                <w:rFonts w:ascii="Arial" w:hAnsi="Arial" w:cs="Arial"/>
                <w:color w:val="auto"/>
              </w:rPr>
            </w:pPr>
            <w:r w:rsidRPr="00996FAF">
              <w:rPr>
                <w:rFonts w:ascii="Arial" w:hAnsi="Arial" w:cs="Arial"/>
                <w:color w:val="auto"/>
              </w:rPr>
              <w:t>Requirement 1(3)(a)</w:t>
            </w:r>
          </w:p>
        </w:tc>
        <w:tc>
          <w:tcPr>
            <w:tcW w:w="6579" w:type="dxa"/>
            <w:shd w:val="clear" w:color="auto" w:fill="auto"/>
            <w:vAlign w:val="top"/>
          </w:tcPr>
          <w:p w14:paraId="4579B930" w14:textId="77777777" w:rsidR="00FC045E" w:rsidRPr="00996FAF" w:rsidRDefault="00FC045E" w:rsidP="00C272D4">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Each consumer is treated with dignity and respect, with their identity, culture and diversity valued.</w:t>
            </w:r>
          </w:p>
        </w:tc>
        <w:tc>
          <w:tcPr>
            <w:tcW w:w="1984" w:type="dxa"/>
            <w:shd w:val="clear" w:color="auto" w:fill="auto"/>
            <w:vAlign w:val="top"/>
          </w:tcPr>
          <w:p w14:paraId="69C24718" w14:textId="0F86412E" w:rsidR="00FC045E" w:rsidRPr="00996FAF" w:rsidRDefault="00FD43CE" w:rsidP="00C272D4">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822740995"/>
                <w:placeholder>
                  <w:docPart w:val="CB816ECE02F54F73806BE3C3BB463508"/>
                </w:placeholder>
                <w:dropDownList>
                  <w:listItem w:displayText="choose a rating" w:value="choose a rating"/>
                  <w:listItem w:displayText="Compliant" w:value="Compliant"/>
                  <w:listItem w:displayText="Non-compliant" w:value="Non-compliant"/>
                </w:dropDownList>
              </w:sdtPr>
              <w:sdtEndPr/>
              <w:sdtContent>
                <w:r w:rsidR="003001F7">
                  <w:rPr>
                    <w:rFonts w:ascii="Arial" w:hAnsi="Arial" w:cs="Arial"/>
                    <w:color w:val="auto"/>
                  </w:rPr>
                  <w:t>Compliant</w:t>
                </w:r>
              </w:sdtContent>
            </w:sdt>
          </w:p>
        </w:tc>
      </w:tr>
      <w:tr w:rsidR="003001F7" w:rsidRPr="00996FAF" w14:paraId="61016338" w14:textId="77777777" w:rsidTr="00320CF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53CE13AB" w14:textId="77777777" w:rsidR="003001F7" w:rsidRPr="00996FAF" w:rsidRDefault="003001F7" w:rsidP="003001F7">
            <w:pPr>
              <w:spacing w:line="22" w:lineRule="atLeast"/>
              <w:rPr>
                <w:rFonts w:ascii="Arial" w:hAnsi="Arial" w:cs="Arial"/>
                <w:color w:val="auto"/>
              </w:rPr>
            </w:pPr>
            <w:r w:rsidRPr="00996FAF">
              <w:rPr>
                <w:rFonts w:ascii="Arial" w:hAnsi="Arial" w:cs="Arial"/>
                <w:color w:val="auto"/>
              </w:rPr>
              <w:t>Requirement 1(3)(b)</w:t>
            </w:r>
          </w:p>
        </w:tc>
        <w:tc>
          <w:tcPr>
            <w:tcW w:w="6579" w:type="dxa"/>
            <w:shd w:val="clear" w:color="auto" w:fill="auto"/>
            <w:vAlign w:val="top"/>
          </w:tcPr>
          <w:p w14:paraId="23D57771" w14:textId="77777777" w:rsidR="003001F7" w:rsidRPr="00996FAF" w:rsidRDefault="003001F7" w:rsidP="003001F7">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Care and services are culturally safe</w:t>
            </w:r>
          </w:p>
        </w:tc>
        <w:tc>
          <w:tcPr>
            <w:tcW w:w="1984" w:type="dxa"/>
            <w:shd w:val="clear" w:color="auto" w:fill="auto"/>
            <w:vAlign w:val="top"/>
          </w:tcPr>
          <w:p w14:paraId="4F53E83E" w14:textId="2DDB32A6" w:rsidR="003001F7" w:rsidRPr="00996FAF" w:rsidRDefault="00FD43CE" w:rsidP="003001F7">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830757570"/>
                <w:placeholder>
                  <w:docPart w:val="BABC6F9E69084E9BB5EE35F4956F6DFB"/>
                </w:placeholder>
                <w:dropDownList>
                  <w:listItem w:displayText="choose a rating" w:value="choose a rating"/>
                  <w:listItem w:displayText="Compliant" w:value="Compliant"/>
                  <w:listItem w:displayText="Non-compliant" w:value="Non-compliant"/>
                </w:dropDownList>
              </w:sdtPr>
              <w:sdtEndPr/>
              <w:sdtContent>
                <w:r w:rsidR="003001F7" w:rsidRPr="00F116CC">
                  <w:rPr>
                    <w:rFonts w:ascii="Arial" w:hAnsi="Arial" w:cs="Arial"/>
                    <w:color w:val="auto"/>
                  </w:rPr>
                  <w:t>Compliant</w:t>
                </w:r>
              </w:sdtContent>
            </w:sdt>
          </w:p>
        </w:tc>
      </w:tr>
      <w:tr w:rsidR="003001F7" w:rsidRPr="00996FAF" w14:paraId="79BA2FC7" w14:textId="77777777" w:rsidTr="00320CF9">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0D484D3D" w14:textId="77777777" w:rsidR="003001F7" w:rsidRPr="00996FAF" w:rsidRDefault="003001F7" w:rsidP="003001F7">
            <w:pPr>
              <w:spacing w:line="22" w:lineRule="atLeast"/>
              <w:rPr>
                <w:rFonts w:ascii="Arial" w:hAnsi="Arial" w:cs="Arial"/>
                <w:color w:val="auto"/>
              </w:rPr>
            </w:pPr>
            <w:r w:rsidRPr="00996FAF">
              <w:rPr>
                <w:rFonts w:ascii="Arial" w:hAnsi="Arial" w:cs="Arial"/>
                <w:color w:val="auto"/>
              </w:rPr>
              <w:t>Requirement 1(3)(c)</w:t>
            </w:r>
          </w:p>
        </w:tc>
        <w:tc>
          <w:tcPr>
            <w:tcW w:w="6579" w:type="dxa"/>
            <w:shd w:val="clear" w:color="auto" w:fill="auto"/>
            <w:vAlign w:val="top"/>
          </w:tcPr>
          <w:p w14:paraId="29C7D43C" w14:textId="57F3BF32" w:rsidR="003001F7" w:rsidRPr="00996FAF" w:rsidRDefault="003001F7" w:rsidP="003001F7">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Each consumer is supported to exercise choice and independence, including to:</w:t>
            </w:r>
          </w:p>
          <w:p w14:paraId="7225C8AD" w14:textId="77777777" w:rsidR="003001F7" w:rsidRPr="00996FAF" w:rsidRDefault="003001F7" w:rsidP="003001F7">
            <w:pPr>
              <w:pStyle w:val="ListParagraph"/>
              <w:numPr>
                <w:ilvl w:val="0"/>
                <w:numId w:val="3"/>
              </w:numPr>
              <w:tabs>
                <w:tab w:val="clear" w:pos="357"/>
              </w:tabs>
              <w:spacing w:before="60" w:after="60" w:line="0" w:lineRule="atLeast"/>
              <w:ind w:left="691" w:hanging="691"/>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make decisions about their own care and the way care and services are delivered; and</w:t>
            </w:r>
          </w:p>
          <w:p w14:paraId="2E908E9C" w14:textId="77777777" w:rsidR="003001F7" w:rsidRPr="00996FAF" w:rsidRDefault="003001F7" w:rsidP="003001F7">
            <w:pPr>
              <w:pStyle w:val="ListParagraph"/>
              <w:numPr>
                <w:ilvl w:val="0"/>
                <w:numId w:val="3"/>
              </w:numPr>
              <w:tabs>
                <w:tab w:val="clear" w:pos="357"/>
              </w:tabs>
              <w:spacing w:before="60" w:after="60" w:line="0" w:lineRule="atLeast"/>
              <w:ind w:left="691" w:hanging="691"/>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make decisions about when family, friends, carers or others should be involved in their care; and</w:t>
            </w:r>
          </w:p>
          <w:p w14:paraId="7ABBB097" w14:textId="3CFAB89B" w:rsidR="003001F7" w:rsidRPr="00996FAF" w:rsidRDefault="003001F7" w:rsidP="003001F7">
            <w:pPr>
              <w:pStyle w:val="ListParagraph"/>
              <w:numPr>
                <w:ilvl w:val="0"/>
                <w:numId w:val="3"/>
              </w:numPr>
              <w:tabs>
                <w:tab w:val="clear" w:pos="357"/>
              </w:tabs>
              <w:spacing w:before="60" w:after="60" w:line="0" w:lineRule="atLeast"/>
              <w:ind w:left="691" w:hanging="691"/>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communicate their decisions; and</w:t>
            </w:r>
          </w:p>
          <w:p w14:paraId="0D727A5C" w14:textId="77777777" w:rsidR="003001F7" w:rsidRPr="00996FAF" w:rsidRDefault="003001F7" w:rsidP="003001F7">
            <w:pPr>
              <w:pStyle w:val="ListParagraph"/>
              <w:numPr>
                <w:ilvl w:val="0"/>
                <w:numId w:val="3"/>
              </w:numPr>
              <w:tabs>
                <w:tab w:val="clear" w:pos="357"/>
              </w:tabs>
              <w:spacing w:before="60" w:after="60" w:line="0" w:lineRule="atLeast"/>
              <w:ind w:left="692" w:hanging="692"/>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make connections with others and maintain relationships of choice, including intimate relationships.</w:t>
            </w:r>
          </w:p>
        </w:tc>
        <w:tc>
          <w:tcPr>
            <w:tcW w:w="1984" w:type="dxa"/>
            <w:shd w:val="clear" w:color="auto" w:fill="auto"/>
            <w:vAlign w:val="top"/>
          </w:tcPr>
          <w:p w14:paraId="7BCCC54E" w14:textId="153842A1" w:rsidR="003001F7" w:rsidRPr="00996FAF" w:rsidRDefault="00FD43CE" w:rsidP="003001F7">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177465285"/>
                <w:placeholder>
                  <w:docPart w:val="2B994A37BE164AB2BB2328EA480DE22E"/>
                </w:placeholder>
                <w:dropDownList>
                  <w:listItem w:displayText="choose a rating" w:value="choose a rating"/>
                  <w:listItem w:displayText="Compliant" w:value="Compliant"/>
                  <w:listItem w:displayText="Non-compliant" w:value="Non-compliant"/>
                </w:dropDownList>
              </w:sdtPr>
              <w:sdtEndPr/>
              <w:sdtContent>
                <w:r w:rsidR="003001F7" w:rsidRPr="00F116CC">
                  <w:rPr>
                    <w:rFonts w:ascii="Arial" w:hAnsi="Arial" w:cs="Arial"/>
                    <w:color w:val="auto"/>
                  </w:rPr>
                  <w:t>Compliant</w:t>
                </w:r>
              </w:sdtContent>
            </w:sdt>
          </w:p>
        </w:tc>
      </w:tr>
      <w:tr w:rsidR="003001F7" w:rsidRPr="00996FAF" w14:paraId="29FCDE27" w14:textId="77777777" w:rsidTr="00320CF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76C7DB9A" w14:textId="77777777" w:rsidR="003001F7" w:rsidRPr="00996FAF" w:rsidRDefault="003001F7" w:rsidP="003001F7">
            <w:pPr>
              <w:spacing w:line="22" w:lineRule="atLeast"/>
              <w:rPr>
                <w:rFonts w:ascii="Arial" w:hAnsi="Arial" w:cs="Arial"/>
                <w:color w:val="auto"/>
              </w:rPr>
            </w:pPr>
            <w:r w:rsidRPr="00996FAF">
              <w:rPr>
                <w:rFonts w:ascii="Arial" w:hAnsi="Arial" w:cs="Arial"/>
                <w:color w:val="auto"/>
              </w:rPr>
              <w:t>Requirement 1(3)(d)</w:t>
            </w:r>
          </w:p>
        </w:tc>
        <w:tc>
          <w:tcPr>
            <w:tcW w:w="6579" w:type="dxa"/>
            <w:shd w:val="clear" w:color="auto" w:fill="auto"/>
            <w:vAlign w:val="top"/>
          </w:tcPr>
          <w:p w14:paraId="6C409BF4" w14:textId="77777777" w:rsidR="003001F7" w:rsidRPr="00996FAF" w:rsidRDefault="003001F7" w:rsidP="003001F7">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Each consumer is supported to take risks to enable them to live the best life they can.</w:t>
            </w:r>
          </w:p>
        </w:tc>
        <w:tc>
          <w:tcPr>
            <w:tcW w:w="1984" w:type="dxa"/>
            <w:shd w:val="clear" w:color="auto" w:fill="auto"/>
            <w:vAlign w:val="top"/>
          </w:tcPr>
          <w:p w14:paraId="05ABC6F8" w14:textId="5556BF57" w:rsidR="003001F7" w:rsidRPr="00996FAF" w:rsidRDefault="00FD43CE" w:rsidP="003001F7">
            <w:pPr>
              <w:spacing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428004801"/>
                <w:placeholder>
                  <w:docPart w:val="7467D0FDDEBC412BA9266EC9A703C784"/>
                </w:placeholder>
                <w:dropDownList>
                  <w:listItem w:displayText="choose a rating" w:value="choose a rating"/>
                  <w:listItem w:displayText="Compliant" w:value="Compliant"/>
                  <w:listItem w:displayText="Non-compliant" w:value="Non-compliant"/>
                </w:dropDownList>
              </w:sdtPr>
              <w:sdtEndPr/>
              <w:sdtContent>
                <w:r w:rsidR="003001F7" w:rsidRPr="00F116CC">
                  <w:rPr>
                    <w:rFonts w:ascii="Arial" w:hAnsi="Arial" w:cs="Arial"/>
                    <w:color w:val="auto"/>
                  </w:rPr>
                  <w:t>Compliant</w:t>
                </w:r>
              </w:sdtContent>
            </w:sdt>
          </w:p>
        </w:tc>
      </w:tr>
      <w:tr w:rsidR="003001F7" w:rsidRPr="00996FAF" w14:paraId="74AEE267" w14:textId="77777777" w:rsidTr="00320CF9">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64E351A3" w14:textId="77777777" w:rsidR="003001F7" w:rsidRPr="00996FAF" w:rsidRDefault="003001F7" w:rsidP="003001F7">
            <w:pPr>
              <w:spacing w:line="22" w:lineRule="atLeast"/>
              <w:rPr>
                <w:rFonts w:ascii="Arial" w:hAnsi="Arial" w:cs="Arial"/>
                <w:color w:val="auto"/>
              </w:rPr>
            </w:pPr>
            <w:r w:rsidRPr="00996FAF">
              <w:rPr>
                <w:rFonts w:ascii="Arial" w:hAnsi="Arial" w:cs="Arial"/>
                <w:color w:val="auto"/>
              </w:rPr>
              <w:t>Requirement 1(3)(e)</w:t>
            </w:r>
          </w:p>
        </w:tc>
        <w:tc>
          <w:tcPr>
            <w:tcW w:w="6579" w:type="dxa"/>
            <w:shd w:val="clear" w:color="auto" w:fill="auto"/>
            <w:vAlign w:val="top"/>
          </w:tcPr>
          <w:p w14:paraId="7FBFC163" w14:textId="77777777" w:rsidR="003001F7" w:rsidRPr="00996FAF" w:rsidRDefault="003001F7" w:rsidP="003001F7">
            <w:pPr>
              <w:pStyle w:val="NormalArial"/>
              <w:cnfStyle w:val="000000000000" w:firstRow="0" w:lastRow="0" w:firstColumn="0" w:lastColumn="0" w:oddVBand="0" w:evenVBand="0" w:oddHBand="0" w:evenHBand="0" w:firstRowFirstColumn="0" w:firstRowLastColumn="0" w:lastRowFirstColumn="0" w:lastRowLastColumn="0"/>
            </w:pPr>
            <w:r w:rsidRPr="00996FAF">
              <w:t>Information provided to each consumer is current, accurate and timely, and communicated in a way that is clear, easy to understand and enables them to exercise choice.</w:t>
            </w:r>
          </w:p>
        </w:tc>
        <w:tc>
          <w:tcPr>
            <w:tcW w:w="1984" w:type="dxa"/>
            <w:shd w:val="clear" w:color="auto" w:fill="auto"/>
            <w:vAlign w:val="top"/>
          </w:tcPr>
          <w:p w14:paraId="7A6AF7BC" w14:textId="612391B7" w:rsidR="003001F7" w:rsidRPr="00996FAF" w:rsidRDefault="00FD43CE" w:rsidP="003001F7">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588997398"/>
                <w:placeholder>
                  <w:docPart w:val="9F83C5CB8DA64FEA822BE7260D9E0EB4"/>
                </w:placeholder>
                <w:dropDownList>
                  <w:listItem w:displayText="choose a rating" w:value="choose a rating"/>
                  <w:listItem w:displayText="Compliant" w:value="Compliant"/>
                  <w:listItem w:displayText="Non-compliant" w:value="Non-compliant"/>
                </w:dropDownList>
              </w:sdtPr>
              <w:sdtEndPr/>
              <w:sdtContent>
                <w:r w:rsidR="003001F7" w:rsidRPr="00F116CC">
                  <w:rPr>
                    <w:rFonts w:ascii="Arial" w:hAnsi="Arial" w:cs="Arial"/>
                    <w:color w:val="auto"/>
                  </w:rPr>
                  <w:t>Compliant</w:t>
                </w:r>
              </w:sdtContent>
            </w:sdt>
          </w:p>
        </w:tc>
      </w:tr>
      <w:tr w:rsidR="003001F7" w:rsidRPr="00996FAF" w14:paraId="21203313" w14:textId="77777777" w:rsidTr="00320CF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7430740A" w14:textId="77777777" w:rsidR="003001F7" w:rsidRPr="00996FAF" w:rsidRDefault="003001F7" w:rsidP="003001F7">
            <w:pPr>
              <w:spacing w:line="22" w:lineRule="atLeast"/>
              <w:rPr>
                <w:rFonts w:ascii="Arial" w:hAnsi="Arial" w:cs="Arial"/>
                <w:color w:val="auto"/>
              </w:rPr>
            </w:pPr>
            <w:r w:rsidRPr="00996FAF">
              <w:rPr>
                <w:rFonts w:ascii="Arial" w:hAnsi="Arial" w:cs="Arial"/>
                <w:color w:val="auto"/>
              </w:rPr>
              <w:t>Requirement 1(3)(f)</w:t>
            </w:r>
          </w:p>
        </w:tc>
        <w:tc>
          <w:tcPr>
            <w:tcW w:w="6579" w:type="dxa"/>
            <w:shd w:val="clear" w:color="auto" w:fill="auto"/>
            <w:vAlign w:val="top"/>
          </w:tcPr>
          <w:p w14:paraId="01E08FC2" w14:textId="77777777" w:rsidR="003001F7" w:rsidRPr="00996FAF" w:rsidRDefault="003001F7" w:rsidP="003001F7">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Each consumer’s privacy is respected and personal information is kept confidential.</w:t>
            </w:r>
          </w:p>
        </w:tc>
        <w:tc>
          <w:tcPr>
            <w:tcW w:w="1984" w:type="dxa"/>
            <w:shd w:val="clear" w:color="auto" w:fill="auto"/>
            <w:vAlign w:val="top"/>
          </w:tcPr>
          <w:p w14:paraId="1EF7BD27" w14:textId="463BC7C1" w:rsidR="003001F7" w:rsidRPr="00996FAF" w:rsidRDefault="00FD43CE" w:rsidP="003001F7">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644046314"/>
                <w:placeholder>
                  <w:docPart w:val="503CB2FDE21542FCA676539995C39B5C"/>
                </w:placeholder>
                <w:dropDownList>
                  <w:listItem w:displayText="choose a rating" w:value="choose a rating"/>
                  <w:listItem w:displayText="Compliant" w:value="Compliant"/>
                  <w:listItem w:displayText="Non-compliant" w:value="Non-compliant"/>
                </w:dropDownList>
              </w:sdtPr>
              <w:sdtEndPr/>
              <w:sdtContent>
                <w:r w:rsidR="003001F7" w:rsidRPr="00F116CC">
                  <w:rPr>
                    <w:rFonts w:ascii="Arial" w:hAnsi="Arial" w:cs="Arial"/>
                    <w:color w:val="auto"/>
                  </w:rPr>
                  <w:t>Compliant</w:t>
                </w:r>
              </w:sdtContent>
            </w:sdt>
          </w:p>
        </w:tc>
      </w:tr>
    </w:tbl>
    <w:p w14:paraId="6B542954" w14:textId="77777777" w:rsidR="001A5684" w:rsidRDefault="001A5684" w:rsidP="00320CF9">
      <w:pPr>
        <w:pStyle w:val="Heading20"/>
        <w:spacing w:before="240"/>
      </w:pPr>
      <w:r w:rsidRPr="00996FAF">
        <w:t>Findings</w:t>
      </w:r>
    </w:p>
    <w:p w14:paraId="19B1C5AD" w14:textId="3E179755" w:rsidR="00D6565C" w:rsidRDefault="00EB69DD" w:rsidP="00705BF9">
      <w:pPr>
        <w:pStyle w:val="NormalArial"/>
      </w:pPr>
      <w:r w:rsidRPr="00705BF9">
        <w:t xml:space="preserve">Consumers and representatives said they </w:t>
      </w:r>
      <w:r w:rsidR="007A5C83">
        <w:t>were</w:t>
      </w:r>
      <w:r w:rsidRPr="00705BF9">
        <w:t xml:space="preserve"> treat</w:t>
      </w:r>
      <w:r w:rsidR="002C2182" w:rsidRPr="00705BF9">
        <w:t>ed</w:t>
      </w:r>
      <w:r w:rsidRPr="00705BF9">
        <w:t xml:space="preserve"> with dignity and respect and </w:t>
      </w:r>
      <w:r w:rsidR="00CE1C30">
        <w:t xml:space="preserve">staff </w:t>
      </w:r>
      <w:r w:rsidRPr="00705BF9">
        <w:t>ma</w:t>
      </w:r>
      <w:r w:rsidR="00720036">
        <w:t>d</w:t>
      </w:r>
      <w:r w:rsidRPr="00705BF9">
        <w:t>e them feel valued as individual</w:t>
      </w:r>
      <w:r w:rsidR="002C2182" w:rsidRPr="00705BF9">
        <w:t>s</w:t>
      </w:r>
      <w:r w:rsidRPr="00705BF9">
        <w:t xml:space="preserve">. </w:t>
      </w:r>
      <w:r w:rsidR="009E0F38" w:rsidRPr="00705BF9">
        <w:t>Staff</w:t>
      </w:r>
      <w:r w:rsidRPr="00705BF9">
        <w:t xml:space="preserve"> demonstrate</w:t>
      </w:r>
      <w:r w:rsidR="009E0F38" w:rsidRPr="00705BF9">
        <w:t>d</w:t>
      </w:r>
      <w:r w:rsidRPr="00705BF9">
        <w:t xml:space="preserve"> familiar</w:t>
      </w:r>
      <w:r w:rsidR="009E0F38" w:rsidRPr="00705BF9">
        <w:t>ity</w:t>
      </w:r>
      <w:r w:rsidRPr="00705BF9">
        <w:t xml:space="preserve"> with consumers’ backgrounds, life stories</w:t>
      </w:r>
      <w:r w:rsidR="00720036">
        <w:t>,</w:t>
      </w:r>
      <w:r w:rsidRPr="00705BF9">
        <w:t xml:space="preserve"> and preferences. </w:t>
      </w:r>
      <w:r w:rsidR="00E641CD" w:rsidRPr="00705BF9">
        <w:t xml:space="preserve">Staff were observed to </w:t>
      </w:r>
      <w:r w:rsidRPr="00705BF9">
        <w:t>interact</w:t>
      </w:r>
      <w:r w:rsidR="00E641CD" w:rsidRPr="00705BF9">
        <w:t xml:space="preserve"> </w:t>
      </w:r>
      <w:r w:rsidR="00720036">
        <w:t xml:space="preserve">respectfully </w:t>
      </w:r>
      <w:r w:rsidRPr="00705BF9">
        <w:t>with consumers.</w:t>
      </w:r>
    </w:p>
    <w:p w14:paraId="190A2503" w14:textId="7691AE60" w:rsidR="003C7EDC" w:rsidRPr="00440D11" w:rsidRDefault="00D6565C" w:rsidP="00705BF9">
      <w:pPr>
        <w:pStyle w:val="NormalArial"/>
        <w:rPr>
          <w:szCs w:val="22"/>
        </w:rPr>
      </w:pPr>
      <w:r w:rsidRPr="00440D11">
        <w:rPr>
          <w:szCs w:val="22"/>
        </w:rPr>
        <w:t>Consumers and representatives said the service respect</w:t>
      </w:r>
      <w:r w:rsidR="00CA6407" w:rsidRPr="00440D11">
        <w:rPr>
          <w:szCs w:val="22"/>
        </w:rPr>
        <w:t>ed</w:t>
      </w:r>
      <w:r w:rsidRPr="00440D11">
        <w:rPr>
          <w:szCs w:val="22"/>
        </w:rPr>
        <w:t xml:space="preserve"> their cultural background and provide</w:t>
      </w:r>
      <w:r w:rsidR="00CA6407" w:rsidRPr="00440D11">
        <w:rPr>
          <w:szCs w:val="22"/>
        </w:rPr>
        <w:t>d</w:t>
      </w:r>
      <w:r w:rsidRPr="00440D11">
        <w:rPr>
          <w:szCs w:val="22"/>
        </w:rPr>
        <w:t xml:space="preserve"> </w:t>
      </w:r>
      <w:r w:rsidR="00ED5E86">
        <w:rPr>
          <w:szCs w:val="22"/>
        </w:rPr>
        <w:t xml:space="preserve">safe </w:t>
      </w:r>
      <w:r w:rsidRPr="00440D11">
        <w:rPr>
          <w:szCs w:val="22"/>
        </w:rPr>
        <w:t>care. Staff identif</w:t>
      </w:r>
      <w:r w:rsidR="00CA6407" w:rsidRPr="00440D11">
        <w:rPr>
          <w:szCs w:val="22"/>
        </w:rPr>
        <w:t>ied</w:t>
      </w:r>
      <w:r w:rsidRPr="00440D11">
        <w:rPr>
          <w:szCs w:val="22"/>
        </w:rPr>
        <w:t xml:space="preserve"> consumers from a culturally diverse background and </w:t>
      </w:r>
      <w:r w:rsidR="00E9402A">
        <w:rPr>
          <w:szCs w:val="22"/>
        </w:rPr>
        <w:t>demonstrated knowledge of cultural care needs</w:t>
      </w:r>
      <w:r w:rsidRPr="00440D11">
        <w:rPr>
          <w:szCs w:val="22"/>
        </w:rPr>
        <w:t xml:space="preserve">. </w:t>
      </w:r>
      <w:r w:rsidR="00B93746" w:rsidRPr="00440D11">
        <w:rPr>
          <w:szCs w:val="22"/>
        </w:rPr>
        <w:t>C</w:t>
      </w:r>
      <w:r w:rsidRPr="00440D11">
        <w:rPr>
          <w:szCs w:val="22"/>
        </w:rPr>
        <w:t xml:space="preserve">are </w:t>
      </w:r>
      <w:r w:rsidR="00B93746" w:rsidRPr="00440D11">
        <w:rPr>
          <w:szCs w:val="22"/>
        </w:rPr>
        <w:t>documentation</w:t>
      </w:r>
      <w:r w:rsidRPr="00440D11">
        <w:rPr>
          <w:szCs w:val="22"/>
        </w:rPr>
        <w:t xml:space="preserve"> identified care and services </w:t>
      </w:r>
      <w:r w:rsidR="00440D11" w:rsidRPr="00440D11">
        <w:rPr>
          <w:szCs w:val="22"/>
        </w:rPr>
        <w:t>were</w:t>
      </w:r>
      <w:r w:rsidRPr="00440D11">
        <w:rPr>
          <w:szCs w:val="22"/>
        </w:rPr>
        <w:t xml:space="preserve"> right for </w:t>
      </w:r>
      <w:r w:rsidR="00C6540B">
        <w:rPr>
          <w:szCs w:val="22"/>
        </w:rPr>
        <w:t>consumers</w:t>
      </w:r>
      <w:r w:rsidR="008C2212">
        <w:rPr>
          <w:szCs w:val="22"/>
        </w:rPr>
        <w:t xml:space="preserve"> and met their needs</w:t>
      </w:r>
      <w:r w:rsidRPr="00440D11">
        <w:rPr>
          <w:szCs w:val="22"/>
        </w:rPr>
        <w:t>.</w:t>
      </w:r>
    </w:p>
    <w:p w14:paraId="785A95F2" w14:textId="1230EFBB" w:rsidR="00853CF7" w:rsidRPr="00705BF9" w:rsidRDefault="00AA0328" w:rsidP="00705BF9">
      <w:pPr>
        <w:pStyle w:val="NormalArial"/>
      </w:pPr>
      <w:r w:rsidRPr="00440D11">
        <w:t xml:space="preserve">Consumers and representatives stated </w:t>
      </w:r>
      <w:r w:rsidR="00E6578A">
        <w:t xml:space="preserve">consumers </w:t>
      </w:r>
      <w:r w:rsidR="00E9402A">
        <w:t>decision</w:t>
      </w:r>
      <w:r w:rsidRPr="00440D11">
        <w:t xml:space="preserve"> about care w</w:t>
      </w:r>
      <w:r w:rsidR="00FD04D8">
        <w:t>ere</w:t>
      </w:r>
      <w:r w:rsidRPr="00705BF9">
        <w:t xml:space="preserve"> respected. Care documentation identified the consumers’ choices </w:t>
      </w:r>
      <w:r w:rsidR="00CA600E">
        <w:t>about</w:t>
      </w:r>
      <w:r w:rsidRPr="00705BF9">
        <w:t xml:space="preserve"> care deliver</w:t>
      </w:r>
      <w:r w:rsidR="003E2C3E">
        <w:t>y</w:t>
      </w:r>
      <w:r w:rsidRPr="00705BF9">
        <w:t xml:space="preserve">, who </w:t>
      </w:r>
      <w:r w:rsidR="00AA7F09" w:rsidRPr="00705BF9">
        <w:t>participated in</w:t>
      </w:r>
      <w:r w:rsidRPr="00705BF9">
        <w:t xml:space="preserve"> their care</w:t>
      </w:r>
      <w:r w:rsidR="00720036">
        <w:t>,</w:t>
      </w:r>
      <w:r w:rsidRPr="00705BF9">
        <w:t xml:space="preserve"> and how </w:t>
      </w:r>
      <w:r w:rsidR="00E448EC">
        <w:t>to support their</w:t>
      </w:r>
      <w:r w:rsidRPr="00705BF9">
        <w:t xml:space="preserve"> relationships</w:t>
      </w:r>
      <w:r w:rsidR="00CD0880" w:rsidRPr="00705BF9">
        <w:t xml:space="preserve">. </w:t>
      </w:r>
      <w:r w:rsidR="00853CF7" w:rsidRPr="00705BF9">
        <w:t xml:space="preserve">Staff described </w:t>
      </w:r>
      <w:r w:rsidR="00A27F1C">
        <w:t xml:space="preserve">offering </w:t>
      </w:r>
      <w:r w:rsidR="006F2C10">
        <w:t xml:space="preserve">consumers </w:t>
      </w:r>
      <w:r w:rsidR="00A27F1C">
        <w:t xml:space="preserve">choice </w:t>
      </w:r>
      <w:r w:rsidR="006F2C10">
        <w:t xml:space="preserve">about activities of daily living </w:t>
      </w:r>
      <w:r w:rsidR="00A27F1C">
        <w:t xml:space="preserve">and seeking </w:t>
      </w:r>
      <w:r w:rsidR="006F2C10">
        <w:t>consent</w:t>
      </w:r>
      <w:r w:rsidR="00AF7792">
        <w:t xml:space="preserve"> before providing care.</w:t>
      </w:r>
    </w:p>
    <w:p w14:paraId="11FB0929" w14:textId="7A699480" w:rsidR="001F2D82" w:rsidRPr="00705BF9" w:rsidRDefault="001F2D82" w:rsidP="00705BF9">
      <w:pPr>
        <w:pStyle w:val="NormalArial"/>
      </w:pPr>
      <w:r w:rsidRPr="00705BF9">
        <w:t xml:space="preserve">Staff </w:t>
      </w:r>
      <w:r w:rsidR="00DC1C5A" w:rsidRPr="00705BF9">
        <w:t>were aware</w:t>
      </w:r>
      <w:r w:rsidRPr="00705BF9">
        <w:t xml:space="preserve"> of the risks taken by consumers</w:t>
      </w:r>
      <w:r w:rsidR="00950396" w:rsidRPr="00705BF9">
        <w:t xml:space="preserve"> </w:t>
      </w:r>
      <w:r w:rsidR="008A425E">
        <w:t xml:space="preserve">and described </w:t>
      </w:r>
      <w:r w:rsidR="00950396" w:rsidRPr="00705BF9">
        <w:t xml:space="preserve">how risks were assessed </w:t>
      </w:r>
      <w:r w:rsidR="00500001">
        <w:t xml:space="preserve">at entry </w:t>
      </w:r>
      <w:r w:rsidR="00950396" w:rsidRPr="00705BF9">
        <w:t>and regularly thereafter,</w:t>
      </w:r>
      <w:r w:rsidR="00736B88" w:rsidRPr="00705BF9">
        <w:t xml:space="preserve"> </w:t>
      </w:r>
      <w:r w:rsidR="00500001">
        <w:t>stating</w:t>
      </w:r>
      <w:r w:rsidRPr="00705BF9">
        <w:t xml:space="preserve"> risks enable</w:t>
      </w:r>
      <w:r w:rsidR="00DC1C5A" w:rsidRPr="00705BF9">
        <w:t>d</w:t>
      </w:r>
      <w:r w:rsidRPr="00705BF9">
        <w:t xml:space="preserve"> consumers to live the way they chose</w:t>
      </w:r>
      <w:r w:rsidR="00736B88" w:rsidRPr="00705BF9">
        <w:t>.</w:t>
      </w:r>
      <w:r w:rsidRPr="00705BF9">
        <w:t xml:space="preserve"> Consumers confirmed they felt supported to take </w:t>
      </w:r>
      <w:r w:rsidR="00720036">
        <w:t xml:space="preserve">the </w:t>
      </w:r>
      <w:r w:rsidRPr="00705BF9">
        <w:t>risks</w:t>
      </w:r>
      <w:r w:rsidR="007848A8">
        <w:t>, including smoking</w:t>
      </w:r>
      <w:r w:rsidRPr="00705BF9">
        <w:t>.</w:t>
      </w:r>
      <w:r w:rsidR="00BB48FE" w:rsidRPr="00705BF9">
        <w:t xml:space="preserve"> Risk assessments and dignity of risk forms </w:t>
      </w:r>
      <w:r w:rsidR="002D134E" w:rsidRPr="00705BF9">
        <w:t>had</w:t>
      </w:r>
      <w:r w:rsidR="00BB48FE" w:rsidRPr="00705BF9">
        <w:t xml:space="preserve"> been </w:t>
      </w:r>
      <w:r w:rsidR="001C36DA">
        <w:t>signed</w:t>
      </w:r>
      <w:r w:rsidR="00BB48FE" w:rsidRPr="00705BF9">
        <w:t xml:space="preserve"> </w:t>
      </w:r>
      <w:r w:rsidR="001C36DA">
        <w:t xml:space="preserve">medical officers, </w:t>
      </w:r>
      <w:r w:rsidR="00BB48FE" w:rsidRPr="00705BF9">
        <w:t xml:space="preserve">consumers and </w:t>
      </w:r>
      <w:r w:rsidR="007848A8">
        <w:t xml:space="preserve">representatives, </w:t>
      </w:r>
      <w:r w:rsidR="00BB48FE" w:rsidRPr="00705BF9">
        <w:t>where necessary, and reviewed in line with the services risk management policy</w:t>
      </w:r>
      <w:r w:rsidR="00DC1C5A" w:rsidRPr="00705BF9">
        <w:t>.</w:t>
      </w:r>
    </w:p>
    <w:p w14:paraId="5974AD9F" w14:textId="0FBCD64D" w:rsidR="000F4631" w:rsidRPr="00705BF9" w:rsidRDefault="00176AD9" w:rsidP="00705BF9">
      <w:pPr>
        <w:pStyle w:val="NormalArial"/>
      </w:pPr>
      <w:r w:rsidRPr="00705BF9">
        <w:lastRenderedPageBreak/>
        <w:t xml:space="preserve">Consumers and representatives confirmed </w:t>
      </w:r>
      <w:r w:rsidR="00062E35">
        <w:t xml:space="preserve">the service </w:t>
      </w:r>
      <w:r w:rsidR="00FB360C">
        <w:t>kept them informed</w:t>
      </w:r>
      <w:r w:rsidR="00D74E76">
        <w:t xml:space="preserve"> in </w:t>
      </w:r>
      <w:r w:rsidR="001F6E00">
        <w:t>a way that was easy to understand</w:t>
      </w:r>
      <w:r w:rsidR="000F4631" w:rsidRPr="00705BF9">
        <w:t xml:space="preserve">. </w:t>
      </w:r>
      <w:r w:rsidR="00DA1F45" w:rsidRPr="00705BF9">
        <w:t xml:space="preserve">Staff </w:t>
      </w:r>
      <w:r w:rsidR="000F4631" w:rsidRPr="00705BF9">
        <w:t>describe</w:t>
      </w:r>
      <w:r w:rsidR="00DA1F45" w:rsidRPr="00705BF9">
        <w:t>d</w:t>
      </w:r>
      <w:r w:rsidR="000F4631" w:rsidRPr="00705BF9">
        <w:t xml:space="preserve"> </w:t>
      </w:r>
      <w:r w:rsidR="00194434">
        <w:t>various avenues to ensure consumers were well informed</w:t>
      </w:r>
      <w:r w:rsidR="00256F2E">
        <w:t xml:space="preserve">, including </w:t>
      </w:r>
      <w:r w:rsidR="00062E35">
        <w:t xml:space="preserve">daily announcements, </w:t>
      </w:r>
      <w:r w:rsidR="000F4631" w:rsidRPr="00705BF9">
        <w:t>monthly consumer meetings</w:t>
      </w:r>
      <w:r w:rsidR="00720036">
        <w:t>,</w:t>
      </w:r>
      <w:r w:rsidR="000F4631" w:rsidRPr="00705BF9">
        <w:t xml:space="preserve"> and updates </w:t>
      </w:r>
      <w:r w:rsidR="001F6E00">
        <w:t xml:space="preserve">in </w:t>
      </w:r>
      <w:r w:rsidR="000F4631" w:rsidRPr="00705BF9">
        <w:t>newsletters.</w:t>
      </w:r>
      <w:r w:rsidR="00DA1F45" w:rsidRPr="00705BF9">
        <w:t xml:space="preserve"> </w:t>
      </w:r>
      <w:r w:rsidR="002E58DF" w:rsidRPr="00705BF9">
        <w:t>M</w:t>
      </w:r>
      <w:r w:rsidR="00DA1F45" w:rsidRPr="00705BF9">
        <w:t>onthly activity schedules</w:t>
      </w:r>
      <w:r w:rsidR="00862BA0">
        <w:t xml:space="preserve"> and </w:t>
      </w:r>
      <w:r w:rsidR="00DA1F45" w:rsidRPr="00705BF9">
        <w:t xml:space="preserve">menus were displayed on noticeboards </w:t>
      </w:r>
      <w:r w:rsidR="008D0297">
        <w:t>throughout the service</w:t>
      </w:r>
      <w:r w:rsidR="0049252C" w:rsidRPr="00705BF9">
        <w:t>.</w:t>
      </w:r>
    </w:p>
    <w:p w14:paraId="16C27C05" w14:textId="51C00771" w:rsidR="001A5684" w:rsidRPr="00712752" w:rsidRDefault="00805BF2" w:rsidP="0036130C">
      <w:pPr>
        <w:pStyle w:val="NormalArial"/>
      </w:pPr>
      <w:r w:rsidRPr="00705BF9">
        <w:t xml:space="preserve">Consumers confirmed their privacy </w:t>
      </w:r>
      <w:r w:rsidR="00E9402A">
        <w:t>was</w:t>
      </w:r>
      <w:r w:rsidRPr="00705BF9">
        <w:t xml:space="preserve"> respected</w:t>
      </w:r>
      <w:r w:rsidR="00720A32">
        <w:t>,</w:t>
      </w:r>
      <w:r w:rsidRPr="00705BF9">
        <w:t xml:space="preserve"> </w:t>
      </w:r>
      <w:r w:rsidR="00477618" w:rsidRPr="00705BF9">
        <w:t xml:space="preserve">stating </w:t>
      </w:r>
      <w:r w:rsidR="00B64A0C" w:rsidRPr="00705BF9">
        <w:t>staff knock</w:t>
      </w:r>
      <w:r w:rsidR="009E5D37">
        <w:t>ed</w:t>
      </w:r>
      <w:r w:rsidR="00B64A0C" w:rsidRPr="00705BF9">
        <w:t xml:space="preserve"> before entering</w:t>
      </w:r>
      <w:r w:rsidR="009E5D37">
        <w:t xml:space="preserve"> rooms</w:t>
      </w:r>
      <w:r w:rsidR="00EA5B58" w:rsidRPr="00705BF9">
        <w:t>,</w:t>
      </w:r>
      <w:r w:rsidR="00B64A0C" w:rsidRPr="00705BF9">
        <w:t xml:space="preserve"> announc</w:t>
      </w:r>
      <w:r w:rsidR="009E5D37">
        <w:t>ed</w:t>
      </w:r>
      <w:r w:rsidR="00B64A0C" w:rsidRPr="00705BF9">
        <w:t xml:space="preserve"> themselves, </w:t>
      </w:r>
      <w:r w:rsidR="008114FC">
        <w:t xml:space="preserve">and </w:t>
      </w:r>
      <w:r w:rsidR="00B64A0C" w:rsidRPr="00705BF9">
        <w:t>clos</w:t>
      </w:r>
      <w:r w:rsidR="009E5D37">
        <w:t>ed</w:t>
      </w:r>
      <w:r w:rsidR="00B64A0C" w:rsidRPr="00705BF9">
        <w:t xml:space="preserve"> curtains and doors </w:t>
      </w:r>
      <w:r w:rsidR="00B910AC">
        <w:t>during</w:t>
      </w:r>
      <w:r w:rsidR="00B64A0C" w:rsidRPr="00705BF9">
        <w:t xml:space="preserve"> care.</w:t>
      </w:r>
      <w:r w:rsidR="00A97A0F" w:rsidRPr="00705BF9">
        <w:t xml:space="preserve"> </w:t>
      </w:r>
      <w:r w:rsidR="005C6159" w:rsidRPr="00705BF9">
        <w:t>S</w:t>
      </w:r>
      <w:r w:rsidR="00A97A0F" w:rsidRPr="00705BF9">
        <w:t xml:space="preserve">taff were </w:t>
      </w:r>
      <w:r w:rsidR="005C6159" w:rsidRPr="00705BF9">
        <w:t xml:space="preserve">observed to </w:t>
      </w:r>
      <w:r w:rsidR="009E5D37">
        <w:t>respec</w:t>
      </w:r>
      <w:r w:rsidR="00147B77">
        <w:t>t</w:t>
      </w:r>
      <w:r w:rsidR="00A97A0F" w:rsidRPr="00705BF9">
        <w:t xml:space="preserve"> consumer</w:t>
      </w:r>
      <w:r w:rsidR="00E673C9">
        <w:t>’</w:t>
      </w:r>
      <w:r w:rsidR="00147B77">
        <w:t>s</w:t>
      </w:r>
      <w:r w:rsidR="00A97A0F" w:rsidRPr="00705BF9">
        <w:t xml:space="preserve"> privacy when </w:t>
      </w:r>
      <w:r w:rsidR="00DE6B39">
        <w:t>providing care</w:t>
      </w:r>
      <w:r w:rsidR="00BF28A7" w:rsidRPr="00112CDC">
        <w:t>.</w:t>
      </w:r>
      <w:r w:rsidR="00D96F36" w:rsidRPr="00112CDC">
        <w:t xml:space="preserve"> </w:t>
      </w:r>
      <w:r w:rsidR="00E9402A">
        <w:t>P</w:t>
      </w:r>
      <w:r w:rsidR="00D96F36" w:rsidRPr="00112CDC">
        <w:t xml:space="preserve">olicies and procedures </w:t>
      </w:r>
      <w:r w:rsidR="00E9402A">
        <w:t>guided</w:t>
      </w:r>
      <w:r w:rsidR="00C3525C" w:rsidRPr="00112CDC">
        <w:t xml:space="preserve"> staff on privacy</w:t>
      </w:r>
      <w:r w:rsidR="00C3525C" w:rsidRPr="00705BF9">
        <w:t xml:space="preserve"> and confidentiality.</w:t>
      </w:r>
      <w:r w:rsidR="001A5684" w:rsidRPr="00996FAF">
        <w:br w:type="page"/>
      </w:r>
    </w:p>
    <w:p w14:paraId="3E1C9313" w14:textId="77777777" w:rsidR="00FC045E" w:rsidRPr="00996FAF" w:rsidRDefault="00FC045E" w:rsidP="00FC045E">
      <w:pPr>
        <w:pStyle w:val="Heading1"/>
        <w:spacing w:before="120" w:after="240" w:line="22" w:lineRule="atLeast"/>
        <w:rPr>
          <w:rFonts w:ascii="Arial" w:hAnsi="Arial" w:cs="Arial"/>
        </w:rPr>
      </w:pPr>
      <w:r w:rsidRPr="00996FAF">
        <w:rPr>
          <w:rFonts w:ascii="Arial" w:hAnsi="Arial" w:cs="Arial"/>
        </w:rPr>
        <w:lastRenderedPageBreak/>
        <w:t>Standard 2</w:t>
      </w:r>
    </w:p>
    <w:tbl>
      <w:tblPr>
        <w:tblStyle w:val="TableGrid"/>
        <w:tblW w:w="5073" w:type="pct"/>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612"/>
        <w:gridCol w:w="6888"/>
        <w:gridCol w:w="1843"/>
      </w:tblGrid>
      <w:tr w:rsidR="00FC045E" w:rsidRPr="00996FAF" w14:paraId="25B20599" w14:textId="77777777" w:rsidTr="00320CF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09" w:type="pct"/>
            <w:gridSpan w:val="2"/>
            <w:tcBorders>
              <w:right w:val="none" w:sz="0" w:space="0" w:color="auto"/>
            </w:tcBorders>
          </w:tcPr>
          <w:p w14:paraId="69430FC6" w14:textId="77777777" w:rsidR="00FC045E" w:rsidRPr="0075021E" w:rsidRDefault="00FC045E" w:rsidP="009767BC">
            <w:pPr>
              <w:spacing w:before="0" w:line="22" w:lineRule="atLeast"/>
              <w:rPr>
                <w:rFonts w:ascii="Arial" w:hAnsi="Arial" w:cs="Arial"/>
                <w:color w:val="FFFFFF" w:themeColor="background1"/>
              </w:rPr>
            </w:pPr>
            <w:r w:rsidRPr="0075021E">
              <w:rPr>
                <w:rFonts w:ascii="Arial" w:hAnsi="Arial" w:cs="Arial"/>
                <w:color w:val="FFFFFF" w:themeColor="background1"/>
              </w:rPr>
              <w:t>Ongoing assessment and planning with consumers</w:t>
            </w:r>
          </w:p>
        </w:tc>
        <w:tc>
          <w:tcPr>
            <w:tcW w:w="891" w:type="pct"/>
          </w:tcPr>
          <w:p w14:paraId="4CC110E5" w14:textId="77777777" w:rsidR="00FC045E" w:rsidRPr="00996FAF" w:rsidRDefault="00FC045E"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3001F7" w:rsidRPr="00996FAF" w14:paraId="4E391742" w14:textId="77777777" w:rsidTr="00320CF9">
        <w:tc>
          <w:tcPr>
            <w:cnfStyle w:val="001000000000" w:firstRow="0" w:lastRow="0" w:firstColumn="1" w:lastColumn="0" w:oddVBand="0" w:evenVBand="0" w:oddHBand="0" w:evenHBand="0" w:firstRowFirstColumn="0" w:firstRowLastColumn="0" w:lastRowFirstColumn="0" w:lastRowLastColumn="0"/>
            <w:tcW w:w="779" w:type="pct"/>
            <w:tcBorders>
              <w:right w:val="none" w:sz="0" w:space="0" w:color="auto"/>
            </w:tcBorders>
            <w:shd w:val="clear" w:color="auto" w:fill="auto"/>
            <w:vAlign w:val="top"/>
          </w:tcPr>
          <w:p w14:paraId="398D8158" w14:textId="77777777" w:rsidR="003001F7" w:rsidRPr="00996FAF" w:rsidRDefault="003001F7" w:rsidP="003001F7">
            <w:pPr>
              <w:spacing w:line="22" w:lineRule="atLeast"/>
              <w:rPr>
                <w:rFonts w:ascii="Arial" w:hAnsi="Arial" w:cs="Arial"/>
                <w:color w:val="auto"/>
              </w:rPr>
            </w:pPr>
            <w:r w:rsidRPr="00996FAF">
              <w:rPr>
                <w:rFonts w:ascii="Arial" w:hAnsi="Arial" w:cs="Arial"/>
                <w:color w:val="auto"/>
              </w:rPr>
              <w:t>Requirement 2(3)(a)</w:t>
            </w:r>
          </w:p>
        </w:tc>
        <w:tc>
          <w:tcPr>
            <w:tcW w:w="3330" w:type="pct"/>
            <w:shd w:val="clear" w:color="auto" w:fill="auto"/>
            <w:vAlign w:val="top"/>
          </w:tcPr>
          <w:p w14:paraId="04A7E0BE" w14:textId="77777777" w:rsidR="003001F7" w:rsidRPr="00996FAF" w:rsidRDefault="003001F7" w:rsidP="003001F7">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Assessment and planning, including consideration of risks to the consumer’s health and well-being, informs the delivery of safe and effective care and services.</w:t>
            </w:r>
          </w:p>
        </w:tc>
        <w:tc>
          <w:tcPr>
            <w:tcW w:w="891" w:type="pct"/>
            <w:shd w:val="clear" w:color="auto" w:fill="auto"/>
            <w:vAlign w:val="top"/>
          </w:tcPr>
          <w:p w14:paraId="37658F59" w14:textId="56E1741A" w:rsidR="003001F7" w:rsidRPr="00996FAF" w:rsidRDefault="00FD43CE" w:rsidP="003001F7">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873914727"/>
                <w:placeholder>
                  <w:docPart w:val="E712E09BFDCF47BD88745B5856525158"/>
                </w:placeholder>
                <w:dropDownList>
                  <w:listItem w:displayText="choose a rating" w:value="choose a rating"/>
                  <w:listItem w:displayText="Compliant" w:value="Compliant"/>
                  <w:listItem w:displayText="Non-compliant" w:value="Non-compliant"/>
                </w:dropDownList>
              </w:sdtPr>
              <w:sdtEndPr/>
              <w:sdtContent>
                <w:r w:rsidR="003001F7" w:rsidRPr="00481C1D">
                  <w:rPr>
                    <w:rFonts w:ascii="Arial" w:hAnsi="Arial" w:cs="Arial"/>
                    <w:color w:val="auto"/>
                  </w:rPr>
                  <w:t>Compliant</w:t>
                </w:r>
              </w:sdtContent>
            </w:sdt>
          </w:p>
        </w:tc>
      </w:tr>
      <w:tr w:rsidR="003001F7" w:rsidRPr="00996FAF" w14:paraId="77C0B5B0" w14:textId="77777777" w:rsidTr="00320CF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79" w:type="pct"/>
            <w:tcBorders>
              <w:right w:val="none" w:sz="0" w:space="0" w:color="auto"/>
            </w:tcBorders>
            <w:shd w:val="clear" w:color="auto" w:fill="auto"/>
            <w:vAlign w:val="top"/>
          </w:tcPr>
          <w:p w14:paraId="7F3E1537" w14:textId="77777777" w:rsidR="003001F7" w:rsidRPr="00996FAF" w:rsidRDefault="003001F7" w:rsidP="003001F7">
            <w:pPr>
              <w:spacing w:line="22" w:lineRule="atLeast"/>
              <w:rPr>
                <w:rFonts w:ascii="Arial" w:hAnsi="Arial" w:cs="Arial"/>
                <w:color w:val="auto"/>
              </w:rPr>
            </w:pPr>
            <w:r w:rsidRPr="00996FAF">
              <w:rPr>
                <w:rFonts w:ascii="Arial" w:hAnsi="Arial" w:cs="Arial"/>
                <w:color w:val="auto"/>
              </w:rPr>
              <w:t>Requirement 2(3)(b)</w:t>
            </w:r>
          </w:p>
        </w:tc>
        <w:tc>
          <w:tcPr>
            <w:tcW w:w="3330" w:type="pct"/>
            <w:shd w:val="clear" w:color="auto" w:fill="auto"/>
            <w:vAlign w:val="top"/>
          </w:tcPr>
          <w:p w14:paraId="0BC0E1CF" w14:textId="77777777" w:rsidR="003001F7" w:rsidRPr="00996FAF" w:rsidRDefault="003001F7" w:rsidP="003001F7">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Assessment and planning identifies and addresses the consumer’s current needs, goals and preferences, including advance care planning and end of life planning if the consumer wishes.</w:t>
            </w:r>
          </w:p>
        </w:tc>
        <w:tc>
          <w:tcPr>
            <w:tcW w:w="891" w:type="pct"/>
            <w:shd w:val="clear" w:color="auto" w:fill="auto"/>
            <w:vAlign w:val="top"/>
          </w:tcPr>
          <w:p w14:paraId="01A37B60" w14:textId="1E5F9E0F" w:rsidR="003001F7" w:rsidRPr="00996FAF" w:rsidRDefault="00FD43CE" w:rsidP="003001F7">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67336598"/>
                <w:placeholder>
                  <w:docPart w:val="8617B81755B74BCBA56CD6651CFC5E50"/>
                </w:placeholder>
                <w:dropDownList>
                  <w:listItem w:displayText="choose a rating" w:value="choose a rating"/>
                  <w:listItem w:displayText="Compliant" w:value="Compliant"/>
                  <w:listItem w:displayText="Non-compliant" w:value="Non-compliant"/>
                </w:dropDownList>
              </w:sdtPr>
              <w:sdtEndPr/>
              <w:sdtContent>
                <w:r w:rsidR="003001F7" w:rsidRPr="00481C1D">
                  <w:rPr>
                    <w:rFonts w:ascii="Arial" w:hAnsi="Arial" w:cs="Arial"/>
                    <w:color w:val="auto"/>
                  </w:rPr>
                  <w:t>Compliant</w:t>
                </w:r>
              </w:sdtContent>
            </w:sdt>
          </w:p>
        </w:tc>
      </w:tr>
      <w:tr w:rsidR="003001F7" w:rsidRPr="00996FAF" w14:paraId="4535D3D1" w14:textId="77777777" w:rsidTr="00320CF9">
        <w:tc>
          <w:tcPr>
            <w:cnfStyle w:val="001000000000" w:firstRow="0" w:lastRow="0" w:firstColumn="1" w:lastColumn="0" w:oddVBand="0" w:evenVBand="0" w:oddHBand="0" w:evenHBand="0" w:firstRowFirstColumn="0" w:firstRowLastColumn="0" w:lastRowFirstColumn="0" w:lastRowLastColumn="0"/>
            <w:tcW w:w="779" w:type="pct"/>
            <w:tcBorders>
              <w:right w:val="none" w:sz="0" w:space="0" w:color="auto"/>
            </w:tcBorders>
            <w:shd w:val="clear" w:color="auto" w:fill="auto"/>
            <w:vAlign w:val="top"/>
          </w:tcPr>
          <w:p w14:paraId="37071A66" w14:textId="77777777" w:rsidR="003001F7" w:rsidRPr="00996FAF" w:rsidRDefault="003001F7" w:rsidP="003001F7">
            <w:pPr>
              <w:spacing w:line="22" w:lineRule="atLeast"/>
              <w:rPr>
                <w:rFonts w:ascii="Arial" w:hAnsi="Arial" w:cs="Arial"/>
                <w:color w:val="auto"/>
              </w:rPr>
            </w:pPr>
            <w:r w:rsidRPr="00996FAF">
              <w:rPr>
                <w:rFonts w:ascii="Arial" w:hAnsi="Arial" w:cs="Arial"/>
                <w:color w:val="auto"/>
              </w:rPr>
              <w:t>Requirement 2(3)(c)</w:t>
            </w:r>
          </w:p>
        </w:tc>
        <w:tc>
          <w:tcPr>
            <w:tcW w:w="3330" w:type="pct"/>
            <w:shd w:val="clear" w:color="auto" w:fill="auto"/>
            <w:vAlign w:val="top"/>
          </w:tcPr>
          <w:p w14:paraId="268C8B01" w14:textId="77777777" w:rsidR="003001F7" w:rsidRPr="00996FAF" w:rsidRDefault="003001F7" w:rsidP="003001F7">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The organisation demonstrates that assessment and planning:</w:t>
            </w:r>
          </w:p>
          <w:p w14:paraId="78BD77EE" w14:textId="77777777" w:rsidR="003001F7" w:rsidRPr="00996FAF" w:rsidRDefault="003001F7" w:rsidP="003001F7">
            <w:pPr>
              <w:pStyle w:val="ListParagraph"/>
              <w:numPr>
                <w:ilvl w:val="0"/>
                <w:numId w:val="4"/>
              </w:numPr>
              <w:tabs>
                <w:tab w:val="clear" w:pos="357"/>
              </w:tabs>
              <w:spacing w:before="60" w:after="60" w:line="0" w:lineRule="atLeast"/>
              <w:ind w:left="641" w:hanging="641"/>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is based on ongoing partnership with the consumer and others that the consumer wishes to involve in assessment, planning and review of the consumer’s care and services; and</w:t>
            </w:r>
          </w:p>
          <w:p w14:paraId="17AEEC1C" w14:textId="77777777" w:rsidR="003001F7" w:rsidRPr="00996FAF" w:rsidRDefault="003001F7" w:rsidP="003001F7">
            <w:pPr>
              <w:pStyle w:val="ListParagraph"/>
              <w:numPr>
                <w:ilvl w:val="0"/>
                <w:numId w:val="4"/>
              </w:numPr>
              <w:tabs>
                <w:tab w:val="clear" w:pos="357"/>
              </w:tabs>
              <w:spacing w:before="60" w:after="60" w:line="0" w:lineRule="atLeast"/>
              <w:ind w:left="641" w:hanging="641"/>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includes other organisations, and individuals and providers of other care and services, that are involved in the care of the consumer.</w:t>
            </w:r>
          </w:p>
        </w:tc>
        <w:tc>
          <w:tcPr>
            <w:tcW w:w="891" w:type="pct"/>
            <w:shd w:val="clear" w:color="auto" w:fill="auto"/>
            <w:vAlign w:val="top"/>
          </w:tcPr>
          <w:p w14:paraId="2CA4B162" w14:textId="4E6C79A0" w:rsidR="003001F7" w:rsidRPr="00996FAF" w:rsidRDefault="00FD43CE" w:rsidP="003001F7">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408355712"/>
                <w:placeholder>
                  <w:docPart w:val="1E887B7DD78645248F58DB436C2DC43D"/>
                </w:placeholder>
                <w:dropDownList>
                  <w:listItem w:displayText="choose a rating" w:value="choose a rating"/>
                  <w:listItem w:displayText="Compliant" w:value="Compliant"/>
                  <w:listItem w:displayText="Non-compliant" w:value="Non-compliant"/>
                </w:dropDownList>
              </w:sdtPr>
              <w:sdtEndPr/>
              <w:sdtContent>
                <w:r w:rsidR="003001F7" w:rsidRPr="00481C1D">
                  <w:rPr>
                    <w:rFonts w:ascii="Arial" w:hAnsi="Arial" w:cs="Arial"/>
                    <w:color w:val="auto"/>
                  </w:rPr>
                  <w:t>Compliant</w:t>
                </w:r>
              </w:sdtContent>
            </w:sdt>
          </w:p>
        </w:tc>
      </w:tr>
      <w:tr w:rsidR="003001F7" w:rsidRPr="00996FAF" w14:paraId="0132660B" w14:textId="77777777" w:rsidTr="00320CF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79" w:type="pct"/>
            <w:tcBorders>
              <w:right w:val="none" w:sz="0" w:space="0" w:color="auto"/>
            </w:tcBorders>
            <w:shd w:val="clear" w:color="auto" w:fill="auto"/>
            <w:vAlign w:val="top"/>
          </w:tcPr>
          <w:p w14:paraId="3D0BE340" w14:textId="77777777" w:rsidR="003001F7" w:rsidRPr="00996FAF" w:rsidRDefault="003001F7" w:rsidP="003001F7">
            <w:pPr>
              <w:spacing w:line="22" w:lineRule="atLeast"/>
              <w:rPr>
                <w:rFonts w:ascii="Arial" w:hAnsi="Arial" w:cs="Arial"/>
                <w:color w:val="auto"/>
              </w:rPr>
            </w:pPr>
            <w:r w:rsidRPr="00996FAF">
              <w:rPr>
                <w:rFonts w:ascii="Arial" w:hAnsi="Arial" w:cs="Arial"/>
                <w:color w:val="auto"/>
              </w:rPr>
              <w:t>Requirement 2(3)(d)</w:t>
            </w:r>
          </w:p>
        </w:tc>
        <w:tc>
          <w:tcPr>
            <w:tcW w:w="3330" w:type="pct"/>
            <w:shd w:val="clear" w:color="auto" w:fill="auto"/>
            <w:vAlign w:val="top"/>
          </w:tcPr>
          <w:p w14:paraId="0C19DE6D" w14:textId="77777777" w:rsidR="003001F7" w:rsidRPr="00996FAF" w:rsidRDefault="003001F7" w:rsidP="003001F7">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The outcomes of assessment and planning are effectively communicated to the consumer and documented in a care and services plan that is readily available to the consumer, and where care and services are provided.</w:t>
            </w:r>
          </w:p>
        </w:tc>
        <w:tc>
          <w:tcPr>
            <w:tcW w:w="891" w:type="pct"/>
            <w:shd w:val="clear" w:color="auto" w:fill="auto"/>
            <w:vAlign w:val="top"/>
          </w:tcPr>
          <w:p w14:paraId="5776BCB6" w14:textId="4CC21AF5" w:rsidR="003001F7" w:rsidRPr="00996FAF" w:rsidRDefault="00FD43CE" w:rsidP="003001F7">
            <w:pPr>
              <w:pStyle w:val="ListBullet"/>
              <w:numPr>
                <w:ilvl w:val="0"/>
                <w:numId w:val="0"/>
              </w:numPr>
              <w:spacing w:before="0" w:after="120" w:line="22" w:lineRule="atLeast"/>
              <w:ind w:left="360" w:hanging="360"/>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226531116"/>
                <w:placeholder>
                  <w:docPart w:val="ADF7F5237F534006A3C82C0978446066"/>
                </w:placeholder>
                <w:dropDownList>
                  <w:listItem w:displayText="choose a rating" w:value="choose a rating"/>
                  <w:listItem w:displayText="Compliant" w:value="Compliant"/>
                  <w:listItem w:displayText="Non-compliant" w:value="Non-compliant"/>
                </w:dropDownList>
              </w:sdtPr>
              <w:sdtEndPr/>
              <w:sdtContent>
                <w:r w:rsidR="003001F7" w:rsidRPr="00481C1D">
                  <w:rPr>
                    <w:rFonts w:ascii="Arial" w:hAnsi="Arial" w:cs="Arial"/>
                    <w:color w:val="auto"/>
                  </w:rPr>
                  <w:t>Compliant</w:t>
                </w:r>
              </w:sdtContent>
            </w:sdt>
          </w:p>
        </w:tc>
      </w:tr>
      <w:tr w:rsidR="003001F7" w:rsidRPr="00996FAF" w14:paraId="4B249CBF" w14:textId="77777777" w:rsidTr="00320CF9">
        <w:tc>
          <w:tcPr>
            <w:cnfStyle w:val="001000000000" w:firstRow="0" w:lastRow="0" w:firstColumn="1" w:lastColumn="0" w:oddVBand="0" w:evenVBand="0" w:oddHBand="0" w:evenHBand="0" w:firstRowFirstColumn="0" w:firstRowLastColumn="0" w:lastRowFirstColumn="0" w:lastRowLastColumn="0"/>
            <w:tcW w:w="779" w:type="pct"/>
            <w:tcBorders>
              <w:right w:val="none" w:sz="0" w:space="0" w:color="auto"/>
            </w:tcBorders>
            <w:shd w:val="clear" w:color="auto" w:fill="auto"/>
            <w:vAlign w:val="top"/>
          </w:tcPr>
          <w:p w14:paraId="058151E5" w14:textId="77777777" w:rsidR="003001F7" w:rsidRPr="00996FAF" w:rsidRDefault="003001F7" w:rsidP="003001F7">
            <w:pPr>
              <w:spacing w:line="22" w:lineRule="atLeast"/>
              <w:rPr>
                <w:rFonts w:ascii="Arial" w:hAnsi="Arial" w:cs="Arial"/>
                <w:color w:val="auto"/>
              </w:rPr>
            </w:pPr>
            <w:r w:rsidRPr="00996FAF">
              <w:rPr>
                <w:rFonts w:ascii="Arial" w:hAnsi="Arial" w:cs="Arial"/>
                <w:color w:val="auto"/>
              </w:rPr>
              <w:t>Requirement 2(3)(e)</w:t>
            </w:r>
          </w:p>
        </w:tc>
        <w:tc>
          <w:tcPr>
            <w:tcW w:w="3330" w:type="pct"/>
            <w:shd w:val="clear" w:color="auto" w:fill="auto"/>
            <w:vAlign w:val="top"/>
          </w:tcPr>
          <w:p w14:paraId="4D2F83E0" w14:textId="77777777" w:rsidR="003001F7" w:rsidRPr="00996FAF" w:rsidRDefault="003001F7" w:rsidP="003001F7">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Care and services are reviewed regularly for effectiveness, and when circumstances change or when incidents impact on the needs, goals or preferences of the consumer.</w:t>
            </w:r>
          </w:p>
        </w:tc>
        <w:tc>
          <w:tcPr>
            <w:tcW w:w="891" w:type="pct"/>
            <w:shd w:val="clear" w:color="auto" w:fill="auto"/>
            <w:vAlign w:val="top"/>
          </w:tcPr>
          <w:p w14:paraId="32E30ADD" w14:textId="4EFAFF82" w:rsidR="003001F7" w:rsidRPr="00996FAF" w:rsidRDefault="00FD43CE" w:rsidP="003001F7">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839517423"/>
                <w:placeholder>
                  <w:docPart w:val="DB910E2DDF544B44BCD1F647604462EC"/>
                </w:placeholder>
                <w:dropDownList>
                  <w:listItem w:displayText="choose a rating" w:value="choose a rating"/>
                  <w:listItem w:displayText="Compliant" w:value="Compliant"/>
                  <w:listItem w:displayText="Non-compliant" w:value="Non-compliant"/>
                </w:dropDownList>
              </w:sdtPr>
              <w:sdtEndPr/>
              <w:sdtContent>
                <w:r w:rsidR="003001F7" w:rsidRPr="00481C1D">
                  <w:rPr>
                    <w:rFonts w:ascii="Arial" w:hAnsi="Arial" w:cs="Arial"/>
                    <w:color w:val="auto"/>
                  </w:rPr>
                  <w:t>Compliant</w:t>
                </w:r>
              </w:sdtContent>
            </w:sdt>
          </w:p>
        </w:tc>
      </w:tr>
    </w:tbl>
    <w:p w14:paraId="569E2AC5" w14:textId="77777777" w:rsidR="00D87E7C" w:rsidRDefault="00D87E7C" w:rsidP="00320CF9">
      <w:pPr>
        <w:pStyle w:val="Heading20"/>
        <w:spacing w:before="240"/>
      </w:pPr>
      <w:r w:rsidRPr="00996FAF">
        <w:t>Findings</w:t>
      </w:r>
    </w:p>
    <w:p w14:paraId="0BD52B95" w14:textId="77EFAA51" w:rsidR="00866A92" w:rsidRDefault="00720036" w:rsidP="00720036">
      <w:pPr>
        <w:rPr>
          <w:rFonts w:ascii="Arial" w:hAnsi="Arial" w:cs="Arial"/>
        </w:rPr>
      </w:pPr>
      <w:r w:rsidRPr="00720036">
        <w:rPr>
          <w:rFonts w:ascii="Arial" w:hAnsi="Arial" w:cs="Arial"/>
        </w:rPr>
        <w:t xml:space="preserve">Following a Site Audit from 13 April 2021 to 15 April 2021, the service was found non-compliant with Requirement 2(3)(a) and Requirement 2(3)(e), </w:t>
      </w:r>
      <w:r w:rsidR="00282B4F">
        <w:rPr>
          <w:rFonts w:ascii="Arial" w:hAnsi="Arial" w:cs="Arial"/>
        </w:rPr>
        <w:t xml:space="preserve">as </w:t>
      </w:r>
      <w:r w:rsidR="009008FB">
        <w:rPr>
          <w:rFonts w:ascii="Arial" w:hAnsi="Arial" w:cs="Arial"/>
        </w:rPr>
        <w:t>high</w:t>
      </w:r>
      <w:r w:rsidR="0096401C">
        <w:rPr>
          <w:rFonts w:ascii="Arial" w:hAnsi="Arial" w:cs="Arial"/>
        </w:rPr>
        <w:t>-</w:t>
      </w:r>
      <w:r w:rsidR="009008FB">
        <w:rPr>
          <w:rFonts w:ascii="Arial" w:hAnsi="Arial" w:cs="Arial"/>
        </w:rPr>
        <w:t>risk diagnosis</w:t>
      </w:r>
      <w:r w:rsidR="00E30B4D">
        <w:rPr>
          <w:rFonts w:ascii="Arial" w:hAnsi="Arial" w:cs="Arial"/>
        </w:rPr>
        <w:t>’</w:t>
      </w:r>
      <w:r w:rsidR="0096401C">
        <w:rPr>
          <w:rFonts w:ascii="Arial" w:hAnsi="Arial" w:cs="Arial"/>
        </w:rPr>
        <w:t xml:space="preserve">, such as diabetes had not been </w:t>
      </w:r>
      <w:r w:rsidR="00E30B4D">
        <w:rPr>
          <w:rFonts w:ascii="Arial" w:hAnsi="Arial" w:cs="Arial"/>
        </w:rPr>
        <w:t xml:space="preserve">accurately </w:t>
      </w:r>
      <w:r w:rsidR="0096401C">
        <w:rPr>
          <w:rFonts w:ascii="Arial" w:hAnsi="Arial" w:cs="Arial"/>
        </w:rPr>
        <w:t xml:space="preserve">identified, there were inconsistencies between care plans and diabetes management plans and behaviour support plans contained historical information making current information difficult to find. Additionally, </w:t>
      </w:r>
      <w:r w:rsidR="00E30B4D">
        <w:rPr>
          <w:rFonts w:ascii="Arial" w:hAnsi="Arial" w:cs="Arial"/>
        </w:rPr>
        <w:t>for consumers who were in hospital, their care plan had been reviewed, while they were in absent and unable to participate in the review process</w:t>
      </w:r>
      <w:r w:rsidRPr="00720036">
        <w:rPr>
          <w:rFonts w:ascii="Arial" w:hAnsi="Arial" w:cs="Arial"/>
        </w:rPr>
        <w:t>.</w:t>
      </w:r>
    </w:p>
    <w:p w14:paraId="6E61AA80" w14:textId="6574EF09" w:rsidR="00720036" w:rsidRPr="003956D8" w:rsidRDefault="00866A92" w:rsidP="003956D8">
      <w:pPr>
        <w:rPr>
          <w:rFonts w:ascii="Arial" w:hAnsi="Arial" w:cs="Arial"/>
          <w:color w:val="auto"/>
        </w:rPr>
      </w:pPr>
      <w:r w:rsidRPr="003956D8">
        <w:rPr>
          <w:rFonts w:ascii="Arial" w:hAnsi="Arial" w:cs="Arial"/>
          <w:color w:val="auto"/>
        </w:rPr>
        <w:t>The e</w:t>
      </w:r>
      <w:r w:rsidR="00720036" w:rsidRPr="003956D8">
        <w:rPr>
          <w:rFonts w:ascii="Arial" w:hAnsi="Arial" w:cs="Arial"/>
          <w:color w:val="auto"/>
        </w:rPr>
        <w:t>vidence within the Site Audit report support</w:t>
      </w:r>
      <w:r w:rsidR="00D11137">
        <w:rPr>
          <w:rFonts w:ascii="Arial" w:hAnsi="Arial" w:cs="Arial"/>
          <w:color w:val="auto"/>
        </w:rPr>
        <w:t>ed</w:t>
      </w:r>
      <w:r w:rsidR="00720036" w:rsidRPr="003956D8">
        <w:rPr>
          <w:rFonts w:ascii="Arial" w:hAnsi="Arial" w:cs="Arial"/>
          <w:color w:val="auto"/>
        </w:rPr>
        <w:t xml:space="preserve"> the service ha</w:t>
      </w:r>
      <w:r w:rsidR="00D3764D">
        <w:rPr>
          <w:rFonts w:ascii="Arial" w:hAnsi="Arial" w:cs="Arial"/>
          <w:color w:val="auto"/>
        </w:rPr>
        <w:t>d</w:t>
      </w:r>
      <w:r w:rsidR="00720036" w:rsidRPr="003956D8">
        <w:rPr>
          <w:rFonts w:ascii="Arial" w:hAnsi="Arial" w:cs="Arial"/>
          <w:color w:val="auto"/>
        </w:rPr>
        <w:t xml:space="preserve"> </w:t>
      </w:r>
      <w:r w:rsidR="003E1334" w:rsidRPr="003956D8">
        <w:rPr>
          <w:rFonts w:ascii="Arial" w:hAnsi="Arial" w:cs="Arial"/>
          <w:color w:val="auto"/>
        </w:rPr>
        <w:t xml:space="preserve">returned to </w:t>
      </w:r>
      <w:r w:rsidR="00720036" w:rsidRPr="003956D8">
        <w:rPr>
          <w:rFonts w:ascii="Arial" w:hAnsi="Arial" w:cs="Arial"/>
          <w:color w:val="auto"/>
        </w:rPr>
        <w:t xml:space="preserve">compliance </w:t>
      </w:r>
      <w:r w:rsidR="00A40E78" w:rsidRPr="003956D8">
        <w:rPr>
          <w:rFonts w:ascii="Arial" w:hAnsi="Arial" w:cs="Arial"/>
          <w:color w:val="auto"/>
        </w:rPr>
        <w:t xml:space="preserve">as </w:t>
      </w:r>
      <w:r w:rsidR="00720036" w:rsidRPr="003956D8">
        <w:rPr>
          <w:rFonts w:ascii="Arial" w:hAnsi="Arial" w:cs="Arial"/>
          <w:color w:val="auto"/>
        </w:rPr>
        <w:t xml:space="preserve">care plans for consumers with a diagnosis </w:t>
      </w:r>
      <w:r w:rsidR="009E316D">
        <w:rPr>
          <w:rFonts w:ascii="Arial" w:hAnsi="Arial" w:cs="Arial"/>
          <w:color w:val="auto"/>
        </w:rPr>
        <w:t xml:space="preserve">of diabetes or who require behaviour support, </w:t>
      </w:r>
      <w:r w:rsidR="00E30B4D">
        <w:rPr>
          <w:rFonts w:ascii="Arial" w:hAnsi="Arial" w:cs="Arial"/>
          <w:color w:val="auto"/>
        </w:rPr>
        <w:t>were reviewed and contained accurate</w:t>
      </w:r>
      <w:r w:rsidR="009E316D">
        <w:rPr>
          <w:rFonts w:ascii="Arial" w:hAnsi="Arial" w:cs="Arial"/>
          <w:color w:val="auto"/>
        </w:rPr>
        <w:t>, current and</w:t>
      </w:r>
      <w:r w:rsidR="00E30B4D">
        <w:rPr>
          <w:rFonts w:ascii="Arial" w:hAnsi="Arial" w:cs="Arial"/>
          <w:color w:val="auto"/>
        </w:rPr>
        <w:t xml:space="preserve"> consistent information</w:t>
      </w:r>
      <w:r w:rsidR="003956D8" w:rsidRPr="003956D8">
        <w:rPr>
          <w:rFonts w:ascii="Arial" w:hAnsi="Arial" w:cs="Arial"/>
          <w:color w:val="auto"/>
        </w:rPr>
        <w:t>.</w:t>
      </w:r>
    </w:p>
    <w:p w14:paraId="23AEA799" w14:textId="4065DECF" w:rsidR="00AE1B8D" w:rsidRPr="00F26B85" w:rsidRDefault="00AE1B8D" w:rsidP="00374CE8">
      <w:pPr>
        <w:pStyle w:val="NormalArial"/>
      </w:pPr>
      <w:r w:rsidRPr="00F26B85">
        <w:t>Consumers</w:t>
      </w:r>
      <w:r w:rsidR="00076F15">
        <w:t>,</w:t>
      </w:r>
      <w:r w:rsidRPr="00F26B85">
        <w:t xml:space="preserve"> representatives </w:t>
      </w:r>
      <w:r w:rsidR="00076F15">
        <w:t xml:space="preserve">and staff </w:t>
      </w:r>
      <w:r w:rsidRPr="00F26B85">
        <w:t xml:space="preserve">said assessment and planning </w:t>
      </w:r>
      <w:r w:rsidR="003D5AB4">
        <w:t>wa</w:t>
      </w:r>
      <w:r w:rsidR="00CD6C49">
        <w:t>s c</w:t>
      </w:r>
      <w:r w:rsidR="00076F15">
        <w:t>ommence</w:t>
      </w:r>
      <w:r w:rsidR="00CD6C49">
        <w:t xml:space="preserve">d </w:t>
      </w:r>
      <w:r w:rsidR="00720036">
        <w:t>when the consumer entered the service</w:t>
      </w:r>
      <w:r w:rsidR="009E316D">
        <w:t>, with r</w:t>
      </w:r>
      <w:r w:rsidR="00ED133B">
        <w:t>isks to consumers</w:t>
      </w:r>
      <w:r w:rsidR="009E316D">
        <w:t>, such as diabetes or potential responsive behaviours, identified through assessment</w:t>
      </w:r>
      <w:r w:rsidR="004B53C1">
        <w:t xml:space="preserve"> </w:t>
      </w:r>
      <w:r w:rsidR="00ED133B">
        <w:t xml:space="preserve">and mitigation strategies </w:t>
      </w:r>
      <w:r w:rsidR="0054340C">
        <w:t>documented</w:t>
      </w:r>
      <w:r w:rsidR="009E316D">
        <w:t xml:space="preserve"> to inform care delivery</w:t>
      </w:r>
      <w:r w:rsidRPr="00F26B85">
        <w:t>.</w:t>
      </w:r>
      <w:r w:rsidR="009272C0" w:rsidRPr="00F26B85">
        <w:t xml:space="preserve"> </w:t>
      </w:r>
      <w:r w:rsidR="00A3312D" w:rsidRPr="00F26B85">
        <w:t xml:space="preserve">Care </w:t>
      </w:r>
      <w:r w:rsidR="009272C0" w:rsidRPr="00F26B85">
        <w:t>documentation</w:t>
      </w:r>
      <w:r w:rsidR="009E316D">
        <w:t xml:space="preserve"> evidenced assessments had been completed, with risks and care strategies transferred to a care and service plan</w:t>
      </w:r>
      <w:r w:rsidR="009272C0" w:rsidRPr="00F26B85">
        <w:t>.</w:t>
      </w:r>
    </w:p>
    <w:p w14:paraId="5D9E7D4E" w14:textId="1D8C2BE0" w:rsidR="004302E3" w:rsidRPr="00F26B85" w:rsidRDefault="004302E3" w:rsidP="00374CE8">
      <w:pPr>
        <w:pStyle w:val="NormalArial"/>
        <w:rPr>
          <w:szCs w:val="22"/>
        </w:rPr>
      </w:pPr>
      <w:r w:rsidRPr="00F26B85">
        <w:rPr>
          <w:szCs w:val="22"/>
        </w:rPr>
        <w:t xml:space="preserve">Consumers and representatives </w:t>
      </w:r>
      <w:r w:rsidR="00847EC5">
        <w:rPr>
          <w:szCs w:val="22"/>
        </w:rPr>
        <w:t>said</w:t>
      </w:r>
      <w:r w:rsidR="00EB6208" w:rsidRPr="00F26B85">
        <w:rPr>
          <w:szCs w:val="22"/>
        </w:rPr>
        <w:t xml:space="preserve"> </w:t>
      </w:r>
      <w:r w:rsidRPr="00F26B85">
        <w:rPr>
          <w:szCs w:val="22"/>
        </w:rPr>
        <w:t>care and services met</w:t>
      </w:r>
      <w:r w:rsidR="00EB6208" w:rsidRPr="00F26B85">
        <w:rPr>
          <w:szCs w:val="22"/>
        </w:rPr>
        <w:t xml:space="preserve"> </w:t>
      </w:r>
      <w:r w:rsidRPr="00F26B85">
        <w:rPr>
          <w:szCs w:val="22"/>
        </w:rPr>
        <w:t xml:space="preserve">the </w:t>
      </w:r>
      <w:r w:rsidR="00720036">
        <w:rPr>
          <w:szCs w:val="22"/>
        </w:rPr>
        <w:t xml:space="preserve">consumers </w:t>
      </w:r>
      <w:r w:rsidRPr="00F26B85">
        <w:rPr>
          <w:szCs w:val="22"/>
        </w:rPr>
        <w:t>current needs, goals</w:t>
      </w:r>
      <w:r w:rsidR="00720036">
        <w:rPr>
          <w:szCs w:val="22"/>
        </w:rPr>
        <w:t>,</w:t>
      </w:r>
      <w:r w:rsidRPr="00F26B85">
        <w:rPr>
          <w:szCs w:val="22"/>
        </w:rPr>
        <w:t xml:space="preserve"> and preferences</w:t>
      </w:r>
      <w:r w:rsidR="00720036">
        <w:rPr>
          <w:szCs w:val="22"/>
        </w:rPr>
        <w:t>,</w:t>
      </w:r>
      <w:r w:rsidRPr="00F26B85">
        <w:rPr>
          <w:szCs w:val="22"/>
        </w:rPr>
        <w:t xml:space="preserve"> and confirmed advance care planning was discussed. </w:t>
      </w:r>
      <w:r w:rsidR="00A26967" w:rsidRPr="00F26B85">
        <w:rPr>
          <w:szCs w:val="22"/>
        </w:rPr>
        <w:t xml:space="preserve">Care </w:t>
      </w:r>
      <w:r w:rsidR="004E3C53" w:rsidRPr="00F26B85">
        <w:rPr>
          <w:szCs w:val="22"/>
        </w:rPr>
        <w:t>documentation</w:t>
      </w:r>
      <w:r w:rsidR="008A3AED">
        <w:rPr>
          <w:szCs w:val="22"/>
        </w:rPr>
        <w:t xml:space="preserve"> </w:t>
      </w:r>
      <w:r w:rsidR="008000B4">
        <w:rPr>
          <w:szCs w:val="22"/>
        </w:rPr>
        <w:t xml:space="preserve">reflected </w:t>
      </w:r>
      <w:r w:rsidR="004A62D2">
        <w:rPr>
          <w:szCs w:val="22"/>
        </w:rPr>
        <w:t>consumer’s</w:t>
      </w:r>
      <w:r w:rsidRPr="00F26B85">
        <w:rPr>
          <w:szCs w:val="22"/>
        </w:rPr>
        <w:t xml:space="preserve"> end</w:t>
      </w:r>
      <w:r w:rsidR="00720036">
        <w:rPr>
          <w:szCs w:val="22"/>
        </w:rPr>
        <w:t>-of-</w:t>
      </w:r>
      <w:r w:rsidRPr="00F26B85">
        <w:rPr>
          <w:szCs w:val="22"/>
        </w:rPr>
        <w:t>life wishes</w:t>
      </w:r>
      <w:r w:rsidR="00516BFF">
        <w:rPr>
          <w:szCs w:val="22"/>
        </w:rPr>
        <w:t xml:space="preserve">, aligning with </w:t>
      </w:r>
      <w:r w:rsidRPr="00F26B85">
        <w:rPr>
          <w:szCs w:val="22"/>
        </w:rPr>
        <w:t xml:space="preserve">consumers </w:t>
      </w:r>
      <w:r w:rsidR="00516BFF">
        <w:rPr>
          <w:szCs w:val="22"/>
        </w:rPr>
        <w:t>feedback</w:t>
      </w:r>
      <w:r w:rsidRPr="00F26B85">
        <w:rPr>
          <w:szCs w:val="22"/>
        </w:rPr>
        <w:t>. Staff describe</w:t>
      </w:r>
      <w:r w:rsidR="00E4242A" w:rsidRPr="00F26B85">
        <w:rPr>
          <w:szCs w:val="22"/>
        </w:rPr>
        <w:t>d</w:t>
      </w:r>
      <w:r w:rsidRPr="00F26B85">
        <w:rPr>
          <w:szCs w:val="22"/>
        </w:rPr>
        <w:t xml:space="preserve"> the</w:t>
      </w:r>
      <w:r w:rsidR="003227B6">
        <w:rPr>
          <w:szCs w:val="22"/>
        </w:rPr>
        <w:t xml:space="preserve"> care </w:t>
      </w:r>
      <w:r w:rsidRPr="00F26B85">
        <w:rPr>
          <w:szCs w:val="22"/>
        </w:rPr>
        <w:t xml:space="preserve">needs of consumers and how advance care planning discussions </w:t>
      </w:r>
      <w:r w:rsidR="00E4242A" w:rsidRPr="00F26B85">
        <w:rPr>
          <w:szCs w:val="22"/>
        </w:rPr>
        <w:t>we</w:t>
      </w:r>
      <w:r w:rsidRPr="00F26B85">
        <w:rPr>
          <w:szCs w:val="22"/>
        </w:rPr>
        <w:t>re approached</w:t>
      </w:r>
      <w:r w:rsidR="00720036">
        <w:rPr>
          <w:szCs w:val="22"/>
        </w:rPr>
        <w:t xml:space="preserve"> with sensitivity</w:t>
      </w:r>
      <w:r w:rsidRPr="00F26B85">
        <w:rPr>
          <w:szCs w:val="22"/>
        </w:rPr>
        <w:t>.</w:t>
      </w:r>
    </w:p>
    <w:p w14:paraId="31119C91" w14:textId="1F218EEE" w:rsidR="006432F2" w:rsidRPr="00F26B85" w:rsidRDefault="006432F2" w:rsidP="00374CE8">
      <w:pPr>
        <w:pStyle w:val="NormalArial"/>
      </w:pPr>
      <w:r w:rsidRPr="00F26B85">
        <w:rPr>
          <w:szCs w:val="22"/>
        </w:rPr>
        <w:lastRenderedPageBreak/>
        <w:t>Consumers and representatives said they actively participated in care planning</w:t>
      </w:r>
      <w:r w:rsidR="00D83004">
        <w:rPr>
          <w:szCs w:val="22"/>
        </w:rPr>
        <w:t xml:space="preserve"> and review</w:t>
      </w:r>
      <w:r w:rsidRPr="00F26B85">
        <w:rPr>
          <w:szCs w:val="22"/>
        </w:rPr>
        <w:t xml:space="preserve"> process</w:t>
      </w:r>
      <w:r w:rsidR="00A0039E">
        <w:rPr>
          <w:szCs w:val="22"/>
        </w:rPr>
        <w:t>es</w:t>
      </w:r>
      <w:r w:rsidRPr="00F26B85">
        <w:rPr>
          <w:szCs w:val="22"/>
        </w:rPr>
        <w:t xml:space="preserve">. Staff </w:t>
      </w:r>
      <w:r w:rsidR="00A0039E">
        <w:rPr>
          <w:szCs w:val="22"/>
        </w:rPr>
        <w:t xml:space="preserve">confirmed </w:t>
      </w:r>
      <w:r w:rsidRPr="00F26B85">
        <w:rPr>
          <w:szCs w:val="22"/>
        </w:rPr>
        <w:t>3-monthly case conferences involve</w:t>
      </w:r>
      <w:r w:rsidR="00C71528" w:rsidRPr="00F26B85">
        <w:rPr>
          <w:szCs w:val="22"/>
        </w:rPr>
        <w:t>d</w:t>
      </w:r>
      <w:r w:rsidRPr="00F26B85">
        <w:rPr>
          <w:szCs w:val="22"/>
        </w:rPr>
        <w:t xml:space="preserve"> the consumer</w:t>
      </w:r>
      <w:r w:rsidR="009E316D">
        <w:rPr>
          <w:szCs w:val="22"/>
        </w:rPr>
        <w:t xml:space="preserve">, their </w:t>
      </w:r>
      <w:r w:rsidRPr="00F26B85">
        <w:rPr>
          <w:szCs w:val="22"/>
        </w:rPr>
        <w:t>representative, clinical staff</w:t>
      </w:r>
      <w:r w:rsidR="00720036">
        <w:rPr>
          <w:szCs w:val="22"/>
        </w:rPr>
        <w:t>,</w:t>
      </w:r>
      <w:r w:rsidRPr="00F26B85">
        <w:rPr>
          <w:szCs w:val="22"/>
        </w:rPr>
        <w:t xml:space="preserve"> and other </w:t>
      </w:r>
      <w:r w:rsidR="00423DDA">
        <w:rPr>
          <w:szCs w:val="22"/>
        </w:rPr>
        <w:t xml:space="preserve">appropriate </w:t>
      </w:r>
      <w:r w:rsidRPr="00F26B85">
        <w:rPr>
          <w:szCs w:val="22"/>
        </w:rPr>
        <w:t xml:space="preserve">specialists. Care documentation evidenced </w:t>
      </w:r>
      <w:r w:rsidR="006B4E9E">
        <w:rPr>
          <w:szCs w:val="22"/>
        </w:rPr>
        <w:t>consumer</w:t>
      </w:r>
      <w:r w:rsidR="009E316D">
        <w:rPr>
          <w:szCs w:val="22"/>
        </w:rPr>
        <w:t>s</w:t>
      </w:r>
      <w:r w:rsidR="00141296">
        <w:rPr>
          <w:szCs w:val="22"/>
        </w:rPr>
        <w:t>,</w:t>
      </w:r>
      <w:r w:rsidR="006B4E9E">
        <w:rPr>
          <w:szCs w:val="22"/>
        </w:rPr>
        <w:t xml:space="preserve"> representative</w:t>
      </w:r>
      <w:r w:rsidR="009E316D">
        <w:rPr>
          <w:szCs w:val="22"/>
        </w:rPr>
        <w:t>s</w:t>
      </w:r>
      <w:r w:rsidR="002A2D10">
        <w:rPr>
          <w:szCs w:val="22"/>
        </w:rPr>
        <w:t xml:space="preserve"> and </w:t>
      </w:r>
      <w:r w:rsidRPr="00F26B85">
        <w:rPr>
          <w:szCs w:val="22"/>
        </w:rPr>
        <w:t xml:space="preserve">external providers </w:t>
      </w:r>
      <w:r w:rsidR="009E316D">
        <w:rPr>
          <w:szCs w:val="22"/>
        </w:rPr>
        <w:t>participated in ongoing care planning processes.</w:t>
      </w:r>
    </w:p>
    <w:p w14:paraId="2196F23E" w14:textId="6575113B" w:rsidR="00431447" w:rsidRPr="00F26B85" w:rsidRDefault="00431447" w:rsidP="00374CE8">
      <w:pPr>
        <w:pStyle w:val="NormalArial"/>
      </w:pPr>
      <w:r w:rsidRPr="00F26B85">
        <w:rPr>
          <w:szCs w:val="22"/>
        </w:rPr>
        <w:t>Consumers and representatives said the staff explain</w:t>
      </w:r>
      <w:r w:rsidR="004655D9" w:rsidRPr="00F26B85">
        <w:rPr>
          <w:szCs w:val="22"/>
        </w:rPr>
        <w:t>ed</w:t>
      </w:r>
      <w:r w:rsidRPr="00F26B85">
        <w:rPr>
          <w:szCs w:val="22"/>
        </w:rPr>
        <w:t xml:space="preserve"> things clearly and clarif</w:t>
      </w:r>
      <w:r w:rsidR="004655D9" w:rsidRPr="00F26B85">
        <w:rPr>
          <w:szCs w:val="22"/>
        </w:rPr>
        <w:t>ied</w:t>
      </w:r>
      <w:r w:rsidRPr="00F26B85">
        <w:rPr>
          <w:szCs w:val="22"/>
        </w:rPr>
        <w:t xml:space="preserve"> clinical matters if needed. Management said consumers and representatives </w:t>
      </w:r>
      <w:r w:rsidR="0093028C" w:rsidRPr="00F26B85">
        <w:rPr>
          <w:szCs w:val="22"/>
        </w:rPr>
        <w:t>we</w:t>
      </w:r>
      <w:r w:rsidRPr="00F26B85">
        <w:rPr>
          <w:szCs w:val="22"/>
        </w:rPr>
        <w:t>re offered a copy of their care plan</w:t>
      </w:r>
      <w:r w:rsidR="00F6213E">
        <w:rPr>
          <w:szCs w:val="22"/>
        </w:rPr>
        <w:t xml:space="preserve"> </w:t>
      </w:r>
      <w:r w:rsidR="00CE7BEF">
        <w:rPr>
          <w:szCs w:val="22"/>
        </w:rPr>
        <w:t xml:space="preserve">when </w:t>
      </w:r>
      <w:r w:rsidR="00DC0136">
        <w:rPr>
          <w:szCs w:val="22"/>
        </w:rPr>
        <w:t>care changed</w:t>
      </w:r>
      <w:r w:rsidR="00D37F94">
        <w:rPr>
          <w:szCs w:val="22"/>
        </w:rPr>
        <w:t>.</w:t>
      </w:r>
      <w:r w:rsidR="00860243">
        <w:t xml:space="preserve"> Care documentation </w:t>
      </w:r>
      <w:r w:rsidR="00232AF3">
        <w:t>recorded discussion</w:t>
      </w:r>
      <w:r w:rsidR="00B2134F">
        <w:t>s</w:t>
      </w:r>
      <w:r w:rsidR="00232AF3">
        <w:t xml:space="preserve"> </w:t>
      </w:r>
      <w:r w:rsidR="00D37F94">
        <w:t>with</w:t>
      </w:r>
      <w:r w:rsidR="00232AF3">
        <w:t xml:space="preserve"> consumers and representatives</w:t>
      </w:r>
      <w:r w:rsidR="0098655D">
        <w:t xml:space="preserve"> and reflected the offer of a copy of the care plan.</w:t>
      </w:r>
    </w:p>
    <w:p w14:paraId="08CCB055" w14:textId="5C367998" w:rsidR="00935978" w:rsidRDefault="00935978" w:rsidP="00374CE8">
      <w:pPr>
        <w:pStyle w:val="NormalArial"/>
      </w:pPr>
      <w:r w:rsidRPr="00F26B85">
        <w:t>Care documentation evidence</w:t>
      </w:r>
      <w:r w:rsidR="0037236A">
        <w:t>d</w:t>
      </w:r>
      <w:r w:rsidRPr="00F26B85">
        <w:t xml:space="preserve"> review</w:t>
      </w:r>
      <w:r w:rsidR="00782260">
        <w:t>s were undertaken on a 3 monthly</w:t>
      </w:r>
      <w:r w:rsidRPr="00F26B85">
        <w:t xml:space="preserve"> basis and when </w:t>
      </w:r>
      <w:r w:rsidR="00782260">
        <w:t xml:space="preserve">the consumers </w:t>
      </w:r>
      <w:r w:rsidRPr="00F26B85">
        <w:t xml:space="preserve">circumstances changed, such as deterioration or </w:t>
      </w:r>
      <w:r w:rsidR="00782260">
        <w:t xml:space="preserve">an </w:t>
      </w:r>
      <w:r w:rsidRPr="00F26B85">
        <w:t>incident</w:t>
      </w:r>
      <w:r w:rsidR="00782260">
        <w:t xml:space="preserve"> occurred</w:t>
      </w:r>
      <w:r w:rsidRPr="00F26B85">
        <w:t xml:space="preserve">. </w:t>
      </w:r>
      <w:r w:rsidR="000C56B5" w:rsidRPr="00F26B85">
        <w:t>S</w:t>
      </w:r>
      <w:r w:rsidRPr="00F26B85">
        <w:t xml:space="preserve">taff described how and when consumer care plans </w:t>
      </w:r>
      <w:r w:rsidR="003A5948" w:rsidRPr="00F26B85">
        <w:t>we</w:t>
      </w:r>
      <w:r w:rsidRPr="00F26B85">
        <w:t>re reviewed and updated. Representatives confirmed staff regularly discuss</w:t>
      </w:r>
      <w:r w:rsidR="003A5948" w:rsidRPr="00F26B85">
        <w:t>ed</w:t>
      </w:r>
      <w:r w:rsidRPr="00F26B85">
        <w:t xml:space="preserve"> consumer care needs and any changes </w:t>
      </w:r>
      <w:r w:rsidR="008E0B47">
        <w:t xml:space="preserve">they </w:t>
      </w:r>
      <w:r w:rsidRPr="00F26B85">
        <w:t xml:space="preserve">requested </w:t>
      </w:r>
      <w:r w:rsidR="003A5948" w:rsidRPr="00F26B85">
        <w:t>we</w:t>
      </w:r>
      <w:r w:rsidRPr="00F26B85">
        <w:t xml:space="preserve">re addressed </w:t>
      </w:r>
      <w:r w:rsidR="00720036">
        <w:t>promptly</w:t>
      </w:r>
      <w:r w:rsidRPr="00F26B85">
        <w:t>.</w:t>
      </w:r>
    </w:p>
    <w:p w14:paraId="0CDBAA2D" w14:textId="0895298B" w:rsidR="0087700C" w:rsidRPr="00334B7D" w:rsidRDefault="00D87E7C" w:rsidP="0036130C">
      <w:pPr>
        <w:pStyle w:val="NormalArial"/>
      </w:pPr>
      <w:r w:rsidRPr="00996FAF">
        <w:br w:type="page"/>
      </w:r>
    </w:p>
    <w:p w14:paraId="621C3552" w14:textId="77777777" w:rsidR="00FC045E" w:rsidRPr="00996FAF" w:rsidRDefault="00FC045E" w:rsidP="00FC045E">
      <w:pPr>
        <w:pStyle w:val="Heading1"/>
        <w:spacing w:before="120" w:after="240" w:line="22" w:lineRule="atLeast"/>
        <w:rPr>
          <w:rFonts w:ascii="Arial" w:hAnsi="Arial" w:cs="Arial"/>
        </w:rPr>
      </w:pPr>
      <w:r w:rsidRPr="00996FAF">
        <w:rPr>
          <w:rFonts w:ascii="Arial" w:hAnsi="Arial" w:cs="Arial"/>
        </w:rPr>
        <w:lastRenderedPageBreak/>
        <w:t>Standard 3</w:t>
      </w:r>
    </w:p>
    <w:tbl>
      <w:tblPr>
        <w:tblStyle w:val="TableGrid"/>
        <w:tblW w:w="10343"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721"/>
        <w:gridCol w:w="6779"/>
        <w:gridCol w:w="1843"/>
      </w:tblGrid>
      <w:tr w:rsidR="00FC045E" w:rsidRPr="00996FAF" w14:paraId="26165ADA" w14:textId="77777777" w:rsidTr="00320CF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00" w:type="dxa"/>
            <w:gridSpan w:val="2"/>
            <w:tcBorders>
              <w:right w:val="none" w:sz="0" w:space="0" w:color="auto"/>
            </w:tcBorders>
          </w:tcPr>
          <w:p w14:paraId="6F3674BC" w14:textId="77777777" w:rsidR="00FC045E" w:rsidRPr="00996FAF" w:rsidRDefault="00FC045E" w:rsidP="009767BC">
            <w:pPr>
              <w:spacing w:before="0" w:line="22" w:lineRule="atLeast"/>
              <w:rPr>
                <w:rFonts w:ascii="Arial" w:hAnsi="Arial" w:cs="Arial"/>
              </w:rPr>
            </w:pPr>
            <w:r w:rsidRPr="0075021E">
              <w:rPr>
                <w:rFonts w:ascii="Arial" w:hAnsi="Arial" w:cs="Arial"/>
                <w:color w:val="FFFFFF" w:themeColor="background1"/>
              </w:rPr>
              <w:t>Personal care and clinical care</w:t>
            </w:r>
          </w:p>
        </w:tc>
        <w:tc>
          <w:tcPr>
            <w:tcW w:w="1843" w:type="dxa"/>
          </w:tcPr>
          <w:p w14:paraId="17294A5C" w14:textId="77777777" w:rsidR="00FC045E" w:rsidRPr="00996FAF" w:rsidRDefault="00FC045E"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3001F7" w:rsidRPr="00996FAF" w14:paraId="54C0766D" w14:textId="77777777" w:rsidTr="00320CF9">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42A83636" w14:textId="77777777" w:rsidR="003001F7" w:rsidRPr="00996FAF" w:rsidRDefault="003001F7" w:rsidP="003001F7">
            <w:pPr>
              <w:spacing w:line="22" w:lineRule="atLeast"/>
              <w:rPr>
                <w:rFonts w:ascii="Arial" w:hAnsi="Arial" w:cs="Arial"/>
                <w:color w:val="auto"/>
              </w:rPr>
            </w:pPr>
            <w:r w:rsidRPr="00996FAF">
              <w:rPr>
                <w:rFonts w:ascii="Arial" w:hAnsi="Arial" w:cs="Arial"/>
                <w:color w:val="auto"/>
              </w:rPr>
              <w:t>Requirement 3(3)(a)</w:t>
            </w:r>
          </w:p>
        </w:tc>
        <w:tc>
          <w:tcPr>
            <w:tcW w:w="6779" w:type="dxa"/>
            <w:shd w:val="clear" w:color="auto" w:fill="auto"/>
            <w:vAlign w:val="top"/>
          </w:tcPr>
          <w:p w14:paraId="4A34875D" w14:textId="77777777" w:rsidR="003001F7" w:rsidRPr="00996FAF" w:rsidRDefault="003001F7" w:rsidP="003001F7">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Each consumer gets safe and effective personal care, clinical care, or both personal care and clinical care, that:</w:t>
            </w:r>
          </w:p>
          <w:p w14:paraId="5C39DB24" w14:textId="77777777" w:rsidR="003001F7" w:rsidRPr="00996FAF" w:rsidRDefault="003001F7" w:rsidP="003001F7">
            <w:pPr>
              <w:pStyle w:val="ListParagraph"/>
              <w:numPr>
                <w:ilvl w:val="0"/>
                <w:numId w:val="5"/>
              </w:numPr>
              <w:tabs>
                <w:tab w:val="clear" w:pos="357"/>
              </w:tabs>
              <w:spacing w:before="60" w:after="60" w:line="0" w:lineRule="atLeast"/>
              <w:ind w:left="607" w:hanging="60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is best practice; and</w:t>
            </w:r>
          </w:p>
          <w:p w14:paraId="3298E48C" w14:textId="77777777" w:rsidR="003001F7" w:rsidRPr="00996FAF" w:rsidRDefault="003001F7" w:rsidP="003001F7">
            <w:pPr>
              <w:pStyle w:val="ListParagraph"/>
              <w:numPr>
                <w:ilvl w:val="0"/>
                <w:numId w:val="5"/>
              </w:numPr>
              <w:tabs>
                <w:tab w:val="clear" w:pos="357"/>
              </w:tabs>
              <w:spacing w:before="60" w:after="60" w:line="0" w:lineRule="atLeast"/>
              <w:ind w:left="607" w:hanging="60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is tailored to their needs; and</w:t>
            </w:r>
          </w:p>
          <w:p w14:paraId="2E849AFD" w14:textId="77777777" w:rsidR="003001F7" w:rsidRPr="00996FAF" w:rsidRDefault="003001F7" w:rsidP="003001F7">
            <w:pPr>
              <w:pStyle w:val="ListParagraph"/>
              <w:numPr>
                <w:ilvl w:val="0"/>
                <w:numId w:val="5"/>
              </w:numPr>
              <w:tabs>
                <w:tab w:val="clear" w:pos="357"/>
              </w:tabs>
              <w:spacing w:before="60" w:after="60" w:line="0" w:lineRule="atLeast"/>
              <w:ind w:left="607" w:hanging="60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optimises their health and well-being.</w:t>
            </w:r>
          </w:p>
        </w:tc>
        <w:tc>
          <w:tcPr>
            <w:tcW w:w="1843" w:type="dxa"/>
            <w:shd w:val="clear" w:color="auto" w:fill="auto"/>
            <w:vAlign w:val="top"/>
          </w:tcPr>
          <w:p w14:paraId="303AA45E" w14:textId="75652AEA" w:rsidR="003001F7" w:rsidRPr="00996FAF" w:rsidRDefault="00FD43CE" w:rsidP="003001F7">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383902432"/>
                <w:placeholder>
                  <w:docPart w:val="794CA92DE6A54A37BED0AD25991294FE"/>
                </w:placeholder>
                <w:dropDownList>
                  <w:listItem w:displayText="choose a rating" w:value="choose a rating"/>
                  <w:listItem w:displayText="Compliant" w:value="Compliant"/>
                  <w:listItem w:displayText="Non-compliant" w:value="Non-compliant"/>
                </w:dropDownList>
              </w:sdtPr>
              <w:sdtEndPr/>
              <w:sdtContent>
                <w:r w:rsidR="003001F7" w:rsidRPr="007B6BAF">
                  <w:rPr>
                    <w:rFonts w:ascii="Arial" w:hAnsi="Arial" w:cs="Arial"/>
                    <w:color w:val="auto"/>
                  </w:rPr>
                  <w:t>Compliant</w:t>
                </w:r>
              </w:sdtContent>
            </w:sdt>
          </w:p>
        </w:tc>
      </w:tr>
      <w:tr w:rsidR="003001F7" w:rsidRPr="00996FAF" w14:paraId="4D029589" w14:textId="77777777" w:rsidTr="00320CF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768C09FD" w14:textId="77777777" w:rsidR="003001F7" w:rsidRPr="00996FAF" w:rsidRDefault="003001F7" w:rsidP="003001F7">
            <w:pPr>
              <w:spacing w:line="22" w:lineRule="atLeast"/>
              <w:rPr>
                <w:rFonts w:ascii="Arial" w:hAnsi="Arial" w:cs="Arial"/>
                <w:color w:val="auto"/>
              </w:rPr>
            </w:pPr>
            <w:r w:rsidRPr="00996FAF">
              <w:rPr>
                <w:rFonts w:ascii="Arial" w:hAnsi="Arial" w:cs="Arial"/>
                <w:color w:val="auto"/>
              </w:rPr>
              <w:t>Requirement 3(3)(b)</w:t>
            </w:r>
          </w:p>
        </w:tc>
        <w:tc>
          <w:tcPr>
            <w:tcW w:w="6779" w:type="dxa"/>
            <w:shd w:val="clear" w:color="auto" w:fill="auto"/>
            <w:vAlign w:val="top"/>
          </w:tcPr>
          <w:p w14:paraId="7568194E" w14:textId="77777777" w:rsidR="003001F7" w:rsidRPr="00996FAF" w:rsidRDefault="003001F7" w:rsidP="003001F7">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Effective management of high impact or high prevalence risks associated with the care of each consumer.</w:t>
            </w:r>
          </w:p>
        </w:tc>
        <w:tc>
          <w:tcPr>
            <w:tcW w:w="1843" w:type="dxa"/>
            <w:shd w:val="clear" w:color="auto" w:fill="auto"/>
            <w:vAlign w:val="top"/>
          </w:tcPr>
          <w:p w14:paraId="359FC2D7" w14:textId="5DF1EE38" w:rsidR="003001F7" w:rsidRPr="00996FAF" w:rsidRDefault="00FD43CE" w:rsidP="003001F7">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541704414"/>
                <w:placeholder>
                  <w:docPart w:val="D4413F09EDFA4477AE37BD32AC2BE015"/>
                </w:placeholder>
                <w:dropDownList>
                  <w:listItem w:displayText="choose a rating" w:value="choose a rating"/>
                  <w:listItem w:displayText="Compliant" w:value="Compliant"/>
                  <w:listItem w:displayText="Non-compliant" w:value="Non-compliant"/>
                </w:dropDownList>
              </w:sdtPr>
              <w:sdtEndPr/>
              <w:sdtContent>
                <w:r w:rsidR="003001F7" w:rsidRPr="007B6BAF">
                  <w:rPr>
                    <w:rFonts w:ascii="Arial" w:hAnsi="Arial" w:cs="Arial"/>
                    <w:color w:val="auto"/>
                  </w:rPr>
                  <w:t>Compliant</w:t>
                </w:r>
              </w:sdtContent>
            </w:sdt>
          </w:p>
        </w:tc>
      </w:tr>
      <w:tr w:rsidR="003001F7" w:rsidRPr="00996FAF" w14:paraId="7D657C71" w14:textId="77777777" w:rsidTr="00320CF9">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772F8407" w14:textId="77777777" w:rsidR="003001F7" w:rsidRPr="00996FAF" w:rsidRDefault="003001F7" w:rsidP="003001F7">
            <w:pPr>
              <w:tabs>
                <w:tab w:val="right" w:pos="9026"/>
              </w:tabs>
              <w:spacing w:line="22" w:lineRule="atLeast"/>
              <w:outlineLvl w:val="4"/>
              <w:rPr>
                <w:rFonts w:ascii="Arial" w:hAnsi="Arial" w:cs="Arial"/>
                <w:color w:val="auto"/>
              </w:rPr>
            </w:pPr>
            <w:r w:rsidRPr="00996FAF">
              <w:rPr>
                <w:rFonts w:ascii="Arial" w:hAnsi="Arial" w:cs="Arial"/>
                <w:color w:val="auto"/>
              </w:rPr>
              <w:t>Requirement 3(3)(c)</w:t>
            </w:r>
          </w:p>
        </w:tc>
        <w:tc>
          <w:tcPr>
            <w:tcW w:w="6779" w:type="dxa"/>
            <w:shd w:val="clear" w:color="auto" w:fill="auto"/>
            <w:vAlign w:val="top"/>
          </w:tcPr>
          <w:p w14:paraId="74E909E2" w14:textId="77777777" w:rsidR="003001F7" w:rsidRPr="00996FAF" w:rsidRDefault="003001F7" w:rsidP="003001F7">
            <w:pPr>
              <w:tabs>
                <w:tab w:val="right" w:pos="9026"/>
              </w:tabs>
              <w:spacing w:before="0" w:line="22" w:lineRule="atLeast"/>
              <w:outlineLvl w:val="4"/>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The needs, goals and preferences of consumers nearing the end of life are recognised and addressed, their comfort maximised and their dignity preserved.</w:t>
            </w:r>
          </w:p>
        </w:tc>
        <w:tc>
          <w:tcPr>
            <w:tcW w:w="1843" w:type="dxa"/>
            <w:shd w:val="clear" w:color="auto" w:fill="auto"/>
            <w:vAlign w:val="top"/>
          </w:tcPr>
          <w:p w14:paraId="2B2D215B" w14:textId="1C107225" w:rsidR="003001F7" w:rsidRPr="00996FAF" w:rsidRDefault="00FD43CE" w:rsidP="003001F7">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04856297"/>
                <w:placeholder>
                  <w:docPart w:val="C34CEEA6FDF046D8BF018C7B875CB72F"/>
                </w:placeholder>
                <w:dropDownList>
                  <w:listItem w:displayText="choose a rating" w:value="choose a rating"/>
                  <w:listItem w:displayText="Compliant" w:value="Compliant"/>
                  <w:listItem w:displayText="Non-compliant" w:value="Non-compliant"/>
                </w:dropDownList>
              </w:sdtPr>
              <w:sdtEndPr/>
              <w:sdtContent>
                <w:r w:rsidR="003001F7" w:rsidRPr="007B6BAF">
                  <w:rPr>
                    <w:rFonts w:ascii="Arial" w:hAnsi="Arial" w:cs="Arial"/>
                    <w:color w:val="auto"/>
                  </w:rPr>
                  <w:t>Compliant</w:t>
                </w:r>
              </w:sdtContent>
            </w:sdt>
          </w:p>
        </w:tc>
      </w:tr>
      <w:tr w:rsidR="003001F7" w:rsidRPr="00996FAF" w14:paraId="7554F804" w14:textId="77777777" w:rsidTr="00320CF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3963F9D5" w14:textId="77777777" w:rsidR="003001F7" w:rsidRPr="00996FAF" w:rsidRDefault="003001F7" w:rsidP="003001F7">
            <w:pPr>
              <w:spacing w:line="22" w:lineRule="atLeast"/>
              <w:rPr>
                <w:rFonts w:ascii="Arial" w:hAnsi="Arial" w:cs="Arial"/>
                <w:color w:val="auto"/>
              </w:rPr>
            </w:pPr>
            <w:r w:rsidRPr="00996FAF">
              <w:rPr>
                <w:rFonts w:ascii="Arial" w:hAnsi="Arial" w:cs="Arial"/>
                <w:color w:val="auto"/>
              </w:rPr>
              <w:t>Requirement 3(3)(d)</w:t>
            </w:r>
          </w:p>
        </w:tc>
        <w:tc>
          <w:tcPr>
            <w:tcW w:w="6779" w:type="dxa"/>
            <w:shd w:val="clear" w:color="auto" w:fill="auto"/>
            <w:vAlign w:val="top"/>
          </w:tcPr>
          <w:p w14:paraId="4B7420BE" w14:textId="77777777" w:rsidR="003001F7" w:rsidRPr="00996FAF" w:rsidRDefault="003001F7" w:rsidP="003001F7">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Deterioration or change of a consumer’s mental health, cognitive or physical function, capacity or condition is recognised and responded to in a timely manner.</w:t>
            </w:r>
          </w:p>
        </w:tc>
        <w:tc>
          <w:tcPr>
            <w:tcW w:w="1843" w:type="dxa"/>
            <w:shd w:val="clear" w:color="auto" w:fill="auto"/>
            <w:vAlign w:val="top"/>
          </w:tcPr>
          <w:p w14:paraId="4118F3FD" w14:textId="05D8196E" w:rsidR="003001F7" w:rsidRPr="00996FAF" w:rsidRDefault="00FD43CE" w:rsidP="003001F7">
            <w:pPr>
              <w:pStyle w:val="ListBullet"/>
              <w:numPr>
                <w:ilvl w:val="0"/>
                <w:numId w:val="0"/>
              </w:numPr>
              <w:spacing w:before="0" w:after="120" w:line="22" w:lineRule="atLeast"/>
              <w:ind w:left="360" w:hanging="360"/>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900797857"/>
                <w:placeholder>
                  <w:docPart w:val="F73A85AFD55F44A2B66C86FEEF7E77D4"/>
                </w:placeholder>
                <w:dropDownList>
                  <w:listItem w:displayText="choose a rating" w:value="choose a rating"/>
                  <w:listItem w:displayText="Compliant" w:value="Compliant"/>
                  <w:listItem w:displayText="Non-compliant" w:value="Non-compliant"/>
                </w:dropDownList>
              </w:sdtPr>
              <w:sdtEndPr/>
              <w:sdtContent>
                <w:r w:rsidR="003001F7" w:rsidRPr="007B6BAF">
                  <w:rPr>
                    <w:rFonts w:ascii="Arial" w:hAnsi="Arial" w:cs="Arial"/>
                    <w:color w:val="auto"/>
                  </w:rPr>
                  <w:t>Compliant</w:t>
                </w:r>
              </w:sdtContent>
            </w:sdt>
          </w:p>
        </w:tc>
      </w:tr>
      <w:tr w:rsidR="003001F7" w:rsidRPr="00996FAF" w14:paraId="61030332" w14:textId="77777777" w:rsidTr="00320CF9">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57BB99C1" w14:textId="77777777" w:rsidR="003001F7" w:rsidRPr="00996FAF" w:rsidRDefault="003001F7" w:rsidP="003001F7">
            <w:pPr>
              <w:spacing w:line="22" w:lineRule="atLeast"/>
              <w:rPr>
                <w:rFonts w:ascii="Arial" w:hAnsi="Arial" w:cs="Arial"/>
                <w:color w:val="auto"/>
              </w:rPr>
            </w:pPr>
            <w:r w:rsidRPr="00996FAF">
              <w:rPr>
                <w:rFonts w:ascii="Arial" w:hAnsi="Arial" w:cs="Arial"/>
                <w:color w:val="auto"/>
              </w:rPr>
              <w:t>Requirement 3(3)(e)</w:t>
            </w:r>
          </w:p>
        </w:tc>
        <w:tc>
          <w:tcPr>
            <w:tcW w:w="6779" w:type="dxa"/>
            <w:shd w:val="clear" w:color="auto" w:fill="auto"/>
            <w:vAlign w:val="top"/>
          </w:tcPr>
          <w:p w14:paraId="530654F5" w14:textId="77777777" w:rsidR="003001F7" w:rsidRPr="00996FAF" w:rsidRDefault="003001F7" w:rsidP="003001F7">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Information about the consumer’s condition, needs and preferences is documented and communicated within the organisation, and with others where responsibility for care is shared.</w:t>
            </w:r>
          </w:p>
        </w:tc>
        <w:tc>
          <w:tcPr>
            <w:tcW w:w="1843" w:type="dxa"/>
            <w:shd w:val="clear" w:color="auto" w:fill="auto"/>
            <w:vAlign w:val="top"/>
          </w:tcPr>
          <w:p w14:paraId="34F61EA9" w14:textId="2A48F9C2" w:rsidR="003001F7" w:rsidRPr="00996FAF" w:rsidRDefault="00FD43CE" w:rsidP="003001F7">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556394220"/>
                <w:placeholder>
                  <w:docPart w:val="F208196C49B6456A829C5185127F0AD0"/>
                </w:placeholder>
                <w:dropDownList>
                  <w:listItem w:displayText="choose a rating" w:value="choose a rating"/>
                  <w:listItem w:displayText="Compliant" w:value="Compliant"/>
                  <w:listItem w:displayText="Non-compliant" w:value="Non-compliant"/>
                </w:dropDownList>
              </w:sdtPr>
              <w:sdtEndPr/>
              <w:sdtContent>
                <w:r w:rsidR="003001F7" w:rsidRPr="007B6BAF">
                  <w:rPr>
                    <w:rFonts w:ascii="Arial" w:hAnsi="Arial" w:cs="Arial"/>
                    <w:color w:val="auto"/>
                  </w:rPr>
                  <w:t>Compliant</w:t>
                </w:r>
              </w:sdtContent>
            </w:sdt>
          </w:p>
        </w:tc>
      </w:tr>
      <w:tr w:rsidR="003001F7" w:rsidRPr="00996FAF" w14:paraId="2BA01DB8" w14:textId="77777777" w:rsidTr="00320CF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4B9E9225" w14:textId="77777777" w:rsidR="003001F7" w:rsidRPr="00996FAF" w:rsidRDefault="003001F7" w:rsidP="003001F7">
            <w:pPr>
              <w:spacing w:line="22" w:lineRule="atLeast"/>
              <w:rPr>
                <w:rFonts w:ascii="Arial" w:hAnsi="Arial" w:cs="Arial"/>
                <w:color w:val="auto"/>
              </w:rPr>
            </w:pPr>
            <w:r w:rsidRPr="00996FAF">
              <w:rPr>
                <w:rFonts w:ascii="Arial" w:hAnsi="Arial" w:cs="Arial"/>
                <w:color w:val="auto"/>
              </w:rPr>
              <w:t>Requirement 3(3)(f)</w:t>
            </w:r>
          </w:p>
        </w:tc>
        <w:tc>
          <w:tcPr>
            <w:tcW w:w="6779" w:type="dxa"/>
            <w:shd w:val="clear" w:color="auto" w:fill="auto"/>
            <w:vAlign w:val="top"/>
          </w:tcPr>
          <w:p w14:paraId="1D596E62" w14:textId="77777777" w:rsidR="003001F7" w:rsidRPr="00996FAF" w:rsidRDefault="003001F7" w:rsidP="003001F7">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Timely and appropriate referrals to individuals, other organisations and providers of other care and services.</w:t>
            </w:r>
          </w:p>
        </w:tc>
        <w:tc>
          <w:tcPr>
            <w:tcW w:w="1843" w:type="dxa"/>
            <w:shd w:val="clear" w:color="auto" w:fill="auto"/>
            <w:vAlign w:val="top"/>
          </w:tcPr>
          <w:p w14:paraId="0AEC7062" w14:textId="237C1BB3" w:rsidR="003001F7" w:rsidRPr="00996FAF" w:rsidRDefault="00FD43CE" w:rsidP="003001F7">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865051831"/>
                <w:placeholder>
                  <w:docPart w:val="DF3FDAC8813F4024B1744FA85E8AE3EA"/>
                </w:placeholder>
                <w:dropDownList>
                  <w:listItem w:displayText="choose a rating" w:value="choose a rating"/>
                  <w:listItem w:displayText="Compliant" w:value="Compliant"/>
                  <w:listItem w:displayText="Non-compliant" w:value="Non-compliant"/>
                </w:dropDownList>
              </w:sdtPr>
              <w:sdtEndPr/>
              <w:sdtContent>
                <w:r w:rsidR="003001F7" w:rsidRPr="007B6BAF">
                  <w:rPr>
                    <w:rFonts w:ascii="Arial" w:hAnsi="Arial" w:cs="Arial"/>
                    <w:color w:val="auto"/>
                  </w:rPr>
                  <w:t>Compliant</w:t>
                </w:r>
              </w:sdtContent>
            </w:sdt>
          </w:p>
        </w:tc>
      </w:tr>
      <w:tr w:rsidR="003001F7" w:rsidRPr="00996FAF" w14:paraId="1CDBBB22" w14:textId="77777777" w:rsidTr="00320CF9">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38A0E593" w14:textId="77777777" w:rsidR="003001F7" w:rsidRPr="00996FAF" w:rsidRDefault="003001F7" w:rsidP="003001F7">
            <w:pPr>
              <w:spacing w:line="22" w:lineRule="atLeast"/>
              <w:rPr>
                <w:rFonts w:ascii="Arial" w:hAnsi="Arial" w:cs="Arial"/>
                <w:color w:val="auto"/>
              </w:rPr>
            </w:pPr>
            <w:r w:rsidRPr="00996FAF">
              <w:rPr>
                <w:rFonts w:ascii="Arial" w:hAnsi="Arial" w:cs="Arial"/>
                <w:color w:val="auto"/>
              </w:rPr>
              <w:t>Requirement 3(3)(g)</w:t>
            </w:r>
          </w:p>
        </w:tc>
        <w:tc>
          <w:tcPr>
            <w:tcW w:w="6779" w:type="dxa"/>
            <w:shd w:val="clear" w:color="auto" w:fill="auto"/>
            <w:vAlign w:val="top"/>
          </w:tcPr>
          <w:p w14:paraId="0F94080E" w14:textId="77777777" w:rsidR="003001F7" w:rsidRPr="00996FAF" w:rsidRDefault="003001F7" w:rsidP="003001F7">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Minimisation of infection related risks through implementing:</w:t>
            </w:r>
          </w:p>
          <w:p w14:paraId="3D05B7C9" w14:textId="77777777" w:rsidR="003001F7" w:rsidRPr="00996FAF" w:rsidRDefault="003001F7" w:rsidP="003001F7">
            <w:pPr>
              <w:pStyle w:val="ListParagraph"/>
              <w:numPr>
                <w:ilvl w:val="0"/>
                <w:numId w:val="6"/>
              </w:numPr>
              <w:tabs>
                <w:tab w:val="clear" w:pos="357"/>
              </w:tabs>
              <w:spacing w:before="60" w:after="60" w:line="0" w:lineRule="atLeast"/>
              <w:ind w:left="609" w:hanging="609"/>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standard and transmission based precautions to prevent and control infection; and</w:t>
            </w:r>
          </w:p>
          <w:p w14:paraId="1F68646D" w14:textId="77777777" w:rsidR="003001F7" w:rsidRPr="00996FAF" w:rsidRDefault="003001F7" w:rsidP="003001F7">
            <w:pPr>
              <w:pStyle w:val="ListParagraph"/>
              <w:numPr>
                <w:ilvl w:val="0"/>
                <w:numId w:val="6"/>
              </w:numPr>
              <w:tabs>
                <w:tab w:val="clear" w:pos="357"/>
              </w:tabs>
              <w:spacing w:before="60" w:after="60" w:line="0" w:lineRule="atLeast"/>
              <w:ind w:left="609" w:hanging="609"/>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practices to promote appropriate antibiotic prescribing and use to support optimal care and reduce the risk of increasing resistance to antibiotics.</w:t>
            </w:r>
          </w:p>
        </w:tc>
        <w:tc>
          <w:tcPr>
            <w:tcW w:w="1843" w:type="dxa"/>
            <w:shd w:val="clear" w:color="auto" w:fill="auto"/>
            <w:vAlign w:val="top"/>
          </w:tcPr>
          <w:p w14:paraId="02E16B3D" w14:textId="544C414F" w:rsidR="003001F7" w:rsidRPr="00996FAF" w:rsidRDefault="00FD43CE" w:rsidP="003001F7">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38020325"/>
                <w:placeholder>
                  <w:docPart w:val="8D0621AF264648C98A61A3CA852DEB68"/>
                </w:placeholder>
                <w:dropDownList>
                  <w:listItem w:displayText="choose a rating" w:value="choose a rating"/>
                  <w:listItem w:displayText="Compliant" w:value="Compliant"/>
                  <w:listItem w:displayText="Non-compliant" w:value="Non-compliant"/>
                </w:dropDownList>
              </w:sdtPr>
              <w:sdtEndPr/>
              <w:sdtContent>
                <w:r w:rsidR="003001F7" w:rsidRPr="007B6BAF">
                  <w:rPr>
                    <w:rFonts w:ascii="Arial" w:hAnsi="Arial" w:cs="Arial"/>
                    <w:color w:val="auto"/>
                  </w:rPr>
                  <w:t>Compliant</w:t>
                </w:r>
              </w:sdtContent>
            </w:sdt>
          </w:p>
        </w:tc>
      </w:tr>
    </w:tbl>
    <w:p w14:paraId="34A6D521" w14:textId="77777777" w:rsidR="00D87E7C" w:rsidRDefault="00D87E7C" w:rsidP="00320CF9">
      <w:pPr>
        <w:pStyle w:val="Heading20"/>
        <w:spacing w:before="240"/>
      </w:pPr>
      <w:r w:rsidRPr="00996FAF">
        <w:t>Findings</w:t>
      </w:r>
    </w:p>
    <w:p w14:paraId="442B5B69" w14:textId="540CAD4E" w:rsidR="00A72687" w:rsidRDefault="000424C0" w:rsidP="00B47F6A">
      <w:pPr>
        <w:pStyle w:val="NormalArial"/>
      </w:pPr>
      <w:r w:rsidRPr="00EB3539">
        <w:rPr>
          <w:color w:val="auto"/>
        </w:rPr>
        <w:t xml:space="preserve">Following a Site Audit from 13 April 2021 to 15 April 2021, the service was previously found non-compliant with Requirement 3(3)(a) and Requirement 3(3)(c), </w:t>
      </w:r>
      <w:r w:rsidR="00FA0C1A" w:rsidRPr="00EB3539">
        <w:rPr>
          <w:color w:val="auto"/>
        </w:rPr>
        <w:t xml:space="preserve">as deficiencies </w:t>
      </w:r>
      <w:r w:rsidR="001E4634" w:rsidRPr="00EB3539">
        <w:rPr>
          <w:color w:val="auto"/>
        </w:rPr>
        <w:t xml:space="preserve">were </w:t>
      </w:r>
      <w:r w:rsidR="002F24EE">
        <w:rPr>
          <w:color w:val="auto"/>
        </w:rPr>
        <w:t xml:space="preserve">found in </w:t>
      </w:r>
      <w:r w:rsidR="005841FA" w:rsidRPr="00EB3539">
        <w:rPr>
          <w:color w:val="auto"/>
        </w:rPr>
        <w:t>pressure injur</w:t>
      </w:r>
      <w:r w:rsidR="00210B18">
        <w:rPr>
          <w:color w:val="auto"/>
        </w:rPr>
        <w:t xml:space="preserve">y identification, </w:t>
      </w:r>
      <w:r w:rsidR="002F24EE">
        <w:rPr>
          <w:color w:val="auto"/>
        </w:rPr>
        <w:t xml:space="preserve">the management and monitoring of </w:t>
      </w:r>
      <w:r w:rsidR="00210B18">
        <w:rPr>
          <w:color w:val="auto"/>
        </w:rPr>
        <w:t xml:space="preserve">their associated </w:t>
      </w:r>
      <w:r w:rsidR="002F24EE">
        <w:rPr>
          <w:color w:val="auto"/>
        </w:rPr>
        <w:t xml:space="preserve">wounds. </w:t>
      </w:r>
      <w:r w:rsidRPr="00144312">
        <w:t xml:space="preserve">Additionally, </w:t>
      </w:r>
      <w:r w:rsidR="004B582D">
        <w:t>electronic palliative care plans did not record the end of life wishes or the end of life care delivered to the consumer</w:t>
      </w:r>
      <w:r w:rsidRPr="00144312">
        <w:t>.</w:t>
      </w:r>
    </w:p>
    <w:p w14:paraId="412C46C5" w14:textId="0561608F" w:rsidR="000424C0" w:rsidRPr="00C079D0" w:rsidRDefault="00210B18" w:rsidP="00B47F6A">
      <w:pPr>
        <w:pStyle w:val="NormalArial"/>
      </w:pPr>
      <w:r>
        <w:t>The e</w:t>
      </w:r>
      <w:r w:rsidR="00343FBD" w:rsidRPr="00CD5E05">
        <w:t xml:space="preserve">vidence within the Site Audit report </w:t>
      </w:r>
      <w:r w:rsidR="00DC6DC6">
        <w:t>identified</w:t>
      </w:r>
      <w:r w:rsidR="00596C3F">
        <w:t xml:space="preserve"> </w:t>
      </w:r>
      <w:r w:rsidR="004B582D">
        <w:t>revised wound monitoring and management processes had been introduced and palliative care assessments and care plans were contained within the electronic care management system.</w:t>
      </w:r>
    </w:p>
    <w:p w14:paraId="148DBCB1" w14:textId="26EC404A" w:rsidR="001E5304" w:rsidRPr="00213364" w:rsidRDefault="00393958" w:rsidP="00B47F6A">
      <w:pPr>
        <w:pStyle w:val="NormalArial"/>
        <w:rPr>
          <w:color w:val="auto"/>
        </w:rPr>
      </w:pPr>
      <w:r w:rsidRPr="00213364">
        <w:rPr>
          <w:color w:val="auto"/>
        </w:rPr>
        <w:t xml:space="preserve">Consumers </w:t>
      </w:r>
      <w:r w:rsidR="00236E6B" w:rsidRPr="00213364">
        <w:rPr>
          <w:color w:val="auto"/>
        </w:rPr>
        <w:t xml:space="preserve">and representatives </w:t>
      </w:r>
      <w:r w:rsidR="005174B5">
        <w:rPr>
          <w:color w:val="auto"/>
        </w:rPr>
        <w:t>stated</w:t>
      </w:r>
      <w:r w:rsidR="004932B0" w:rsidRPr="00213364">
        <w:rPr>
          <w:color w:val="auto"/>
        </w:rPr>
        <w:t xml:space="preserve"> </w:t>
      </w:r>
      <w:r w:rsidR="00BF4A26">
        <w:rPr>
          <w:color w:val="auto"/>
        </w:rPr>
        <w:t>care provided</w:t>
      </w:r>
      <w:r w:rsidR="009E4B57">
        <w:rPr>
          <w:color w:val="auto"/>
        </w:rPr>
        <w:t xml:space="preserve">, including </w:t>
      </w:r>
      <w:r w:rsidR="004932B0" w:rsidRPr="00213364">
        <w:rPr>
          <w:color w:val="auto"/>
        </w:rPr>
        <w:t>management of wounds and restrictive practices</w:t>
      </w:r>
      <w:r w:rsidR="005174B5">
        <w:rPr>
          <w:color w:val="auto"/>
        </w:rPr>
        <w:t>, met consumer’s needs</w:t>
      </w:r>
      <w:r w:rsidR="007151D7" w:rsidRPr="00213364">
        <w:rPr>
          <w:color w:val="auto"/>
        </w:rPr>
        <w:t>.</w:t>
      </w:r>
      <w:r w:rsidR="00F626FF" w:rsidRPr="00213364">
        <w:rPr>
          <w:color w:val="auto"/>
        </w:rPr>
        <w:t xml:space="preserve"> Staff described </w:t>
      </w:r>
      <w:r w:rsidR="005174B5">
        <w:rPr>
          <w:color w:val="auto"/>
        </w:rPr>
        <w:t xml:space="preserve">using </w:t>
      </w:r>
      <w:r w:rsidR="002F338C" w:rsidRPr="00213364">
        <w:rPr>
          <w:color w:val="auto"/>
        </w:rPr>
        <w:t>interventions</w:t>
      </w:r>
      <w:r w:rsidR="00A86152">
        <w:rPr>
          <w:color w:val="auto"/>
        </w:rPr>
        <w:t xml:space="preserve"> </w:t>
      </w:r>
      <w:r w:rsidR="00F5740E" w:rsidRPr="00213364">
        <w:rPr>
          <w:color w:val="auto"/>
        </w:rPr>
        <w:t xml:space="preserve">such as massage or </w:t>
      </w:r>
      <w:r w:rsidR="00AE00E6" w:rsidRPr="00213364">
        <w:rPr>
          <w:color w:val="auto"/>
        </w:rPr>
        <w:t>listening to preferred music</w:t>
      </w:r>
      <w:r w:rsidR="00754B4B" w:rsidRPr="00213364">
        <w:rPr>
          <w:color w:val="auto"/>
        </w:rPr>
        <w:t xml:space="preserve">, </w:t>
      </w:r>
      <w:r w:rsidR="00720036" w:rsidRPr="00213364">
        <w:rPr>
          <w:color w:val="auto"/>
        </w:rPr>
        <w:t>before</w:t>
      </w:r>
      <w:r w:rsidR="00754B4B" w:rsidRPr="00213364">
        <w:rPr>
          <w:color w:val="auto"/>
        </w:rPr>
        <w:t xml:space="preserve"> using pharmacological measures</w:t>
      </w:r>
      <w:r w:rsidR="00EF587E">
        <w:rPr>
          <w:color w:val="auto"/>
        </w:rPr>
        <w:t xml:space="preserve"> for pain or behaviours</w:t>
      </w:r>
      <w:r w:rsidR="002C0F7F" w:rsidRPr="00213364">
        <w:rPr>
          <w:color w:val="auto"/>
        </w:rPr>
        <w:t>.</w:t>
      </w:r>
      <w:r w:rsidR="00E17B74" w:rsidRPr="00213364">
        <w:rPr>
          <w:color w:val="auto"/>
        </w:rPr>
        <w:t xml:space="preserve"> </w:t>
      </w:r>
      <w:r w:rsidR="005174B5">
        <w:rPr>
          <w:color w:val="auto"/>
        </w:rPr>
        <w:t xml:space="preserve">For consumers who exhibited behaviours of concern, documentation </w:t>
      </w:r>
      <w:r w:rsidR="00E17B74" w:rsidRPr="00213364">
        <w:rPr>
          <w:color w:val="auto"/>
        </w:rPr>
        <w:t xml:space="preserve">confirmed </w:t>
      </w:r>
      <w:r w:rsidR="001F0975" w:rsidRPr="00213364">
        <w:rPr>
          <w:color w:val="auto"/>
        </w:rPr>
        <w:t>behaviour support plans were in place</w:t>
      </w:r>
      <w:r w:rsidR="00670591" w:rsidRPr="00213364">
        <w:rPr>
          <w:color w:val="auto"/>
        </w:rPr>
        <w:t xml:space="preserve">, </w:t>
      </w:r>
      <w:r w:rsidR="00E17B74" w:rsidRPr="00213364">
        <w:rPr>
          <w:color w:val="auto"/>
        </w:rPr>
        <w:t xml:space="preserve">consent </w:t>
      </w:r>
      <w:r w:rsidR="005E4DCA">
        <w:rPr>
          <w:color w:val="auto"/>
        </w:rPr>
        <w:t>was</w:t>
      </w:r>
      <w:r w:rsidR="00E17B74" w:rsidRPr="00213364">
        <w:rPr>
          <w:color w:val="auto"/>
        </w:rPr>
        <w:t xml:space="preserve"> obtained, restrictive practice</w:t>
      </w:r>
      <w:r w:rsidR="00EF587E">
        <w:rPr>
          <w:color w:val="auto"/>
        </w:rPr>
        <w:t>s were</w:t>
      </w:r>
      <w:r w:rsidR="00E17B74" w:rsidRPr="00213364">
        <w:rPr>
          <w:color w:val="auto"/>
        </w:rPr>
        <w:t xml:space="preserve"> used as last resort.</w:t>
      </w:r>
    </w:p>
    <w:p w14:paraId="37019B1F" w14:textId="432DF63F" w:rsidR="002C0F7F" w:rsidRPr="006C0928" w:rsidRDefault="002C0F7F" w:rsidP="00B47F6A">
      <w:pPr>
        <w:rPr>
          <w:rFonts w:ascii="Arial" w:hAnsi="Arial" w:cs="Arial"/>
        </w:rPr>
      </w:pPr>
      <w:r w:rsidRPr="006C0928">
        <w:rPr>
          <w:rFonts w:ascii="Arial" w:hAnsi="Arial" w:cs="Arial"/>
          <w:szCs w:val="22"/>
        </w:rPr>
        <w:lastRenderedPageBreak/>
        <w:t xml:space="preserve">Staff </w:t>
      </w:r>
      <w:r w:rsidR="00AA4538">
        <w:rPr>
          <w:rFonts w:ascii="Arial" w:hAnsi="Arial" w:cs="Arial"/>
          <w:szCs w:val="22"/>
        </w:rPr>
        <w:t>described</w:t>
      </w:r>
      <w:r w:rsidR="00F07CFF" w:rsidRPr="006C0928">
        <w:rPr>
          <w:rFonts w:ascii="Arial" w:hAnsi="Arial" w:cs="Arial"/>
          <w:szCs w:val="22"/>
        </w:rPr>
        <w:t xml:space="preserve"> </w:t>
      </w:r>
      <w:r w:rsidRPr="006C0928">
        <w:rPr>
          <w:rFonts w:ascii="Arial" w:hAnsi="Arial" w:cs="Arial"/>
          <w:szCs w:val="22"/>
        </w:rPr>
        <w:t>the high-impact and high-prevalence risks for consumers</w:t>
      </w:r>
      <w:r w:rsidR="00263135" w:rsidRPr="006C0928">
        <w:rPr>
          <w:rFonts w:ascii="Arial" w:hAnsi="Arial" w:cs="Arial"/>
          <w:szCs w:val="22"/>
        </w:rPr>
        <w:t xml:space="preserve">, </w:t>
      </w:r>
      <w:r w:rsidR="007F6E87" w:rsidRPr="006C0928">
        <w:rPr>
          <w:rFonts w:ascii="Arial" w:hAnsi="Arial" w:cs="Arial"/>
          <w:szCs w:val="22"/>
        </w:rPr>
        <w:t>identifying</w:t>
      </w:r>
      <w:r w:rsidR="00263135" w:rsidRPr="006C0928">
        <w:rPr>
          <w:rFonts w:ascii="Arial" w:hAnsi="Arial" w:cs="Arial"/>
          <w:szCs w:val="22"/>
        </w:rPr>
        <w:t xml:space="preserve"> </w:t>
      </w:r>
      <w:r w:rsidR="007F6E87" w:rsidRPr="006C0928">
        <w:rPr>
          <w:rFonts w:ascii="Arial" w:hAnsi="Arial" w:cs="Arial"/>
        </w:rPr>
        <w:t>pressure injuries, falls</w:t>
      </w:r>
      <w:r w:rsidR="00720036" w:rsidRPr="006C0928">
        <w:rPr>
          <w:rFonts w:ascii="Arial" w:hAnsi="Arial" w:cs="Arial"/>
        </w:rPr>
        <w:t>,</w:t>
      </w:r>
      <w:r w:rsidR="007F6E87" w:rsidRPr="006C0928">
        <w:rPr>
          <w:rFonts w:ascii="Arial" w:hAnsi="Arial" w:cs="Arial"/>
        </w:rPr>
        <w:t xml:space="preserve"> and behaviours</w:t>
      </w:r>
      <w:r w:rsidR="00933BD2">
        <w:rPr>
          <w:rFonts w:ascii="Arial" w:hAnsi="Arial" w:cs="Arial"/>
        </w:rPr>
        <w:t xml:space="preserve"> as </w:t>
      </w:r>
      <w:r w:rsidR="009A2A3C">
        <w:rPr>
          <w:rFonts w:ascii="Arial" w:hAnsi="Arial" w:cs="Arial"/>
        </w:rPr>
        <w:t>significant risks</w:t>
      </w:r>
      <w:r w:rsidR="0094096F" w:rsidRPr="006C0928">
        <w:rPr>
          <w:rFonts w:ascii="Arial" w:hAnsi="Arial" w:cs="Arial"/>
        </w:rPr>
        <w:t>.</w:t>
      </w:r>
      <w:r w:rsidR="007F6E87" w:rsidRPr="006C0928">
        <w:rPr>
          <w:rFonts w:ascii="Arial" w:hAnsi="Arial" w:cs="Arial"/>
          <w:szCs w:val="22"/>
        </w:rPr>
        <w:t xml:space="preserve"> </w:t>
      </w:r>
      <w:r w:rsidRPr="006C0928">
        <w:rPr>
          <w:rFonts w:ascii="Arial" w:hAnsi="Arial" w:cs="Arial"/>
          <w:szCs w:val="22"/>
        </w:rPr>
        <w:t>Consumers and representatives said risks to consumers' health</w:t>
      </w:r>
      <w:r w:rsidR="00213364" w:rsidRPr="006C0928">
        <w:rPr>
          <w:rFonts w:ascii="Arial" w:hAnsi="Arial" w:cs="Arial"/>
          <w:szCs w:val="22"/>
        </w:rPr>
        <w:t xml:space="preserve"> were managed</w:t>
      </w:r>
      <w:r w:rsidR="00D631F6" w:rsidRPr="006C0928">
        <w:rPr>
          <w:rFonts w:ascii="Arial" w:hAnsi="Arial" w:cs="Arial"/>
          <w:szCs w:val="22"/>
        </w:rPr>
        <w:t xml:space="preserve"> adequ</w:t>
      </w:r>
      <w:r w:rsidR="00025413" w:rsidRPr="006C0928">
        <w:rPr>
          <w:rFonts w:ascii="Arial" w:hAnsi="Arial" w:cs="Arial"/>
          <w:szCs w:val="22"/>
        </w:rPr>
        <w:t>ately</w:t>
      </w:r>
      <w:r w:rsidR="0094096F" w:rsidRPr="006C0928">
        <w:rPr>
          <w:rFonts w:ascii="Arial" w:hAnsi="Arial" w:cs="Arial"/>
          <w:szCs w:val="22"/>
        </w:rPr>
        <w:t>.</w:t>
      </w:r>
      <w:r w:rsidR="00774B40" w:rsidRPr="006C0928">
        <w:rPr>
          <w:rFonts w:ascii="Arial" w:hAnsi="Arial" w:cs="Arial"/>
          <w:szCs w:val="22"/>
        </w:rPr>
        <w:t xml:space="preserve"> </w:t>
      </w:r>
      <w:r w:rsidR="008502BE" w:rsidRPr="006C0928">
        <w:rPr>
          <w:rFonts w:ascii="Arial" w:hAnsi="Arial" w:cs="Arial"/>
        </w:rPr>
        <w:t xml:space="preserve">Care documentation </w:t>
      </w:r>
      <w:r w:rsidR="00EE0746" w:rsidRPr="006C0928">
        <w:rPr>
          <w:rFonts w:ascii="Arial" w:hAnsi="Arial" w:cs="Arial"/>
        </w:rPr>
        <w:t>for consumers with</w:t>
      </w:r>
      <w:r w:rsidR="0079788E">
        <w:rPr>
          <w:rFonts w:ascii="Arial" w:hAnsi="Arial" w:cs="Arial"/>
        </w:rPr>
        <w:t xml:space="preserve"> </w:t>
      </w:r>
      <w:r w:rsidR="00EE0746" w:rsidRPr="006C0928">
        <w:rPr>
          <w:rFonts w:ascii="Arial" w:hAnsi="Arial" w:cs="Arial"/>
        </w:rPr>
        <w:t xml:space="preserve">behaviours </w:t>
      </w:r>
      <w:r w:rsidR="00040046">
        <w:rPr>
          <w:rFonts w:ascii="Arial" w:hAnsi="Arial" w:cs="Arial"/>
        </w:rPr>
        <w:t>of concern recorded</w:t>
      </w:r>
      <w:r w:rsidR="008502BE" w:rsidRPr="006C0928">
        <w:rPr>
          <w:rFonts w:ascii="Arial" w:hAnsi="Arial" w:cs="Arial"/>
        </w:rPr>
        <w:t xml:space="preserve"> </w:t>
      </w:r>
      <w:r w:rsidR="00EE0746" w:rsidRPr="006C0928">
        <w:rPr>
          <w:rFonts w:ascii="Arial" w:hAnsi="Arial" w:cs="Arial"/>
        </w:rPr>
        <w:t xml:space="preserve">mitigation </w:t>
      </w:r>
      <w:r w:rsidR="008502BE" w:rsidRPr="006C0928">
        <w:rPr>
          <w:rFonts w:ascii="Arial" w:hAnsi="Arial" w:cs="Arial"/>
        </w:rPr>
        <w:t xml:space="preserve">strategies recommended by </w:t>
      </w:r>
      <w:r w:rsidR="00057AE9" w:rsidRPr="006C0928">
        <w:rPr>
          <w:rFonts w:ascii="Arial" w:hAnsi="Arial" w:cs="Arial"/>
        </w:rPr>
        <w:t>behaviour specialist</w:t>
      </w:r>
      <w:r w:rsidR="006C0928">
        <w:rPr>
          <w:rFonts w:ascii="Arial" w:hAnsi="Arial" w:cs="Arial"/>
        </w:rPr>
        <w:t>s</w:t>
      </w:r>
      <w:r w:rsidR="004B582D">
        <w:rPr>
          <w:rFonts w:ascii="Arial" w:hAnsi="Arial" w:cs="Arial"/>
        </w:rPr>
        <w:t>.</w:t>
      </w:r>
    </w:p>
    <w:p w14:paraId="1D4FD0EA" w14:textId="75CBF61B" w:rsidR="00E40168" w:rsidRPr="007151D7" w:rsidRDefault="00E40168" w:rsidP="00B47F6A">
      <w:pPr>
        <w:pStyle w:val="NormalArial"/>
      </w:pPr>
      <w:r w:rsidRPr="007151D7">
        <w:t>Staff described how they provided care at end of life</w:t>
      </w:r>
      <w:r w:rsidR="00230B94" w:rsidRPr="007151D7">
        <w:t xml:space="preserve">, </w:t>
      </w:r>
      <w:r w:rsidR="000E6381">
        <w:t xml:space="preserve">including </w:t>
      </w:r>
      <w:r w:rsidR="00230B94" w:rsidRPr="007151D7">
        <w:t>referr</w:t>
      </w:r>
      <w:r w:rsidR="004B2FFB">
        <w:t>als</w:t>
      </w:r>
      <w:r w:rsidR="00230B94" w:rsidRPr="007151D7">
        <w:t xml:space="preserve"> to a palliative care team</w:t>
      </w:r>
      <w:r w:rsidR="008A5321">
        <w:t>,</w:t>
      </w:r>
      <w:r w:rsidR="00230B94" w:rsidRPr="007151D7">
        <w:t xml:space="preserve"> to ensure </w:t>
      </w:r>
      <w:r w:rsidR="00460C46">
        <w:t>care provided was best practice.</w:t>
      </w:r>
      <w:r w:rsidR="00230B94" w:rsidRPr="007151D7">
        <w:t xml:space="preserve"> </w:t>
      </w:r>
      <w:r w:rsidRPr="007151D7">
        <w:t xml:space="preserve">Care documentation evidenced care </w:t>
      </w:r>
      <w:r w:rsidR="004B2FFB">
        <w:t xml:space="preserve">provision </w:t>
      </w:r>
      <w:r w:rsidR="0010095E">
        <w:t>aligned</w:t>
      </w:r>
      <w:r w:rsidRPr="007151D7">
        <w:t xml:space="preserve"> with</w:t>
      </w:r>
      <w:r w:rsidR="00D5698B">
        <w:t xml:space="preserve"> consumers</w:t>
      </w:r>
      <w:r w:rsidR="00720036">
        <w:t xml:space="preserve"> </w:t>
      </w:r>
      <w:r w:rsidRPr="007151D7">
        <w:t>end</w:t>
      </w:r>
      <w:r w:rsidR="00720036">
        <w:t>-of-</w:t>
      </w:r>
      <w:r w:rsidRPr="007151D7">
        <w:t>life wishes.</w:t>
      </w:r>
      <w:r w:rsidR="006367F0" w:rsidRPr="007151D7">
        <w:t xml:space="preserve"> </w:t>
      </w:r>
      <w:r w:rsidR="004B582D">
        <w:t xml:space="preserve">Policies </w:t>
      </w:r>
      <w:r w:rsidR="006367F0" w:rsidRPr="007151D7">
        <w:t xml:space="preserve">regarding </w:t>
      </w:r>
      <w:r w:rsidR="004B582D">
        <w:t>palliative</w:t>
      </w:r>
      <w:r w:rsidR="006367F0" w:rsidRPr="007151D7">
        <w:t xml:space="preserve"> care and advance care planning </w:t>
      </w:r>
      <w:r w:rsidR="002B6F66">
        <w:t xml:space="preserve">reflected </w:t>
      </w:r>
      <w:r w:rsidR="006367F0" w:rsidRPr="007151D7">
        <w:t>best practice.</w:t>
      </w:r>
    </w:p>
    <w:p w14:paraId="53E91EC2" w14:textId="554CA5A7" w:rsidR="0028318E" w:rsidRPr="007151D7" w:rsidRDefault="00A77F9A" w:rsidP="00B47F6A">
      <w:pPr>
        <w:pStyle w:val="NormalArial"/>
      </w:pPr>
      <w:r w:rsidRPr="007151D7">
        <w:rPr>
          <w:szCs w:val="22"/>
        </w:rPr>
        <w:t xml:space="preserve">Consumers and </w:t>
      </w:r>
      <w:r w:rsidR="00FF4744" w:rsidRPr="007151D7">
        <w:rPr>
          <w:szCs w:val="22"/>
        </w:rPr>
        <w:t>representatives</w:t>
      </w:r>
      <w:r w:rsidR="0045650C">
        <w:rPr>
          <w:szCs w:val="22"/>
        </w:rPr>
        <w:t xml:space="preserve"> </w:t>
      </w:r>
      <w:r w:rsidR="009D2310">
        <w:rPr>
          <w:szCs w:val="22"/>
        </w:rPr>
        <w:t>said the</w:t>
      </w:r>
      <w:r w:rsidRPr="007151D7">
        <w:rPr>
          <w:szCs w:val="22"/>
        </w:rPr>
        <w:t xml:space="preserve"> service respon</w:t>
      </w:r>
      <w:r w:rsidR="002C6061">
        <w:rPr>
          <w:szCs w:val="22"/>
        </w:rPr>
        <w:t>d</w:t>
      </w:r>
      <w:r w:rsidRPr="007151D7">
        <w:rPr>
          <w:szCs w:val="22"/>
        </w:rPr>
        <w:t>e</w:t>
      </w:r>
      <w:r w:rsidR="002C6061">
        <w:rPr>
          <w:szCs w:val="22"/>
        </w:rPr>
        <w:t>d</w:t>
      </w:r>
      <w:r w:rsidR="00917971">
        <w:rPr>
          <w:szCs w:val="22"/>
        </w:rPr>
        <w:t xml:space="preserve"> </w:t>
      </w:r>
      <w:r w:rsidR="002C6061">
        <w:rPr>
          <w:szCs w:val="22"/>
        </w:rPr>
        <w:t xml:space="preserve">appropriately </w:t>
      </w:r>
      <w:r w:rsidR="00917971">
        <w:rPr>
          <w:szCs w:val="22"/>
        </w:rPr>
        <w:t xml:space="preserve">to </w:t>
      </w:r>
      <w:r w:rsidR="00AB63D6">
        <w:rPr>
          <w:szCs w:val="22"/>
        </w:rPr>
        <w:t xml:space="preserve">deterioration or changes in </w:t>
      </w:r>
      <w:r w:rsidR="002654A6">
        <w:rPr>
          <w:szCs w:val="22"/>
        </w:rPr>
        <w:t>a consumer’s</w:t>
      </w:r>
      <w:r w:rsidR="00CB1E45">
        <w:rPr>
          <w:szCs w:val="22"/>
        </w:rPr>
        <w:t xml:space="preserve"> </w:t>
      </w:r>
      <w:r w:rsidR="00AB63D6">
        <w:rPr>
          <w:szCs w:val="22"/>
        </w:rPr>
        <w:t>condition</w:t>
      </w:r>
      <w:r w:rsidRPr="007151D7">
        <w:rPr>
          <w:szCs w:val="22"/>
        </w:rPr>
        <w:t xml:space="preserve">. Staff </w:t>
      </w:r>
      <w:r w:rsidR="003B03F0" w:rsidRPr="007151D7">
        <w:rPr>
          <w:szCs w:val="22"/>
        </w:rPr>
        <w:t>identified</w:t>
      </w:r>
      <w:r w:rsidRPr="007151D7">
        <w:rPr>
          <w:szCs w:val="22"/>
        </w:rPr>
        <w:t xml:space="preserve"> signs of deterioration</w:t>
      </w:r>
      <w:r w:rsidR="00671564" w:rsidRPr="007151D7">
        <w:rPr>
          <w:szCs w:val="22"/>
        </w:rPr>
        <w:t xml:space="preserve">, </w:t>
      </w:r>
      <w:r w:rsidR="00671564" w:rsidRPr="007151D7">
        <w:t xml:space="preserve">such as changes </w:t>
      </w:r>
      <w:r w:rsidR="00720036">
        <w:t>in</w:t>
      </w:r>
      <w:r w:rsidR="00671564" w:rsidRPr="007151D7">
        <w:t xml:space="preserve"> eating or behaviours,</w:t>
      </w:r>
      <w:r w:rsidRPr="007151D7">
        <w:rPr>
          <w:szCs w:val="22"/>
        </w:rPr>
        <w:t xml:space="preserve"> and the pathway</w:t>
      </w:r>
      <w:r w:rsidR="004C13D8">
        <w:rPr>
          <w:szCs w:val="22"/>
        </w:rPr>
        <w:t>s</w:t>
      </w:r>
      <w:r w:rsidRPr="007151D7">
        <w:rPr>
          <w:szCs w:val="22"/>
        </w:rPr>
        <w:t xml:space="preserve"> they would take in response </w:t>
      </w:r>
      <w:r w:rsidR="00FF4744">
        <w:rPr>
          <w:szCs w:val="22"/>
        </w:rPr>
        <w:t>to</w:t>
      </w:r>
      <w:r w:rsidRPr="007151D7">
        <w:rPr>
          <w:szCs w:val="22"/>
        </w:rPr>
        <w:t xml:space="preserve"> a change in a consumer. Care documentation</w:t>
      </w:r>
      <w:r w:rsidR="00593E33" w:rsidRPr="007151D7">
        <w:rPr>
          <w:szCs w:val="22"/>
        </w:rPr>
        <w:t xml:space="preserve"> evidenced timely identification and response to changes in consumer's condition.</w:t>
      </w:r>
    </w:p>
    <w:p w14:paraId="6D46044A" w14:textId="319E87A8" w:rsidR="00C37953" w:rsidRDefault="000E65AA" w:rsidP="00B47F6A">
      <w:pPr>
        <w:pStyle w:val="NormalArial"/>
      </w:pPr>
      <w:r w:rsidRPr="00121F10">
        <w:rPr>
          <w:szCs w:val="22"/>
        </w:rPr>
        <w:t xml:space="preserve">Consumers </w:t>
      </w:r>
      <w:r w:rsidR="000629C3">
        <w:rPr>
          <w:szCs w:val="22"/>
        </w:rPr>
        <w:t>said they received adequate</w:t>
      </w:r>
      <w:r w:rsidRPr="00121F10">
        <w:rPr>
          <w:szCs w:val="22"/>
        </w:rPr>
        <w:t xml:space="preserve"> </w:t>
      </w:r>
      <w:r w:rsidR="00CB1E45">
        <w:rPr>
          <w:szCs w:val="22"/>
        </w:rPr>
        <w:t xml:space="preserve">communication </w:t>
      </w:r>
      <w:r w:rsidR="00B874A0">
        <w:rPr>
          <w:szCs w:val="22"/>
        </w:rPr>
        <w:t xml:space="preserve">about </w:t>
      </w:r>
      <w:r w:rsidR="005E75B9">
        <w:rPr>
          <w:szCs w:val="22"/>
        </w:rPr>
        <w:t xml:space="preserve">their </w:t>
      </w:r>
      <w:r w:rsidR="005078D2">
        <w:rPr>
          <w:szCs w:val="22"/>
        </w:rPr>
        <w:t>needs and preferences</w:t>
      </w:r>
      <w:r w:rsidRPr="00121F10">
        <w:rPr>
          <w:szCs w:val="22"/>
        </w:rPr>
        <w:t xml:space="preserve"> </w:t>
      </w:r>
      <w:r w:rsidR="005E75B9">
        <w:rPr>
          <w:szCs w:val="22"/>
        </w:rPr>
        <w:t xml:space="preserve">and </w:t>
      </w:r>
      <w:r w:rsidRPr="00121F10">
        <w:rPr>
          <w:szCs w:val="22"/>
        </w:rPr>
        <w:t xml:space="preserve">changes to </w:t>
      </w:r>
      <w:r w:rsidR="005E75B9">
        <w:rPr>
          <w:szCs w:val="22"/>
        </w:rPr>
        <w:t>their</w:t>
      </w:r>
      <w:r w:rsidR="007F2115">
        <w:rPr>
          <w:szCs w:val="22"/>
        </w:rPr>
        <w:t xml:space="preserve"> </w:t>
      </w:r>
      <w:r w:rsidR="00E615C0">
        <w:rPr>
          <w:szCs w:val="22"/>
        </w:rPr>
        <w:t>condition</w:t>
      </w:r>
      <w:r w:rsidRPr="00121F10">
        <w:rPr>
          <w:szCs w:val="22"/>
        </w:rPr>
        <w:t xml:space="preserve">. </w:t>
      </w:r>
      <w:r w:rsidR="001D2273" w:rsidRPr="00121F10">
        <w:rPr>
          <w:szCs w:val="22"/>
        </w:rPr>
        <w:t>C</w:t>
      </w:r>
      <w:r w:rsidRPr="00121F10">
        <w:rPr>
          <w:szCs w:val="22"/>
        </w:rPr>
        <w:t xml:space="preserve">are documentation </w:t>
      </w:r>
      <w:r w:rsidR="00AA4538">
        <w:rPr>
          <w:szCs w:val="22"/>
        </w:rPr>
        <w:t>including</w:t>
      </w:r>
      <w:r w:rsidRPr="00121F10">
        <w:rPr>
          <w:szCs w:val="22"/>
        </w:rPr>
        <w:t xml:space="preserve"> progress notes, communication books, and care plans </w:t>
      </w:r>
      <w:r w:rsidR="00AA4538">
        <w:rPr>
          <w:szCs w:val="22"/>
        </w:rPr>
        <w:t>contained</w:t>
      </w:r>
      <w:r w:rsidRPr="00121F10">
        <w:rPr>
          <w:szCs w:val="22"/>
        </w:rPr>
        <w:t xml:space="preserve"> adequate information to </w:t>
      </w:r>
      <w:r w:rsidR="001A2D4F">
        <w:rPr>
          <w:szCs w:val="22"/>
        </w:rPr>
        <w:t>ensure</w:t>
      </w:r>
      <w:r w:rsidRPr="00121F10">
        <w:rPr>
          <w:szCs w:val="22"/>
        </w:rPr>
        <w:t xml:space="preserve"> effective and safe sharing of the consumer's information.</w:t>
      </w:r>
      <w:r w:rsidR="0005430F" w:rsidRPr="00121F10">
        <w:rPr>
          <w:szCs w:val="22"/>
        </w:rPr>
        <w:t xml:space="preserve"> </w:t>
      </w:r>
      <w:r w:rsidR="0005430F" w:rsidRPr="00121F10">
        <w:t>Staff described information shar</w:t>
      </w:r>
      <w:r w:rsidR="007F2115">
        <w:t>ing at</w:t>
      </w:r>
      <w:r w:rsidR="0005430F" w:rsidRPr="00121F10">
        <w:t xml:space="preserve"> staff meetings </w:t>
      </w:r>
      <w:r w:rsidR="00720036">
        <w:t xml:space="preserve">and </w:t>
      </w:r>
      <w:r w:rsidR="0005430F" w:rsidRPr="00121F10">
        <w:t>handover</w:t>
      </w:r>
      <w:r w:rsidR="009F1A77">
        <w:t>,</w:t>
      </w:r>
      <w:r w:rsidR="0005430F" w:rsidRPr="00121F10">
        <w:t xml:space="preserve"> and </w:t>
      </w:r>
      <w:r w:rsidR="00B27C68">
        <w:t xml:space="preserve">how </w:t>
      </w:r>
      <w:r w:rsidR="0005430F" w:rsidRPr="00121F10">
        <w:t xml:space="preserve">changes were documented in </w:t>
      </w:r>
      <w:r w:rsidR="00B27C68">
        <w:t>care documentation</w:t>
      </w:r>
      <w:r w:rsidR="0005430F" w:rsidRPr="00121F10">
        <w:t>.</w:t>
      </w:r>
    </w:p>
    <w:p w14:paraId="37D5B349" w14:textId="4F2B1E2A" w:rsidR="00253880" w:rsidRDefault="002B0EB0" w:rsidP="00B47F6A">
      <w:pPr>
        <w:pStyle w:val="NormalArial"/>
        <w:rPr>
          <w:szCs w:val="22"/>
        </w:rPr>
      </w:pPr>
      <w:r w:rsidRPr="00CD6B71">
        <w:rPr>
          <w:szCs w:val="22"/>
        </w:rPr>
        <w:t>Care documentation evidence</w:t>
      </w:r>
      <w:r w:rsidR="006B7D3F">
        <w:rPr>
          <w:szCs w:val="22"/>
        </w:rPr>
        <w:t>d</w:t>
      </w:r>
      <w:r w:rsidRPr="00CD6B71">
        <w:rPr>
          <w:szCs w:val="22"/>
        </w:rPr>
        <w:t xml:space="preserve"> referral</w:t>
      </w:r>
      <w:r w:rsidR="006B7D3F">
        <w:rPr>
          <w:szCs w:val="22"/>
        </w:rPr>
        <w:t>s</w:t>
      </w:r>
      <w:r w:rsidRPr="00CD6B71">
        <w:rPr>
          <w:szCs w:val="22"/>
        </w:rPr>
        <w:t xml:space="preserve"> to other health care providers as needed</w:t>
      </w:r>
      <w:r w:rsidR="009A1FBA">
        <w:rPr>
          <w:szCs w:val="22"/>
        </w:rPr>
        <w:t>. C</w:t>
      </w:r>
      <w:r w:rsidRPr="00CD6B71">
        <w:rPr>
          <w:szCs w:val="22"/>
        </w:rPr>
        <w:t>onsumers and representatives advised timely and appropriate referrals occurred and the consumer had access to relevant health supports. Staff described the process for referring consumers to other health professionals and how this informed care and services provided for consumers.</w:t>
      </w:r>
    </w:p>
    <w:p w14:paraId="7F4B324B" w14:textId="1EA4DED3" w:rsidR="002B0C90" w:rsidRPr="00262C0B" w:rsidRDefault="00C55257" w:rsidP="002B68A7">
      <w:r w:rsidRPr="00B47F6A">
        <w:rPr>
          <w:rFonts w:ascii="Arial" w:hAnsi="Arial" w:cs="Arial"/>
          <w:szCs w:val="22"/>
        </w:rPr>
        <w:t>Policies</w:t>
      </w:r>
      <w:r w:rsidR="005F38A3" w:rsidRPr="00B47F6A">
        <w:rPr>
          <w:rFonts w:ascii="Arial" w:hAnsi="Arial" w:cs="Arial"/>
          <w:szCs w:val="22"/>
        </w:rPr>
        <w:t xml:space="preserve"> and procedures </w:t>
      </w:r>
      <w:r w:rsidR="00E6199F" w:rsidRPr="00B47F6A">
        <w:rPr>
          <w:rFonts w:ascii="Arial" w:hAnsi="Arial" w:cs="Arial"/>
          <w:szCs w:val="22"/>
        </w:rPr>
        <w:t xml:space="preserve">promoted </w:t>
      </w:r>
      <w:r w:rsidR="005F38A3" w:rsidRPr="00B47F6A">
        <w:rPr>
          <w:rFonts w:ascii="Arial" w:hAnsi="Arial" w:cs="Arial"/>
          <w:szCs w:val="22"/>
        </w:rPr>
        <w:t xml:space="preserve">the minimisation of infection related risks through </w:t>
      </w:r>
      <w:r w:rsidR="00092202" w:rsidRPr="00B47F6A">
        <w:rPr>
          <w:rFonts w:ascii="Arial" w:hAnsi="Arial" w:cs="Arial"/>
          <w:szCs w:val="22"/>
        </w:rPr>
        <w:t>antimicrobial stewardship</w:t>
      </w:r>
      <w:r w:rsidR="005F38A3" w:rsidRPr="00B47F6A">
        <w:rPr>
          <w:rFonts w:ascii="Arial" w:hAnsi="Arial" w:cs="Arial"/>
          <w:szCs w:val="22"/>
        </w:rPr>
        <w:t>. Consumers and representatives</w:t>
      </w:r>
      <w:r w:rsidR="001C72EB" w:rsidRPr="00B47F6A">
        <w:rPr>
          <w:rFonts w:ascii="Arial" w:hAnsi="Arial" w:cs="Arial"/>
          <w:szCs w:val="22"/>
        </w:rPr>
        <w:t xml:space="preserve"> advised</w:t>
      </w:r>
      <w:r w:rsidR="0033474C" w:rsidRPr="00B47F6A">
        <w:rPr>
          <w:rFonts w:ascii="Arial" w:hAnsi="Arial" w:cs="Arial"/>
          <w:szCs w:val="22"/>
        </w:rPr>
        <w:t>, and observations confirmed,</w:t>
      </w:r>
      <w:r w:rsidR="001C72EB" w:rsidRPr="00B47F6A">
        <w:rPr>
          <w:rFonts w:ascii="Arial" w:hAnsi="Arial" w:cs="Arial"/>
          <w:szCs w:val="22"/>
        </w:rPr>
        <w:t xml:space="preserve"> </w:t>
      </w:r>
      <w:r w:rsidR="005F38A3" w:rsidRPr="00B47F6A">
        <w:rPr>
          <w:rFonts w:ascii="Arial" w:hAnsi="Arial" w:cs="Arial"/>
          <w:szCs w:val="22"/>
        </w:rPr>
        <w:t xml:space="preserve">staff </w:t>
      </w:r>
      <w:r w:rsidR="00351BFA" w:rsidRPr="00B47F6A">
        <w:rPr>
          <w:rFonts w:ascii="Arial" w:hAnsi="Arial" w:cs="Arial"/>
          <w:szCs w:val="22"/>
        </w:rPr>
        <w:t>consistently</w:t>
      </w:r>
      <w:r w:rsidR="00BC45AC" w:rsidRPr="00B47F6A">
        <w:rPr>
          <w:rFonts w:ascii="Arial" w:hAnsi="Arial" w:cs="Arial"/>
          <w:szCs w:val="22"/>
        </w:rPr>
        <w:t xml:space="preserve"> </w:t>
      </w:r>
      <w:r w:rsidR="005F38A3" w:rsidRPr="00B47F6A">
        <w:rPr>
          <w:rFonts w:ascii="Arial" w:hAnsi="Arial" w:cs="Arial"/>
          <w:szCs w:val="22"/>
        </w:rPr>
        <w:t>use</w:t>
      </w:r>
      <w:r w:rsidR="00BC45AC" w:rsidRPr="00B47F6A">
        <w:rPr>
          <w:rFonts w:ascii="Arial" w:hAnsi="Arial" w:cs="Arial"/>
          <w:szCs w:val="22"/>
        </w:rPr>
        <w:t>d</w:t>
      </w:r>
      <w:r w:rsidR="005F38A3" w:rsidRPr="00B47F6A">
        <w:rPr>
          <w:rFonts w:ascii="Arial" w:hAnsi="Arial" w:cs="Arial"/>
          <w:szCs w:val="22"/>
        </w:rPr>
        <w:t xml:space="preserve"> </w:t>
      </w:r>
      <w:r w:rsidR="00BC45AC" w:rsidRPr="00B47F6A">
        <w:rPr>
          <w:rFonts w:ascii="Arial" w:hAnsi="Arial" w:cs="Arial"/>
          <w:szCs w:val="22"/>
        </w:rPr>
        <w:t xml:space="preserve">personal protective equipment and </w:t>
      </w:r>
      <w:r w:rsidR="006A3FD9" w:rsidRPr="00B47F6A">
        <w:rPr>
          <w:rFonts w:ascii="Arial" w:hAnsi="Arial" w:cs="Arial"/>
          <w:szCs w:val="22"/>
        </w:rPr>
        <w:t>completed</w:t>
      </w:r>
      <w:r w:rsidR="005F38A3" w:rsidRPr="00B47F6A">
        <w:rPr>
          <w:rFonts w:ascii="Arial" w:hAnsi="Arial" w:cs="Arial"/>
          <w:szCs w:val="22"/>
        </w:rPr>
        <w:t xml:space="preserve"> hand hygiene.</w:t>
      </w:r>
      <w:r w:rsidR="00A6432C" w:rsidRPr="00B47F6A">
        <w:rPr>
          <w:rFonts w:ascii="Arial" w:hAnsi="Arial" w:cs="Arial"/>
          <w:szCs w:val="22"/>
        </w:rPr>
        <w:t xml:space="preserve"> </w:t>
      </w:r>
      <w:r w:rsidR="00F4160D" w:rsidRPr="00B47F6A">
        <w:rPr>
          <w:rFonts w:ascii="Arial" w:hAnsi="Arial" w:cs="Arial"/>
        </w:rPr>
        <w:t xml:space="preserve">Management described their education and partnership with </w:t>
      </w:r>
      <w:r w:rsidR="00B47F6A" w:rsidRPr="00B47F6A">
        <w:rPr>
          <w:rFonts w:ascii="Arial" w:hAnsi="Arial" w:cs="Arial"/>
        </w:rPr>
        <w:t xml:space="preserve">medical officers </w:t>
      </w:r>
      <w:r w:rsidR="00F4160D" w:rsidRPr="00B47F6A">
        <w:rPr>
          <w:rFonts w:ascii="Arial" w:hAnsi="Arial" w:cs="Arial"/>
        </w:rPr>
        <w:t>to review antibiotic usage and reduce its usage.</w:t>
      </w:r>
      <w:r w:rsidR="002B0C90">
        <w:br w:type="page"/>
      </w:r>
    </w:p>
    <w:p w14:paraId="02D56940" w14:textId="77777777" w:rsidR="00FC045E" w:rsidRPr="00996FAF" w:rsidRDefault="00FC045E" w:rsidP="00FC045E">
      <w:pPr>
        <w:pStyle w:val="Heading1"/>
        <w:spacing w:before="120" w:after="240" w:line="22" w:lineRule="atLeast"/>
        <w:rPr>
          <w:rFonts w:ascii="Arial" w:hAnsi="Arial" w:cs="Arial"/>
        </w:rPr>
      </w:pPr>
      <w:r w:rsidRPr="00996FAF">
        <w:rPr>
          <w:rFonts w:ascii="Arial" w:hAnsi="Arial" w:cs="Arial"/>
        </w:rPr>
        <w:lastRenderedPageBreak/>
        <w:t>Standard 4</w:t>
      </w:r>
    </w:p>
    <w:tbl>
      <w:tblPr>
        <w:tblStyle w:val="TableGrid"/>
        <w:tblW w:w="10343"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721"/>
        <w:gridCol w:w="6779"/>
        <w:gridCol w:w="1843"/>
      </w:tblGrid>
      <w:tr w:rsidR="00FC045E" w:rsidRPr="00996FAF" w14:paraId="02611E9C" w14:textId="77777777" w:rsidTr="00320CF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00" w:type="dxa"/>
            <w:gridSpan w:val="2"/>
            <w:tcBorders>
              <w:right w:val="none" w:sz="0" w:space="0" w:color="auto"/>
            </w:tcBorders>
          </w:tcPr>
          <w:p w14:paraId="5033756B" w14:textId="77777777" w:rsidR="00FC045E" w:rsidRPr="00996FAF" w:rsidRDefault="00FC045E" w:rsidP="009767BC">
            <w:pPr>
              <w:spacing w:before="0" w:line="22" w:lineRule="atLeast"/>
              <w:rPr>
                <w:rFonts w:ascii="Arial" w:hAnsi="Arial" w:cs="Arial"/>
              </w:rPr>
            </w:pPr>
            <w:r w:rsidRPr="0075021E">
              <w:rPr>
                <w:rFonts w:ascii="Arial" w:hAnsi="Arial" w:cs="Arial"/>
                <w:color w:val="FFFFFF" w:themeColor="background1"/>
              </w:rPr>
              <w:t>Services and supports for daily living</w:t>
            </w:r>
          </w:p>
        </w:tc>
        <w:tc>
          <w:tcPr>
            <w:tcW w:w="1843" w:type="dxa"/>
          </w:tcPr>
          <w:p w14:paraId="612C7A6A" w14:textId="77777777" w:rsidR="00FC045E" w:rsidRPr="00996FAF" w:rsidRDefault="00FC045E"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3001F7" w:rsidRPr="00996FAF" w14:paraId="0FBFDBBB" w14:textId="77777777" w:rsidTr="00320CF9">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62E001F0" w14:textId="77777777" w:rsidR="003001F7" w:rsidRPr="00996FAF" w:rsidRDefault="003001F7" w:rsidP="003001F7">
            <w:pPr>
              <w:spacing w:line="22" w:lineRule="atLeast"/>
              <w:rPr>
                <w:rFonts w:ascii="Arial" w:hAnsi="Arial" w:cs="Arial"/>
                <w:color w:val="auto"/>
              </w:rPr>
            </w:pPr>
            <w:r w:rsidRPr="00996FAF">
              <w:rPr>
                <w:rFonts w:ascii="Arial" w:hAnsi="Arial" w:cs="Arial"/>
                <w:color w:val="auto"/>
              </w:rPr>
              <w:t>Requirement 4(3)(a)</w:t>
            </w:r>
          </w:p>
        </w:tc>
        <w:tc>
          <w:tcPr>
            <w:tcW w:w="6779" w:type="dxa"/>
            <w:shd w:val="clear" w:color="auto" w:fill="auto"/>
            <w:vAlign w:val="top"/>
          </w:tcPr>
          <w:p w14:paraId="46B74807" w14:textId="77777777" w:rsidR="003001F7" w:rsidRPr="00996FAF" w:rsidRDefault="003001F7" w:rsidP="003001F7">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Each consumer gets safe and effective services and supports for daily living that meet the consumer’s needs, goals and preferences and optimise their independence, health, well-being and quality of life.</w:t>
            </w:r>
          </w:p>
        </w:tc>
        <w:tc>
          <w:tcPr>
            <w:tcW w:w="1843" w:type="dxa"/>
            <w:shd w:val="clear" w:color="auto" w:fill="auto"/>
            <w:vAlign w:val="top"/>
          </w:tcPr>
          <w:p w14:paraId="00531E59" w14:textId="155C5DB9" w:rsidR="003001F7" w:rsidRPr="00996FAF" w:rsidRDefault="00FD43CE" w:rsidP="003001F7">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627359927"/>
                <w:placeholder>
                  <w:docPart w:val="7964645BA01041C29781E90EA7779AB4"/>
                </w:placeholder>
                <w:dropDownList>
                  <w:listItem w:displayText="choose a rating" w:value="choose a rating"/>
                  <w:listItem w:displayText="Compliant" w:value="Compliant"/>
                  <w:listItem w:displayText="Non-compliant" w:value="Non-compliant"/>
                </w:dropDownList>
              </w:sdtPr>
              <w:sdtEndPr/>
              <w:sdtContent>
                <w:r w:rsidR="003001F7" w:rsidRPr="00AB6F46">
                  <w:rPr>
                    <w:rFonts w:ascii="Arial" w:hAnsi="Arial" w:cs="Arial"/>
                    <w:color w:val="auto"/>
                  </w:rPr>
                  <w:t>Compliant</w:t>
                </w:r>
              </w:sdtContent>
            </w:sdt>
          </w:p>
        </w:tc>
      </w:tr>
      <w:tr w:rsidR="003001F7" w:rsidRPr="00996FAF" w14:paraId="27C07162" w14:textId="77777777" w:rsidTr="00320CF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4E5D4C88" w14:textId="77777777" w:rsidR="003001F7" w:rsidRPr="00996FAF" w:rsidRDefault="003001F7" w:rsidP="003001F7">
            <w:pPr>
              <w:spacing w:line="22" w:lineRule="atLeast"/>
              <w:rPr>
                <w:rFonts w:ascii="Arial" w:hAnsi="Arial" w:cs="Arial"/>
                <w:color w:val="auto"/>
              </w:rPr>
            </w:pPr>
            <w:r w:rsidRPr="00996FAF">
              <w:rPr>
                <w:rFonts w:ascii="Arial" w:hAnsi="Arial" w:cs="Arial"/>
                <w:color w:val="auto"/>
              </w:rPr>
              <w:t>Requirement 4(3)(b)</w:t>
            </w:r>
          </w:p>
        </w:tc>
        <w:tc>
          <w:tcPr>
            <w:tcW w:w="6779" w:type="dxa"/>
            <w:shd w:val="clear" w:color="auto" w:fill="auto"/>
            <w:vAlign w:val="top"/>
          </w:tcPr>
          <w:p w14:paraId="6C4DDD12" w14:textId="77777777" w:rsidR="003001F7" w:rsidRPr="00996FAF" w:rsidRDefault="003001F7" w:rsidP="003001F7">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Services and supports for daily living promote each consumer’s emotional, spiritual and psychological well-being.</w:t>
            </w:r>
          </w:p>
        </w:tc>
        <w:tc>
          <w:tcPr>
            <w:tcW w:w="1843" w:type="dxa"/>
            <w:shd w:val="clear" w:color="auto" w:fill="auto"/>
            <w:vAlign w:val="top"/>
          </w:tcPr>
          <w:p w14:paraId="0226DB87" w14:textId="1623AC7A" w:rsidR="003001F7" w:rsidRPr="00996FAF" w:rsidRDefault="00FD43CE" w:rsidP="003001F7">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2102996047"/>
                <w:placeholder>
                  <w:docPart w:val="3E3101DD8F6F42799B11F323F466505A"/>
                </w:placeholder>
                <w:dropDownList>
                  <w:listItem w:displayText="choose a rating" w:value="choose a rating"/>
                  <w:listItem w:displayText="Compliant" w:value="Compliant"/>
                  <w:listItem w:displayText="Non-compliant" w:value="Non-compliant"/>
                </w:dropDownList>
              </w:sdtPr>
              <w:sdtEndPr/>
              <w:sdtContent>
                <w:r w:rsidR="003001F7" w:rsidRPr="00AB6F46">
                  <w:rPr>
                    <w:rFonts w:ascii="Arial" w:hAnsi="Arial" w:cs="Arial"/>
                    <w:color w:val="auto"/>
                  </w:rPr>
                  <w:t>Compliant</w:t>
                </w:r>
              </w:sdtContent>
            </w:sdt>
          </w:p>
        </w:tc>
      </w:tr>
      <w:tr w:rsidR="003001F7" w:rsidRPr="00996FAF" w14:paraId="65B032EB" w14:textId="77777777" w:rsidTr="00320CF9">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1CCA7DF2" w14:textId="77777777" w:rsidR="003001F7" w:rsidRPr="00996FAF" w:rsidRDefault="003001F7" w:rsidP="003001F7">
            <w:pPr>
              <w:spacing w:line="22" w:lineRule="atLeast"/>
              <w:rPr>
                <w:rFonts w:ascii="Arial" w:hAnsi="Arial" w:cs="Arial"/>
                <w:color w:val="auto"/>
              </w:rPr>
            </w:pPr>
            <w:r w:rsidRPr="00996FAF">
              <w:rPr>
                <w:rFonts w:ascii="Arial" w:hAnsi="Arial" w:cs="Arial"/>
                <w:color w:val="auto"/>
              </w:rPr>
              <w:t>Requirement 4(3)(c)</w:t>
            </w:r>
          </w:p>
        </w:tc>
        <w:tc>
          <w:tcPr>
            <w:tcW w:w="6779" w:type="dxa"/>
            <w:shd w:val="clear" w:color="auto" w:fill="auto"/>
            <w:vAlign w:val="top"/>
          </w:tcPr>
          <w:p w14:paraId="1F4E6004" w14:textId="77777777" w:rsidR="003001F7" w:rsidRPr="00996FAF" w:rsidRDefault="003001F7" w:rsidP="003001F7">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Services and supports for daily living assist each consumer to:</w:t>
            </w:r>
          </w:p>
          <w:p w14:paraId="1CC64EA6" w14:textId="77777777" w:rsidR="003001F7" w:rsidRPr="00996FAF" w:rsidRDefault="003001F7" w:rsidP="003001F7">
            <w:pPr>
              <w:pStyle w:val="ListParagraph"/>
              <w:numPr>
                <w:ilvl w:val="0"/>
                <w:numId w:val="7"/>
              </w:numPr>
              <w:tabs>
                <w:tab w:val="clear" w:pos="357"/>
              </w:tabs>
              <w:spacing w:before="60" w:after="60" w:line="0" w:lineRule="atLeast"/>
              <w:ind w:left="624" w:hanging="624"/>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participate in their community within and outside the organisation’s service environment; and</w:t>
            </w:r>
          </w:p>
          <w:p w14:paraId="7EC3FDEF" w14:textId="77777777" w:rsidR="003001F7" w:rsidRPr="00996FAF" w:rsidRDefault="003001F7" w:rsidP="003001F7">
            <w:pPr>
              <w:pStyle w:val="ListParagraph"/>
              <w:numPr>
                <w:ilvl w:val="0"/>
                <w:numId w:val="7"/>
              </w:numPr>
              <w:tabs>
                <w:tab w:val="clear" w:pos="357"/>
              </w:tabs>
              <w:spacing w:before="60" w:after="60" w:line="0" w:lineRule="atLeast"/>
              <w:ind w:left="624" w:hanging="624"/>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have social and personal relationships; and</w:t>
            </w:r>
          </w:p>
          <w:p w14:paraId="3FF1AC8A" w14:textId="77777777" w:rsidR="003001F7" w:rsidRPr="00996FAF" w:rsidRDefault="003001F7" w:rsidP="003001F7">
            <w:pPr>
              <w:pStyle w:val="ListParagraph"/>
              <w:numPr>
                <w:ilvl w:val="0"/>
                <w:numId w:val="7"/>
              </w:numPr>
              <w:tabs>
                <w:tab w:val="clear" w:pos="357"/>
              </w:tabs>
              <w:spacing w:before="60" w:after="60" w:line="0" w:lineRule="atLeast"/>
              <w:ind w:left="624" w:hanging="624"/>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do the things of interest to them.</w:t>
            </w:r>
          </w:p>
        </w:tc>
        <w:tc>
          <w:tcPr>
            <w:tcW w:w="1843" w:type="dxa"/>
            <w:shd w:val="clear" w:color="auto" w:fill="auto"/>
            <w:vAlign w:val="top"/>
          </w:tcPr>
          <w:p w14:paraId="35750792" w14:textId="382334E2" w:rsidR="003001F7" w:rsidRPr="00996FAF" w:rsidRDefault="00FD43CE" w:rsidP="003001F7">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178735414"/>
                <w:placeholder>
                  <w:docPart w:val="136D63EF01094BA5A75CC7EC08F8B12D"/>
                </w:placeholder>
                <w:dropDownList>
                  <w:listItem w:displayText="choose a rating" w:value="choose a rating"/>
                  <w:listItem w:displayText="Compliant" w:value="Compliant"/>
                  <w:listItem w:displayText="Non-compliant" w:value="Non-compliant"/>
                </w:dropDownList>
              </w:sdtPr>
              <w:sdtEndPr/>
              <w:sdtContent>
                <w:r w:rsidR="003001F7" w:rsidRPr="00AB6F46">
                  <w:rPr>
                    <w:rFonts w:ascii="Arial" w:hAnsi="Arial" w:cs="Arial"/>
                    <w:color w:val="auto"/>
                  </w:rPr>
                  <w:t>Compliant</w:t>
                </w:r>
              </w:sdtContent>
            </w:sdt>
          </w:p>
        </w:tc>
      </w:tr>
      <w:tr w:rsidR="003001F7" w:rsidRPr="00996FAF" w14:paraId="49060A08" w14:textId="77777777" w:rsidTr="00320CF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339E5B21" w14:textId="77777777" w:rsidR="003001F7" w:rsidRPr="00996FAF" w:rsidRDefault="003001F7" w:rsidP="003001F7">
            <w:pPr>
              <w:spacing w:line="22" w:lineRule="atLeast"/>
              <w:rPr>
                <w:rFonts w:ascii="Arial" w:hAnsi="Arial" w:cs="Arial"/>
                <w:color w:val="auto"/>
              </w:rPr>
            </w:pPr>
            <w:r w:rsidRPr="00996FAF">
              <w:rPr>
                <w:rFonts w:ascii="Arial" w:hAnsi="Arial" w:cs="Arial"/>
                <w:color w:val="auto"/>
              </w:rPr>
              <w:t>Requirement 4(3)(d)</w:t>
            </w:r>
          </w:p>
        </w:tc>
        <w:tc>
          <w:tcPr>
            <w:tcW w:w="6779" w:type="dxa"/>
            <w:shd w:val="clear" w:color="auto" w:fill="auto"/>
            <w:vAlign w:val="top"/>
          </w:tcPr>
          <w:p w14:paraId="5D1AE132" w14:textId="77777777" w:rsidR="003001F7" w:rsidRPr="00996FAF" w:rsidRDefault="003001F7" w:rsidP="003001F7">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Information about the consumer’s condition, needs and preferences is communicated within the organisation, and with others where responsibility for care is shared.</w:t>
            </w:r>
          </w:p>
        </w:tc>
        <w:tc>
          <w:tcPr>
            <w:tcW w:w="1843" w:type="dxa"/>
            <w:shd w:val="clear" w:color="auto" w:fill="auto"/>
            <w:vAlign w:val="top"/>
          </w:tcPr>
          <w:p w14:paraId="6B3E1DB1" w14:textId="2BFD81E1" w:rsidR="003001F7" w:rsidRPr="00996FAF" w:rsidRDefault="00FD43CE" w:rsidP="003001F7">
            <w:pPr>
              <w:spacing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52574855"/>
                <w:placeholder>
                  <w:docPart w:val="36F5C033FD964FAF99CC7BA8F9E4D4E8"/>
                </w:placeholder>
                <w:dropDownList>
                  <w:listItem w:displayText="choose a rating" w:value="choose a rating"/>
                  <w:listItem w:displayText="Compliant" w:value="Compliant"/>
                  <w:listItem w:displayText="Non-compliant" w:value="Non-compliant"/>
                </w:dropDownList>
              </w:sdtPr>
              <w:sdtEndPr/>
              <w:sdtContent>
                <w:r w:rsidR="003001F7" w:rsidRPr="00AB6F46">
                  <w:rPr>
                    <w:rFonts w:ascii="Arial" w:hAnsi="Arial" w:cs="Arial"/>
                    <w:color w:val="auto"/>
                  </w:rPr>
                  <w:t>Compliant</w:t>
                </w:r>
              </w:sdtContent>
            </w:sdt>
          </w:p>
        </w:tc>
      </w:tr>
      <w:tr w:rsidR="003001F7" w:rsidRPr="00996FAF" w14:paraId="19DF147C" w14:textId="77777777" w:rsidTr="00320CF9">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07BBC321" w14:textId="77777777" w:rsidR="003001F7" w:rsidRPr="00996FAF" w:rsidRDefault="003001F7" w:rsidP="003001F7">
            <w:pPr>
              <w:spacing w:line="22" w:lineRule="atLeast"/>
              <w:rPr>
                <w:rFonts w:ascii="Arial" w:hAnsi="Arial" w:cs="Arial"/>
                <w:color w:val="auto"/>
              </w:rPr>
            </w:pPr>
            <w:r w:rsidRPr="00996FAF">
              <w:rPr>
                <w:rFonts w:ascii="Arial" w:hAnsi="Arial" w:cs="Arial"/>
                <w:color w:val="auto"/>
              </w:rPr>
              <w:t>Requirement 4(3)(e)</w:t>
            </w:r>
          </w:p>
        </w:tc>
        <w:tc>
          <w:tcPr>
            <w:tcW w:w="6779" w:type="dxa"/>
            <w:shd w:val="clear" w:color="auto" w:fill="auto"/>
            <w:vAlign w:val="top"/>
          </w:tcPr>
          <w:p w14:paraId="493983E2" w14:textId="77777777" w:rsidR="003001F7" w:rsidRPr="00996FAF" w:rsidRDefault="003001F7" w:rsidP="003001F7">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Timely and appropriate referrals to individuals, other organisations and providers of other care and services.</w:t>
            </w:r>
          </w:p>
        </w:tc>
        <w:tc>
          <w:tcPr>
            <w:tcW w:w="1843" w:type="dxa"/>
            <w:shd w:val="clear" w:color="auto" w:fill="auto"/>
            <w:vAlign w:val="top"/>
          </w:tcPr>
          <w:p w14:paraId="3E854619" w14:textId="483AD5FF" w:rsidR="003001F7" w:rsidRPr="00996FAF" w:rsidRDefault="00FD43CE" w:rsidP="003001F7">
            <w:pPr>
              <w:spacing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721017048"/>
                <w:placeholder>
                  <w:docPart w:val="0F4D3DCAFB0543DBBF15948EAB5159C3"/>
                </w:placeholder>
                <w:dropDownList>
                  <w:listItem w:displayText="choose a rating" w:value="choose a rating"/>
                  <w:listItem w:displayText="Compliant" w:value="Compliant"/>
                  <w:listItem w:displayText="Non-compliant" w:value="Non-compliant"/>
                </w:dropDownList>
              </w:sdtPr>
              <w:sdtEndPr/>
              <w:sdtContent>
                <w:r w:rsidR="003001F7" w:rsidRPr="00AB6F46">
                  <w:rPr>
                    <w:rFonts w:ascii="Arial" w:hAnsi="Arial" w:cs="Arial"/>
                    <w:color w:val="auto"/>
                  </w:rPr>
                  <w:t>Compliant</w:t>
                </w:r>
              </w:sdtContent>
            </w:sdt>
          </w:p>
        </w:tc>
      </w:tr>
      <w:tr w:rsidR="003001F7" w:rsidRPr="00996FAF" w14:paraId="1E6A2F29" w14:textId="77777777" w:rsidTr="00320CF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1E21A600" w14:textId="77777777" w:rsidR="003001F7" w:rsidRPr="00996FAF" w:rsidRDefault="003001F7" w:rsidP="003001F7">
            <w:pPr>
              <w:spacing w:line="22" w:lineRule="atLeast"/>
              <w:rPr>
                <w:rFonts w:ascii="Arial" w:hAnsi="Arial" w:cs="Arial"/>
                <w:color w:val="auto"/>
              </w:rPr>
            </w:pPr>
            <w:r w:rsidRPr="00996FAF">
              <w:rPr>
                <w:rFonts w:ascii="Arial" w:hAnsi="Arial" w:cs="Arial"/>
                <w:color w:val="auto"/>
              </w:rPr>
              <w:t>Requirement 4(3)(f)</w:t>
            </w:r>
          </w:p>
        </w:tc>
        <w:tc>
          <w:tcPr>
            <w:tcW w:w="6779" w:type="dxa"/>
            <w:shd w:val="clear" w:color="auto" w:fill="auto"/>
            <w:vAlign w:val="top"/>
          </w:tcPr>
          <w:p w14:paraId="0BEA1662" w14:textId="77777777" w:rsidR="003001F7" w:rsidRPr="00996FAF" w:rsidRDefault="003001F7" w:rsidP="003001F7">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Where meals are provided, they are varied and of suitable quality and quantity.</w:t>
            </w:r>
          </w:p>
        </w:tc>
        <w:tc>
          <w:tcPr>
            <w:tcW w:w="1843" w:type="dxa"/>
            <w:shd w:val="clear" w:color="auto" w:fill="auto"/>
            <w:vAlign w:val="top"/>
          </w:tcPr>
          <w:p w14:paraId="2E6972E9" w14:textId="24DDD16E" w:rsidR="003001F7" w:rsidRPr="00996FAF" w:rsidRDefault="00FD43CE" w:rsidP="003001F7">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808156865"/>
                <w:placeholder>
                  <w:docPart w:val="485E4C79F82144C0A850D699EF93A46F"/>
                </w:placeholder>
                <w:dropDownList>
                  <w:listItem w:displayText="choose a rating" w:value="choose a rating"/>
                  <w:listItem w:displayText="Compliant" w:value="Compliant"/>
                  <w:listItem w:displayText="Non-compliant" w:value="Non-compliant"/>
                </w:dropDownList>
              </w:sdtPr>
              <w:sdtEndPr/>
              <w:sdtContent>
                <w:r w:rsidR="003001F7" w:rsidRPr="00AB6F46">
                  <w:rPr>
                    <w:rFonts w:ascii="Arial" w:hAnsi="Arial" w:cs="Arial"/>
                    <w:color w:val="auto"/>
                  </w:rPr>
                  <w:t>Compliant</w:t>
                </w:r>
              </w:sdtContent>
            </w:sdt>
          </w:p>
        </w:tc>
      </w:tr>
      <w:tr w:rsidR="003001F7" w:rsidRPr="00996FAF" w14:paraId="16DFB842" w14:textId="77777777" w:rsidTr="00320CF9">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6A9FFB8D" w14:textId="77777777" w:rsidR="003001F7" w:rsidRPr="00996FAF" w:rsidRDefault="003001F7" w:rsidP="003001F7">
            <w:pPr>
              <w:spacing w:line="22" w:lineRule="atLeast"/>
              <w:rPr>
                <w:rFonts w:ascii="Arial" w:hAnsi="Arial" w:cs="Arial"/>
                <w:color w:val="auto"/>
              </w:rPr>
            </w:pPr>
            <w:r w:rsidRPr="00996FAF">
              <w:rPr>
                <w:rFonts w:ascii="Arial" w:hAnsi="Arial" w:cs="Arial"/>
                <w:color w:val="auto"/>
              </w:rPr>
              <w:t>Requirement 4(3)(g)</w:t>
            </w:r>
          </w:p>
        </w:tc>
        <w:tc>
          <w:tcPr>
            <w:tcW w:w="6779" w:type="dxa"/>
            <w:shd w:val="clear" w:color="auto" w:fill="auto"/>
            <w:vAlign w:val="top"/>
          </w:tcPr>
          <w:p w14:paraId="16825141" w14:textId="77777777" w:rsidR="003001F7" w:rsidRPr="00996FAF" w:rsidRDefault="003001F7" w:rsidP="003001F7">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Where equipment is provided, it is safe, suitable, clean and well maintained.</w:t>
            </w:r>
          </w:p>
        </w:tc>
        <w:tc>
          <w:tcPr>
            <w:tcW w:w="1843" w:type="dxa"/>
            <w:shd w:val="clear" w:color="auto" w:fill="auto"/>
            <w:vAlign w:val="top"/>
          </w:tcPr>
          <w:p w14:paraId="2073D5D9" w14:textId="64708B3E" w:rsidR="003001F7" w:rsidRPr="00996FAF" w:rsidRDefault="00FD43CE" w:rsidP="003001F7">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675604672"/>
                <w:placeholder>
                  <w:docPart w:val="B9DA794A160B468B82402CEEF0B983F8"/>
                </w:placeholder>
                <w:dropDownList>
                  <w:listItem w:displayText="choose a rating" w:value="choose a rating"/>
                  <w:listItem w:displayText="Compliant" w:value="Compliant"/>
                  <w:listItem w:displayText="Non-compliant" w:value="Non-compliant"/>
                </w:dropDownList>
              </w:sdtPr>
              <w:sdtEndPr/>
              <w:sdtContent>
                <w:r w:rsidR="003001F7" w:rsidRPr="00AB6F46">
                  <w:rPr>
                    <w:rFonts w:ascii="Arial" w:hAnsi="Arial" w:cs="Arial"/>
                    <w:color w:val="auto"/>
                  </w:rPr>
                  <w:t>Compliant</w:t>
                </w:r>
              </w:sdtContent>
            </w:sdt>
          </w:p>
        </w:tc>
      </w:tr>
    </w:tbl>
    <w:p w14:paraId="1FAC67F6" w14:textId="77777777" w:rsidR="00D87E7C" w:rsidRDefault="00D87E7C" w:rsidP="00320CF9">
      <w:pPr>
        <w:pStyle w:val="Heading20"/>
        <w:spacing w:before="240"/>
      </w:pPr>
      <w:r w:rsidRPr="00996FAF">
        <w:t>Findings</w:t>
      </w:r>
    </w:p>
    <w:p w14:paraId="419CEF8E" w14:textId="787BDE8B" w:rsidR="00443E5A" w:rsidRPr="00180119" w:rsidRDefault="00D50A78" w:rsidP="00C2092F">
      <w:pPr>
        <w:rPr>
          <w:rFonts w:ascii="Arial" w:hAnsi="Arial" w:cs="Arial"/>
        </w:rPr>
      </w:pPr>
      <w:r w:rsidRPr="00423B1C">
        <w:rPr>
          <w:rFonts w:ascii="Arial" w:hAnsi="Arial" w:cs="Arial"/>
          <w:szCs w:val="22"/>
        </w:rPr>
        <w:t xml:space="preserve">Consumers and representatives said </w:t>
      </w:r>
      <w:r w:rsidR="0066034D">
        <w:rPr>
          <w:rFonts w:ascii="Arial" w:hAnsi="Arial" w:cs="Arial"/>
          <w:szCs w:val="22"/>
        </w:rPr>
        <w:t>consumers</w:t>
      </w:r>
      <w:r w:rsidRPr="00423B1C">
        <w:rPr>
          <w:rFonts w:ascii="Arial" w:hAnsi="Arial" w:cs="Arial"/>
          <w:szCs w:val="22"/>
        </w:rPr>
        <w:t xml:space="preserve"> felt supported to pursue activities of interest to them </w:t>
      </w:r>
      <w:r w:rsidR="000A3B12">
        <w:rPr>
          <w:rFonts w:ascii="Arial" w:hAnsi="Arial" w:cs="Arial"/>
          <w:szCs w:val="22"/>
        </w:rPr>
        <w:t xml:space="preserve">which </w:t>
      </w:r>
      <w:r w:rsidRPr="00423B1C">
        <w:rPr>
          <w:rFonts w:ascii="Arial" w:hAnsi="Arial" w:cs="Arial"/>
          <w:szCs w:val="22"/>
        </w:rPr>
        <w:t>optimise</w:t>
      </w:r>
      <w:r w:rsidR="00956DD6" w:rsidRPr="00423B1C">
        <w:rPr>
          <w:rFonts w:ascii="Arial" w:hAnsi="Arial" w:cs="Arial"/>
          <w:szCs w:val="22"/>
        </w:rPr>
        <w:t>d</w:t>
      </w:r>
      <w:r w:rsidRPr="00423B1C">
        <w:rPr>
          <w:rFonts w:ascii="Arial" w:hAnsi="Arial" w:cs="Arial"/>
          <w:szCs w:val="22"/>
        </w:rPr>
        <w:t xml:space="preserve"> their independence. </w:t>
      </w:r>
      <w:r w:rsidR="00956DD6" w:rsidRPr="00423B1C">
        <w:rPr>
          <w:rFonts w:ascii="Arial" w:hAnsi="Arial" w:cs="Arial"/>
          <w:szCs w:val="22"/>
        </w:rPr>
        <w:t>C</w:t>
      </w:r>
      <w:r w:rsidRPr="00423B1C">
        <w:rPr>
          <w:rFonts w:ascii="Arial" w:hAnsi="Arial" w:cs="Arial"/>
          <w:szCs w:val="22"/>
        </w:rPr>
        <w:t xml:space="preserve">are documentation indicated consumers </w:t>
      </w:r>
      <w:r w:rsidR="00956DD6" w:rsidRPr="00423B1C">
        <w:rPr>
          <w:rFonts w:ascii="Arial" w:hAnsi="Arial" w:cs="Arial"/>
          <w:szCs w:val="22"/>
        </w:rPr>
        <w:t xml:space="preserve">received </w:t>
      </w:r>
      <w:r w:rsidRPr="00423B1C">
        <w:rPr>
          <w:rFonts w:ascii="Arial" w:hAnsi="Arial" w:cs="Arial"/>
          <w:szCs w:val="22"/>
        </w:rPr>
        <w:t>services</w:t>
      </w:r>
      <w:r w:rsidR="00720036">
        <w:rPr>
          <w:rFonts w:ascii="Arial" w:hAnsi="Arial" w:cs="Arial"/>
          <w:szCs w:val="22"/>
        </w:rPr>
        <w:t xml:space="preserve"> which met</w:t>
      </w:r>
      <w:r w:rsidRPr="00423B1C">
        <w:rPr>
          <w:rFonts w:ascii="Arial" w:hAnsi="Arial" w:cs="Arial"/>
          <w:szCs w:val="22"/>
        </w:rPr>
        <w:t xml:space="preserve"> their needs and preferences</w:t>
      </w:r>
      <w:r w:rsidR="00720036">
        <w:rPr>
          <w:rFonts w:ascii="Arial" w:hAnsi="Arial" w:cs="Arial"/>
          <w:szCs w:val="22"/>
        </w:rPr>
        <w:t>. Staff</w:t>
      </w:r>
      <w:r w:rsidR="00F6164C" w:rsidRPr="00423B1C">
        <w:rPr>
          <w:rFonts w:ascii="Arial" w:hAnsi="Arial" w:cs="Arial"/>
          <w:szCs w:val="22"/>
        </w:rPr>
        <w:t xml:space="preserve"> </w:t>
      </w:r>
      <w:r w:rsidR="00720036">
        <w:rPr>
          <w:rFonts w:ascii="Arial" w:hAnsi="Arial" w:cs="Arial"/>
          <w:szCs w:val="22"/>
        </w:rPr>
        <w:t xml:space="preserve">were knowledgeable about </w:t>
      </w:r>
      <w:r w:rsidRPr="00423B1C">
        <w:rPr>
          <w:rFonts w:ascii="Arial" w:hAnsi="Arial" w:cs="Arial"/>
          <w:szCs w:val="22"/>
        </w:rPr>
        <w:t xml:space="preserve">what </w:t>
      </w:r>
      <w:r w:rsidR="00423B1C" w:rsidRPr="00423B1C">
        <w:rPr>
          <w:rFonts w:ascii="Arial" w:hAnsi="Arial" w:cs="Arial"/>
          <w:szCs w:val="22"/>
        </w:rPr>
        <w:t>wa</w:t>
      </w:r>
      <w:r w:rsidRPr="00423B1C">
        <w:rPr>
          <w:rFonts w:ascii="Arial" w:hAnsi="Arial" w:cs="Arial"/>
          <w:szCs w:val="22"/>
        </w:rPr>
        <w:t xml:space="preserve">s important to </w:t>
      </w:r>
      <w:r w:rsidR="00F6164C" w:rsidRPr="00423B1C">
        <w:rPr>
          <w:rFonts w:ascii="Arial" w:hAnsi="Arial" w:cs="Arial"/>
          <w:szCs w:val="22"/>
        </w:rPr>
        <w:t>consumers</w:t>
      </w:r>
      <w:r w:rsidRPr="00423B1C">
        <w:rPr>
          <w:rFonts w:ascii="Arial" w:hAnsi="Arial" w:cs="Arial"/>
          <w:szCs w:val="22"/>
        </w:rPr>
        <w:t xml:space="preserve"> and what they like</w:t>
      </w:r>
      <w:r w:rsidR="0066034D">
        <w:rPr>
          <w:rFonts w:ascii="Arial" w:hAnsi="Arial" w:cs="Arial"/>
          <w:szCs w:val="22"/>
        </w:rPr>
        <w:t>d</w:t>
      </w:r>
      <w:r w:rsidRPr="00423B1C">
        <w:rPr>
          <w:rFonts w:ascii="Arial" w:hAnsi="Arial" w:cs="Arial"/>
          <w:szCs w:val="22"/>
        </w:rPr>
        <w:t xml:space="preserve"> to do.</w:t>
      </w:r>
    </w:p>
    <w:p w14:paraId="74D33C05" w14:textId="4F281EAB" w:rsidR="00C2092F" w:rsidRPr="0062128D" w:rsidRDefault="00C2092F" w:rsidP="00C2092F">
      <w:pPr>
        <w:rPr>
          <w:rFonts w:ascii="Arial" w:hAnsi="Arial" w:cs="Arial"/>
        </w:rPr>
      </w:pPr>
      <w:r w:rsidRPr="0062128D">
        <w:rPr>
          <w:rFonts w:ascii="Arial" w:hAnsi="Arial" w:cs="Arial"/>
          <w:szCs w:val="22"/>
        </w:rPr>
        <w:t>Consumers reported their emotional, spiritual</w:t>
      </w:r>
      <w:r w:rsidR="00720036">
        <w:rPr>
          <w:rFonts w:ascii="Arial" w:hAnsi="Arial" w:cs="Arial"/>
          <w:szCs w:val="22"/>
        </w:rPr>
        <w:t>,</w:t>
      </w:r>
      <w:r w:rsidRPr="0062128D">
        <w:rPr>
          <w:rFonts w:ascii="Arial" w:hAnsi="Arial" w:cs="Arial"/>
          <w:szCs w:val="22"/>
        </w:rPr>
        <w:t xml:space="preserve"> and psychological </w:t>
      </w:r>
      <w:r w:rsidR="00107904">
        <w:rPr>
          <w:rFonts w:ascii="Arial" w:hAnsi="Arial" w:cs="Arial"/>
          <w:szCs w:val="22"/>
        </w:rPr>
        <w:t>well-being was</w:t>
      </w:r>
      <w:r w:rsidRPr="0062128D">
        <w:rPr>
          <w:rFonts w:ascii="Arial" w:hAnsi="Arial" w:cs="Arial"/>
          <w:szCs w:val="22"/>
        </w:rPr>
        <w:t xml:space="preserve"> supported. </w:t>
      </w:r>
      <w:r w:rsidR="00891B4A" w:rsidRPr="0062128D">
        <w:rPr>
          <w:rFonts w:ascii="Arial" w:hAnsi="Arial" w:cs="Arial"/>
          <w:szCs w:val="22"/>
        </w:rPr>
        <w:t>S</w:t>
      </w:r>
      <w:r w:rsidRPr="0062128D">
        <w:rPr>
          <w:rFonts w:ascii="Arial" w:hAnsi="Arial" w:cs="Arial"/>
          <w:szCs w:val="22"/>
        </w:rPr>
        <w:t xml:space="preserve">taff advised consumer’s needs </w:t>
      </w:r>
      <w:r w:rsidR="00891B4A" w:rsidRPr="0062128D">
        <w:rPr>
          <w:rFonts w:ascii="Arial" w:hAnsi="Arial" w:cs="Arial"/>
          <w:szCs w:val="22"/>
        </w:rPr>
        <w:t>were</w:t>
      </w:r>
      <w:r w:rsidRPr="0062128D">
        <w:rPr>
          <w:rFonts w:ascii="Arial" w:hAnsi="Arial" w:cs="Arial"/>
          <w:szCs w:val="22"/>
        </w:rPr>
        <w:t xml:space="preserve"> supported in </w:t>
      </w:r>
      <w:r w:rsidR="00891B4A" w:rsidRPr="0062128D">
        <w:rPr>
          <w:rFonts w:ascii="Arial" w:hAnsi="Arial" w:cs="Arial"/>
          <w:szCs w:val="22"/>
        </w:rPr>
        <w:t xml:space="preserve">many </w:t>
      </w:r>
      <w:r w:rsidRPr="0062128D">
        <w:rPr>
          <w:rFonts w:ascii="Arial" w:hAnsi="Arial" w:cs="Arial"/>
          <w:szCs w:val="22"/>
        </w:rPr>
        <w:t>ways</w:t>
      </w:r>
      <w:r w:rsidR="00145EBE">
        <w:rPr>
          <w:rFonts w:ascii="Arial" w:hAnsi="Arial" w:cs="Arial"/>
          <w:szCs w:val="22"/>
        </w:rPr>
        <w:t>,</w:t>
      </w:r>
      <w:r w:rsidRPr="0062128D">
        <w:rPr>
          <w:rFonts w:ascii="Arial" w:hAnsi="Arial" w:cs="Arial"/>
          <w:szCs w:val="22"/>
        </w:rPr>
        <w:t xml:space="preserve"> including facilitating connections with people through technology.</w:t>
      </w:r>
      <w:r w:rsidR="005A1412" w:rsidRPr="0062128D">
        <w:rPr>
          <w:rFonts w:ascii="Arial" w:hAnsi="Arial" w:cs="Arial"/>
          <w:szCs w:val="22"/>
        </w:rPr>
        <w:t xml:space="preserve"> </w:t>
      </w:r>
      <w:r w:rsidR="00234B53" w:rsidRPr="0062128D">
        <w:rPr>
          <w:rFonts w:ascii="Arial" w:hAnsi="Arial" w:cs="Arial"/>
        </w:rPr>
        <w:t xml:space="preserve">Management </w:t>
      </w:r>
      <w:r w:rsidR="00E85C03" w:rsidRPr="0062128D">
        <w:rPr>
          <w:rFonts w:ascii="Arial" w:hAnsi="Arial" w:cs="Arial"/>
        </w:rPr>
        <w:t>advised</w:t>
      </w:r>
      <w:r w:rsidR="00234B53" w:rsidRPr="0062128D">
        <w:rPr>
          <w:rFonts w:ascii="Arial" w:hAnsi="Arial" w:cs="Arial"/>
        </w:rPr>
        <w:t xml:space="preserve"> during lockdowns due to COVID-19, the service arranged video and voice calls </w:t>
      </w:r>
      <w:r w:rsidR="00386521">
        <w:rPr>
          <w:rFonts w:ascii="Arial" w:hAnsi="Arial" w:cs="Arial"/>
        </w:rPr>
        <w:t>with</w:t>
      </w:r>
      <w:r w:rsidR="00E85C03" w:rsidRPr="0062128D">
        <w:rPr>
          <w:rFonts w:ascii="Arial" w:hAnsi="Arial" w:cs="Arial"/>
        </w:rPr>
        <w:t xml:space="preserve"> families, as well as 'window visits' where consumers and families socialise</w:t>
      </w:r>
      <w:r w:rsidR="00720036">
        <w:rPr>
          <w:rFonts w:ascii="Arial" w:hAnsi="Arial" w:cs="Arial"/>
        </w:rPr>
        <w:t>d</w:t>
      </w:r>
      <w:r w:rsidR="00E85C03" w:rsidRPr="0062128D">
        <w:rPr>
          <w:rFonts w:ascii="Arial" w:hAnsi="Arial" w:cs="Arial"/>
        </w:rPr>
        <w:t xml:space="preserve"> safely</w:t>
      </w:r>
      <w:r w:rsidR="0062128D" w:rsidRPr="0062128D">
        <w:rPr>
          <w:rFonts w:ascii="Arial" w:hAnsi="Arial" w:cs="Arial"/>
        </w:rPr>
        <w:t>.</w:t>
      </w:r>
    </w:p>
    <w:p w14:paraId="05E24784" w14:textId="4400E00A" w:rsidR="000D47A6" w:rsidRPr="008846DA" w:rsidRDefault="00991870" w:rsidP="000D47A6">
      <w:pPr>
        <w:rPr>
          <w:rFonts w:ascii="Arial" w:hAnsi="Arial" w:cs="Arial"/>
        </w:rPr>
      </w:pPr>
      <w:r w:rsidRPr="008846DA">
        <w:rPr>
          <w:rFonts w:ascii="Arial" w:hAnsi="Arial" w:cs="Arial"/>
          <w:szCs w:val="22"/>
        </w:rPr>
        <w:t xml:space="preserve">Consumers said </w:t>
      </w:r>
      <w:r w:rsidR="000D47A6" w:rsidRPr="008846DA">
        <w:rPr>
          <w:rFonts w:ascii="Arial" w:hAnsi="Arial" w:cs="Arial"/>
          <w:szCs w:val="22"/>
        </w:rPr>
        <w:t>t</w:t>
      </w:r>
      <w:r w:rsidRPr="008846DA">
        <w:rPr>
          <w:rFonts w:ascii="Arial" w:hAnsi="Arial" w:cs="Arial"/>
          <w:szCs w:val="22"/>
        </w:rPr>
        <w:t>hey felt supported to participate in activities within the service and in the outside community as they chose.</w:t>
      </w:r>
      <w:r w:rsidR="000D47A6" w:rsidRPr="008846DA">
        <w:rPr>
          <w:rFonts w:ascii="Arial" w:hAnsi="Arial" w:cs="Arial"/>
          <w:szCs w:val="22"/>
        </w:rPr>
        <w:t xml:space="preserve"> Staff </w:t>
      </w:r>
      <w:r w:rsidR="00CC5559" w:rsidRPr="008846DA">
        <w:rPr>
          <w:rFonts w:ascii="Arial" w:hAnsi="Arial" w:cs="Arial"/>
          <w:szCs w:val="22"/>
        </w:rPr>
        <w:t xml:space="preserve">described supporting </w:t>
      </w:r>
      <w:r w:rsidR="000D47A6" w:rsidRPr="008846DA">
        <w:rPr>
          <w:rFonts w:ascii="Arial" w:hAnsi="Arial" w:cs="Arial"/>
          <w:szCs w:val="22"/>
        </w:rPr>
        <w:t xml:space="preserve">consumers to maintain their relationships, both inside and outside of the service. Care documentation identified the people important to consumers and the activities of interest to </w:t>
      </w:r>
      <w:r w:rsidR="00CC5559" w:rsidRPr="008846DA">
        <w:rPr>
          <w:rFonts w:ascii="Arial" w:hAnsi="Arial" w:cs="Arial"/>
          <w:szCs w:val="22"/>
        </w:rPr>
        <w:t>them.</w:t>
      </w:r>
    </w:p>
    <w:p w14:paraId="058171F9" w14:textId="704A666B" w:rsidR="003C0E34" w:rsidRPr="00720036" w:rsidRDefault="003C0E34" w:rsidP="003C0E34">
      <w:pPr>
        <w:rPr>
          <w:rFonts w:ascii="Arial" w:hAnsi="Arial" w:cs="Arial"/>
        </w:rPr>
      </w:pPr>
      <w:r w:rsidRPr="00720036">
        <w:rPr>
          <w:rFonts w:ascii="Arial" w:hAnsi="Arial" w:cs="Arial"/>
          <w:szCs w:val="22"/>
        </w:rPr>
        <w:t>Consumers said information about their conditions, needs</w:t>
      </w:r>
      <w:r w:rsidR="00720036">
        <w:rPr>
          <w:rFonts w:ascii="Arial" w:hAnsi="Arial" w:cs="Arial"/>
          <w:szCs w:val="22"/>
        </w:rPr>
        <w:t>,</w:t>
      </w:r>
      <w:r w:rsidRPr="00720036">
        <w:rPr>
          <w:rFonts w:ascii="Arial" w:hAnsi="Arial" w:cs="Arial"/>
          <w:szCs w:val="22"/>
        </w:rPr>
        <w:t xml:space="preserve"> and preferences w</w:t>
      </w:r>
      <w:r w:rsidR="00B00447">
        <w:rPr>
          <w:rFonts w:ascii="Arial" w:hAnsi="Arial" w:cs="Arial"/>
          <w:szCs w:val="22"/>
        </w:rPr>
        <w:t>ere</w:t>
      </w:r>
      <w:r w:rsidRPr="00720036">
        <w:rPr>
          <w:rFonts w:ascii="Arial" w:hAnsi="Arial" w:cs="Arial"/>
          <w:szCs w:val="22"/>
        </w:rPr>
        <w:t xml:space="preserve"> communicated within the organisation and with others where responsibility for care </w:t>
      </w:r>
      <w:r w:rsidR="00720036">
        <w:rPr>
          <w:rFonts w:ascii="Arial" w:hAnsi="Arial" w:cs="Arial"/>
          <w:szCs w:val="22"/>
        </w:rPr>
        <w:t>was</w:t>
      </w:r>
      <w:r w:rsidRPr="00720036">
        <w:rPr>
          <w:rFonts w:ascii="Arial" w:hAnsi="Arial" w:cs="Arial"/>
          <w:szCs w:val="22"/>
        </w:rPr>
        <w:t xml:space="preserve"> shared. Staff said document</w:t>
      </w:r>
      <w:r w:rsidR="0068093E" w:rsidRPr="00720036">
        <w:rPr>
          <w:rFonts w:ascii="Arial" w:hAnsi="Arial" w:cs="Arial"/>
          <w:szCs w:val="22"/>
        </w:rPr>
        <w:t>ed</w:t>
      </w:r>
      <w:r w:rsidRPr="00720036">
        <w:rPr>
          <w:rFonts w:ascii="Arial" w:hAnsi="Arial" w:cs="Arial"/>
          <w:szCs w:val="22"/>
        </w:rPr>
        <w:t xml:space="preserve"> changes in the </w:t>
      </w:r>
      <w:r w:rsidR="0068093E" w:rsidRPr="00720036">
        <w:rPr>
          <w:rFonts w:ascii="Arial" w:hAnsi="Arial" w:cs="Arial"/>
          <w:szCs w:val="22"/>
        </w:rPr>
        <w:t>electronic care management system</w:t>
      </w:r>
      <w:r w:rsidRPr="00720036">
        <w:rPr>
          <w:rFonts w:ascii="Arial" w:hAnsi="Arial" w:cs="Arial"/>
          <w:szCs w:val="22"/>
        </w:rPr>
        <w:t>, and handover sheets</w:t>
      </w:r>
      <w:r w:rsidR="00A90A36">
        <w:rPr>
          <w:rFonts w:ascii="Arial" w:hAnsi="Arial" w:cs="Arial"/>
          <w:szCs w:val="22"/>
        </w:rPr>
        <w:t xml:space="preserve"> kept them well informed</w:t>
      </w:r>
      <w:r w:rsidRPr="00720036">
        <w:rPr>
          <w:rFonts w:ascii="Arial" w:hAnsi="Arial" w:cs="Arial"/>
          <w:szCs w:val="22"/>
        </w:rPr>
        <w:t xml:space="preserve">. </w:t>
      </w:r>
      <w:r w:rsidR="004B582D">
        <w:rPr>
          <w:rFonts w:ascii="Arial" w:hAnsi="Arial" w:cs="Arial"/>
          <w:szCs w:val="22"/>
        </w:rPr>
        <w:t>Care d</w:t>
      </w:r>
      <w:r w:rsidRPr="00720036">
        <w:rPr>
          <w:rFonts w:ascii="Arial" w:hAnsi="Arial" w:cs="Arial"/>
          <w:szCs w:val="22"/>
        </w:rPr>
        <w:t xml:space="preserve">ocumentation provided adequate information </w:t>
      </w:r>
      <w:r w:rsidR="00CE6500">
        <w:rPr>
          <w:rFonts w:ascii="Arial" w:hAnsi="Arial" w:cs="Arial"/>
          <w:szCs w:val="22"/>
        </w:rPr>
        <w:t xml:space="preserve">regarding </w:t>
      </w:r>
      <w:r w:rsidRPr="00720036">
        <w:rPr>
          <w:rFonts w:ascii="Arial" w:hAnsi="Arial" w:cs="Arial"/>
          <w:szCs w:val="22"/>
        </w:rPr>
        <w:t xml:space="preserve">services and supports </w:t>
      </w:r>
      <w:r w:rsidR="00CE6500">
        <w:rPr>
          <w:rFonts w:ascii="Arial" w:hAnsi="Arial" w:cs="Arial"/>
          <w:szCs w:val="22"/>
        </w:rPr>
        <w:t xml:space="preserve">required </w:t>
      </w:r>
      <w:r w:rsidR="005B60A4">
        <w:rPr>
          <w:rFonts w:ascii="Arial" w:hAnsi="Arial" w:cs="Arial"/>
          <w:szCs w:val="22"/>
        </w:rPr>
        <w:t xml:space="preserve">by consumers </w:t>
      </w:r>
      <w:r w:rsidRPr="00720036">
        <w:rPr>
          <w:rFonts w:ascii="Arial" w:hAnsi="Arial" w:cs="Arial"/>
          <w:szCs w:val="22"/>
        </w:rPr>
        <w:t>for daily living.</w:t>
      </w:r>
    </w:p>
    <w:p w14:paraId="7AE8254B" w14:textId="21081F8A" w:rsidR="00071459" w:rsidRPr="00071459" w:rsidRDefault="0075705C" w:rsidP="00071459">
      <w:pPr>
        <w:rPr>
          <w:rFonts w:ascii="Arial" w:hAnsi="Arial" w:cs="Arial"/>
        </w:rPr>
      </w:pPr>
      <w:r w:rsidRPr="00071459">
        <w:rPr>
          <w:rFonts w:ascii="Arial" w:hAnsi="Arial" w:cs="Arial"/>
          <w:szCs w:val="22"/>
        </w:rPr>
        <w:lastRenderedPageBreak/>
        <w:t xml:space="preserve">Consumers and representatives said they felt supported by the service and providers of other care and services. </w:t>
      </w:r>
      <w:r w:rsidR="00C77C32" w:rsidRPr="00071459">
        <w:rPr>
          <w:rFonts w:ascii="Arial" w:hAnsi="Arial" w:cs="Arial"/>
        </w:rPr>
        <w:t>Staff described work</w:t>
      </w:r>
      <w:r w:rsidR="006777BA" w:rsidRPr="00071459">
        <w:rPr>
          <w:rFonts w:ascii="Arial" w:hAnsi="Arial" w:cs="Arial"/>
        </w:rPr>
        <w:t>ing</w:t>
      </w:r>
      <w:r w:rsidR="00C77C32" w:rsidRPr="00071459">
        <w:rPr>
          <w:rFonts w:ascii="Arial" w:hAnsi="Arial" w:cs="Arial"/>
        </w:rPr>
        <w:t xml:space="preserve"> with external organisations to supplement activities offered within the service, including volunteers</w:t>
      </w:r>
      <w:r w:rsidR="001A459C" w:rsidRPr="00071459">
        <w:rPr>
          <w:rFonts w:ascii="Arial" w:hAnsi="Arial" w:cs="Arial"/>
        </w:rPr>
        <w:t xml:space="preserve"> and</w:t>
      </w:r>
      <w:r w:rsidR="00C77C32" w:rsidRPr="00071459">
        <w:rPr>
          <w:rFonts w:ascii="Arial" w:hAnsi="Arial" w:cs="Arial"/>
        </w:rPr>
        <w:t xml:space="preserve"> entertainers.</w:t>
      </w:r>
      <w:r w:rsidR="00881B38" w:rsidRPr="00071459">
        <w:rPr>
          <w:rFonts w:ascii="Arial" w:hAnsi="Arial" w:cs="Arial"/>
        </w:rPr>
        <w:t xml:space="preserve"> </w:t>
      </w:r>
      <w:r w:rsidR="00071459" w:rsidRPr="00071459">
        <w:rPr>
          <w:rFonts w:ascii="Arial" w:hAnsi="Arial" w:cs="Arial"/>
          <w:szCs w:val="22"/>
        </w:rPr>
        <w:t>Volunteers were observed engaging with consumers and facilitating activities.</w:t>
      </w:r>
    </w:p>
    <w:p w14:paraId="7D3331E9" w14:textId="71480A08" w:rsidR="004369BF" w:rsidRPr="00720036" w:rsidRDefault="004369BF" w:rsidP="004369BF">
      <w:pPr>
        <w:rPr>
          <w:rFonts w:ascii="Arial" w:hAnsi="Arial" w:cs="Arial"/>
        </w:rPr>
      </w:pPr>
      <w:r w:rsidRPr="00720036">
        <w:rPr>
          <w:rFonts w:ascii="Arial" w:hAnsi="Arial" w:cs="Arial"/>
          <w:szCs w:val="22"/>
        </w:rPr>
        <w:t xml:space="preserve">Consumers and representatives </w:t>
      </w:r>
      <w:r w:rsidR="00D5725E" w:rsidRPr="00720036">
        <w:rPr>
          <w:rFonts w:ascii="Arial" w:hAnsi="Arial" w:cs="Arial"/>
          <w:szCs w:val="22"/>
        </w:rPr>
        <w:t>provided positive feedback about</w:t>
      </w:r>
      <w:r w:rsidRPr="00720036">
        <w:rPr>
          <w:rFonts w:ascii="Arial" w:hAnsi="Arial" w:cs="Arial"/>
          <w:szCs w:val="22"/>
        </w:rPr>
        <w:t xml:space="preserve"> the quality, quantity</w:t>
      </w:r>
      <w:r w:rsidR="00720036">
        <w:rPr>
          <w:rFonts w:ascii="Arial" w:hAnsi="Arial" w:cs="Arial"/>
          <w:szCs w:val="22"/>
        </w:rPr>
        <w:t>,</w:t>
      </w:r>
      <w:r w:rsidRPr="00720036">
        <w:rPr>
          <w:rFonts w:ascii="Arial" w:hAnsi="Arial" w:cs="Arial"/>
          <w:szCs w:val="22"/>
        </w:rPr>
        <w:t xml:space="preserve"> and variety of meals provided and said there </w:t>
      </w:r>
      <w:r w:rsidR="00CB6F84" w:rsidRPr="00720036">
        <w:rPr>
          <w:rFonts w:ascii="Arial" w:hAnsi="Arial" w:cs="Arial"/>
          <w:szCs w:val="22"/>
        </w:rPr>
        <w:t>w</w:t>
      </w:r>
      <w:r w:rsidR="00720036" w:rsidRPr="00720036">
        <w:rPr>
          <w:rFonts w:ascii="Arial" w:hAnsi="Arial" w:cs="Arial"/>
          <w:szCs w:val="22"/>
        </w:rPr>
        <w:t>as</w:t>
      </w:r>
      <w:r w:rsidRPr="00720036">
        <w:rPr>
          <w:rFonts w:ascii="Arial" w:hAnsi="Arial" w:cs="Arial"/>
          <w:szCs w:val="22"/>
        </w:rPr>
        <w:t xml:space="preserve"> a good range of choices for each meal. Staff describe</w:t>
      </w:r>
      <w:r w:rsidR="00CB6F84" w:rsidRPr="00720036">
        <w:rPr>
          <w:rFonts w:ascii="Arial" w:hAnsi="Arial" w:cs="Arial"/>
          <w:szCs w:val="22"/>
        </w:rPr>
        <w:t>d</w:t>
      </w:r>
      <w:r w:rsidRPr="00720036">
        <w:rPr>
          <w:rFonts w:ascii="Arial" w:hAnsi="Arial" w:cs="Arial"/>
          <w:szCs w:val="22"/>
        </w:rPr>
        <w:t xml:space="preserve"> how they engage</w:t>
      </w:r>
      <w:r w:rsidR="00CB6F84" w:rsidRPr="00720036">
        <w:rPr>
          <w:rFonts w:ascii="Arial" w:hAnsi="Arial" w:cs="Arial"/>
          <w:szCs w:val="22"/>
        </w:rPr>
        <w:t>d</w:t>
      </w:r>
      <w:r w:rsidRPr="00720036">
        <w:rPr>
          <w:rFonts w:ascii="Arial" w:hAnsi="Arial" w:cs="Arial"/>
          <w:szCs w:val="22"/>
        </w:rPr>
        <w:t xml:space="preserve"> consumers and adapt</w:t>
      </w:r>
      <w:r w:rsidR="00CB6F84" w:rsidRPr="00720036">
        <w:rPr>
          <w:rFonts w:ascii="Arial" w:hAnsi="Arial" w:cs="Arial"/>
          <w:szCs w:val="22"/>
        </w:rPr>
        <w:t>ed</w:t>
      </w:r>
      <w:r w:rsidRPr="00720036">
        <w:rPr>
          <w:rFonts w:ascii="Arial" w:hAnsi="Arial" w:cs="Arial"/>
          <w:szCs w:val="22"/>
        </w:rPr>
        <w:t xml:space="preserve"> meals to support the consumer dining experience.</w:t>
      </w:r>
      <w:r w:rsidR="00720036" w:rsidRPr="00720036">
        <w:rPr>
          <w:rFonts w:ascii="Arial" w:hAnsi="Arial" w:cs="Arial"/>
          <w:szCs w:val="22"/>
        </w:rPr>
        <w:t xml:space="preserve"> M</w:t>
      </w:r>
      <w:r w:rsidR="00720036" w:rsidRPr="00720036">
        <w:rPr>
          <w:rFonts w:ascii="Arial" w:hAnsi="Arial" w:cs="Arial"/>
        </w:rPr>
        <w:t>eal service</w:t>
      </w:r>
      <w:r w:rsidR="008C7A1F">
        <w:rPr>
          <w:rFonts w:ascii="Arial" w:hAnsi="Arial" w:cs="Arial"/>
        </w:rPr>
        <w:t xml:space="preserve"> was</w:t>
      </w:r>
      <w:r w:rsidR="00720036" w:rsidRPr="00720036">
        <w:rPr>
          <w:rFonts w:ascii="Arial" w:hAnsi="Arial" w:cs="Arial"/>
        </w:rPr>
        <w:t xml:space="preserve"> observed </w:t>
      </w:r>
      <w:r w:rsidR="006053D9">
        <w:rPr>
          <w:rFonts w:ascii="Arial" w:hAnsi="Arial" w:cs="Arial"/>
        </w:rPr>
        <w:t xml:space="preserve">to be a social </w:t>
      </w:r>
      <w:r w:rsidR="00AC775D">
        <w:rPr>
          <w:rFonts w:ascii="Arial" w:hAnsi="Arial" w:cs="Arial"/>
        </w:rPr>
        <w:t>occasion</w:t>
      </w:r>
      <w:r w:rsidR="00E1401A">
        <w:rPr>
          <w:rFonts w:ascii="Arial" w:hAnsi="Arial" w:cs="Arial"/>
        </w:rPr>
        <w:t xml:space="preserve"> and</w:t>
      </w:r>
      <w:r w:rsidR="00AC775D">
        <w:rPr>
          <w:rFonts w:ascii="Arial" w:hAnsi="Arial" w:cs="Arial"/>
        </w:rPr>
        <w:t xml:space="preserve"> </w:t>
      </w:r>
      <w:r w:rsidR="00720036" w:rsidRPr="00720036">
        <w:rPr>
          <w:rFonts w:ascii="Arial" w:hAnsi="Arial" w:cs="Arial"/>
        </w:rPr>
        <w:t xml:space="preserve">consumers </w:t>
      </w:r>
      <w:r w:rsidR="008621C0">
        <w:rPr>
          <w:rFonts w:ascii="Arial" w:hAnsi="Arial" w:cs="Arial"/>
        </w:rPr>
        <w:t>receiv</w:t>
      </w:r>
      <w:r w:rsidR="00E1401A">
        <w:rPr>
          <w:rFonts w:ascii="Arial" w:hAnsi="Arial" w:cs="Arial"/>
        </w:rPr>
        <w:t>ed</w:t>
      </w:r>
      <w:r w:rsidR="008621C0">
        <w:rPr>
          <w:rFonts w:ascii="Arial" w:hAnsi="Arial" w:cs="Arial"/>
        </w:rPr>
        <w:t xml:space="preserve"> </w:t>
      </w:r>
      <w:r w:rsidR="00720036" w:rsidRPr="00720036">
        <w:rPr>
          <w:rFonts w:ascii="Arial" w:hAnsi="Arial" w:cs="Arial"/>
        </w:rPr>
        <w:t>assist</w:t>
      </w:r>
      <w:r w:rsidR="004222AC">
        <w:rPr>
          <w:rFonts w:ascii="Arial" w:hAnsi="Arial" w:cs="Arial"/>
        </w:rPr>
        <w:t>anc</w:t>
      </w:r>
      <w:r w:rsidR="00720036" w:rsidRPr="00720036">
        <w:rPr>
          <w:rFonts w:ascii="Arial" w:hAnsi="Arial" w:cs="Arial"/>
        </w:rPr>
        <w:t>e</w:t>
      </w:r>
      <w:r w:rsidR="00E1401A">
        <w:rPr>
          <w:rFonts w:ascii="Arial" w:hAnsi="Arial" w:cs="Arial"/>
        </w:rPr>
        <w:t>,</w:t>
      </w:r>
      <w:r w:rsidR="00720036" w:rsidRPr="00720036">
        <w:rPr>
          <w:rFonts w:ascii="Arial" w:hAnsi="Arial" w:cs="Arial"/>
        </w:rPr>
        <w:t xml:space="preserve"> if required.</w:t>
      </w:r>
    </w:p>
    <w:p w14:paraId="341D13BF" w14:textId="22CB98C4" w:rsidR="002B0C90" w:rsidRPr="00262C0B" w:rsidRDefault="006B01ED" w:rsidP="00180119">
      <w:r w:rsidRPr="00720036">
        <w:rPr>
          <w:rFonts w:ascii="Arial" w:hAnsi="Arial" w:cs="Arial"/>
          <w:szCs w:val="22"/>
        </w:rPr>
        <w:t xml:space="preserve">Consumers confirmed there was </w:t>
      </w:r>
      <w:r w:rsidR="00C07B1A">
        <w:rPr>
          <w:rFonts w:ascii="Arial" w:hAnsi="Arial" w:cs="Arial"/>
          <w:szCs w:val="22"/>
        </w:rPr>
        <w:t xml:space="preserve">adequate </w:t>
      </w:r>
      <w:r w:rsidRPr="00720036">
        <w:rPr>
          <w:rFonts w:ascii="Arial" w:hAnsi="Arial" w:cs="Arial"/>
          <w:szCs w:val="22"/>
        </w:rPr>
        <w:t>access to equipment such as mobility aids and lifting equipment</w:t>
      </w:r>
      <w:r w:rsidR="00C07B1A">
        <w:rPr>
          <w:rFonts w:ascii="Arial" w:hAnsi="Arial" w:cs="Arial"/>
          <w:szCs w:val="22"/>
        </w:rPr>
        <w:t>,</w:t>
      </w:r>
      <w:r w:rsidRPr="00720036">
        <w:rPr>
          <w:rFonts w:ascii="Arial" w:hAnsi="Arial" w:cs="Arial"/>
          <w:szCs w:val="22"/>
        </w:rPr>
        <w:t xml:space="preserve"> as well as resources and equipment for lifestyle activities. Staff said they had access to equipment when they needed it and describe</w:t>
      </w:r>
      <w:r w:rsidR="003E2588" w:rsidRPr="00720036">
        <w:rPr>
          <w:rFonts w:ascii="Arial" w:hAnsi="Arial" w:cs="Arial"/>
          <w:szCs w:val="22"/>
        </w:rPr>
        <w:t>d</w:t>
      </w:r>
      <w:r w:rsidRPr="00720036">
        <w:rPr>
          <w:rFonts w:ascii="Arial" w:hAnsi="Arial" w:cs="Arial"/>
          <w:szCs w:val="22"/>
        </w:rPr>
        <w:t xml:space="preserve"> how </w:t>
      </w:r>
      <w:r w:rsidR="00720036">
        <w:rPr>
          <w:rFonts w:ascii="Arial" w:hAnsi="Arial" w:cs="Arial"/>
          <w:szCs w:val="22"/>
        </w:rPr>
        <w:t xml:space="preserve">the </w:t>
      </w:r>
      <w:r w:rsidRPr="00720036">
        <w:rPr>
          <w:rFonts w:ascii="Arial" w:hAnsi="Arial" w:cs="Arial"/>
          <w:szCs w:val="22"/>
        </w:rPr>
        <w:t xml:space="preserve">equipment </w:t>
      </w:r>
      <w:r w:rsidR="003E2588" w:rsidRPr="00720036">
        <w:rPr>
          <w:rFonts w:ascii="Arial" w:hAnsi="Arial" w:cs="Arial"/>
          <w:szCs w:val="22"/>
        </w:rPr>
        <w:t>was</w:t>
      </w:r>
      <w:r w:rsidRPr="00720036">
        <w:rPr>
          <w:rFonts w:ascii="Arial" w:hAnsi="Arial" w:cs="Arial"/>
          <w:szCs w:val="22"/>
        </w:rPr>
        <w:t xml:space="preserve"> kept safe, clean, and well</w:t>
      </w:r>
      <w:r w:rsidR="00720036">
        <w:rPr>
          <w:rFonts w:ascii="Arial" w:hAnsi="Arial" w:cs="Arial"/>
          <w:szCs w:val="22"/>
        </w:rPr>
        <w:t>-</w:t>
      </w:r>
      <w:r w:rsidRPr="00720036">
        <w:rPr>
          <w:rFonts w:ascii="Arial" w:hAnsi="Arial" w:cs="Arial"/>
          <w:szCs w:val="22"/>
        </w:rPr>
        <w:t>maintained.</w:t>
      </w:r>
      <w:r w:rsidR="002B0C90">
        <w:br w:type="page"/>
      </w:r>
    </w:p>
    <w:p w14:paraId="5A8B55E2" w14:textId="77777777" w:rsidR="00FC045E" w:rsidRPr="00996FAF" w:rsidRDefault="00FC045E" w:rsidP="00FC045E">
      <w:pPr>
        <w:pStyle w:val="Heading1"/>
        <w:spacing w:before="120" w:after="240" w:line="22" w:lineRule="atLeast"/>
        <w:rPr>
          <w:rFonts w:ascii="Arial" w:hAnsi="Arial" w:cs="Arial"/>
        </w:rPr>
      </w:pPr>
      <w:r w:rsidRPr="00996FAF">
        <w:rPr>
          <w:rFonts w:ascii="Arial" w:hAnsi="Arial" w:cs="Arial"/>
        </w:rPr>
        <w:lastRenderedPageBreak/>
        <w:t>Standard 5</w:t>
      </w:r>
    </w:p>
    <w:tbl>
      <w:tblPr>
        <w:tblStyle w:val="TableGrid"/>
        <w:tblW w:w="10343"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737"/>
        <w:gridCol w:w="6622"/>
        <w:gridCol w:w="1984"/>
      </w:tblGrid>
      <w:tr w:rsidR="00FC045E" w:rsidRPr="00996FAF" w14:paraId="3EBE30C0" w14:textId="77777777" w:rsidTr="00320CF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59" w:type="dxa"/>
            <w:gridSpan w:val="2"/>
            <w:tcBorders>
              <w:bottom w:val="single" w:sz="4" w:space="0" w:color="BFBFBF" w:themeColor="background1" w:themeShade="BF"/>
              <w:right w:val="none" w:sz="0" w:space="0" w:color="auto"/>
            </w:tcBorders>
          </w:tcPr>
          <w:p w14:paraId="2E6AB497" w14:textId="77777777" w:rsidR="00FC045E" w:rsidRPr="00996FAF" w:rsidRDefault="00FC045E" w:rsidP="009767BC">
            <w:pPr>
              <w:spacing w:before="0" w:line="22" w:lineRule="atLeast"/>
              <w:rPr>
                <w:rFonts w:ascii="Arial" w:hAnsi="Arial" w:cs="Arial"/>
              </w:rPr>
            </w:pPr>
            <w:r w:rsidRPr="0075021E">
              <w:rPr>
                <w:rFonts w:ascii="Arial" w:hAnsi="Arial" w:cs="Arial"/>
                <w:color w:val="FFFFFF" w:themeColor="background1"/>
              </w:rPr>
              <w:t>Organisation’s service environment</w:t>
            </w:r>
          </w:p>
        </w:tc>
        <w:tc>
          <w:tcPr>
            <w:tcW w:w="1984" w:type="dxa"/>
            <w:tcBorders>
              <w:bottom w:val="single" w:sz="4" w:space="0" w:color="BFBFBF" w:themeColor="background1" w:themeShade="BF"/>
            </w:tcBorders>
          </w:tcPr>
          <w:p w14:paraId="4E9ED780" w14:textId="77777777" w:rsidR="00FC045E" w:rsidRPr="00996FAF" w:rsidRDefault="00FC045E"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3001F7" w:rsidRPr="00996FAF" w14:paraId="3A9DC0C7" w14:textId="77777777" w:rsidTr="00320CF9">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21611B21" w14:textId="77777777" w:rsidR="003001F7" w:rsidRPr="00996FAF" w:rsidRDefault="003001F7" w:rsidP="003001F7">
            <w:pPr>
              <w:spacing w:line="22" w:lineRule="atLeast"/>
              <w:rPr>
                <w:rFonts w:ascii="Arial" w:hAnsi="Arial" w:cs="Arial"/>
                <w:color w:val="auto"/>
              </w:rPr>
            </w:pPr>
            <w:r w:rsidRPr="00996FAF">
              <w:rPr>
                <w:rFonts w:ascii="Arial" w:hAnsi="Arial" w:cs="Arial"/>
                <w:color w:val="auto"/>
              </w:rPr>
              <w:t>Requirement 5(3)(a)</w:t>
            </w:r>
          </w:p>
        </w:tc>
        <w:tc>
          <w:tcPr>
            <w:tcW w:w="6622" w:type="dxa"/>
            <w:shd w:val="clear" w:color="auto" w:fill="auto"/>
            <w:vAlign w:val="top"/>
          </w:tcPr>
          <w:p w14:paraId="255A919D" w14:textId="77777777" w:rsidR="003001F7" w:rsidRPr="00996FAF" w:rsidRDefault="003001F7" w:rsidP="003001F7">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The service environment is welcoming and easy to understand, and optimises each consumer’s sense of belonging, independence, interaction and function.</w:t>
            </w:r>
          </w:p>
        </w:tc>
        <w:tc>
          <w:tcPr>
            <w:tcW w:w="1984" w:type="dxa"/>
            <w:shd w:val="clear" w:color="auto" w:fill="auto"/>
            <w:vAlign w:val="top"/>
          </w:tcPr>
          <w:p w14:paraId="1E90F899" w14:textId="211D1B4E" w:rsidR="003001F7" w:rsidRPr="00996FAF" w:rsidRDefault="00FD43CE" w:rsidP="003001F7">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682467229"/>
                <w:placeholder>
                  <w:docPart w:val="9D2F47BEEB4F4FAF8DF4F2A38EFB6454"/>
                </w:placeholder>
                <w:dropDownList>
                  <w:listItem w:displayText="choose a rating" w:value="choose a rating"/>
                  <w:listItem w:displayText="Compliant" w:value="Compliant"/>
                  <w:listItem w:displayText="Non-compliant" w:value="Non-compliant"/>
                </w:dropDownList>
              </w:sdtPr>
              <w:sdtEndPr/>
              <w:sdtContent>
                <w:r w:rsidR="003001F7" w:rsidRPr="00AF5322">
                  <w:rPr>
                    <w:rFonts w:ascii="Arial" w:hAnsi="Arial" w:cs="Arial"/>
                    <w:color w:val="auto"/>
                  </w:rPr>
                  <w:t>Compliant</w:t>
                </w:r>
              </w:sdtContent>
            </w:sdt>
          </w:p>
        </w:tc>
      </w:tr>
      <w:tr w:rsidR="003001F7" w:rsidRPr="00996FAF" w14:paraId="29BA9A9F" w14:textId="77777777" w:rsidTr="00320CF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50F958CD" w14:textId="77777777" w:rsidR="003001F7" w:rsidRPr="00996FAF" w:rsidRDefault="003001F7" w:rsidP="003001F7">
            <w:pPr>
              <w:spacing w:line="22" w:lineRule="atLeast"/>
              <w:rPr>
                <w:rFonts w:ascii="Arial" w:hAnsi="Arial" w:cs="Arial"/>
                <w:color w:val="auto"/>
              </w:rPr>
            </w:pPr>
            <w:r w:rsidRPr="00996FAF">
              <w:rPr>
                <w:rFonts w:ascii="Arial" w:hAnsi="Arial" w:cs="Arial"/>
                <w:color w:val="auto"/>
              </w:rPr>
              <w:t>Requirement 5(3)(b)</w:t>
            </w:r>
          </w:p>
        </w:tc>
        <w:tc>
          <w:tcPr>
            <w:tcW w:w="6622" w:type="dxa"/>
            <w:shd w:val="clear" w:color="auto" w:fill="auto"/>
            <w:vAlign w:val="top"/>
          </w:tcPr>
          <w:p w14:paraId="08D08765" w14:textId="77777777" w:rsidR="003001F7" w:rsidRPr="00996FAF" w:rsidRDefault="003001F7" w:rsidP="003001F7">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The service environment:</w:t>
            </w:r>
          </w:p>
          <w:p w14:paraId="42E6D5C7" w14:textId="77777777" w:rsidR="003001F7" w:rsidRPr="00996FAF" w:rsidRDefault="003001F7" w:rsidP="003001F7">
            <w:pPr>
              <w:pStyle w:val="ListParagraph"/>
              <w:numPr>
                <w:ilvl w:val="0"/>
                <w:numId w:val="11"/>
              </w:numPr>
              <w:tabs>
                <w:tab w:val="clear" w:pos="357"/>
              </w:tabs>
              <w:spacing w:before="60" w:after="60" w:line="0" w:lineRule="atLeast"/>
              <w:ind w:left="726"/>
              <w:contextualSpacing w:val="0"/>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is safe, clean, well maintained and comfortable; and</w:t>
            </w:r>
          </w:p>
          <w:p w14:paraId="2CA413F4" w14:textId="77777777" w:rsidR="003001F7" w:rsidRPr="00996FAF" w:rsidRDefault="003001F7" w:rsidP="003001F7">
            <w:pPr>
              <w:pStyle w:val="ListParagraph"/>
              <w:numPr>
                <w:ilvl w:val="0"/>
                <w:numId w:val="11"/>
              </w:numPr>
              <w:tabs>
                <w:tab w:val="clear" w:pos="357"/>
              </w:tabs>
              <w:spacing w:before="60" w:after="60" w:line="0" w:lineRule="atLeast"/>
              <w:ind w:left="726"/>
              <w:contextualSpacing w:val="0"/>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enables consumers to move freely, both indoors and outdoors.</w:t>
            </w:r>
          </w:p>
        </w:tc>
        <w:tc>
          <w:tcPr>
            <w:tcW w:w="1984" w:type="dxa"/>
            <w:shd w:val="clear" w:color="auto" w:fill="auto"/>
            <w:vAlign w:val="top"/>
          </w:tcPr>
          <w:p w14:paraId="2D9E3742" w14:textId="4E5315C2" w:rsidR="003001F7" w:rsidRPr="00996FAF" w:rsidRDefault="00FD43CE" w:rsidP="003001F7">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466967719"/>
                <w:placeholder>
                  <w:docPart w:val="B7B21CE8E16647008916C5CB82F84974"/>
                </w:placeholder>
                <w:dropDownList>
                  <w:listItem w:displayText="choose a rating" w:value="choose a rating"/>
                  <w:listItem w:displayText="Compliant" w:value="Compliant"/>
                  <w:listItem w:displayText="Non-compliant" w:value="Non-compliant"/>
                </w:dropDownList>
              </w:sdtPr>
              <w:sdtEndPr/>
              <w:sdtContent>
                <w:r w:rsidR="003001F7" w:rsidRPr="00AF5322">
                  <w:rPr>
                    <w:rFonts w:ascii="Arial" w:hAnsi="Arial" w:cs="Arial"/>
                    <w:color w:val="auto"/>
                  </w:rPr>
                  <w:t>Compliant</w:t>
                </w:r>
              </w:sdtContent>
            </w:sdt>
          </w:p>
        </w:tc>
      </w:tr>
      <w:tr w:rsidR="003001F7" w:rsidRPr="00996FAF" w14:paraId="7D93FE5C" w14:textId="77777777" w:rsidTr="00320CF9">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76CA8FB7" w14:textId="77777777" w:rsidR="003001F7" w:rsidRPr="00996FAF" w:rsidRDefault="003001F7" w:rsidP="003001F7">
            <w:pPr>
              <w:spacing w:line="22" w:lineRule="atLeast"/>
              <w:rPr>
                <w:rFonts w:ascii="Arial" w:hAnsi="Arial" w:cs="Arial"/>
                <w:color w:val="auto"/>
              </w:rPr>
            </w:pPr>
            <w:r w:rsidRPr="00996FAF">
              <w:rPr>
                <w:rFonts w:ascii="Arial" w:hAnsi="Arial" w:cs="Arial"/>
                <w:color w:val="auto"/>
              </w:rPr>
              <w:t>Requirement 5(3)(c)</w:t>
            </w:r>
          </w:p>
        </w:tc>
        <w:tc>
          <w:tcPr>
            <w:tcW w:w="6622" w:type="dxa"/>
            <w:shd w:val="clear" w:color="auto" w:fill="auto"/>
            <w:vAlign w:val="top"/>
          </w:tcPr>
          <w:p w14:paraId="53F84409" w14:textId="77777777" w:rsidR="003001F7" w:rsidRPr="00996FAF" w:rsidRDefault="003001F7" w:rsidP="003001F7">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Furniture, fittings and equipment are safe, clean, well maintained and suitable for the consumer.</w:t>
            </w:r>
          </w:p>
        </w:tc>
        <w:tc>
          <w:tcPr>
            <w:tcW w:w="1984" w:type="dxa"/>
            <w:shd w:val="clear" w:color="auto" w:fill="auto"/>
            <w:vAlign w:val="top"/>
          </w:tcPr>
          <w:p w14:paraId="7656DE1D" w14:textId="123F3C4C" w:rsidR="003001F7" w:rsidRPr="00996FAF" w:rsidRDefault="00FD43CE" w:rsidP="003001F7">
            <w:pPr>
              <w:pStyle w:val="ListBullet"/>
              <w:numPr>
                <w:ilvl w:val="0"/>
                <w:numId w:val="0"/>
              </w:numPr>
              <w:spacing w:before="0" w:after="120" w:line="22" w:lineRule="atLeast"/>
              <w:ind w:left="360" w:hanging="360"/>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986089731"/>
                <w:placeholder>
                  <w:docPart w:val="C3313E9FE08B4F2B86843E440B7B6360"/>
                </w:placeholder>
                <w:dropDownList>
                  <w:listItem w:displayText="choose a rating" w:value="choose a rating"/>
                  <w:listItem w:displayText="Compliant" w:value="Compliant"/>
                  <w:listItem w:displayText="Non-compliant" w:value="Non-compliant"/>
                </w:dropDownList>
              </w:sdtPr>
              <w:sdtEndPr/>
              <w:sdtContent>
                <w:r w:rsidR="003001F7" w:rsidRPr="00AF5322">
                  <w:rPr>
                    <w:rFonts w:ascii="Arial" w:hAnsi="Arial" w:cs="Arial"/>
                    <w:color w:val="auto"/>
                  </w:rPr>
                  <w:t>Compliant</w:t>
                </w:r>
              </w:sdtContent>
            </w:sdt>
          </w:p>
        </w:tc>
      </w:tr>
    </w:tbl>
    <w:p w14:paraId="31920B21" w14:textId="77777777" w:rsidR="002B0C90" w:rsidRDefault="002B0C90" w:rsidP="00320CF9">
      <w:pPr>
        <w:pStyle w:val="Heading20"/>
        <w:spacing w:before="240"/>
      </w:pPr>
      <w:r>
        <w:t>Findings</w:t>
      </w:r>
    </w:p>
    <w:p w14:paraId="0AB99E1B" w14:textId="54A606E5" w:rsidR="005117A1" w:rsidRPr="00F06D4A" w:rsidRDefault="00DB75E0" w:rsidP="00F06D4A">
      <w:pPr>
        <w:pStyle w:val="NormalArial"/>
      </w:pPr>
      <w:r w:rsidRPr="00F06D4A">
        <w:t>C</w:t>
      </w:r>
      <w:r w:rsidR="00B80C79" w:rsidRPr="00F06D4A">
        <w:t>onsumers and representatives confirmed they f</w:t>
      </w:r>
      <w:r w:rsidR="005117A1" w:rsidRPr="00F06D4A">
        <w:t>ound</w:t>
      </w:r>
      <w:r w:rsidR="00B80C79" w:rsidRPr="00F06D4A">
        <w:t xml:space="preserve"> the service welcoming and easy to </w:t>
      </w:r>
      <w:r w:rsidRPr="00F06D4A">
        <w:t>navigate</w:t>
      </w:r>
      <w:r w:rsidR="00B80C79" w:rsidRPr="00F06D4A">
        <w:t xml:space="preserve">. </w:t>
      </w:r>
      <w:r w:rsidRPr="00F06D4A">
        <w:t>S</w:t>
      </w:r>
      <w:r w:rsidR="00B80C79" w:rsidRPr="00F06D4A">
        <w:t>taff describe</w:t>
      </w:r>
      <w:r w:rsidRPr="00F06D4A">
        <w:t>d</w:t>
      </w:r>
      <w:r w:rsidR="00B80C79" w:rsidRPr="00F06D4A">
        <w:t xml:space="preserve"> aspects of the service environment </w:t>
      </w:r>
      <w:r w:rsidR="005117A1" w:rsidRPr="00F06D4A">
        <w:t xml:space="preserve">designed to make </w:t>
      </w:r>
      <w:r w:rsidR="00B80C79" w:rsidRPr="00F06D4A">
        <w:t>consumers feel welcome and optimise their independence, interaction</w:t>
      </w:r>
      <w:r w:rsidR="00720036">
        <w:t>,</w:t>
      </w:r>
      <w:r w:rsidR="00B80C79" w:rsidRPr="00F06D4A">
        <w:t xml:space="preserve"> and function.</w:t>
      </w:r>
      <w:r w:rsidR="005117A1" w:rsidRPr="00F06D4A">
        <w:t xml:space="preserve"> </w:t>
      </w:r>
      <w:r w:rsidR="00811953">
        <w:t>D</w:t>
      </w:r>
      <w:r w:rsidR="00811953" w:rsidRPr="00F06D4A">
        <w:t>ementia</w:t>
      </w:r>
      <w:r w:rsidR="00811953">
        <w:t>-</w:t>
      </w:r>
      <w:r w:rsidR="00811953" w:rsidRPr="00F06D4A">
        <w:t>friendly principles of design</w:t>
      </w:r>
      <w:r w:rsidR="00D01573">
        <w:t xml:space="preserve"> were observed</w:t>
      </w:r>
      <w:r w:rsidR="00E03CF0">
        <w:t>,</w:t>
      </w:r>
      <w:r w:rsidR="005117A1" w:rsidRPr="00F06D4A">
        <w:t xml:space="preserve"> </w:t>
      </w:r>
      <w:r w:rsidR="00C8668E">
        <w:t xml:space="preserve">including </w:t>
      </w:r>
      <w:r w:rsidR="005117A1" w:rsidRPr="00F06D4A">
        <w:t xml:space="preserve">clear delineation between walls and floors, distinct paint colours and clear and distinct signage visible throughout the service to support </w:t>
      </w:r>
      <w:r w:rsidR="00E03CF0">
        <w:t>navigation</w:t>
      </w:r>
      <w:r w:rsidR="005117A1" w:rsidRPr="00F06D4A">
        <w:t>.</w:t>
      </w:r>
    </w:p>
    <w:p w14:paraId="3FF17DDE" w14:textId="2EBF0CE4" w:rsidR="005117A1" w:rsidRPr="00F06D4A" w:rsidRDefault="005117A1" w:rsidP="00F06D4A">
      <w:pPr>
        <w:pStyle w:val="NormalArial"/>
      </w:pPr>
      <w:r w:rsidRPr="00F06D4A">
        <w:t>Consumers and representatives said the service environment was safe, clean</w:t>
      </w:r>
      <w:r w:rsidR="00720036">
        <w:t>,</w:t>
      </w:r>
      <w:r w:rsidRPr="00F06D4A">
        <w:t xml:space="preserve"> and well-maintained and allowed them to move around freely. Staff described how the service environment was cleaned and maintained. The service had a reactive maintenance schedule where any maintenance issues </w:t>
      </w:r>
      <w:r w:rsidR="001A5AD8">
        <w:t>were reported</w:t>
      </w:r>
      <w:r w:rsidR="00F06D4A" w:rsidRPr="00F06D4A">
        <w:t>, all requests were observed to have been responded to promptly.</w:t>
      </w:r>
    </w:p>
    <w:p w14:paraId="6E694F26" w14:textId="2DBF4E5A" w:rsidR="00F06D4A" w:rsidRPr="00F06D4A" w:rsidRDefault="00F06D4A" w:rsidP="00F06D4A">
      <w:pPr>
        <w:pStyle w:val="NormalArial"/>
      </w:pPr>
      <w:r w:rsidRPr="00F06D4A">
        <w:t xml:space="preserve">Consumers </w:t>
      </w:r>
      <w:r w:rsidR="00515E2E">
        <w:t>said, and observations confirmed</w:t>
      </w:r>
      <w:r w:rsidR="0042206B">
        <w:t>,</w:t>
      </w:r>
      <w:r w:rsidR="00515E2E">
        <w:t xml:space="preserve"> </w:t>
      </w:r>
      <w:r w:rsidR="00515E2E" w:rsidRPr="00075EC0">
        <w:rPr>
          <w:szCs w:val="22"/>
        </w:rPr>
        <w:t xml:space="preserve">the service and equipment </w:t>
      </w:r>
      <w:r w:rsidR="0042206B" w:rsidRPr="00075EC0">
        <w:rPr>
          <w:szCs w:val="22"/>
        </w:rPr>
        <w:t>wa</w:t>
      </w:r>
      <w:r w:rsidR="00515E2E" w:rsidRPr="00075EC0">
        <w:rPr>
          <w:szCs w:val="22"/>
        </w:rPr>
        <w:t>s kept clean and safe for use</w:t>
      </w:r>
      <w:r w:rsidRPr="00075EC0">
        <w:t>. Furniture in communal areas w</w:t>
      </w:r>
      <w:r w:rsidR="00720036" w:rsidRPr="00075EC0">
        <w:t>as</w:t>
      </w:r>
      <w:r w:rsidRPr="00075EC0">
        <w:t xml:space="preserve"> observed to be clean and in good condition and enjoyed by consumers. Staff explained their equipment maintenance and cleaning responsibilities and were observed cleaning consumer</w:t>
      </w:r>
      <w:r w:rsidR="00720036" w:rsidRPr="00075EC0">
        <w:t>s’</w:t>
      </w:r>
      <w:r w:rsidRPr="00075EC0">
        <w:t xml:space="preserve"> rooms and common areas.</w:t>
      </w:r>
    </w:p>
    <w:p w14:paraId="4AC1C6A2" w14:textId="2279806D" w:rsidR="002B0C90" w:rsidRPr="00262C0B" w:rsidRDefault="002B0C90" w:rsidP="0036130C">
      <w:pPr>
        <w:pStyle w:val="NormalArial"/>
      </w:pPr>
      <w:r>
        <w:br w:type="page"/>
      </w:r>
    </w:p>
    <w:p w14:paraId="06EDFFEF" w14:textId="77777777" w:rsidR="00FC045E" w:rsidRPr="00996FAF" w:rsidRDefault="00FC045E" w:rsidP="00FC045E">
      <w:pPr>
        <w:pStyle w:val="Heading1"/>
        <w:spacing w:before="120" w:after="240" w:line="22" w:lineRule="atLeast"/>
        <w:rPr>
          <w:rFonts w:ascii="Arial" w:hAnsi="Arial" w:cs="Arial"/>
        </w:rPr>
      </w:pPr>
      <w:r w:rsidRPr="00996FAF">
        <w:rPr>
          <w:rFonts w:ascii="Arial" w:hAnsi="Arial" w:cs="Arial"/>
        </w:rPr>
        <w:lastRenderedPageBreak/>
        <w:t>Standard 6</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790"/>
        <w:gridCol w:w="6710"/>
        <w:gridCol w:w="1694"/>
      </w:tblGrid>
      <w:tr w:rsidR="00FC045E" w:rsidRPr="00996FAF" w14:paraId="5277151D" w14:textId="77777777" w:rsidTr="00320CF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00" w:type="dxa"/>
            <w:gridSpan w:val="2"/>
            <w:tcBorders>
              <w:right w:val="none" w:sz="0" w:space="0" w:color="auto"/>
            </w:tcBorders>
          </w:tcPr>
          <w:p w14:paraId="73802772" w14:textId="77777777" w:rsidR="00FC045E" w:rsidRPr="00996FAF" w:rsidRDefault="00FC045E" w:rsidP="009767BC">
            <w:pPr>
              <w:spacing w:before="0" w:line="22" w:lineRule="atLeast"/>
              <w:rPr>
                <w:rFonts w:ascii="Arial" w:hAnsi="Arial" w:cs="Arial"/>
              </w:rPr>
            </w:pPr>
            <w:r w:rsidRPr="0075021E">
              <w:rPr>
                <w:rFonts w:ascii="Arial" w:hAnsi="Arial" w:cs="Arial"/>
                <w:color w:val="FFFFFF" w:themeColor="background1"/>
              </w:rPr>
              <w:t>Feedback and complaints</w:t>
            </w:r>
          </w:p>
        </w:tc>
        <w:tc>
          <w:tcPr>
            <w:tcW w:w="1694" w:type="dxa"/>
          </w:tcPr>
          <w:p w14:paraId="16764664" w14:textId="77777777" w:rsidR="00FC045E" w:rsidRPr="00996FAF" w:rsidRDefault="00FC045E"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3001F7" w:rsidRPr="00996FAF" w14:paraId="506FEF13" w14:textId="77777777" w:rsidTr="00320CF9">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3D71C883" w14:textId="77777777" w:rsidR="003001F7" w:rsidRPr="00996FAF" w:rsidRDefault="003001F7" w:rsidP="003001F7">
            <w:pPr>
              <w:spacing w:line="22" w:lineRule="atLeast"/>
              <w:rPr>
                <w:rFonts w:ascii="Arial" w:hAnsi="Arial" w:cs="Arial"/>
                <w:color w:val="auto"/>
              </w:rPr>
            </w:pPr>
            <w:r w:rsidRPr="00996FAF">
              <w:rPr>
                <w:rFonts w:ascii="Arial" w:hAnsi="Arial" w:cs="Arial"/>
                <w:color w:val="auto"/>
              </w:rPr>
              <w:t>Requirement 6(3)(a)</w:t>
            </w:r>
          </w:p>
        </w:tc>
        <w:tc>
          <w:tcPr>
            <w:tcW w:w="6710" w:type="dxa"/>
            <w:shd w:val="clear" w:color="auto" w:fill="auto"/>
            <w:vAlign w:val="top"/>
          </w:tcPr>
          <w:p w14:paraId="51260E4C" w14:textId="77777777" w:rsidR="003001F7" w:rsidRPr="00996FAF" w:rsidRDefault="003001F7" w:rsidP="003001F7">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Consumers, their family, friends, carers and others are encouraged and supported to provide feedback and make complaints.</w:t>
            </w:r>
          </w:p>
        </w:tc>
        <w:tc>
          <w:tcPr>
            <w:tcW w:w="1694" w:type="dxa"/>
            <w:shd w:val="clear" w:color="auto" w:fill="auto"/>
            <w:vAlign w:val="top"/>
          </w:tcPr>
          <w:p w14:paraId="3BFF691A" w14:textId="388CA128" w:rsidR="003001F7" w:rsidRPr="00996FAF" w:rsidRDefault="00FD43CE" w:rsidP="003001F7">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805278957"/>
                <w:placeholder>
                  <w:docPart w:val="D9E2A251BF8A441689658AB70B30BC0E"/>
                </w:placeholder>
                <w:dropDownList>
                  <w:listItem w:displayText="choose a rating" w:value="choose a rating"/>
                  <w:listItem w:displayText="Compliant" w:value="Compliant"/>
                  <w:listItem w:displayText="Non-compliant" w:value="Non-compliant"/>
                </w:dropDownList>
              </w:sdtPr>
              <w:sdtEndPr/>
              <w:sdtContent>
                <w:r w:rsidR="003001F7" w:rsidRPr="00574294">
                  <w:rPr>
                    <w:rFonts w:ascii="Arial" w:hAnsi="Arial" w:cs="Arial"/>
                    <w:color w:val="auto"/>
                  </w:rPr>
                  <w:t>Compliant</w:t>
                </w:r>
              </w:sdtContent>
            </w:sdt>
          </w:p>
        </w:tc>
      </w:tr>
      <w:tr w:rsidR="003001F7" w:rsidRPr="00996FAF" w14:paraId="10A3124E" w14:textId="77777777" w:rsidTr="00320CF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71338391" w14:textId="77777777" w:rsidR="003001F7" w:rsidRPr="00996FAF" w:rsidRDefault="003001F7" w:rsidP="003001F7">
            <w:pPr>
              <w:spacing w:line="22" w:lineRule="atLeast"/>
              <w:rPr>
                <w:rFonts w:ascii="Arial" w:hAnsi="Arial" w:cs="Arial"/>
                <w:color w:val="auto"/>
              </w:rPr>
            </w:pPr>
            <w:r w:rsidRPr="00996FAF">
              <w:rPr>
                <w:rFonts w:ascii="Arial" w:hAnsi="Arial" w:cs="Arial"/>
                <w:color w:val="auto"/>
              </w:rPr>
              <w:t>Requirement 6(3)(b)</w:t>
            </w:r>
          </w:p>
        </w:tc>
        <w:tc>
          <w:tcPr>
            <w:tcW w:w="6710" w:type="dxa"/>
            <w:shd w:val="clear" w:color="auto" w:fill="auto"/>
            <w:vAlign w:val="top"/>
          </w:tcPr>
          <w:p w14:paraId="604B3F72" w14:textId="77777777" w:rsidR="003001F7" w:rsidRPr="00996FAF" w:rsidRDefault="003001F7" w:rsidP="003001F7">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Consumers are made aware of and have access to advocates, language services and other methods for raising and resolving complaints.</w:t>
            </w:r>
          </w:p>
        </w:tc>
        <w:tc>
          <w:tcPr>
            <w:tcW w:w="1694" w:type="dxa"/>
            <w:shd w:val="clear" w:color="auto" w:fill="auto"/>
            <w:vAlign w:val="top"/>
          </w:tcPr>
          <w:p w14:paraId="41CDD64D" w14:textId="5A5A989D" w:rsidR="003001F7" w:rsidRPr="00996FAF" w:rsidRDefault="00FD43CE" w:rsidP="003001F7">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859698425"/>
                <w:placeholder>
                  <w:docPart w:val="45C38F8D9376416FBBE42AB8072F85B6"/>
                </w:placeholder>
                <w:dropDownList>
                  <w:listItem w:displayText="choose a rating" w:value="choose a rating"/>
                  <w:listItem w:displayText="Compliant" w:value="Compliant"/>
                  <w:listItem w:displayText="Non-compliant" w:value="Non-compliant"/>
                </w:dropDownList>
              </w:sdtPr>
              <w:sdtEndPr/>
              <w:sdtContent>
                <w:r w:rsidR="003001F7" w:rsidRPr="00574294">
                  <w:rPr>
                    <w:rFonts w:ascii="Arial" w:hAnsi="Arial" w:cs="Arial"/>
                    <w:color w:val="auto"/>
                  </w:rPr>
                  <w:t>Compliant</w:t>
                </w:r>
              </w:sdtContent>
            </w:sdt>
          </w:p>
        </w:tc>
      </w:tr>
      <w:tr w:rsidR="003001F7" w:rsidRPr="00996FAF" w14:paraId="1E0F7435" w14:textId="77777777" w:rsidTr="00320CF9">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5B01F501" w14:textId="77777777" w:rsidR="003001F7" w:rsidRPr="00996FAF" w:rsidRDefault="003001F7" w:rsidP="003001F7">
            <w:pPr>
              <w:spacing w:line="22" w:lineRule="atLeast"/>
              <w:rPr>
                <w:rFonts w:ascii="Arial" w:hAnsi="Arial" w:cs="Arial"/>
                <w:color w:val="auto"/>
              </w:rPr>
            </w:pPr>
            <w:r w:rsidRPr="00996FAF">
              <w:rPr>
                <w:rFonts w:ascii="Arial" w:hAnsi="Arial" w:cs="Arial"/>
                <w:color w:val="auto"/>
              </w:rPr>
              <w:t>Requirement 6(3)(c)</w:t>
            </w:r>
          </w:p>
        </w:tc>
        <w:tc>
          <w:tcPr>
            <w:tcW w:w="6710" w:type="dxa"/>
            <w:shd w:val="clear" w:color="auto" w:fill="auto"/>
            <w:vAlign w:val="top"/>
          </w:tcPr>
          <w:p w14:paraId="752109D1" w14:textId="77777777" w:rsidR="003001F7" w:rsidRPr="00996FAF" w:rsidRDefault="003001F7" w:rsidP="003001F7">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Appropriate action is taken in response to complaints and an open disclosure process is used when things go wrong.</w:t>
            </w:r>
          </w:p>
        </w:tc>
        <w:tc>
          <w:tcPr>
            <w:tcW w:w="1694" w:type="dxa"/>
            <w:shd w:val="clear" w:color="auto" w:fill="auto"/>
            <w:vAlign w:val="top"/>
          </w:tcPr>
          <w:p w14:paraId="0F828AB1" w14:textId="09413AAD" w:rsidR="003001F7" w:rsidRPr="00996FAF" w:rsidRDefault="00FD43CE" w:rsidP="003001F7">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43876760"/>
                <w:placeholder>
                  <w:docPart w:val="BB68E6C80ABD49FBBA65BCFF9AE11931"/>
                </w:placeholder>
                <w:dropDownList>
                  <w:listItem w:displayText="choose a rating" w:value="choose a rating"/>
                  <w:listItem w:displayText="Compliant" w:value="Compliant"/>
                  <w:listItem w:displayText="Non-compliant" w:value="Non-compliant"/>
                </w:dropDownList>
              </w:sdtPr>
              <w:sdtEndPr/>
              <w:sdtContent>
                <w:r w:rsidR="003001F7" w:rsidRPr="00574294">
                  <w:rPr>
                    <w:rFonts w:ascii="Arial" w:hAnsi="Arial" w:cs="Arial"/>
                    <w:color w:val="auto"/>
                  </w:rPr>
                  <w:t>Compliant</w:t>
                </w:r>
              </w:sdtContent>
            </w:sdt>
          </w:p>
        </w:tc>
      </w:tr>
      <w:tr w:rsidR="003001F7" w:rsidRPr="00996FAF" w14:paraId="4DFD8F74" w14:textId="77777777" w:rsidTr="00320CF9">
        <w:trPr>
          <w:cnfStyle w:val="000000010000" w:firstRow="0" w:lastRow="0" w:firstColumn="0" w:lastColumn="0" w:oddVBand="0" w:evenVBand="0" w:oddHBand="0" w:evenHBand="1" w:firstRowFirstColumn="0" w:firstRowLastColumn="0" w:lastRowFirstColumn="0" w:lastRowLastColumn="0"/>
          <w:trHeight w:val="842"/>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51E9C8CE" w14:textId="77777777" w:rsidR="003001F7" w:rsidRPr="00996FAF" w:rsidRDefault="003001F7" w:rsidP="003001F7">
            <w:pPr>
              <w:spacing w:line="22" w:lineRule="atLeast"/>
              <w:rPr>
                <w:rFonts w:ascii="Arial" w:hAnsi="Arial" w:cs="Arial"/>
                <w:color w:val="auto"/>
              </w:rPr>
            </w:pPr>
            <w:r w:rsidRPr="00996FAF">
              <w:rPr>
                <w:rFonts w:ascii="Arial" w:hAnsi="Arial" w:cs="Arial"/>
                <w:color w:val="auto"/>
              </w:rPr>
              <w:t>Requirement 6(3)(d)</w:t>
            </w:r>
          </w:p>
        </w:tc>
        <w:tc>
          <w:tcPr>
            <w:tcW w:w="6710" w:type="dxa"/>
            <w:shd w:val="clear" w:color="auto" w:fill="auto"/>
            <w:vAlign w:val="top"/>
          </w:tcPr>
          <w:p w14:paraId="10C95F7B" w14:textId="77777777" w:rsidR="003001F7" w:rsidRPr="00996FAF" w:rsidRDefault="003001F7" w:rsidP="003001F7">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Feedback and complaints are reviewed and used to improve the quality of care and services.</w:t>
            </w:r>
          </w:p>
        </w:tc>
        <w:tc>
          <w:tcPr>
            <w:tcW w:w="1694" w:type="dxa"/>
            <w:shd w:val="clear" w:color="auto" w:fill="auto"/>
            <w:vAlign w:val="top"/>
          </w:tcPr>
          <w:p w14:paraId="1860A097" w14:textId="249366A9" w:rsidR="003001F7" w:rsidRPr="00996FAF" w:rsidRDefault="00FD43CE" w:rsidP="003001F7">
            <w:pPr>
              <w:spacing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675845999"/>
                <w:placeholder>
                  <w:docPart w:val="C79B3491A86649D2925EB7A3A6841F95"/>
                </w:placeholder>
                <w:dropDownList>
                  <w:listItem w:displayText="choose a rating" w:value="choose a rating"/>
                  <w:listItem w:displayText="Compliant" w:value="Compliant"/>
                  <w:listItem w:displayText="Non-compliant" w:value="Non-compliant"/>
                </w:dropDownList>
              </w:sdtPr>
              <w:sdtEndPr/>
              <w:sdtContent>
                <w:r w:rsidR="003001F7" w:rsidRPr="00574294">
                  <w:rPr>
                    <w:rFonts w:ascii="Arial" w:hAnsi="Arial" w:cs="Arial"/>
                    <w:color w:val="auto"/>
                  </w:rPr>
                  <w:t>Compliant</w:t>
                </w:r>
              </w:sdtContent>
            </w:sdt>
          </w:p>
        </w:tc>
      </w:tr>
    </w:tbl>
    <w:p w14:paraId="137543BD" w14:textId="77777777" w:rsidR="00D87E7C" w:rsidRDefault="00D87E7C" w:rsidP="00320CF9">
      <w:pPr>
        <w:pStyle w:val="Heading20"/>
        <w:spacing w:before="240"/>
      </w:pPr>
      <w:r w:rsidRPr="00996FAF">
        <w:t>Findings</w:t>
      </w:r>
    </w:p>
    <w:p w14:paraId="20889F36" w14:textId="1F2D9994" w:rsidR="00F06D4A" w:rsidRPr="00B1548B" w:rsidRDefault="00F06D4A" w:rsidP="00F06D4A">
      <w:pPr>
        <w:rPr>
          <w:rFonts w:ascii="Arial" w:hAnsi="Arial" w:cs="Arial"/>
        </w:rPr>
      </w:pPr>
      <w:r w:rsidRPr="00B1548B">
        <w:rPr>
          <w:rFonts w:ascii="Arial" w:hAnsi="Arial" w:cs="Arial"/>
        </w:rPr>
        <w:t xml:space="preserve">Consumers said they understood how to give feedback or make a complaint. Management described how they encouraged and supported consumers to provide feedback and make complaints through various systems such as the service’s feedback form, </w:t>
      </w:r>
      <w:r w:rsidR="00396860">
        <w:rPr>
          <w:rFonts w:ascii="Arial" w:hAnsi="Arial" w:cs="Arial"/>
        </w:rPr>
        <w:t xml:space="preserve">and </w:t>
      </w:r>
      <w:r w:rsidRPr="00B1548B">
        <w:rPr>
          <w:rFonts w:ascii="Arial" w:hAnsi="Arial" w:cs="Arial"/>
        </w:rPr>
        <w:t xml:space="preserve">discussions at meetings. </w:t>
      </w:r>
      <w:r w:rsidR="00876894">
        <w:rPr>
          <w:rFonts w:ascii="Arial" w:hAnsi="Arial" w:cs="Arial"/>
        </w:rPr>
        <w:t>C</w:t>
      </w:r>
      <w:r w:rsidRPr="00B1548B">
        <w:rPr>
          <w:rFonts w:ascii="Arial" w:hAnsi="Arial" w:cs="Arial"/>
        </w:rPr>
        <w:t>omplaint polic</w:t>
      </w:r>
      <w:r w:rsidR="00876894">
        <w:rPr>
          <w:rFonts w:ascii="Arial" w:hAnsi="Arial" w:cs="Arial"/>
        </w:rPr>
        <w:t xml:space="preserve">ies and procedures </w:t>
      </w:r>
      <w:r w:rsidR="00D279AD">
        <w:rPr>
          <w:rFonts w:ascii="Arial" w:hAnsi="Arial" w:cs="Arial"/>
        </w:rPr>
        <w:t>reflected</w:t>
      </w:r>
      <w:r w:rsidRPr="00B1548B">
        <w:rPr>
          <w:rFonts w:ascii="Arial" w:hAnsi="Arial" w:cs="Arial"/>
        </w:rPr>
        <w:t xml:space="preserve"> the service’s commitment to </w:t>
      </w:r>
      <w:r w:rsidR="00B50F20" w:rsidRPr="00B1548B">
        <w:rPr>
          <w:rFonts w:ascii="Arial" w:hAnsi="Arial" w:cs="Arial"/>
        </w:rPr>
        <w:t>managing</w:t>
      </w:r>
      <w:r w:rsidRPr="00B1548B">
        <w:rPr>
          <w:rFonts w:ascii="Arial" w:hAnsi="Arial" w:cs="Arial"/>
        </w:rPr>
        <w:t xml:space="preserve"> feedback and complaints from consumers.</w:t>
      </w:r>
    </w:p>
    <w:p w14:paraId="1E804C73" w14:textId="725E4B29" w:rsidR="00F06D4A" w:rsidRPr="00B1548B" w:rsidRDefault="00F06D4A" w:rsidP="00F06D4A">
      <w:pPr>
        <w:rPr>
          <w:rFonts w:ascii="Arial" w:hAnsi="Arial" w:cs="Arial"/>
        </w:rPr>
      </w:pPr>
      <w:r w:rsidRPr="00B1548B">
        <w:rPr>
          <w:rFonts w:ascii="Arial" w:hAnsi="Arial" w:cs="Arial"/>
        </w:rPr>
        <w:t xml:space="preserve">Consumers said </w:t>
      </w:r>
      <w:r w:rsidR="003E2C77">
        <w:rPr>
          <w:rFonts w:ascii="Arial" w:hAnsi="Arial" w:cs="Arial"/>
        </w:rPr>
        <w:t xml:space="preserve">although </w:t>
      </w:r>
      <w:r w:rsidRPr="00B1548B">
        <w:rPr>
          <w:rFonts w:ascii="Arial" w:hAnsi="Arial" w:cs="Arial"/>
        </w:rPr>
        <w:t xml:space="preserve">they were not familiar with advocacy and external complaints services, they were </w:t>
      </w:r>
      <w:r w:rsidR="004C3B11">
        <w:rPr>
          <w:rFonts w:ascii="Arial" w:hAnsi="Arial" w:cs="Arial"/>
        </w:rPr>
        <w:t xml:space="preserve">comfortable </w:t>
      </w:r>
      <w:r w:rsidRPr="00B1548B">
        <w:rPr>
          <w:rFonts w:ascii="Arial" w:hAnsi="Arial" w:cs="Arial"/>
        </w:rPr>
        <w:t>rais</w:t>
      </w:r>
      <w:r w:rsidR="004C3B11">
        <w:rPr>
          <w:rFonts w:ascii="Arial" w:hAnsi="Arial" w:cs="Arial"/>
        </w:rPr>
        <w:t>ing</w:t>
      </w:r>
      <w:r w:rsidRPr="00B1548B">
        <w:rPr>
          <w:rFonts w:ascii="Arial" w:hAnsi="Arial" w:cs="Arial"/>
        </w:rPr>
        <w:t xml:space="preserve"> concerns with staff directly. Documentation reviewed, and observations </w:t>
      </w:r>
      <w:r w:rsidR="00720036">
        <w:rPr>
          <w:rFonts w:ascii="Arial" w:hAnsi="Arial" w:cs="Arial"/>
        </w:rPr>
        <w:t>confirmed,</w:t>
      </w:r>
      <w:r w:rsidRPr="00B1548B">
        <w:rPr>
          <w:rFonts w:ascii="Arial" w:hAnsi="Arial" w:cs="Arial"/>
        </w:rPr>
        <w:t xml:space="preserve"> the service actively promot</w:t>
      </w:r>
      <w:r w:rsidR="00C74F31">
        <w:rPr>
          <w:rFonts w:ascii="Arial" w:hAnsi="Arial" w:cs="Arial"/>
        </w:rPr>
        <w:t>ed</w:t>
      </w:r>
      <w:r w:rsidRPr="00B1548B">
        <w:rPr>
          <w:rFonts w:ascii="Arial" w:hAnsi="Arial" w:cs="Arial"/>
        </w:rPr>
        <w:t xml:space="preserve"> advocacy services with information easily</w:t>
      </w:r>
      <w:r w:rsidR="00187644">
        <w:rPr>
          <w:rFonts w:ascii="Arial" w:hAnsi="Arial" w:cs="Arial"/>
        </w:rPr>
        <w:t xml:space="preserve"> accessible</w:t>
      </w:r>
      <w:r w:rsidRPr="00B1548B">
        <w:rPr>
          <w:rFonts w:ascii="Arial" w:hAnsi="Arial" w:cs="Arial"/>
        </w:rPr>
        <w:t xml:space="preserve">. Meeting minutes reflected advocacy services and </w:t>
      </w:r>
      <w:r w:rsidR="00720036">
        <w:rPr>
          <w:rFonts w:ascii="Arial" w:hAnsi="Arial" w:cs="Arial"/>
        </w:rPr>
        <w:t xml:space="preserve">the </w:t>
      </w:r>
      <w:r w:rsidRPr="00B1548B">
        <w:rPr>
          <w:rFonts w:ascii="Arial" w:hAnsi="Arial" w:cs="Arial"/>
        </w:rPr>
        <w:t>Charter of Aged Care Rights were discussed in the consumer meetings.</w:t>
      </w:r>
    </w:p>
    <w:p w14:paraId="71233A8B" w14:textId="158AA03C" w:rsidR="00687351" w:rsidRPr="00B1548B" w:rsidRDefault="00687351" w:rsidP="00687351">
      <w:pPr>
        <w:rPr>
          <w:rFonts w:ascii="Arial" w:hAnsi="Arial" w:cs="Arial"/>
        </w:rPr>
      </w:pPr>
      <w:r w:rsidRPr="00B1548B">
        <w:rPr>
          <w:rFonts w:ascii="Arial" w:hAnsi="Arial" w:cs="Arial"/>
          <w:szCs w:val="22"/>
        </w:rPr>
        <w:t xml:space="preserve">Consumers said the service responded to and resolved their complaints or concerns when they were raised or when an incident occurred. Staff demonstrated an understanding of open disclosure, explaining how they would apologise to a consumer </w:t>
      </w:r>
      <w:r w:rsidR="00441317">
        <w:rPr>
          <w:rFonts w:ascii="Arial" w:hAnsi="Arial" w:cs="Arial"/>
          <w:szCs w:val="22"/>
        </w:rPr>
        <w:t>or</w:t>
      </w:r>
      <w:r w:rsidRPr="00B1548B">
        <w:rPr>
          <w:rFonts w:ascii="Arial" w:hAnsi="Arial" w:cs="Arial"/>
          <w:szCs w:val="22"/>
        </w:rPr>
        <w:t xml:space="preserve"> representatives in the event of something going wrong. </w:t>
      </w:r>
      <w:r w:rsidRPr="00B1548B">
        <w:rPr>
          <w:rFonts w:ascii="Arial" w:hAnsi="Arial" w:cs="Arial"/>
        </w:rPr>
        <w:t>The service</w:t>
      </w:r>
      <w:r w:rsidR="000E6FAD">
        <w:rPr>
          <w:rFonts w:ascii="Arial" w:hAnsi="Arial" w:cs="Arial"/>
        </w:rPr>
        <w:t>s</w:t>
      </w:r>
      <w:r w:rsidRPr="00B1548B">
        <w:rPr>
          <w:rFonts w:ascii="Arial" w:hAnsi="Arial" w:cs="Arial"/>
        </w:rPr>
        <w:t xml:space="preserve"> </w:t>
      </w:r>
      <w:r w:rsidR="00C7676E">
        <w:rPr>
          <w:rFonts w:ascii="Arial" w:hAnsi="Arial" w:cs="Arial"/>
        </w:rPr>
        <w:t>complaints</w:t>
      </w:r>
      <w:r w:rsidRPr="00B1548B">
        <w:rPr>
          <w:rFonts w:ascii="Arial" w:hAnsi="Arial" w:cs="Arial"/>
        </w:rPr>
        <w:t xml:space="preserve"> policy includ</w:t>
      </w:r>
      <w:r w:rsidR="000E6FAD">
        <w:rPr>
          <w:rFonts w:ascii="Arial" w:hAnsi="Arial" w:cs="Arial"/>
        </w:rPr>
        <w:t>ed</w:t>
      </w:r>
      <w:r w:rsidRPr="00B1548B">
        <w:rPr>
          <w:rFonts w:ascii="Arial" w:hAnsi="Arial" w:cs="Arial"/>
        </w:rPr>
        <w:t xml:space="preserve"> instructions on how to approach open disclosure and </w:t>
      </w:r>
      <w:r w:rsidR="00B73766">
        <w:rPr>
          <w:rFonts w:ascii="Arial" w:hAnsi="Arial" w:cs="Arial"/>
        </w:rPr>
        <w:t xml:space="preserve">steps to </w:t>
      </w:r>
      <w:r w:rsidRPr="00B1548B">
        <w:rPr>
          <w:rFonts w:ascii="Arial" w:hAnsi="Arial" w:cs="Arial"/>
        </w:rPr>
        <w:t xml:space="preserve">prevent </w:t>
      </w:r>
      <w:r w:rsidR="00720036">
        <w:rPr>
          <w:rFonts w:ascii="Arial" w:hAnsi="Arial" w:cs="Arial"/>
        </w:rPr>
        <w:t xml:space="preserve">the </w:t>
      </w:r>
      <w:r w:rsidRPr="00B1548B">
        <w:rPr>
          <w:rFonts w:ascii="Arial" w:hAnsi="Arial" w:cs="Arial"/>
        </w:rPr>
        <w:t>reoccurrence of the mistake.</w:t>
      </w:r>
    </w:p>
    <w:p w14:paraId="5F6059B9" w14:textId="0B452FC4" w:rsidR="00687351" w:rsidRPr="00687351" w:rsidRDefault="00687351" w:rsidP="00687351">
      <w:pPr>
        <w:rPr>
          <w:rFonts w:ascii="Arial" w:hAnsi="Arial" w:cs="Arial"/>
        </w:rPr>
      </w:pPr>
      <w:r w:rsidRPr="00B1548B">
        <w:rPr>
          <w:rFonts w:ascii="Arial" w:hAnsi="Arial" w:cs="Arial"/>
        </w:rPr>
        <w:t xml:space="preserve">Consumers reported their feedback was valued and was used to improve services. Management described the process to </w:t>
      </w:r>
      <w:r w:rsidR="00D11024" w:rsidRPr="00B1548B">
        <w:rPr>
          <w:rFonts w:ascii="Arial" w:hAnsi="Arial" w:cs="Arial"/>
        </w:rPr>
        <w:t>manage</w:t>
      </w:r>
      <w:r w:rsidRPr="00B1548B">
        <w:rPr>
          <w:rFonts w:ascii="Arial" w:hAnsi="Arial" w:cs="Arial"/>
        </w:rPr>
        <w:t xml:space="preserve"> feedback and complaints, including actions taken in response.</w:t>
      </w:r>
      <w:r w:rsidR="00B1548B">
        <w:rPr>
          <w:rFonts w:ascii="Arial" w:hAnsi="Arial" w:cs="Arial"/>
        </w:rPr>
        <w:t xml:space="preserve"> </w:t>
      </w:r>
      <w:r w:rsidR="009D1E99">
        <w:rPr>
          <w:rFonts w:ascii="Arial" w:hAnsi="Arial" w:cs="Arial"/>
        </w:rPr>
        <w:t>Th</w:t>
      </w:r>
      <w:r w:rsidR="00B1548B">
        <w:rPr>
          <w:rFonts w:ascii="Arial" w:hAnsi="Arial" w:cs="Arial"/>
        </w:rPr>
        <w:t xml:space="preserve">e feedback and complaints register recorded improvement actions </w:t>
      </w:r>
      <w:r w:rsidR="00C41777">
        <w:rPr>
          <w:rFonts w:ascii="Arial" w:hAnsi="Arial" w:cs="Arial"/>
        </w:rPr>
        <w:t>taken</w:t>
      </w:r>
      <w:r w:rsidR="00D11024">
        <w:rPr>
          <w:rFonts w:ascii="Arial" w:hAnsi="Arial" w:cs="Arial"/>
        </w:rPr>
        <w:t>,</w:t>
      </w:r>
      <w:r w:rsidR="00C41777">
        <w:rPr>
          <w:rFonts w:ascii="Arial" w:hAnsi="Arial" w:cs="Arial"/>
        </w:rPr>
        <w:t xml:space="preserve"> </w:t>
      </w:r>
      <w:r w:rsidR="00B1548B">
        <w:rPr>
          <w:rFonts w:ascii="Arial" w:hAnsi="Arial" w:cs="Arial"/>
        </w:rPr>
        <w:t>including staff training</w:t>
      </w:r>
      <w:r w:rsidR="00D11024">
        <w:rPr>
          <w:rFonts w:ascii="Arial" w:hAnsi="Arial" w:cs="Arial"/>
        </w:rPr>
        <w:t>,</w:t>
      </w:r>
      <w:r w:rsidR="00B1548B">
        <w:rPr>
          <w:rFonts w:ascii="Arial" w:hAnsi="Arial" w:cs="Arial"/>
        </w:rPr>
        <w:t xml:space="preserve"> in response to complaints.</w:t>
      </w:r>
    </w:p>
    <w:p w14:paraId="14B46109" w14:textId="6258D221" w:rsidR="002B0C90" w:rsidRPr="00712752" w:rsidRDefault="002B0C90" w:rsidP="0036130C">
      <w:pPr>
        <w:pStyle w:val="NormalArial"/>
      </w:pPr>
      <w:r w:rsidRPr="00712752">
        <w:br w:type="page"/>
      </w:r>
    </w:p>
    <w:p w14:paraId="66FB52A9" w14:textId="77777777" w:rsidR="00FC045E" w:rsidRPr="00996FAF" w:rsidRDefault="00FC045E" w:rsidP="00FC045E">
      <w:pPr>
        <w:pStyle w:val="Heading1"/>
        <w:spacing w:before="120" w:after="240" w:line="22" w:lineRule="atLeast"/>
        <w:rPr>
          <w:rFonts w:ascii="Arial" w:hAnsi="Arial" w:cs="Arial"/>
        </w:rPr>
      </w:pPr>
      <w:r w:rsidRPr="00996FAF">
        <w:rPr>
          <w:rFonts w:ascii="Arial" w:hAnsi="Arial" w:cs="Arial"/>
        </w:rPr>
        <w:lastRenderedPageBreak/>
        <w:t>Standard 7</w:t>
      </w:r>
    </w:p>
    <w:tbl>
      <w:tblPr>
        <w:tblStyle w:val="TableGrid"/>
        <w:tblW w:w="10343"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749"/>
        <w:gridCol w:w="6751"/>
        <w:gridCol w:w="1843"/>
      </w:tblGrid>
      <w:tr w:rsidR="00FC045E" w:rsidRPr="00996FAF" w14:paraId="6F992C75" w14:textId="77777777" w:rsidTr="00320CF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00" w:type="dxa"/>
            <w:gridSpan w:val="2"/>
            <w:tcBorders>
              <w:right w:val="none" w:sz="0" w:space="0" w:color="auto"/>
            </w:tcBorders>
          </w:tcPr>
          <w:p w14:paraId="529F06AB" w14:textId="77777777" w:rsidR="00FC045E" w:rsidRPr="00996FAF" w:rsidRDefault="00FC045E" w:rsidP="009767BC">
            <w:pPr>
              <w:spacing w:before="0" w:line="22" w:lineRule="atLeast"/>
              <w:rPr>
                <w:rFonts w:ascii="Arial" w:hAnsi="Arial" w:cs="Arial"/>
              </w:rPr>
            </w:pPr>
            <w:r w:rsidRPr="0075021E">
              <w:rPr>
                <w:rFonts w:ascii="Arial" w:hAnsi="Arial" w:cs="Arial"/>
                <w:color w:val="FFFFFF" w:themeColor="background1"/>
              </w:rPr>
              <w:t>Human resources</w:t>
            </w:r>
          </w:p>
        </w:tc>
        <w:tc>
          <w:tcPr>
            <w:tcW w:w="1843" w:type="dxa"/>
          </w:tcPr>
          <w:p w14:paraId="39CFAFD4" w14:textId="77777777" w:rsidR="00FC045E" w:rsidRPr="00996FAF" w:rsidRDefault="00FC045E"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3001F7" w:rsidRPr="00996FAF" w14:paraId="0FA560B5" w14:textId="77777777" w:rsidTr="00320CF9">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624B798A" w14:textId="77777777" w:rsidR="003001F7" w:rsidRPr="00996FAF" w:rsidRDefault="003001F7" w:rsidP="003001F7">
            <w:pPr>
              <w:spacing w:line="22" w:lineRule="atLeast"/>
              <w:rPr>
                <w:rFonts w:ascii="Arial" w:hAnsi="Arial" w:cs="Arial"/>
                <w:color w:val="auto"/>
              </w:rPr>
            </w:pPr>
            <w:r w:rsidRPr="00996FAF">
              <w:rPr>
                <w:rFonts w:ascii="Arial" w:hAnsi="Arial" w:cs="Arial"/>
                <w:color w:val="auto"/>
              </w:rPr>
              <w:t>Requirement 7(3)(a)</w:t>
            </w:r>
          </w:p>
        </w:tc>
        <w:tc>
          <w:tcPr>
            <w:tcW w:w="6751" w:type="dxa"/>
            <w:shd w:val="clear" w:color="auto" w:fill="auto"/>
            <w:vAlign w:val="top"/>
          </w:tcPr>
          <w:p w14:paraId="048298D9" w14:textId="77777777" w:rsidR="003001F7" w:rsidRPr="00996FAF" w:rsidRDefault="003001F7" w:rsidP="003001F7">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The workforce is planned to enable, and the number and mix of members of the workforce deployed enables, the delivery and management of safe and quality care and services.</w:t>
            </w:r>
          </w:p>
        </w:tc>
        <w:tc>
          <w:tcPr>
            <w:tcW w:w="1843" w:type="dxa"/>
            <w:shd w:val="clear" w:color="auto" w:fill="auto"/>
            <w:vAlign w:val="top"/>
          </w:tcPr>
          <w:p w14:paraId="212E7E06" w14:textId="178DA8DF" w:rsidR="003001F7" w:rsidRPr="00996FAF" w:rsidRDefault="00FD43CE" w:rsidP="003001F7">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356886924"/>
                <w:placeholder>
                  <w:docPart w:val="180730858606464E8AC0E8C316A890E8"/>
                </w:placeholder>
                <w:dropDownList>
                  <w:listItem w:displayText="choose a rating" w:value="choose a rating"/>
                  <w:listItem w:displayText="Compliant" w:value="Compliant"/>
                  <w:listItem w:displayText="Non-compliant" w:value="Non-compliant"/>
                </w:dropDownList>
              </w:sdtPr>
              <w:sdtEndPr/>
              <w:sdtContent>
                <w:r w:rsidR="003001F7" w:rsidRPr="00A75645">
                  <w:rPr>
                    <w:rFonts w:ascii="Arial" w:hAnsi="Arial" w:cs="Arial"/>
                    <w:color w:val="auto"/>
                  </w:rPr>
                  <w:t>Compliant</w:t>
                </w:r>
              </w:sdtContent>
            </w:sdt>
          </w:p>
        </w:tc>
      </w:tr>
      <w:tr w:rsidR="003001F7" w:rsidRPr="00996FAF" w14:paraId="559FC605" w14:textId="77777777" w:rsidTr="00320CF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567BBFE4" w14:textId="77777777" w:rsidR="003001F7" w:rsidRPr="00996FAF" w:rsidRDefault="003001F7" w:rsidP="003001F7">
            <w:pPr>
              <w:spacing w:line="22" w:lineRule="atLeast"/>
              <w:rPr>
                <w:rFonts w:ascii="Arial" w:hAnsi="Arial" w:cs="Arial"/>
                <w:color w:val="auto"/>
              </w:rPr>
            </w:pPr>
            <w:r w:rsidRPr="00996FAF">
              <w:rPr>
                <w:rFonts w:ascii="Arial" w:hAnsi="Arial" w:cs="Arial"/>
                <w:color w:val="auto"/>
              </w:rPr>
              <w:t>Requirement 7(3)(b)</w:t>
            </w:r>
          </w:p>
        </w:tc>
        <w:tc>
          <w:tcPr>
            <w:tcW w:w="6751" w:type="dxa"/>
            <w:shd w:val="clear" w:color="auto" w:fill="auto"/>
            <w:vAlign w:val="top"/>
          </w:tcPr>
          <w:p w14:paraId="647D7A3F" w14:textId="77777777" w:rsidR="003001F7" w:rsidRPr="00996FAF" w:rsidRDefault="003001F7" w:rsidP="003001F7">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Workforce interactions with consumers are kind, caring and respectful of each consumer’s identity, culture and diversity.</w:t>
            </w:r>
          </w:p>
        </w:tc>
        <w:tc>
          <w:tcPr>
            <w:tcW w:w="1843" w:type="dxa"/>
            <w:shd w:val="clear" w:color="auto" w:fill="auto"/>
            <w:vAlign w:val="top"/>
          </w:tcPr>
          <w:p w14:paraId="3CC7BCB8" w14:textId="0CE59D62" w:rsidR="003001F7" w:rsidRPr="00996FAF" w:rsidRDefault="00FD43CE" w:rsidP="003001F7">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00960989"/>
                <w:placeholder>
                  <w:docPart w:val="A3BDA1F3CCDC453696CD612F182A1404"/>
                </w:placeholder>
                <w:dropDownList>
                  <w:listItem w:displayText="choose a rating" w:value="choose a rating"/>
                  <w:listItem w:displayText="Compliant" w:value="Compliant"/>
                  <w:listItem w:displayText="Non-compliant" w:value="Non-compliant"/>
                </w:dropDownList>
              </w:sdtPr>
              <w:sdtEndPr/>
              <w:sdtContent>
                <w:r w:rsidR="003001F7" w:rsidRPr="00A75645">
                  <w:rPr>
                    <w:rFonts w:ascii="Arial" w:hAnsi="Arial" w:cs="Arial"/>
                    <w:color w:val="auto"/>
                  </w:rPr>
                  <w:t>Compliant</w:t>
                </w:r>
              </w:sdtContent>
            </w:sdt>
          </w:p>
        </w:tc>
      </w:tr>
      <w:tr w:rsidR="003001F7" w:rsidRPr="00996FAF" w14:paraId="3C411E1F" w14:textId="77777777" w:rsidTr="00320CF9">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6D7C8C39" w14:textId="77777777" w:rsidR="003001F7" w:rsidRPr="00996FAF" w:rsidRDefault="003001F7" w:rsidP="003001F7">
            <w:pPr>
              <w:spacing w:line="22" w:lineRule="atLeast"/>
              <w:rPr>
                <w:rFonts w:ascii="Arial" w:hAnsi="Arial" w:cs="Arial"/>
                <w:color w:val="auto"/>
              </w:rPr>
            </w:pPr>
            <w:r w:rsidRPr="00996FAF">
              <w:rPr>
                <w:rFonts w:ascii="Arial" w:hAnsi="Arial" w:cs="Arial"/>
                <w:color w:val="auto"/>
              </w:rPr>
              <w:t>Requirement 7(3)(c)</w:t>
            </w:r>
          </w:p>
        </w:tc>
        <w:tc>
          <w:tcPr>
            <w:tcW w:w="6751" w:type="dxa"/>
            <w:shd w:val="clear" w:color="auto" w:fill="auto"/>
            <w:vAlign w:val="top"/>
          </w:tcPr>
          <w:p w14:paraId="5E1C61D0" w14:textId="77777777" w:rsidR="003001F7" w:rsidRPr="00996FAF" w:rsidRDefault="003001F7" w:rsidP="003001F7">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The workforce is competent and the members of the workforce have the qualifications and knowledge to effectively perform their roles.</w:t>
            </w:r>
          </w:p>
        </w:tc>
        <w:tc>
          <w:tcPr>
            <w:tcW w:w="1843" w:type="dxa"/>
            <w:shd w:val="clear" w:color="auto" w:fill="auto"/>
            <w:vAlign w:val="top"/>
          </w:tcPr>
          <w:p w14:paraId="01E15331" w14:textId="36A16317" w:rsidR="003001F7" w:rsidRPr="00996FAF" w:rsidRDefault="00FD43CE" w:rsidP="003001F7">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280377240"/>
                <w:placeholder>
                  <w:docPart w:val="01EAB33F0E194EA190F73AF4F4776089"/>
                </w:placeholder>
                <w:dropDownList>
                  <w:listItem w:displayText="choose a rating" w:value="choose a rating"/>
                  <w:listItem w:displayText="Compliant" w:value="Compliant"/>
                  <w:listItem w:displayText="Non-compliant" w:value="Non-compliant"/>
                </w:dropDownList>
              </w:sdtPr>
              <w:sdtEndPr/>
              <w:sdtContent>
                <w:r w:rsidR="003001F7" w:rsidRPr="00A75645">
                  <w:rPr>
                    <w:rFonts w:ascii="Arial" w:hAnsi="Arial" w:cs="Arial"/>
                    <w:color w:val="auto"/>
                  </w:rPr>
                  <w:t>Compliant</w:t>
                </w:r>
              </w:sdtContent>
            </w:sdt>
          </w:p>
        </w:tc>
      </w:tr>
      <w:tr w:rsidR="003001F7" w:rsidRPr="00996FAF" w14:paraId="689799D6" w14:textId="77777777" w:rsidTr="00320CF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292D6242" w14:textId="77777777" w:rsidR="003001F7" w:rsidRPr="00996FAF" w:rsidRDefault="003001F7" w:rsidP="003001F7">
            <w:pPr>
              <w:spacing w:line="22" w:lineRule="atLeast"/>
              <w:rPr>
                <w:rFonts w:ascii="Arial" w:hAnsi="Arial" w:cs="Arial"/>
                <w:color w:val="auto"/>
              </w:rPr>
            </w:pPr>
            <w:r w:rsidRPr="00996FAF">
              <w:rPr>
                <w:rFonts w:ascii="Arial" w:hAnsi="Arial" w:cs="Arial"/>
                <w:color w:val="auto"/>
              </w:rPr>
              <w:t>Requirement 7(3)(d)</w:t>
            </w:r>
          </w:p>
        </w:tc>
        <w:tc>
          <w:tcPr>
            <w:tcW w:w="6751" w:type="dxa"/>
            <w:shd w:val="clear" w:color="auto" w:fill="auto"/>
            <w:vAlign w:val="top"/>
          </w:tcPr>
          <w:p w14:paraId="4D1F4409" w14:textId="77777777" w:rsidR="003001F7" w:rsidRPr="00996FAF" w:rsidRDefault="003001F7" w:rsidP="003001F7">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The workforce is recruited, trained, equipped and supported to deliver the outcomes required by these standards.</w:t>
            </w:r>
          </w:p>
        </w:tc>
        <w:tc>
          <w:tcPr>
            <w:tcW w:w="1843" w:type="dxa"/>
            <w:shd w:val="clear" w:color="auto" w:fill="auto"/>
            <w:vAlign w:val="top"/>
          </w:tcPr>
          <w:p w14:paraId="4381E0BD" w14:textId="489012E5" w:rsidR="003001F7" w:rsidRPr="00996FAF" w:rsidRDefault="00FD43CE" w:rsidP="003001F7">
            <w:pPr>
              <w:spacing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576278818"/>
                <w:placeholder>
                  <w:docPart w:val="20AC83BB024847D581E363DA09791166"/>
                </w:placeholder>
                <w:dropDownList>
                  <w:listItem w:displayText="choose a rating" w:value="choose a rating"/>
                  <w:listItem w:displayText="Compliant" w:value="Compliant"/>
                  <w:listItem w:displayText="Non-compliant" w:value="Non-compliant"/>
                </w:dropDownList>
              </w:sdtPr>
              <w:sdtEndPr/>
              <w:sdtContent>
                <w:r w:rsidR="003001F7" w:rsidRPr="00A75645">
                  <w:rPr>
                    <w:rFonts w:ascii="Arial" w:hAnsi="Arial" w:cs="Arial"/>
                    <w:color w:val="auto"/>
                  </w:rPr>
                  <w:t>Compliant</w:t>
                </w:r>
              </w:sdtContent>
            </w:sdt>
          </w:p>
        </w:tc>
      </w:tr>
      <w:tr w:rsidR="003001F7" w:rsidRPr="00996FAF" w14:paraId="696B42E0" w14:textId="77777777" w:rsidTr="00320CF9">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1AF58528" w14:textId="77777777" w:rsidR="003001F7" w:rsidRPr="00996FAF" w:rsidRDefault="003001F7" w:rsidP="003001F7">
            <w:pPr>
              <w:spacing w:line="22" w:lineRule="atLeast"/>
              <w:rPr>
                <w:rFonts w:ascii="Arial" w:hAnsi="Arial" w:cs="Arial"/>
                <w:color w:val="auto"/>
              </w:rPr>
            </w:pPr>
            <w:r w:rsidRPr="00996FAF">
              <w:rPr>
                <w:rFonts w:ascii="Arial" w:hAnsi="Arial" w:cs="Arial"/>
                <w:color w:val="auto"/>
              </w:rPr>
              <w:t>Requirement 7(3)(e)</w:t>
            </w:r>
          </w:p>
        </w:tc>
        <w:tc>
          <w:tcPr>
            <w:tcW w:w="6751" w:type="dxa"/>
            <w:shd w:val="clear" w:color="auto" w:fill="auto"/>
            <w:vAlign w:val="top"/>
          </w:tcPr>
          <w:p w14:paraId="5801FDE9" w14:textId="77777777" w:rsidR="003001F7" w:rsidRPr="00996FAF" w:rsidRDefault="003001F7" w:rsidP="003001F7">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Regular assessment, monitoring and review of the performance of each member of the workforce is undertaken.</w:t>
            </w:r>
          </w:p>
        </w:tc>
        <w:tc>
          <w:tcPr>
            <w:tcW w:w="1843" w:type="dxa"/>
            <w:shd w:val="clear" w:color="auto" w:fill="auto"/>
            <w:vAlign w:val="top"/>
          </w:tcPr>
          <w:p w14:paraId="5F76BE31" w14:textId="0DB7FD77" w:rsidR="003001F7" w:rsidRPr="00996FAF" w:rsidRDefault="00FD43CE" w:rsidP="003001F7">
            <w:pPr>
              <w:spacing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849061439"/>
                <w:placeholder>
                  <w:docPart w:val="3C9521D53B724719B10822635372B785"/>
                </w:placeholder>
                <w:dropDownList>
                  <w:listItem w:displayText="choose a rating" w:value="choose a rating"/>
                  <w:listItem w:displayText="Compliant" w:value="Compliant"/>
                  <w:listItem w:displayText="Non-compliant" w:value="Non-compliant"/>
                </w:dropDownList>
              </w:sdtPr>
              <w:sdtEndPr/>
              <w:sdtContent>
                <w:r w:rsidR="003001F7" w:rsidRPr="00A75645">
                  <w:rPr>
                    <w:rFonts w:ascii="Arial" w:hAnsi="Arial" w:cs="Arial"/>
                    <w:color w:val="auto"/>
                  </w:rPr>
                  <w:t>Compliant</w:t>
                </w:r>
              </w:sdtContent>
            </w:sdt>
          </w:p>
        </w:tc>
      </w:tr>
    </w:tbl>
    <w:p w14:paraId="52F18CDA" w14:textId="77777777" w:rsidR="002B0C90" w:rsidRDefault="002B0C90" w:rsidP="00320CF9">
      <w:pPr>
        <w:pStyle w:val="Heading20"/>
        <w:spacing w:before="240"/>
      </w:pPr>
      <w:r>
        <w:t>Findings</w:t>
      </w:r>
    </w:p>
    <w:p w14:paraId="5486E603" w14:textId="267656E9" w:rsidR="00644CE9" w:rsidRPr="008B235C" w:rsidRDefault="00B1548B" w:rsidP="001F2AC2">
      <w:pPr>
        <w:pStyle w:val="NormalArial"/>
        <w:rPr>
          <w:color w:val="auto"/>
        </w:rPr>
      </w:pPr>
      <w:r w:rsidRPr="001F2AC2">
        <w:t xml:space="preserve">Following a Site Audit from 13 April 2021 to 15 April 2021, the service was previously found non-compliant with Requirement 7(3)(a), </w:t>
      </w:r>
      <w:r w:rsidR="009D1E99">
        <w:t>as co</w:t>
      </w:r>
      <w:r w:rsidR="00F01F3C" w:rsidRPr="008B235C">
        <w:rPr>
          <w:color w:val="auto"/>
        </w:rPr>
        <w:t xml:space="preserve">nsumers were observed </w:t>
      </w:r>
      <w:r w:rsidR="00D3297C" w:rsidRPr="008B235C">
        <w:rPr>
          <w:color w:val="auto"/>
        </w:rPr>
        <w:t>to be unattended for periods of time</w:t>
      </w:r>
      <w:r w:rsidR="009D1E99">
        <w:rPr>
          <w:color w:val="auto"/>
        </w:rPr>
        <w:t xml:space="preserve">, </w:t>
      </w:r>
      <w:r w:rsidR="00D42BB5" w:rsidRPr="008B235C">
        <w:rPr>
          <w:color w:val="auto"/>
        </w:rPr>
        <w:t xml:space="preserve">not receiving the </w:t>
      </w:r>
      <w:r w:rsidR="00B331D9" w:rsidRPr="008B235C">
        <w:rPr>
          <w:color w:val="auto"/>
        </w:rPr>
        <w:t xml:space="preserve">assistance they required or left sitting in front of the television </w:t>
      </w:r>
      <w:r w:rsidR="0052138A" w:rsidRPr="008B235C">
        <w:rPr>
          <w:color w:val="auto"/>
        </w:rPr>
        <w:t>with limited engagement.</w:t>
      </w:r>
    </w:p>
    <w:p w14:paraId="13DF5F85" w14:textId="24F0FB98" w:rsidR="00B1548B" w:rsidRPr="001F2AC2" w:rsidRDefault="009D1E99" w:rsidP="00382E8F">
      <w:pPr>
        <w:pStyle w:val="NormalArial"/>
      </w:pPr>
      <w:r>
        <w:rPr>
          <w:color w:val="auto"/>
        </w:rPr>
        <w:t>The e</w:t>
      </w:r>
      <w:r w:rsidR="00B1548B" w:rsidRPr="008B235C">
        <w:rPr>
          <w:color w:val="auto"/>
        </w:rPr>
        <w:t>vidence within th</w:t>
      </w:r>
      <w:r w:rsidR="00295B2E">
        <w:rPr>
          <w:color w:val="auto"/>
        </w:rPr>
        <w:t>is</w:t>
      </w:r>
      <w:r w:rsidR="00B1548B" w:rsidRPr="008B235C">
        <w:rPr>
          <w:color w:val="auto"/>
        </w:rPr>
        <w:t xml:space="preserve"> Site Audit report supports </w:t>
      </w:r>
      <w:r w:rsidR="00761AC9" w:rsidRPr="008B235C">
        <w:rPr>
          <w:color w:val="auto"/>
        </w:rPr>
        <w:t>a</w:t>
      </w:r>
      <w:r w:rsidR="00B1548B" w:rsidRPr="008B235C">
        <w:rPr>
          <w:color w:val="auto"/>
        </w:rPr>
        <w:t>dditional shifts</w:t>
      </w:r>
      <w:r w:rsidR="003A0CEB" w:rsidRPr="008B235C">
        <w:rPr>
          <w:color w:val="auto"/>
        </w:rPr>
        <w:t xml:space="preserve"> </w:t>
      </w:r>
      <w:r>
        <w:rPr>
          <w:color w:val="auto"/>
        </w:rPr>
        <w:t xml:space="preserve">had been introduced, </w:t>
      </w:r>
      <w:r>
        <w:t>increased monitoring of call bell</w:t>
      </w:r>
      <w:r w:rsidR="00295B2E">
        <w:t xml:space="preserve"> data demonstrated quicker response times and review of consumer care needs to inform workforce planning, had occurred.</w:t>
      </w:r>
    </w:p>
    <w:p w14:paraId="76872C08" w14:textId="6B1AFE4A" w:rsidR="00D95783" w:rsidRDefault="00B1548B" w:rsidP="00D95783">
      <w:pPr>
        <w:pStyle w:val="NormalArial"/>
      </w:pPr>
      <w:r w:rsidRPr="001F2AC2">
        <w:rPr>
          <w:szCs w:val="22"/>
        </w:rPr>
        <w:t xml:space="preserve">Mixed feedback was offered </w:t>
      </w:r>
      <w:r w:rsidR="001F2AC2">
        <w:rPr>
          <w:szCs w:val="22"/>
        </w:rPr>
        <w:t xml:space="preserve">by </w:t>
      </w:r>
      <w:r w:rsidRPr="001F2AC2">
        <w:rPr>
          <w:szCs w:val="22"/>
        </w:rPr>
        <w:t>consumers, representatives</w:t>
      </w:r>
      <w:r w:rsidR="00720036">
        <w:rPr>
          <w:szCs w:val="22"/>
        </w:rPr>
        <w:t>,</w:t>
      </w:r>
      <w:r w:rsidRPr="001F2AC2">
        <w:rPr>
          <w:szCs w:val="22"/>
        </w:rPr>
        <w:t xml:space="preserve"> and staff about the staffing levels with some stating </w:t>
      </w:r>
      <w:r w:rsidR="00ED5AC5">
        <w:rPr>
          <w:szCs w:val="22"/>
        </w:rPr>
        <w:t xml:space="preserve">at times </w:t>
      </w:r>
      <w:r w:rsidRPr="001F2AC2">
        <w:rPr>
          <w:szCs w:val="22"/>
        </w:rPr>
        <w:t>there w</w:t>
      </w:r>
      <w:r w:rsidR="00720036">
        <w:rPr>
          <w:szCs w:val="22"/>
        </w:rPr>
        <w:t>as</w:t>
      </w:r>
      <w:r w:rsidRPr="001F2AC2">
        <w:rPr>
          <w:szCs w:val="22"/>
        </w:rPr>
        <w:t xml:space="preserve"> </w:t>
      </w:r>
      <w:r w:rsidR="00ED5AC5">
        <w:rPr>
          <w:szCs w:val="22"/>
        </w:rPr>
        <w:t>insufficient</w:t>
      </w:r>
      <w:r w:rsidRPr="001F2AC2">
        <w:rPr>
          <w:szCs w:val="22"/>
        </w:rPr>
        <w:t xml:space="preserve"> staff</w:t>
      </w:r>
      <w:r w:rsidR="001F2AC2">
        <w:rPr>
          <w:szCs w:val="22"/>
        </w:rPr>
        <w:t>,</w:t>
      </w:r>
      <w:r w:rsidRPr="001F2AC2">
        <w:rPr>
          <w:szCs w:val="22"/>
        </w:rPr>
        <w:t xml:space="preserve"> but </w:t>
      </w:r>
      <w:r w:rsidR="00295B2E">
        <w:rPr>
          <w:szCs w:val="22"/>
        </w:rPr>
        <w:t>this had not had a</w:t>
      </w:r>
      <w:r w:rsidR="00FC1F46">
        <w:rPr>
          <w:szCs w:val="22"/>
        </w:rPr>
        <w:t xml:space="preserve"> </w:t>
      </w:r>
      <w:r w:rsidRPr="001F2AC2">
        <w:rPr>
          <w:szCs w:val="22"/>
        </w:rPr>
        <w:t xml:space="preserve">negative impact </w:t>
      </w:r>
      <w:r w:rsidR="001F2AC2" w:rsidRPr="001F2AC2">
        <w:rPr>
          <w:szCs w:val="22"/>
        </w:rPr>
        <w:t>on</w:t>
      </w:r>
      <w:r w:rsidRPr="001F2AC2">
        <w:rPr>
          <w:szCs w:val="22"/>
        </w:rPr>
        <w:t xml:space="preserve"> the quality of care. Management described the rostering system and explained how they ensure there</w:t>
      </w:r>
      <w:r w:rsidR="00720036">
        <w:rPr>
          <w:szCs w:val="22"/>
        </w:rPr>
        <w:t xml:space="preserve"> was </w:t>
      </w:r>
      <w:r w:rsidRPr="001F2AC2">
        <w:rPr>
          <w:szCs w:val="22"/>
        </w:rPr>
        <w:t>enough staff to provide quality care.</w:t>
      </w:r>
      <w:r w:rsidR="001F2AC2" w:rsidRPr="001F2AC2">
        <w:rPr>
          <w:szCs w:val="22"/>
        </w:rPr>
        <w:t xml:space="preserve"> </w:t>
      </w:r>
      <w:r w:rsidR="00295B2E">
        <w:rPr>
          <w:szCs w:val="22"/>
        </w:rPr>
        <w:t>Rostering documentation</w:t>
      </w:r>
      <w:r w:rsidRPr="001F2AC2">
        <w:t xml:space="preserve"> </w:t>
      </w:r>
      <w:r w:rsidR="009D472A">
        <w:t xml:space="preserve">and staff feedback </w:t>
      </w:r>
      <w:r w:rsidRPr="001F2AC2">
        <w:t xml:space="preserve">evidenced the </w:t>
      </w:r>
      <w:r w:rsidR="00DC5376">
        <w:t xml:space="preserve">addition of </w:t>
      </w:r>
      <w:r w:rsidR="00165213">
        <w:t>extra</w:t>
      </w:r>
      <w:r w:rsidR="00295B2E">
        <w:t xml:space="preserve"> care staff</w:t>
      </w:r>
      <w:r w:rsidRPr="001F2AC2">
        <w:t xml:space="preserve"> shifts </w:t>
      </w:r>
      <w:r w:rsidR="00FB3F15">
        <w:t>to provide</w:t>
      </w:r>
      <w:r w:rsidR="00295B2E">
        <w:t xml:space="preserve"> ensure care needs were met.</w:t>
      </w:r>
    </w:p>
    <w:p w14:paraId="12DC6C7B" w14:textId="1816C591" w:rsidR="00D95783" w:rsidRPr="00D95783" w:rsidRDefault="00B1548B" w:rsidP="00D95783">
      <w:pPr>
        <w:pStyle w:val="NormalArial"/>
      </w:pPr>
      <w:r w:rsidRPr="00D95783">
        <w:rPr>
          <w:szCs w:val="22"/>
        </w:rPr>
        <w:t xml:space="preserve">Consumers said </w:t>
      </w:r>
      <w:r w:rsidR="00720036" w:rsidRPr="00D95783">
        <w:rPr>
          <w:szCs w:val="22"/>
        </w:rPr>
        <w:t xml:space="preserve">the </w:t>
      </w:r>
      <w:r w:rsidRPr="00D95783">
        <w:rPr>
          <w:szCs w:val="22"/>
        </w:rPr>
        <w:t>staff were kind and caring, and treated them with respect and acknowledged their identity, culture</w:t>
      </w:r>
      <w:r w:rsidR="00720036" w:rsidRPr="00D95783">
        <w:rPr>
          <w:szCs w:val="22"/>
        </w:rPr>
        <w:t>,</w:t>
      </w:r>
      <w:r w:rsidRPr="00D95783">
        <w:rPr>
          <w:szCs w:val="22"/>
        </w:rPr>
        <w:t xml:space="preserve"> and diversity. </w:t>
      </w:r>
      <w:r w:rsidRPr="001F2AC2">
        <w:t>Staff were observed sitting alongside consumers</w:t>
      </w:r>
      <w:r w:rsidR="00531DDE">
        <w:t xml:space="preserve"> </w:t>
      </w:r>
      <w:r w:rsidR="00531DDE" w:rsidRPr="002F54CE">
        <w:t>assisting</w:t>
      </w:r>
      <w:r w:rsidRPr="002F54CE">
        <w:t xml:space="preserve"> with meals and following their direction</w:t>
      </w:r>
      <w:r w:rsidR="00720036" w:rsidRPr="002F54CE">
        <w:t>s</w:t>
      </w:r>
      <w:r w:rsidRPr="002F54CE">
        <w:t xml:space="preserve"> with patience. </w:t>
      </w:r>
      <w:r w:rsidR="00676029" w:rsidRPr="002F54CE">
        <w:t xml:space="preserve">Documentation </w:t>
      </w:r>
      <w:r w:rsidR="00D95783" w:rsidRPr="002F54CE">
        <w:t>evidence</w:t>
      </w:r>
      <w:r w:rsidR="00676029" w:rsidRPr="002F54CE">
        <w:t>d</w:t>
      </w:r>
      <w:r w:rsidR="00D95783" w:rsidRPr="002F54CE">
        <w:t xml:space="preserve"> training on dignity and respect as well as consumers’ choices.</w:t>
      </w:r>
    </w:p>
    <w:p w14:paraId="2CAE1F4B" w14:textId="06B48F09" w:rsidR="00B1548B" w:rsidRPr="001F2AC2" w:rsidRDefault="00B1548B" w:rsidP="001F2AC2">
      <w:pPr>
        <w:pStyle w:val="NormalArial"/>
      </w:pPr>
      <w:r w:rsidRPr="001F2AC2">
        <w:rPr>
          <w:szCs w:val="22"/>
        </w:rPr>
        <w:t xml:space="preserve">Consumers and representatives said staff performed their duties effectively, and </w:t>
      </w:r>
      <w:r w:rsidR="002F54CE">
        <w:rPr>
          <w:szCs w:val="22"/>
        </w:rPr>
        <w:t xml:space="preserve">said </w:t>
      </w:r>
      <w:r w:rsidRPr="001F2AC2">
        <w:rPr>
          <w:szCs w:val="22"/>
        </w:rPr>
        <w:t>staff were sufficiently skilled to meet their care needs. Staff said</w:t>
      </w:r>
      <w:r w:rsidR="00720036">
        <w:rPr>
          <w:szCs w:val="22"/>
        </w:rPr>
        <w:t xml:space="preserve"> </w:t>
      </w:r>
      <w:r w:rsidRPr="001F2AC2">
        <w:rPr>
          <w:szCs w:val="22"/>
        </w:rPr>
        <w:t xml:space="preserve">training provided had equipped them with the knowledge to </w:t>
      </w:r>
      <w:r w:rsidR="001E1834">
        <w:rPr>
          <w:szCs w:val="22"/>
        </w:rPr>
        <w:t>provide</w:t>
      </w:r>
      <w:r w:rsidRPr="001F2AC2">
        <w:rPr>
          <w:szCs w:val="22"/>
        </w:rPr>
        <w:t xml:space="preserve"> care and services for consumers. Documentation </w:t>
      </w:r>
      <w:r w:rsidRPr="001F2AC2">
        <w:t>evidenced</w:t>
      </w:r>
      <w:r w:rsidR="00720036">
        <w:t xml:space="preserve"> </w:t>
      </w:r>
      <w:r w:rsidRPr="001F2AC2">
        <w:t>all staff's registration and legislative requirements</w:t>
      </w:r>
      <w:r w:rsidR="00720036">
        <w:t>,</w:t>
      </w:r>
      <w:r w:rsidRPr="001F2AC2">
        <w:t xml:space="preserve"> such as police checks</w:t>
      </w:r>
      <w:r w:rsidR="00720036">
        <w:t>,</w:t>
      </w:r>
      <w:r w:rsidRPr="001F2AC2">
        <w:t xml:space="preserve"> were current and the rostering system would not allow staff to be rostered should their registrations or police checks lapse.</w:t>
      </w:r>
    </w:p>
    <w:p w14:paraId="2EF33C0A" w14:textId="359BD86A" w:rsidR="00B1548B" w:rsidRPr="001F2AC2" w:rsidRDefault="00B1548B" w:rsidP="001F2AC2">
      <w:pPr>
        <w:pStyle w:val="NormalArial"/>
        <w:rPr>
          <w:szCs w:val="22"/>
        </w:rPr>
      </w:pPr>
      <w:r w:rsidRPr="001F2AC2">
        <w:rPr>
          <w:szCs w:val="22"/>
        </w:rPr>
        <w:t xml:space="preserve">Consumers and representatives </w:t>
      </w:r>
      <w:r w:rsidR="00266DA4">
        <w:rPr>
          <w:szCs w:val="22"/>
        </w:rPr>
        <w:t xml:space="preserve">said </w:t>
      </w:r>
      <w:r w:rsidRPr="001F2AC2">
        <w:rPr>
          <w:szCs w:val="22"/>
        </w:rPr>
        <w:t>staff had the appropriate skills and knowledge to ensure the delivery of safe and quality care and services. Management said training c</w:t>
      </w:r>
      <w:r w:rsidR="005933A7">
        <w:rPr>
          <w:szCs w:val="22"/>
        </w:rPr>
        <w:t>ould be accessed</w:t>
      </w:r>
      <w:r w:rsidRPr="001F2AC2">
        <w:rPr>
          <w:szCs w:val="22"/>
        </w:rPr>
        <w:t xml:space="preserve"> by all staff </w:t>
      </w:r>
      <w:r w:rsidR="005933A7">
        <w:rPr>
          <w:szCs w:val="22"/>
        </w:rPr>
        <w:t>through</w:t>
      </w:r>
      <w:r w:rsidRPr="001F2AC2">
        <w:rPr>
          <w:szCs w:val="22"/>
        </w:rPr>
        <w:t xml:space="preserve"> an online training portal, as well as toolbox</w:t>
      </w:r>
      <w:r w:rsidR="00E00344">
        <w:rPr>
          <w:szCs w:val="22"/>
        </w:rPr>
        <w:t xml:space="preserve"> training if a need was identified</w:t>
      </w:r>
      <w:r w:rsidRPr="001F2AC2">
        <w:rPr>
          <w:szCs w:val="22"/>
        </w:rPr>
        <w:t>. Staff said the service provided mandatory and supplementary training to support them to provide quality care.</w:t>
      </w:r>
    </w:p>
    <w:p w14:paraId="03A65811" w14:textId="0CC9D3FD" w:rsidR="007F7C0F" w:rsidRDefault="00B1548B" w:rsidP="0036130C">
      <w:pPr>
        <w:pStyle w:val="NormalArial"/>
      </w:pPr>
      <w:r w:rsidRPr="001F2AC2">
        <w:lastRenderedPageBreak/>
        <w:t xml:space="preserve">The service had a performance and development framework which </w:t>
      </w:r>
      <w:r w:rsidR="006B67C0">
        <w:t>offered</w:t>
      </w:r>
      <w:r w:rsidRPr="001F2AC2">
        <w:t xml:space="preserve"> staff an opportunity to discuss development opportunit</w:t>
      </w:r>
      <w:r w:rsidR="00720036">
        <w:t>ies</w:t>
      </w:r>
      <w:r w:rsidRPr="001F2AC2">
        <w:t xml:space="preserve"> to help them grow further in their current role or potential future roles. </w:t>
      </w:r>
      <w:r w:rsidRPr="001F2AC2">
        <w:rPr>
          <w:szCs w:val="22"/>
        </w:rPr>
        <w:t>Staff outlined how their performance was monitored through annual performance appraisals. T</w:t>
      </w:r>
      <w:r w:rsidRPr="001F2AC2">
        <w:t>he performance appraisal schedule evidenced up-to-date performance appraisal.</w:t>
      </w:r>
    </w:p>
    <w:p w14:paraId="17B55C3E" w14:textId="37DF1145" w:rsidR="002B0C90" w:rsidRPr="00262C0B" w:rsidRDefault="002B0C90" w:rsidP="0036130C">
      <w:pPr>
        <w:pStyle w:val="NormalArial"/>
      </w:pPr>
      <w:r>
        <w:br w:type="page"/>
      </w:r>
    </w:p>
    <w:p w14:paraId="23A07038" w14:textId="77777777" w:rsidR="00FC045E" w:rsidRPr="00996FAF" w:rsidRDefault="00FC045E" w:rsidP="00FC045E">
      <w:pPr>
        <w:pStyle w:val="Heading1"/>
        <w:spacing w:before="120" w:after="240" w:line="22" w:lineRule="atLeast"/>
        <w:rPr>
          <w:rFonts w:ascii="Arial" w:hAnsi="Arial" w:cs="Arial"/>
        </w:rPr>
      </w:pPr>
      <w:r w:rsidRPr="00996FAF">
        <w:rPr>
          <w:rFonts w:ascii="Arial" w:hAnsi="Arial" w:cs="Arial"/>
        </w:rPr>
        <w:lastRenderedPageBreak/>
        <w:t>Standard 8</w:t>
      </w:r>
    </w:p>
    <w:tbl>
      <w:tblPr>
        <w:tblStyle w:val="TableGrid"/>
        <w:tblW w:w="10343"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671"/>
        <w:gridCol w:w="6688"/>
        <w:gridCol w:w="1984"/>
      </w:tblGrid>
      <w:tr w:rsidR="00FC045E" w:rsidRPr="00996FAF" w14:paraId="4ADD4E6E" w14:textId="77777777" w:rsidTr="00320CF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59" w:type="dxa"/>
            <w:gridSpan w:val="2"/>
            <w:tcBorders>
              <w:right w:val="none" w:sz="0" w:space="0" w:color="auto"/>
            </w:tcBorders>
          </w:tcPr>
          <w:p w14:paraId="5CFDE8F0" w14:textId="77777777" w:rsidR="00FC045E" w:rsidRPr="00996FAF" w:rsidRDefault="00FC045E" w:rsidP="009767BC">
            <w:pPr>
              <w:spacing w:before="0" w:line="22" w:lineRule="atLeast"/>
              <w:rPr>
                <w:rFonts w:ascii="Arial" w:hAnsi="Arial" w:cs="Arial"/>
              </w:rPr>
            </w:pPr>
            <w:r w:rsidRPr="0075021E">
              <w:rPr>
                <w:rFonts w:ascii="Arial" w:hAnsi="Arial" w:cs="Arial"/>
                <w:color w:val="FFFFFF" w:themeColor="background1"/>
              </w:rPr>
              <w:t>Organisational governance</w:t>
            </w:r>
          </w:p>
        </w:tc>
        <w:tc>
          <w:tcPr>
            <w:tcW w:w="1984" w:type="dxa"/>
          </w:tcPr>
          <w:p w14:paraId="13DE1BCD" w14:textId="77777777" w:rsidR="00FC045E" w:rsidRPr="00996FAF" w:rsidRDefault="00FC045E"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3001F7" w:rsidRPr="00996FAF" w14:paraId="1CE3F007" w14:textId="77777777" w:rsidTr="00320CF9">
        <w:tc>
          <w:tcPr>
            <w:cnfStyle w:val="001000000000" w:firstRow="0" w:lastRow="0" w:firstColumn="1" w:lastColumn="0" w:oddVBand="0" w:evenVBand="0" w:oddHBand="0" w:evenHBand="0" w:firstRowFirstColumn="0" w:firstRowLastColumn="0" w:lastRowFirstColumn="0" w:lastRowLastColumn="0"/>
            <w:tcW w:w="1671" w:type="dxa"/>
            <w:tcBorders>
              <w:right w:val="none" w:sz="0" w:space="0" w:color="auto"/>
            </w:tcBorders>
            <w:shd w:val="clear" w:color="auto" w:fill="auto"/>
            <w:vAlign w:val="top"/>
          </w:tcPr>
          <w:p w14:paraId="2716AC54" w14:textId="77777777" w:rsidR="003001F7" w:rsidRPr="00996FAF" w:rsidRDefault="003001F7" w:rsidP="003001F7">
            <w:pPr>
              <w:spacing w:line="22" w:lineRule="atLeast"/>
              <w:rPr>
                <w:rFonts w:ascii="Arial" w:hAnsi="Arial" w:cs="Arial"/>
                <w:color w:val="auto"/>
              </w:rPr>
            </w:pPr>
            <w:r w:rsidRPr="00996FAF">
              <w:rPr>
                <w:rFonts w:ascii="Arial" w:hAnsi="Arial" w:cs="Arial"/>
                <w:color w:val="auto"/>
              </w:rPr>
              <w:t>Requirement 8(3)(a)</w:t>
            </w:r>
          </w:p>
        </w:tc>
        <w:tc>
          <w:tcPr>
            <w:tcW w:w="6688" w:type="dxa"/>
            <w:shd w:val="clear" w:color="auto" w:fill="auto"/>
            <w:vAlign w:val="top"/>
          </w:tcPr>
          <w:p w14:paraId="2BDDC83E" w14:textId="77777777" w:rsidR="003001F7" w:rsidRPr="00996FAF" w:rsidRDefault="003001F7" w:rsidP="003001F7">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Consumers are engaged in the development, delivery and evaluation of care and services and are supported in that engagement.</w:t>
            </w:r>
          </w:p>
        </w:tc>
        <w:tc>
          <w:tcPr>
            <w:tcW w:w="1984" w:type="dxa"/>
            <w:shd w:val="clear" w:color="auto" w:fill="auto"/>
            <w:vAlign w:val="top"/>
          </w:tcPr>
          <w:p w14:paraId="7657AF10" w14:textId="1FC605E4" w:rsidR="003001F7" w:rsidRPr="00996FAF" w:rsidRDefault="00FD43CE" w:rsidP="003001F7">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28803478"/>
                <w:placeholder>
                  <w:docPart w:val="5E5D02BC3EB04100B2C734014EEFA3DF"/>
                </w:placeholder>
                <w:dropDownList>
                  <w:listItem w:displayText="choose a rating" w:value="choose a rating"/>
                  <w:listItem w:displayText="Compliant" w:value="Compliant"/>
                  <w:listItem w:displayText="Non-compliant" w:value="Non-compliant"/>
                </w:dropDownList>
              </w:sdtPr>
              <w:sdtEndPr/>
              <w:sdtContent>
                <w:r w:rsidR="003001F7" w:rsidRPr="001F397B">
                  <w:rPr>
                    <w:rFonts w:ascii="Arial" w:hAnsi="Arial" w:cs="Arial"/>
                    <w:color w:val="auto"/>
                  </w:rPr>
                  <w:t>Compliant</w:t>
                </w:r>
              </w:sdtContent>
            </w:sdt>
          </w:p>
        </w:tc>
      </w:tr>
      <w:tr w:rsidR="003001F7" w:rsidRPr="00996FAF" w14:paraId="5A1052A1" w14:textId="77777777" w:rsidTr="00320CF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71" w:type="dxa"/>
            <w:tcBorders>
              <w:right w:val="none" w:sz="0" w:space="0" w:color="auto"/>
            </w:tcBorders>
            <w:shd w:val="clear" w:color="auto" w:fill="auto"/>
            <w:vAlign w:val="top"/>
          </w:tcPr>
          <w:p w14:paraId="6F7BEFB7" w14:textId="77777777" w:rsidR="003001F7" w:rsidRPr="00996FAF" w:rsidRDefault="003001F7" w:rsidP="003001F7">
            <w:pPr>
              <w:spacing w:line="22" w:lineRule="atLeast"/>
              <w:rPr>
                <w:rFonts w:ascii="Arial" w:hAnsi="Arial" w:cs="Arial"/>
                <w:color w:val="auto"/>
              </w:rPr>
            </w:pPr>
            <w:r w:rsidRPr="00996FAF">
              <w:rPr>
                <w:rFonts w:ascii="Arial" w:hAnsi="Arial" w:cs="Arial"/>
                <w:color w:val="auto"/>
              </w:rPr>
              <w:t>Requirement 8(3)(b)</w:t>
            </w:r>
          </w:p>
        </w:tc>
        <w:tc>
          <w:tcPr>
            <w:tcW w:w="6688" w:type="dxa"/>
            <w:shd w:val="clear" w:color="auto" w:fill="auto"/>
            <w:vAlign w:val="top"/>
          </w:tcPr>
          <w:p w14:paraId="00A84202" w14:textId="77777777" w:rsidR="003001F7" w:rsidRPr="00996FAF" w:rsidRDefault="003001F7" w:rsidP="003001F7">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The organisation’s governing body promotes a culture of safe, inclusive and quality care and services and is accountable for their delivery.</w:t>
            </w:r>
          </w:p>
        </w:tc>
        <w:tc>
          <w:tcPr>
            <w:tcW w:w="1984" w:type="dxa"/>
            <w:shd w:val="clear" w:color="auto" w:fill="auto"/>
            <w:vAlign w:val="top"/>
          </w:tcPr>
          <w:p w14:paraId="51F90A63" w14:textId="141EC611" w:rsidR="003001F7" w:rsidRPr="00996FAF" w:rsidRDefault="00FD43CE" w:rsidP="003001F7">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2054419977"/>
                <w:placeholder>
                  <w:docPart w:val="7E38A687F9044C64997B598590F268CC"/>
                </w:placeholder>
                <w:dropDownList>
                  <w:listItem w:displayText="choose a rating" w:value="choose a rating"/>
                  <w:listItem w:displayText="Compliant" w:value="Compliant"/>
                  <w:listItem w:displayText="Non-compliant" w:value="Non-compliant"/>
                </w:dropDownList>
              </w:sdtPr>
              <w:sdtEndPr/>
              <w:sdtContent>
                <w:r w:rsidR="003001F7" w:rsidRPr="001F397B">
                  <w:rPr>
                    <w:rFonts w:ascii="Arial" w:hAnsi="Arial" w:cs="Arial"/>
                    <w:color w:val="auto"/>
                  </w:rPr>
                  <w:t>Compliant</w:t>
                </w:r>
              </w:sdtContent>
            </w:sdt>
          </w:p>
        </w:tc>
      </w:tr>
      <w:tr w:rsidR="003001F7" w:rsidRPr="00996FAF" w14:paraId="68715830" w14:textId="77777777" w:rsidTr="00320CF9">
        <w:tc>
          <w:tcPr>
            <w:cnfStyle w:val="001000000000" w:firstRow="0" w:lastRow="0" w:firstColumn="1" w:lastColumn="0" w:oddVBand="0" w:evenVBand="0" w:oddHBand="0" w:evenHBand="0" w:firstRowFirstColumn="0" w:firstRowLastColumn="0" w:lastRowFirstColumn="0" w:lastRowLastColumn="0"/>
            <w:tcW w:w="1671" w:type="dxa"/>
            <w:tcBorders>
              <w:right w:val="none" w:sz="0" w:space="0" w:color="auto"/>
            </w:tcBorders>
            <w:shd w:val="clear" w:color="auto" w:fill="auto"/>
            <w:vAlign w:val="top"/>
          </w:tcPr>
          <w:p w14:paraId="3F3EC78D" w14:textId="77777777" w:rsidR="003001F7" w:rsidRPr="00996FAF" w:rsidRDefault="003001F7" w:rsidP="003001F7">
            <w:pPr>
              <w:spacing w:line="22" w:lineRule="atLeast"/>
              <w:rPr>
                <w:rFonts w:ascii="Arial" w:hAnsi="Arial" w:cs="Arial"/>
                <w:color w:val="auto"/>
              </w:rPr>
            </w:pPr>
            <w:r w:rsidRPr="00996FAF">
              <w:rPr>
                <w:rFonts w:ascii="Arial" w:hAnsi="Arial" w:cs="Arial"/>
                <w:color w:val="auto"/>
              </w:rPr>
              <w:t>Requirement 8(3)(c)</w:t>
            </w:r>
          </w:p>
        </w:tc>
        <w:tc>
          <w:tcPr>
            <w:tcW w:w="6688" w:type="dxa"/>
            <w:shd w:val="clear" w:color="auto" w:fill="auto"/>
            <w:vAlign w:val="top"/>
          </w:tcPr>
          <w:p w14:paraId="667A36A0" w14:textId="77777777" w:rsidR="003001F7" w:rsidRPr="00996FAF" w:rsidRDefault="003001F7" w:rsidP="003001F7">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Effective organisation wide governance systems relating to the following:</w:t>
            </w:r>
          </w:p>
          <w:p w14:paraId="798E801F" w14:textId="77777777" w:rsidR="003001F7" w:rsidRPr="00996FAF" w:rsidRDefault="003001F7" w:rsidP="003001F7">
            <w:pPr>
              <w:pStyle w:val="ListParagraph"/>
              <w:numPr>
                <w:ilvl w:val="0"/>
                <w:numId w:val="8"/>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information management;</w:t>
            </w:r>
          </w:p>
          <w:p w14:paraId="6AD629F5" w14:textId="77777777" w:rsidR="003001F7" w:rsidRPr="00996FAF" w:rsidRDefault="003001F7" w:rsidP="003001F7">
            <w:pPr>
              <w:pStyle w:val="ListParagraph"/>
              <w:numPr>
                <w:ilvl w:val="0"/>
                <w:numId w:val="8"/>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continuous improvement;</w:t>
            </w:r>
          </w:p>
          <w:p w14:paraId="35149038" w14:textId="77777777" w:rsidR="003001F7" w:rsidRPr="00996FAF" w:rsidRDefault="003001F7" w:rsidP="003001F7">
            <w:pPr>
              <w:pStyle w:val="ListParagraph"/>
              <w:numPr>
                <w:ilvl w:val="0"/>
                <w:numId w:val="8"/>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financial governance;</w:t>
            </w:r>
          </w:p>
          <w:p w14:paraId="70ED83B1" w14:textId="77777777" w:rsidR="003001F7" w:rsidRPr="00996FAF" w:rsidRDefault="003001F7" w:rsidP="003001F7">
            <w:pPr>
              <w:pStyle w:val="ListParagraph"/>
              <w:numPr>
                <w:ilvl w:val="0"/>
                <w:numId w:val="8"/>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workforce governance, including the assignment of clear responsibilities and accountabilities;</w:t>
            </w:r>
          </w:p>
          <w:p w14:paraId="62E204DA" w14:textId="77777777" w:rsidR="003001F7" w:rsidRPr="00996FAF" w:rsidRDefault="003001F7" w:rsidP="003001F7">
            <w:pPr>
              <w:pStyle w:val="ListParagraph"/>
              <w:numPr>
                <w:ilvl w:val="0"/>
                <w:numId w:val="8"/>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regulatory compliance;</w:t>
            </w:r>
          </w:p>
          <w:p w14:paraId="13E0FA3C" w14:textId="77777777" w:rsidR="003001F7" w:rsidRPr="00996FAF" w:rsidRDefault="003001F7" w:rsidP="003001F7">
            <w:pPr>
              <w:pStyle w:val="ListParagraph"/>
              <w:numPr>
                <w:ilvl w:val="0"/>
                <w:numId w:val="8"/>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feedback and complaints.</w:t>
            </w:r>
          </w:p>
        </w:tc>
        <w:tc>
          <w:tcPr>
            <w:tcW w:w="1984" w:type="dxa"/>
            <w:shd w:val="clear" w:color="auto" w:fill="auto"/>
            <w:vAlign w:val="top"/>
          </w:tcPr>
          <w:p w14:paraId="38EC9DDF" w14:textId="1A569897" w:rsidR="003001F7" w:rsidRPr="00996FAF" w:rsidRDefault="00FD43CE" w:rsidP="003001F7">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965464123"/>
                <w:placeholder>
                  <w:docPart w:val="46810EE1D0374BD9AFAE2D9903A044C7"/>
                </w:placeholder>
                <w:dropDownList>
                  <w:listItem w:displayText="choose a rating" w:value="choose a rating"/>
                  <w:listItem w:displayText="Compliant" w:value="Compliant"/>
                  <w:listItem w:displayText="Non-compliant" w:value="Non-compliant"/>
                </w:dropDownList>
              </w:sdtPr>
              <w:sdtEndPr/>
              <w:sdtContent>
                <w:r w:rsidR="003001F7" w:rsidRPr="001F397B">
                  <w:rPr>
                    <w:rFonts w:ascii="Arial" w:hAnsi="Arial" w:cs="Arial"/>
                    <w:color w:val="auto"/>
                  </w:rPr>
                  <w:t>Compliant</w:t>
                </w:r>
              </w:sdtContent>
            </w:sdt>
          </w:p>
        </w:tc>
      </w:tr>
      <w:tr w:rsidR="003001F7" w:rsidRPr="00996FAF" w14:paraId="4FDA8AC7" w14:textId="77777777" w:rsidTr="00320CF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71" w:type="dxa"/>
            <w:tcBorders>
              <w:right w:val="none" w:sz="0" w:space="0" w:color="auto"/>
            </w:tcBorders>
            <w:shd w:val="clear" w:color="auto" w:fill="auto"/>
            <w:vAlign w:val="top"/>
          </w:tcPr>
          <w:p w14:paraId="5F512405" w14:textId="77777777" w:rsidR="003001F7" w:rsidRPr="00996FAF" w:rsidRDefault="003001F7" w:rsidP="003001F7">
            <w:pPr>
              <w:spacing w:line="22" w:lineRule="atLeast"/>
              <w:rPr>
                <w:rFonts w:ascii="Arial" w:hAnsi="Arial" w:cs="Arial"/>
                <w:color w:val="auto"/>
              </w:rPr>
            </w:pPr>
            <w:r w:rsidRPr="00996FAF">
              <w:rPr>
                <w:rFonts w:ascii="Arial" w:hAnsi="Arial" w:cs="Arial"/>
                <w:color w:val="auto"/>
              </w:rPr>
              <w:t>Requirement 8(3)(d)</w:t>
            </w:r>
          </w:p>
        </w:tc>
        <w:tc>
          <w:tcPr>
            <w:tcW w:w="6688" w:type="dxa"/>
            <w:shd w:val="clear" w:color="auto" w:fill="auto"/>
            <w:vAlign w:val="top"/>
          </w:tcPr>
          <w:p w14:paraId="46DFB3F3" w14:textId="77777777" w:rsidR="003001F7" w:rsidRPr="00996FAF" w:rsidRDefault="003001F7" w:rsidP="003001F7">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Effective risk management systems and practices, including but not limited to the following:</w:t>
            </w:r>
          </w:p>
          <w:p w14:paraId="0F074CD8" w14:textId="77777777" w:rsidR="003001F7" w:rsidRPr="00996FAF" w:rsidRDefault="003001F7" w:rsidP="003001F7">
            <w:pPr>
              <w:pStyle w:val="ListParagraph"/>
              <w:numPr>
                <w:ilvl w:val="0"/>
                <w:numId w:val="9"/>
              </w:numPr>
              <w:tabs>
                <w:tab w:val="clear" w:pos="357"/>
              </w:tabs>
              <w:spacing w:before="60" w:after="60" w:line="0" w:lineRule="atLeast"/>
              <w:ind w:left="737"/>
              <w:contextualSpacing w:val="0"/>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managing high impact or high prevalence risks associated with the care of consumers;</w:t>
            </w:r>
          </w:p>
          <w:p w14:paraId="261BAC99" w14:textId="77777777" w:rsidR="003001F7" w:rsidRPr="00996FAF" w:rsidRDefault="003001F7" w:rsidP="003001F7">
            <w:pPr>
              <w:pStyle w:val="ListParagraph"/>
              <w:numPr>
                <w:ilvl w:val="0"/>
                <w:numId w:val="9"/>
              </w:numPr>
              <w:tabs>
                <w:tab w:val="clear" w:pos="357"/>
              </w:tabs>
              <w:spacing w:before="60" w:after="60" w:line="0" w:lineRule="atLeast"/>
              <w:ind w:left="737"/>
              <w:contextualSpacing w:val="0"/>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identifying and responding to abuse and neglect of consumers;</w:t>
            </w:r>
          </w:p>
          <w:p w14:paraId="0EB930EB" w14:textId="77777777" w:rsidR="003001F7" w:rsidRPr="00996FAF" w:rsidRDefault="003001F7" w:rsidP="003001F7">
            <w:pPr>
              <w:pStyle w:val="ListParagraph"/>
              <w:numPr>
                <w:ilvl w:val="0"/>
                <w:numId w:val="9"/>
              </w:numPr>
              <w:tabs>
                <w:tab w:val="clear" w:pos="357"/>
              </w:tabs>
              <w:spacing w:before="60" w:after="60" w:line="0" w:lineRule="atLeast"/>
              <w:ind w:left="737"/>
              <w:contextualSpacing w:val="0"/>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supporting consumers to live the best life they can</w:t>
            </w:r>
          </w:p>
          <w:p w14:paraId="719657D9" w14:textId="77777777" w:rsidR="003001F7" w:rsidRPr="00996FAF" w:rsidRDefault="003001F7" w:rsidP="003001F7">
            <w:pPr>
              <w:pStyle w:val="ListParagraph"/>
              <w:numPr>
                <w:ilvl w:val="0"/>
                <w:numId w:val="9"/>
              </w:numPr>
              <w:tabs>
                <w:tab w:val="clear" w:pos="357"/>
              </w:tabs>
              <w:spacing w:before="60" w:after="60" w:line="0" w:lineRule="atLeast"/>
              <w:ind w:left="737"/>
              <w:contextualSpacing w:val="0"/>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managing and preventing incidents, including the use of an incident management system.</w:t>
            </w:r>
          </w:p>
        </w:tc>
        <w:tc>
          <w:tcPr>
            <w:tcW w:w="1984" w:type="dxa"/>
            <w:shd w:val="clear" w:color="auto" w:fill="auto"/>
            <w:vAlign w:val="top"/>
          </w:tcPr>
          <w:p w14:paraId="2FB50DAE" w14:textId="30C91702" w:rsidR="003001F7" w:rsidRPr="00996FAF" w:rsidRDefault="00FD43CE" w:rsidP="003001F7">
            <w:pPr>
              <w:pStyle w:val="ListBullet"/>
              <w:numPr>
                <w:ilvl w:val="0"/>
                <w:numId w:val="0"/>
              </w:numPr>
              <w:spacing w:before="0" w:after="120" w:line="22" w:lineRule="atLeast"/>
              <w:ind w:left="360" w:hanging="360"/>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559556211"/>
                <w:placeholder>
                  <w:docPart w:val="D411DDB2BCE44D2C9C4BAF733EC39B1E"/>
                </w:placeholder>
                <w:dropDownList>
                  <w:listItem w:displayText="choose a rating" w:value="choose a rating"/>
                  <w:listItem w:displayText="Compliant" w:value="Compliant"/>
                  <w:listItem w:displayText="Non-compliant" w:value="Non-compliant"/>
                </w:dropDownList>
              </w:sdtPr>
              <w:sdtEndPr/>
              <w:sdtContent>
                <w:r w:rsidR="003001F7" w:rsidRPr="001F397B">
                  <w:rPr>
                    <w:rFonts w:ascii="Arial" w:hAnsi="Arial" w:cs="Arial"/>
                    <w:color w:val="auto"/>
                  </w:rPr>
                  <w:t>Compliant</w:t>
                </w:r>
              </w:sdtContent>
            </w:sdt>
          </w:p>
        </w:tc>
      </w:tr>
      <w:tr w:rsidR="003001F7" w:rsidRPr="00996FAF" w14:paraId="2F9A595B" w14:textId="77777777" w:rsidTr="00320CF9">
        <w:tc>
          <w:tcPr>
            <w:cnfStyle w:val="001000000000" w:firstRow="0" w:lastRow="0" w:firstColumn="1" w:lastColumn="0" w:oddVBand="0" w:evenVBand="0" w:oddHBand="0" w:evenHBand="0" w:firstRowFirstColumn="0" w:firstRowLastColumn="0" w:lastRowFirstColumn="0" w:lastRowLastColumn="0"/>
            <w:tcW w:w="1671" w:type="dxa"/>
            <w:tcBorders>
              <w:right w:val="none" w:sz="0" w:space="0" w:color="auto"/>
            </w:tcBorders>
            <w:shd w:val="clear" w:color="auto" w:fill="auto"/>
            <w:vAlign w:val="top"/>
          </w:tcPr>
          <w:p w14:paraId="0E0AC179" w14:textId="77777777" w:rsidR="003001F7" w:rsidRPr="00996FAF" w:rsidRDefault="003001F7" w:rsidP="003001F7">
            <w:pPr>
              <w:spacing w:line="22" w:lineRule="atLeast"/>
              <w:rPr>
                <w:rFonts w:ascii="Arial" w:hAnsi="Arial" w:cs="Arial"/>
                <w:color w:val="auto"/>
              </w:rPr>
            </w:pPr>
            <w:r w:rsidRPr="00996FAF">
              <w:rPr>
                <w:rFonts w:ascii="Arial" w:hAnsi="Arial" w:cs="Arial"/>
                <w:color w:val="auto"/>
              </w:rPr>
              <w:t>Requirement 8(3)(e)</w:t>
            </w:r>
          </w:p>
        </w:tc>
        <w:tc>
          <w:tcPr>
            <w:tcW w:w="6688" w:type="dxa"/>
            <w:shd w:val="clear" w:color="auto" w:fill="auto"/>
            <w:vAlign w:val="top"/>
          </w:tcPr>
          <w:p w14:paraId="4DACF5E1" w14:textId="77777777" w:rsidR="003001F7" w:rsidRPr="00996FAF" w:rsidRDefault="003001F7" w:rsidP="003001F7">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Where clinical care is provided—a clinical governance framework, including but not limited to the following:</w:t>
            </w:r>
          </w:p>
          <w:p w14:paraId="7F61980B" w14:textId="77777777" w:rsidR="003001F7" w:rsidRPr="00996FAF" w:rsidRDefault="003001F7" w:rsidP="003001F7">
            <w:pPr>
              <w:pStyle w:val="ListParagraph"/>
              <w:numPr>
                <w:ilvl w:val="0"/>
                <w:numId w:val="10"/>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antimicrobial stewardship;</w:t>
            </w:r>
          </w:p>
          <w:p w14:paraId="5E12DFFF" w14:textId="77777777" w:rsidR="003001F7" w:rsidRPr="00996FAF" w:rsidRDefault="003001F7" w:rsidP="003001F7">
            <w:pPr>
              <w:pStyle w:val="ListParagraph"/>
              <w:numPr>
                <w:ilvl w:val="0"/>
                <w:numId w:val="10"/>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minimising the use of restraint;</w:t>
            </w:r>
          </w:p>
          <w:p w14:paraId="1528192C" w14:textId="77777777" w:rsidR="003001F7" w:rsidRPr="00996FAF" w:rsidRDefault="003001F7" w:rsidP="003001F7">
            <w:pPr>
              <w:pStyle w:val="ListParagraph"/>
              <w:numPr>
                <w:ilvl w:val="0"/>
                <w:numId w:val="10"/>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open disclosure.</w:t>
            </w:r>
          </w:p>
        </w:tc>
        <w:tc>
          <w:tcPr>
            <w:tcW w:w="1984" w:type="dxa"/>
            <w:shd w:val="clear" w:color="auto" w:fill="auto"/>
            <w:vAlign w:val="top"/>
          </w:tcPr>
          <w:p w14:paraId="3E5A772A" w14:textId="007AA034" w:rsidR="003001F7" w:rsidRPr="00996FAF" w:rsidRDefault="00FD43CE" w:rsidP="003001F7">
            <w:pPr>
              <w:pStyle w:val="ListBullet"/>
              <w:numPr>
                <w:ilvl w:val="0"/>
                <w:numId w:val="0"/>
              </w:numPr>
              <w:spacing w:before="0" w:after="120" w:line="22" w:lineRule="atLeast"/>
              <w:ind w:left="360" w:hanging="360"/>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484427693"/>
                <w:placeholder>
                  <w:docPart w:val="F2F2360823394DEFB11CF89803ED1DC8"/>
                </w:placeholder>
                <w:dropDownList>
                  <w:listItem w:displayText="choose a rating" w:value="choose a rating"/>
                  <w:listItem w:displayText="Compliant" w:value="Compliant"/>
                  <w:listItem w:displayText="Non-compliant" w:value="Non-compliant"/>
                </w:dropDownList>
              </w:sdtPr>
              <w:sdtEndPr/>
              <w:sdtContent>
                <w:r w:rsidR="003001F7" w:rsidRPr="001F397B">
                  <w:rPr>
                    <w:rFonts w:ascii="Arial" w:hAnsi="Arial" w:cs="Arial"/>
                    <w:color w:val="auto"/>
                  </w:rPr>
                  <w:t>Compliant</w:t>
                </w:r>
              </w:sdtContent>
            </w:sdt>
          </w:p>
        </w:tc>
      </w:tr>
    </w:tbl>
    <w:p w14:paraId="19E23B58" w14:textId="6CD790CE" w:rsidR="00117022" w:rsidRDefault="00D87E7C" w:rsidP="00320CF9">
      <w:pPr>
        <w:pStyle w:val="Heading20"/>
        <w:spacing w:before="240"/>
      </w:pPr>
      <w:r w:rsidRPr="00996FAF">
        <w:t>Findings</w:t>
      </w:r>
    </w:p>
    <w:p w14:paraId="0DD22F50" w14:textId="35D64669" w:rsidR="00DE4500" w:rsidRDefault="00EB3539" w:rsidP="004F0807">
      <w:pPr>
        <w:pStyle w:val="NormalArial"/>
        <w:rPr>
          <w:color w:val="auto"/>
        </w:rPr>
      </w:pPr>
      <w:r w:rsidRPr="00EB3539">
        <w:rPr>
          <w:color w:val="auto"/>
        </w:rPr>
        <w:t>Following a Site Audit from 13 April 2021 to 15 April 2021, the service was previously found non-compliant with Requirement</w:t>
      </w:r>
      <w:r w:rsidR="00097E34">
        <w:rPr>
          <w:color w:val="auto"/>
        </w:rPr>
        <w:t xml:space="preserve"> </w:t>
      </w:r>
      <w:r>
        <w:rPr>
          <w:color w:val="auto"/>
        </w:rPr>
        <w:t>8</w:t>
      </w:r>
      <w:r w:rsidRPr="00EB3539">
        <w:rPr>
          <w:color w:val="auto"/>
        </w:rPr>
        <w:t>(3)(</w:t>
      </w:r>
      <w:r w:rsidR="00BC2886">
        <w:rPr>
          <w:color w:val="auto"/>
        </w:rPr>
        <w:t>d</w:t>
      </w:r>
      <w:r w:rsidRPr="00EB3539">
        <w:rPr>
          <w:color w:val="auto"/>
        </w:rPr>
        <w:t>)</w:t>
      </w:r>
      <w:r w:rsidR="00BC2886">
        <w:rPr>
          <w:color w:val="auto"/>
        </w:rPr>
        <w:t xml:space="preserve">, </w:t>
      </w:r>
      <w:r w:rsidRPr="00EB3539">
        <w:rPr>
          <w:color w:val="auto"/>
        </w:rPr>
        <w:t xml:space="preserve">as deficiencies were </w:t>
      </w:r>
      <w:r w:rsidR="00CB7EC5">
        <w:rPr>
          <w:color w:val="auto"/>
        </w:rPr>
        <w:t>identified in the implementation of policies and procedures for the management of high-impact and high-prevalent including for diabetes management, behaviour support, palliative care, pressure injury prevention and wound management.</w:t>
      </w:r>
    </w:p>
    <w:p w14:paraId="6C0B43F4" w14:textId="61D780A7" w:rsidR="00566E15" w:rsidRPr="00720036" w:rsidRDefault="00CB7EC5" w:rsidP="004F0807">
      <w:pPr>
        <w:pStyle w:val="NormalArial"/>
      </w:pPr>
      <w:r>
        <w:t>The e</w:t>
      </w:r>
      <w:r w:rsidR="00566E15" w:rsidRPr="00720036">
        <w:t>vidence within th</w:t>
      </w:r>
      <w:r>
        <w:t xml:space="preserve">is </w:t>
      </w:r>
      <w:r w:rsidR="00566E15" w:rsidRPr="00720036">
        <w:t xml:space="preserve">Site Audit report </w:t>
      </w:r>
      <w:r>
        <w:t>evidenced</w:t>
      </w:r>
      <w:r w:rsidR="00566E15" w:rsidRPr="00720036">
        <w:t xml:space="preserve"> the service has </w:t>
      </w:r>
      <w:r w:rsidR="003E01C0">
        <w:t>r</w:t>
      </w:r>
      <w:r w:rsidR="00566E15" w:rsidRPr="00720036">
        <w:t>eviewed clinical care policies and procedures</w:t>
      </w:r>
      <w:r>
        <w:t>, revised entry process to ensure early identification of consumer risks and increased clinical oversight mechanisms to monitor consumers at risk.</w:t>
      </w:r>
    </w:p>
    <w:p w14:paraId="59E11D79" w14:textId="44865005" w:rsidR="001F2AC2" w:rsidRPr="00720036" w:rsidRDefault="001F2AC2" w:rsidP="004F0807">
      <w:pPr>
        <w:pStyle w:val="NormalArial"/>
      </w:pPr>
      <w:r w:rsidRPr="00720036">
        <w:lastRenderedPageBreak/>
        <w:t xml:space="preserve">Consumers and said they were involved and supported to be a partner in their care. Management stated feedback </w:t>
      </w:r>
      <w:r w:rsidR="00EB5B6B">
        <w:t xml:space="preserve">was sought </w:t>
      </w:r>
      <w:r w:rsidRPr="00720036">
        <w:t>through consumer meeting</w:t>
      </w:r>
      <w:r w:rsidR="00720036" w:rsidRPr="00720036">
        <w:t>s</w:t>
      </w:r>
      <w:r w:rsidRPr="00720036">
        <w:t>, feedback forms</w:t>
      </w:r>
      <w:r w:rsidR="00720036" w:rsidRPr="00720036">
        <w:t>,</w:t>
      </w:r>
      <w:r w:rsidRPr="00720036">
        <w:t xml:space="preserve"> and ‘resident of the day’ reviews. Consumer meeting minutes evidenced consumer involvement and provision of feedback.</w:t>
      </w:r>
    </w:p>
    <w:p w14:paraId="34DA4527" w14:textId="4F1032EE" w:rsidR="001E740B" w:rsidRPr="00720036" w:rsidRDefault="001F2AC2" w:rsidP="004F0807">
      <w:pPr>
        <w:pStyle w:val="NormalArial"/>
      </w:pPr>
      <w:r w:rsidRPr="009E33F4">
        <w:t xml:space="preserve">Management described the role the </w:t>
      </w:r>
      <w:r w:rsidR="00586F6F" w:rsidRPr="009E33F4">
        <w:t>B</w:t>
      </w:r>
      <w:r w:rsidRPr="009E33F4">
        <w:t>oard play</w:t>
      </w:r>
      <w:r w:rsidR="004E7D20">
        <w:t>ed</w:t>
      </w:r>
      <w:r w:rsidRPr="009E33F4">
        <w:t xml:space="preserve"> in ensuring </w:t>
      </w:r>
      <w:r w:rsidR="004A48CA" w:rsidRPr="009E33F4">
        <w:t xml:space="preserve">delivery of </w:t>
      </w:r>
      <w:r w:rsidRPr="009E33F4">
        <w:t xml:space="preserve">safe and quality care. </w:t>
      </w:r>
      <w:r w:rsidR="009555B8" w:rsidRPr="009E33F4">
        <w:t xml:space="preserve">The </w:t>
      </w:r>
      <w:r w:rsidR="00B35066" w:rsidRPr="009E33F4">
        <w:t xml:space="preserve">Board </w:t>
      </w:r>
      <w:r w:rsidR="00D83BD7" w:rsidRPr="009E33F4">
        <w:t xml:space="preserve">received </w:t>
      </w:r>
      <w:r w:rsidR="009555B8" w:rsidRPr="009E33F4">
        <w:t>report</w:t>
      </w:r>
      <w:r w:rsidR="00D83BD7" w:rsidRPr="009E33F4">
        <w:t xml:space="preserve">s </w:t>
      </w:r>
      <w:r w:rsidR="009555B8" w:rsidRPr="009E33F4">
        <w:t>and communication including internal audits, clinical indicators, and clinical care reports</w:t>
      </w:r>
      <w:r w:rsidR="00486FB6" w:rsidRPr="009E33F4">
        <w:t>,</w:t>
      </w:r>
      <w:r w:rsidR="00586F6F" w:rsidRPr="009E33F4">
        <w:t xml:space="preserve"> and </w:t>
      </w:r>
      <w:r w:rsidR="009555B8" w:rsidRPr="009E33F4">
        <w:t>visit</w:t>
      </w:r>
      <w:r w:rsidR="00586F6F" w:rsidRPr="009E33F4">
        <w:t>ed</w:t>
      </w:r>
      <w:r w:rsidR="009555B8" w:rsidRPr="009E33F4">
        <w:t xml:space="preserve"> the service regularly</w:t>
      </w:r>
      <w:r w:rsidR="00486FB6" w:rsidRPr="009E33F4">
        <w:t xml:space="preserve">. </w:t>
      </w:r>
      <w:r w:rsidR="00761E4E" w:rsidRPr="009E33F4">
        <w:t>Management stated in the last year there ha</w:t>
      </w:r>
      <w:r w:rsidR="004D6B98">
        <w:t>d</w:t>
      </w:r>
      <w:r w:rsidR="00761E4E" w:rsidRPr="009E33F4">
        <w:t xml:space="preserve"> been a number of changes driven by the </w:t>
      </w:r>
      <w:r w:rsidR="009E33F4">
        <w:t>Board</w:t>
      </w:r>
      <w:r w:rsidR="00761E4E" w:rsidRPr="009E33F4">
        <w:t xml:space="preserve">, including the purchase of new equipment and </w:t>
      </w:r>
      <w:r w:rsidR="00B261C6" w:rsidRPr="009E33F4">
        <w:t xml:space="preserve">training in areas such as </w:t>
      </w:r>
      <w:r w:rsidR="009E33F4" w:rsidRPr="009E33F4">
        <w:t>responding to deterioration and first aid</w:t>
      </w:r>
      <w:r w:rsidR="00761E4E" w:rsidRPr="009E33F4">
        <w:t>.</w:t>
      </w:r>
    </w:p>
    <w:p w14:paraId="23C91870" w14:textId="236F5F03" w:rsidR="00821550" w:rsidRDefault="001E740B" w:rsidP="004F0807">
      <w:pPr>
        <w:pStyle w:val="NormalArial"/>
      </w:pPr>
      <w:r w:rsidRPr="00720036">
        <w:t>The service demonstrated processes and mechanisms were in place for effective organisation</w:t>
      </w:r>
      <w:r w:rsidR="00720036" w:rsidRPr="00720036">
        <w:t>-</w:t>
      </w:r>
      <w:r w:rsidRPr="00720036">
        <w:t xml:space="preserve">wide governance systems relating to information management, continuous improvement, </w:t>
      </w:r>
      <w:r w:rsidRPr="008541D3">
        <w:t>financial governance, workforce governance, regulatory compliance</w:t>
      </w:r>
      <w:r w:rsidR="00720036" w:rsidRPr="008541D3">
        <w:t>,</w:t>
      </w:r>
      <w:r w:rsidRPr="008541D3">
        <w:t xml:space="preserve"> and feedback and complaints.</w:t>
      </w:r>
      <w:r w:rsidR="00720036" w:rsidRPr="008541D3">
        <w:t xml:space="preserve"> S</w:t>
      </w:r>
      <w:r w:rsidRPr="008541D3">
        <w:t>taff confirmed access</w:t>
      </w:r>
      <w:r w:rsidR="0064332C" w:rsidRPr="008541D3">
        <w:t xml:space="preserve"> to</w:t>
      </w:r>
      <w:r w:rsidRPr="008541D3">
        <w:t xml:space="preserve"> the information they needed to perform their roles, including care planning and online access to training, policies</w:t>
      </w:r>
      <w:r w:rsidR="00720036" w:rsidRPr="008541D3">
        <w:t>,</w:t>
      </w:r>
      <w:r w:rsidRPr="008541D3">
        <w:t xml:space="preserve"> and procedures.</w:t>
      </w:r>
    </w:p>
    <w:p w14:paraId="3D4F06EE" w14:textId="0857F065" w:rsidR="001E740B" w:rsidRPr="00144719" w:rsidRDefault="00557824" w:rsidP="00441662">
      <w:pPr>
        <w:rPr>
          <w:rFonts w:ascii="Arial" w:hAnsi="Arial" w:cs="Arial"/>
        </w:rPr>
      </w:pPr>
      <w:r w:rsidRPr="00144719">
        <w:rPr>
          <w:rFonts w:ascii="Arial" w:hAnsi="Arial" w:cs="Arial"/>
          <w:szCs w:val="22"/>
        </w:rPr>
        <w:t xml:space="preserve">The service </w:t>
      </w:r>
      <w:r w:rsidR="001209D3" w:rsidRPr="00144719">
        <w:rPr>
          <w:rFonts w:ascii="Arial" w:hAnsi="Arial" w:cs="Arial"/>
          <w:szCs w:val="22"/>
        </w:rPr>
        <w:t>had</w:t>
      </w:r>
      <w:r w:rsidRPr="00144719">
        <w:rPr>
          <w:rFonts w:ascii="Arial" w:hAnsi="Arial" w:cs="Arial"/>
          <w:szCs w:val="22"/>
        </w:rPr>
        <w:t xml:space="preserve"> effective risk management systems and practices including identifying and responding to abuse and neglect of consumers </w:t>
      </w:r>
      <w:r w:rsidR="00012F43">
        <w:rPr>
          <w:rFonts w:ascii="Arial" w:hAnsi="Arial" w:cs="Arial"/>
          <w:szCs w:val="22"/>
        </w:rPr>
        <w:t xml:space="preserve">and </w:t>
      </w:r>
      <w:r w:rsidRPr="00144719">
        <w:rPr>
          <w:rFonts w:ascii="Arial" w:hAnsi="Arial" w:cs="Arial"/>
          <w:szCs w:val="22"/>
        </w:rPr>
        <w:t>managing and preventing incidents through the use of an incident management system. All incidents were recorded in the service’s incident register and reported through SIRS appropriately.</w:t>
      </w:r>
      <w:r w:rsidR="00441662" w:rsidRPr="00144719">
        <w:rPr>
          <w:rFonts w:ascii="Arial" w:hAnsi="Arial" w:cs="Arial"/>
          <w:szCs w:val="22"/>
        </w:rPr>
        <w:t xml:space="preserve"> C</w:t>
      </w:r>
      <w:r w:rsidR="00AA5F58" w:rsidRPr="00144719">
        <w:rPr>
          <w:rFonts w:ascii="Arial" w:hAnsi="Arial" w:cs="Arial"/>
        </w:rPr>
        <w:t xml:space="preserve">onsumers </w:t>
      </w:r>
      <w:r w:rsidR="00441662" w:rsidRPr="00144719">
        <w:rPr>
          <w:rFonts w:ascii="Arial" w:hAnsi="Arial" w:cs="Arial"/>
        </w:rPr>
        <w:t>said they</w:t>
      </w:r>
      <w:r w:rsidR="00AA5F58" w:rsidRPr="00144719">
        <w:rPr>
          <w:rFonts w:ascii="Arial" w:hAnsi="Arial" w:cs="Arial"/>
        </w:rPr>
        <w:t xml:space="preserve"> live</w:t>
      </w:r>
      <w:r w:rsidR="00441662" w:rsidRPr="00144719">
        <w:rPr>
          <w:rFonts w:ascii="Arial" w:hAnsi="Arial" w:cs="Arial"/>
        </w:rPr>
        <w:t>d</w:t>
      </w:r>
      <w:r w:rsidR="00AA5F58" w:rsidRPr="00144719">
        <w:rPr>
          <w:rFonts w:ascii="Arial" w:hAnsi="Arial" w:cs="Arial"/>
        </w:rPr>
        <w:t xml:space="preserve"> the best life they c</w:t>
      </w:r>
      <w:r w:rsidR="00441662" w:rsidRPr="00144719">
        <w:rPr>
          <w:rFonts w:ascii="Arial" w:hAnsi="Arial" w:cs="Arial"/>
        </w:rPr>
        <w:t>ould</w:t>
      </w:r>
      <w:r w:rsidR="00AA5F58" w:rsidRPr="00144719">
        <w:rPr>
          <w:rFonts w:ascii="Arial" w:hAnsi="Arial" w:cs="Arial"/>
        </w:rPr>
        <w:t>, through taking risks and participating in the activities they enjoy</w:t>
      </w:r>
      <w:r w:rsidR="00144719" w:rsidRPr="00144719">
        <w:rPr>
          <w:rFonts w:ascii="Arial" w:hAnsi="Arial" w:cs="Arial"/>
        </w:rPr>
        <w:t>ed</w:t>
      </w:r>
      <w:r w:rsidR="00AA5F58" w:rsidRPr="00144719">
        <w:rPr>
          <w:rFonts w:ascii="Arial" w:hAnsi="Arial" w:cs="Arial"/>
        </w:rPr>
        <w:t>.</w:t>
      </w:r>
    </w:p>
    <w:p w14:paraId="2301C2EA" w14:textId="01E2CB6B" w:rsidR="00E41147" w:rsidRPr="00435FDC" w:rsidRDefault="00002F29" w:rsidP="004F0807">
      <w:pPr>
        <w:rPr>
          <w:rFonts w:ascii="Arial" w:hAnsi="Arial" w:cs="Arial"/>
        </w:rPr>
      </w:pPr>
      <w:r w:rsidRPr="00435FDC">
        <w:rPr>
          <w:rFonts w:ascii="Arial" w:hAnsi="Arial" w:cs="Arial"/>
        </w:rPr>
        <w:t xml:space="preserve">The service has </w:t>
      </w:r>
      <w:r w:rsidR="00B31525">
        <w:rPr>
          <w:rFonts w:ascii="Arial" w:hAnsi="Arial" w:cs="Arial"/>
        </w:rPr>
        <w:t>implement</w:t>
      </w:r>
      <w:r w:rsidR="004F0807">
        <w:rPr>
          <w:rFonts w:ascii="Arial" w:hAnsi="Arial" w:cs="Arial"/>
        </w:rPr>
        <w:t>ed a</w:t>
      </w:r>
      <w:r w:rsidR="00B31525">
        <w:rPr>
          <w:rFonts w:ascii="Arial" w:hAnsi="Arial" w:cs="Arial"/>
        </w:rPr>
        <w:t xml:space="preserve"> clinical governance framework a</w:t>
      </w:r>
      <w:r w:rsidR="00C30A31">
        <w:rPr>
          <w:rFonts w:ascii="Arial" w:hAnsi="Arial" w:cs="Arial"/>
        </w:rPr>
        <w:t xml:space="preserve">nd advised this included </w:t>
      </w:r>
      <w:r w:rsidR="00E25A6E" w:rsidRPr="00435FDC">
        <w:rPr>
          <w:rFonts w:ascii="Arial" w:hAnsi="Arial" w:cs="Arial"/>
        </w:rPr>
        <w:t xml:space="preserve">policies in relation to </w:t>
      </w:r>
      <w:r w:rsidR="005153D8" w:rsidRPr="00435FDC">
        <w:rPr>
          <w:rFonts w:ascii="Arial" w:hAnsi="Arial" w:cs="Arial"/>
        </w:rPr>
        <w:t>taking risks</w:t>
      </w:r>
      <w:r w:rsidR="00AC7D8E" w:rsidRPr="00435FDC">
        <w:rPr>
          <w:rFonts w:ascii="Arial" w:hAnsi="Arial" w:cs="Arial"/>
        </w:rPr>
        <w:t xml:space="preserve">, </w:t>
      </w:r>
      <w:r w:rsidR="00E41147" w:rsidRPr="00435FDC">
        <w:rPr>
          <w:rFonts w:ascii="Arial" w:hAnsi="Arial" w:cs="Arial"/>
        </w:rPr>
        <w:t>clinical governance</w:t>
      </w:r>
      <w:r w:rsidR="00465353" w:rsidRPr="00435FDC">
        <w:rPr>
          <w:rFonts w:ascii="Arial" w:hAnsi="Arial" w:cs="Arial"/>
        </w:rPr>
        <w:t xml:space="preserve">, </w:t>
      </w:r>
      <w:r w:rsidR="00E41147" w:rsidRPr="00435FDC">
        <w:rPr>
          <w:rFonts w:ascii="Arial" w:hAnsi="Arial" w:cs="Arial"/>
        </w:rPr>
        <w:t>antimicrobial stewardship</w:t>
      </w:r>
      <w:r w:rsidR="00465353" w:rsidRPr="00435FDC">
        <w:rPr>
          <w:rFonts w:ascii="Arial" w:hAnsi="Arial" w:cs="Arial"/>
        </w:rPr>
        <w:t xml:space="preserve"> and </w:t>
      </w:r>
      <w:r w:rsidR="00E41147" w:rsidRPr="00435FDC">
        <w:rPr>
          <w:rFonts w:ascii="Arial" w:hAnsi="Arial" w:cs="Arial"/>
        </w:rPr>
        <w:t>minimising the use of restrictive practices.</w:t>
      </w:r>
      <w:r w:rsidR="008E6F08" w:rsidRPr="00435FDC">
        <w:rPr>
          <w:rFonts w:ascii="Arial" w:hAnsi="Arial" w:cs="Arial"/>
        </w:rPr>
        <w:t xml:space="preserve"> Staff </w:t>
      </w:r>
      <w:r w:rsidR="004B0ADB" w:rsidRPr="00435FDC">
        <w:rPr>
          <w:rFonts w:ascii="Arial" w:hAnsi="Arial" w:cs="Arial"/>
        </w:rPr>
        <w:t>demonstrated</w:t>
      </w:r>
      <w:r w:rsidR="00435FDC" w:rsidRPr="00435FDC">
        <w:rPr>
          <w:rFonts w:ascii="Arial" w:hAnsi="Arial" w:cs="Arial"/>
        </w:rPr>
        <w:t xml:space="preserve"> an </w:t>
      </w:r>
      <w:r w:rsidR="00872E8D" w:rsidRPr="00435FDC">
        <w:rPr>
          <w:rFonts w:ascii="Arial" w:hAnsi="Arial" w:cs="Arial"/>
        </w:rPr>
        <w:t>understand</w:t>
      </w:r>
      <w:r w:rsidR="00F61426" w:rsidRPr="00435FDC">
        <w:rPr>
          <w:rFonts w:ascii="Arial" w:hAnsi="Arial" w:cs="Arial"/>
        </w:rPr>
        <w:t>ing</w:t>
      </w:r>
      <w:r w:rsidR="004B0ADB" w:rsidRPr="00435FDC">
        <w:rPr>
          <w:rFonts w:ascii="Arial" w:hAnsi="Arial" w:cs="Arial"/>
        </w:rPr>
        <w:t xml:space="preserve"> </w:t>
      </w:r>
      <w:r w:rsidR="00435FDC" w:rsidRPr="00435FDC">
        <w:rPr>
          <w:rFonts w:ascii="Arial" w:hAnsi="Arial" w:cs="Arial"/>
        </w:rPr>
        <w:t>of</w:t>
      </w:r>
      <w:r w:rsidR="004B0ADB" w:rsidRPr="00435FDC">
        <w:rPr>
          <w:rFonts w:ascii="Arial" w:eastAsia="Arial" w:hAnsi="Arial" w:cs="Arial"/>
        </w:rPr>
        <w:t xml:space="preserve"> these topics and provided examples of their relevance to their work.</w:t>
      </w:r>
    </w:p>
    <w:sectPr w:rsidR="00E41147" w:rsidRPr="00435FDC" w:rsidSect="00E2364A">
      <w:headerReference w:type="even" r:id="rId11"/>
      <w:headerReference w:type="default" r:id="rId12"/>
      <w:footerReference w:type="even" r:id="rId13"/>
      <w:footerReference w:type="default" r:id="rId14"/>
      <w:headerReference w:type="first" r:id="rId15"/>
      <w:footerReference w:type="first" r:id="rId16"/>
      <w:pgSz w:w="11906" w:h="16838" w:code="9"/>
      <w:pgMar w:top="1701" w:right="851" w:bottom="680" w:left="851" w:header="851" w:footer="28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C2AD99" w14:textId="77777777" w:rsidR="00BA14B9" w:rsidRDefault="00BA14B9" w:rsidP="00D71F88">
      <w:pPr>
        <w:spacing w:after="0"/>
      </w:pPr>
      <w:r>
        <w:separator/>
      </w:r>
    </w:p>
  </w:endnote>
  <w:endnote w:type="continuationSeparator" w:id="0">
    <w:p w14:paraId="234B0E2C" w14:textId="77777777" w:rsidR="00BA14B9" w:rsidRDefault="00BA14B9" w:rsidP="00D71F8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Klinic Slab Bold">
    <w:altName w:val="Calibri"/>
    <w:panose1 w:val="00000000000000000000"/>
    <w:charset w:val="00"/>
    <w:family w:val="modern"/>
    <w:notTrueType/>
    <w:pitch w:val="variable"/>
    <w:sig w:usb0="8000002F" w:usb1="5000004A" w:usb2="00000000" w:usb3="00000000" w:csb0="00000093" w:csb1="00000000"/>
  </w:font>
  <w:font w:name="Calibri">
    <w:panose1 w:val="020F0502020204030204"/>
    <w:charset w:val="00"/>
    <w:family w:val="swiss"/>
    <w:pitch w:val="variable"/>
    <w:sig w:usb0="E4002EFF" w:usb1="C000247B" w:usb2="00000009" w:usb3="00000000" w:csb0="000001FF" w:csb1="00000000"/>
  </w:font>
  <w:font w:name="Fira Sans Light">
    <w:altName w:val="Fira Sans Light"/>
    <w:charset w:val="00"/>
    <w:family w:val="swiss"/>
    <w:pitch w:val="variable"/>
    <w:sig w:usb0="600002FF" w:usb1="00000001" w:usb2="00000000" w:usb3="00000000" w:csb0="0000019F" w:csb1="00000000"/>
  </w:font>
  <w:font w:name="Fira Sans">
    <w:altName w:val="Calibri"/>
    <w:charset w:val="00"/>
    <w:family w:val="swiss"/>
    <w:pitch w:val="variable"/>
    <w:sig w:usb0="600002FF" w:usb1="00000001" w:usb2="00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460CA5" w14:textId="77777777" w:rsidR="00752C3E" w:rsidRDefault="00752C3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AC2CC9" w14:textId="61161CFF" w:rsidR="00DF37F2" w:rsidRPr="00DF37F2" w:rsidRDefault="00DF37F2" w:rsidP="00DF37F2">
    <w:pPr>
      <w:pStyle w:val="FooterArial9"/>
      <w:rPr>
        <w:rStyle w:val="FooterBold"/>
        <w:rFonts w:ascii="Arial" w:hAnsi="Arial"/>
        <w:b w:val="0"/>
      </w:rPr>
    </w:pPr>
    <w:r w:rsidRPr="00DF37F2">
      <w:rPr>
        <w:rStyle w:val="FooterBold"/>
        <w:rFonts w:ascii="Arial" w:hAnsi="Arial"/>
        <w:b w:val="0"/>
      </w:rPr>
      <w:t xml:space="preserve">Name of service: </w:t>
    </w:r>
    <w:r w:rsidR="00752C3E">
      <w:rPr>
        <w:rStyle w:val="FooterBold"/>
        <w:rFonts w:ascii="Arial" w:hAnsi="Arial"/>
        <w:b w:val="0"/>
      </w:rPr>
      <w:t>Marcus Loane House</w:t>
    </w:r>
    <w:r w:rsidRPr="00DF37F2">
      <w:rPr>
        <w:rStyle w:val="FooterBold"/>
        <w:rFonts w:ascii="Arial" w:hAnsi="Arial"/>
        <w:b w:val="0"/>
      </w:rPr>
      <w:tab/>
      <w:t xml:space="preserve">RPT-ACC-0122 v3.0 </w:t>
    </w:r>
  </w:p>
  <w:p w14:paraId="0F3EFB61" w14:textId="05F39961" w:rsidR="00DF37F2" w:rsidRPr="00DF37F2" w:rsidRDefault="00DF37F2" w:rsidP="00DF37F2">
    <w:pPr>
      <w:pStyle w:val="FooterArial9"/>
      <w:rPr>
        <w:rStyle w:val="FooterBold"/>
        <w:rFonts w:ascii="Arial" w:hAnsi="Arial"/>
        <w:b w:val="0"/>
      </w:rPr>
    </w:pPr>
    <w:r w:rsidRPr="00DF37F2">
      <w:rPr>
        <w:rStyle w:val="FooterBold"/>
        <w:rFonts w:ascii="Arial" w:hAnsi="Arial"/>
        <w:b w:val="0"/>
      </w:rPr>
      <w:t xml:space="preserve">Commission ID: </w:t>
    </w:r>
    <w:r w:rsidR="00752C3E">
      <w:rPr>
        <w:rStyle w:val="FooterBold"/>
        <w:rFonts w:ascii="Arial" w:hAnsi="Arial"/>
        <w:b w:val="0"/>
      </w:rPr>
      <w:t>0887</w:t>
    </w:r>
    <w:r w:rsidRPr="00DF37F2">
      <w:rPr>
        <w:rStyle w:val="FooterBold"/>
        <w:rFonts w:ascii="Arial" w:hAnsi="Arial"/>
        <w:b w:val="0"/>
      </w:rPr>
      <w:tab/>
      <w:t xml:space="preserve">OFFICIAL: Sensitive </w:t>
    </w:r>
  </w:p>
  <w:p w14:paraId="7E3E8257" w14:textId="77777777" w:rsidR="00DF37F2" w:rsidRPr="00DF37F2" w:rsidRDefault="00E2364A" w:rsidP="00E2364A">
    <w:pPr>
      <w:pStyle w:val="FooterArial9"/>
      <w:ind w:left="720"/>
      <w:jc w:val="center"/>
      <w:rPr>
        <w:rStyle w:val="FooterBold"/>
        <w:rFonts w:ascii="Arial" w:hAnsi="Arial"/>
        <w:b w:val="0"/>
      </w:rPr>
    </w:pPr>
    <w:r>
      <w:rPr>
        <w:rStyle w:val="FooterBold"/>
        <w:rFonts w:ascii="Arial" w:hAnsi="Arial"/>
        <w:b w:val="0"/>
      </w:rPr>
      <w:tab/>
    </w:r>
    <w:r>
      <w:rPr>
        <w:rStyle w:val="FooterBold"/>
        <w:rFonts w:ascii="Arial" w:hAnsi="Arial"/>
        <w:b w:val="0"/>
      </w:rPr>
      <w:tab/>
    </w:r>
    <w:r w:rsidR="00DF37F2" w:rsidRPr="00DF37F2">
      <w:rPr>
        <w:rStyle w:val="FooterBold"/>
        <w:rFonts w:ascii="Arial" w:hAnsi="Arial"/>
        <w:b w:val="0"/>
      </w:rPr>
      <w:t xml:space="preserve">Page </w:t>
    </w:r>
    <w:r w:rsidR="00DF37F2" w:rsidRPr="00DF37F2">
      <w:rPr>
        <w:rStyle w:val="FooterBold"/>
        <w:rFonts w:ascii="Arial" w:hAnsi="Arial"/>
        <w:b w:val="0"/>
      </w:rPr>
      <w:fldChar w:fldCharType="begin"/>
    </w:r>
    <w:r w:rsidR="00DF37F2" w:rsidRPr="00DF37F2">
      <w:rPr>
        <w:rStyle w:val="FooterBold"/>
        <w:rFonts w:ascii="Arial" w:hAnsi="Arial"/>
        <w:b w:val="0"/>
      </w:rPr>
      <w:instrText xml:space="preserve"> PAGE  \* Arabic  \* MERGEFORMAT </w:instrText>
    </w:r>
    <w:r w:rsidR="00DF37F2" w:rsidRPr="00DF37F2">
      <w:rPr>
        <w:rStyle w:val="FooterBold"/>
        <w:rFonts w:ascii="Arial" w:hAnsi="Arial"/>
        <w:b w:val="0"/>
      </w:rPr>
      <w:fldChar w:fldCharType="separate"/>
    </w:r>
    <w:r w:rsidR="00DF37F2">
      <w:rPr>
        <w:rStyle w:val="FooterBold"/>
        <w:rFonts w:ascii="Arial" w:hAnsi="Arial"/>
        <w:b w:val="0"/>
      </w:rPr>
      <w:t>1</w:t>
    </w:r>
    <w:r w:rsidR="00DF37F2" w:rsidRPr="00DF37F2">
      <w:rPr>
        <w:rStyle w:val="FooterBold"/>
        <w:rFonts w:ascii="Arial" w:hAnsi="Arial"/>
        <w:b w:val="0"/>
      </w:rPr>
      <w:fldChar w:fldCharType="end"/>
    </w:r>
    <w:r w:rsidR="00DF37F2" w:rsidRPr="00DF37F2">
      <w:rPr>
        <w:rStyle w:val="FooterBold"/>
        <w:rFonts w:ascii="Arial" w:hAnsi="Arial"/>
        <w:b w:val="0"/>
      </w:rPr>
      <w:t xml:space="preserve"> of </w:t>
    </w:r>
    <w:r w:rsidR="00DF37F2" w:rsidRPr="00DF37F2">
      <w:rPr>
        <w:rStyle w:val="FooterBold"/>
        <w:rFonts w:ascii="Arial" w:hAnsi="Arial"/>
        <w:b w:val="0"/>
      </w:rPr>
      <w:fldChar w:fldCharType="begin"/>
    </w:r>
    <w:r w:rsidR="00DF37F2" w:rsidRPr="00DF37F2">
      <w:rPr>
        <w:rStyle w:val="FooterBold"/>
        <w:rFonts w:ascii="Arial" w:hAnsi="Arial"/>
        <w:b w:val="0"/>
      </w:rPr>
      <w:instrText xml:space="preserve"> NUMPAGES  \* Arabic  \* MERGEFORMAT </w:instrText>
    </w:r>
    <w:r w:rsidR="00DF37F2" w:rsidRPr="00DF37F2">
      <w:rPr>
        <w:rStyle w:val="FooterBold"/>
        <w:rFonts w:ascii="Arial" w:hAnsi="Arial"/>
        <w:b w:val="0"/>
      </w:rPr>
      <w:fldChar w:fldCharType="separate"/>
    </w:r>
    <w:r w:rsidR="00DF37F2">
      <w:rPr>
        <w:rStyle w:val="FooterBold"/>
        <w:rFonts w:ascii="Arial" w:hAnsi="Arial"/>
        <w:b w:val="0"/>
      </w:rPr>
      <w:t>2</w:t>
    </w:r>
    <w:r w:rsidR="00DF37F2" w:rsidRPr="00DF37F2">
      <w:rPr>
        <w:rStyle w:val="FooterBold"/>
        <w:rFonts w:ascii="Arial" w:hAnsi="Arial"/>
        <w:b w:val="0"/>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BEF18A" w14:textId="77777777" w:rsidR="00E2364A" w:rsidRDefault="00E2364A" w:rsidP="00E2364A">
    <w:pPr>
      <w:pStyle w:val="Footer"/>
      <w:tabs>
        <w:tab w:val="clear" w:pos="4513"/>
        <w:tab w:val="clear" w:pos="9026"/>
        <w:tab w:val="left" w:pos="1020"/>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055E5C" w14:textId="77777777" w:rsidR="00BA14B9" w:rsidRDefault="00BA14B9" w:rsidP="00D71F88">
      <w:pPr>
        <w:spacing w:after="0"/>
      </w:pPr>
      <w:r>
        <w:separator/>
      </w:r>
    </w:p>
  </w:footnote>
  <w:footnote w:type="continuationSeparator" w:id="0">
    <w:p w14:paraId="69AD4260" w14:textId="77777777" w:rsidR="00BA14B9" w:rsidRDefault="00BA14B9" w:rsidP="00D71F88">
      <w:pPr>
        <w:spacing w:after="0"/>
      </w:pPr>
      <w:r>
        <w:continuationSeparator/>
      </w:r>
    </w:p>
  </w:footnote>
  <w:footnote w:id="1">
    <w:p w14:paraId="57650175" w14:textId="239A850F" w:rsidR="002B0884" w:rsidRPr="00320CF9" w:rsidRDefault="000078F8" w:rsidP="00320CF9">
      <w:pPr>
        <w:pStyle w:val="FootnoteText"/>
        <w:rPr>
          <w:rFonts w:ascii="Arial" w:hAnsi="Arial" w:cs="Arial"/>
          <w:sz w:val="20"/>
          <w:szCs w:val="20"/>
        </w:rPr>
      </w:pPr>
      <w:r>
        <w:rPr>
          <w:rStyle w:val="FootnoteReference"/>
        </w:rPr>
        <w:footnoteRef/>
      </w:r>
      <w:r>
        <w:t xml:space="preserve"> </w:t>
      </w:r>
      <w:r w:rsidRPr="00443CA4">
        <w:rPr>
          <w:rFonts w:ascii="Arial" w:hAnsi="Arial" w:cs="Arial"/>
          <w:sz w:val="20"/>
          <w:szCs w:val="20"/>
        </w:rPr>
        <w:t xml:space="preserve">The preparation of the performance report is in accordance with </w:t>
      </w:r>
      <w:r w:rsidRPr="003001F7">
        <w:rPr>
          <w:rFonts w:ascii="Arial" w:hAnsi="Arial" w:cs="Arial"/>
          <w:color w:val="auto"/>
          <w:sz w:val="20"/>
          <w:szCs w:val="20"/>
        </w:rPr>
        <w:t>section 40A</w:t>
      </w:r>
      <w:r w:rsidRPr="003001F7">
        <w:rPr>
          <w:rFonts w:ascii="Arial" w:hAnsi="Arial" w:cs="Arial"/>
          <w:b/>
          <w:color w:val="auto"/>
          <w:sz w:val="20"/>
          <w:szCs w:val="20"/>
        </w:rPr>
        <w:t xml:space="preserve"> </w:t>
      </w:r>
      <w:r w:rsidRPr="003001F7">
        <w:rPr>
          <w:rFonts w:ascii="Arial" w:hAnsi="Arial" w:cs="Arial"/>
          <w:color w:val="auto"/>
          <w:sz w:val="20"/>
          <w:szCs w:val="20"/>
        </w:rPr>
        <w:t xml:space="preserve">of the </w:t>
      </w:r>
      <w:r w:rsidRPr="00443CA4">
        <w:rPr>
          <w:rFonts w:ascii="Arial" w:hAnsi="Arial" w:cs="Arial"/>
          <w:sz w:val="20"/>
          <w:szCs w:val="20"/>
        </w:rPr>
        <w:t>Aged Care Quality and Safety Commission Rules 2018.</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60D6B6" w14:textId="77777777" w:rsidR="00752C3E" w:rsidRDefault="00752C3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1B1AE6" w14:textId="77777777" w:rsidR="00D71F88" w:rsidRDefault="00FA0A5B">
    <w:pPr>
      <w:pStyle w:val="Header"/>
    </w:pPr>
    <w:r>
      <w:rPr>
        <w:noProof/>
        <w:color w:val="2B579A"/>
        <w:shd w:val="clear" w:color="auto" w:fill="E6E6E6"/>
        <w:lang w:val="en-US"/>
      </w:rPr>
      <w:drawing>
        <wp:anchor distT="0" distB="0" distL="114300" distR="114300" simplePos="0" relativeHeight="251663360" behindDoc="1" locked="0" layoutInCell="1" allowOverlap="1" wp14:anchorId="57A0B40A" wp14:editId="4B27CD48">
          <wp:simplePos x="0" y="0"/>
          <wp:positionH relativeFrom="page">
            <wp:posOffset>0</wp:posOffset>
          </wp:positionH>
          <wp:positionV relativeFrom="page">
            <wp:posOffset>488</wp:posOffset>
          </wp:positionV>
          <wp:extent cx="7560000" cy="939600"/>
          <wp:effectExtent l="0" t="0" r="3175" b="0"/>
          <wp:wrapTopAndBottom/>
          <wp:docPr id="22" name="Picture 2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60000" cy="93960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F7258A" w14:textId="77777777" w:rsidR="00FA0A5B" w:rsidRDefault="00FA0A5B">
    <w:pPr>
      <w:pStyle w:val="Header"/>
    </w:pPr>
    <w:r>
      <w:rPr>
        <w:noProof/>
      </w:rPr>
      <w:drawing>
        <wp:anchor distT="0" distB="0" distL="114300" distR="114300" simplePos="0" relativeHeight="251661312" behindDoc="0" locked="0" layoutInCell="1" allowOverlap="1" wp14:anchorId="50FB2157" wp14:editId="4D3AECCF">
          <wp:simplePos x="0" y="0"/>
          <wp:positionH relativeFrom="page">
            <wp:posOffset>17585</wp:posOffset>
          </wp:positionH>
          <wp:positionV relativeFrom="page">
            <wp:posOffset>224302</wp:posOffset>
          </wp:positionV>
          <wp:extent cx="7560000" cy="651600"/>
          <wp:effectExtent l="0" t="0" r="3175" b="0"/>
          <wp:wrapTopAndBottom/>
          <wp:docPr id="23" name="Picture 23" descr="Australian Government Age Care Quality and Safety Commission&#10;Engage Empower Safegua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etter.jpg"/>
                  <pic:cNvPicPr/>
                </pic:nvPicPr>
                <pic:blipFill>
                  <a:blip r:embed="rId1">
                    <a:extLst>
                      <a:ext uri="{28A0092B-C50C-407E-A947-70E740481C1C}">
                        <a14:useLocalDpi xmlns:a14="http://schemas.microsoft.com/office/drawing/2010/main" val="0"/>
                      </a:ext>
                    </a:extLst>
                  </a:blip>
                  <a:stretch>
                    <a:fillRect/>
                  </a:stretch>
                </pic:blipFill>
                <pic:spPr>
                  <a:xfrm>
                    <a:off x="0" y="0"/>
                    <a:ext cx="7560000" cy="6516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4020B1"/>
    <w:multiLevelType w:val="hybridMultilevel"/>
    <w:tmpl w:val="E376B314"/>
    <w:lvl w:ilvl="0" w:tplc="514058E2">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015D7AAD"/>
    <w:multiLevelType w:val="hybridMultilevel"/>
    <w:tmpl w:val="272E78F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B5E3AC6"/>
    <w:multiLevelType w:val="hybridMultilevel"/>
    <w:tmpl w:val="59A452EE"/>
    <w:lvl w:ilvl="0" w:tplc="514058E2">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120E603E"/>
    <w:multiLevelType w:val="hybridMultilevel"/>
    <w:tmpl w:val="C68EC94A"/>
    <w:lvl w:ilvl="0" w:tplc="514058E2">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12D0DA87"/>
    <w:multiLevelType w:val="hybridMultilevel"/>
    <w:tmpl w:val="FFFFFFFF"/>
    <w:lvl w:ilvl="0" w:tplc="D3A630DC">
      <w:start w:val="1"/>
      <w:numFmt w:val="bullet"/>
      <w:lvlText w:val=""/>
      <w:lvlJc w:val="left"/>
      <w:pPr>
        <w:ind w:left="720" w:hanging="360"/>
      </w:pPr>
      <w:rPr>
        <w:rFonts w:ascii="Symbol" w:hAnsi="Symbol" w:hint="default"/>
      </w:rPr>
    </w:lvl>
    <w:lvl w:ilvl="1" w:tplc="F91E7AEC">
      <w:start w:val="1"/>
      <w:numFmt w:val="bullet"/>
      <w:lvlText w:val="o"/>
      <w:lvlJc w:val="left"/>
      <w:pPr>
        <w:ind w:left="1440" w:hanging="360"/>
      </w:pPr>
      <w:rPr>
        <w:rFonts w:ascii="Courier New" w:hAnsi="Courier New" w:hint="default"/>
      </w:rPr>
    </w:lvl>
    <w:lvl w:ilvl="2" w:tplc="10F4D2DC">
      <w:start w:val="1"/>
      <w:numFmt w:val="bullet"/>
      <w:lvlText w:val=""/>
      <w:lvlJc w:val="left"/>
      <w:pPr>
        <w:ind w:left="2160" w:hanging="360"/>
      </w:pPr>
      <w:rPr>
        <w:rFonts w:ascii="Wingdings" w:hAnsi="Wingdings" w:hint="default"/>
      </w:rPr>
    </w:lvl>
    <w:lvl w:ilvl="3" w:tplc="C424419A">
      <w:start w:val="1"/>
      <w:numFmt w:val="bullet"/>
      <w:lvlText w:val=""/>
      <w:lvlJc w:val="left"/>
      <w:pPr>
        <w:ind w:left="2880" w:hanging="360"/>
      </w:pPr>
      <w:rPr>
        <w:rFonts w:ascii="Symbol" w:hAnsi="Symbol" w:hint="default"/>
      </w:rPr>
    </w:lvl>
    <w:lvl w:ilvl="4" w:tplc="2D5A56E4">
      <w:start w:val="1"/>
      <w:numFmt w:val="bullet"/>
      <w:lvlText w:val="o"/>
      <w:lvlJc w:val="left"/>
      <w:pPr>
        <w:ind w:left="3600" w:hanging="360"/>
      </w:pPr>
      <w:rPr>
        <w:rFonts w:ascii="Courier New" w:hAnsi="Courier New" w:hint="default"/>
      </w:rPr>
    </w:lvl>
    <w:lvl w:ilvl="5" w:tplc="D3FC28FE">
      <w:start w:val="1"/>
      <w:numFmt w:val="bullet"/>
      <w:lvlText w:val=""/>
      <w:lvlJc w:val="left"/>
      <w:pPr>
        <w:ind w:left="4320" w:hanging="360"/>
      </w:pPr>
      <w:rPr>
        <w:rFonts w:ascii="Wingdings" w:hAnsi="Wingdings" w:hint="default"/>
      </w:rPr>
    </w:lvl>
    <w:lvl w:ilvl="6" w:tplc="1FCEAB3A">
      <w:start w:val="1"/>
      <w:numFmt w:val="bullet"/>
      <w:lvlText w:val=""/>
      <w:lvlJc w:val="left"/>
      <w:pPr>
        <w:ind w:left="5040" w:hanging="360"/>
      </w:pPr>
      <w:rPr>
        <w:rFonts w:ascii="Symbol" w:hAnsi="Symbol" w:hint="default"/>
      </w:rPr>
    </w:lvl>
    <w:lvl w:ilvl="7" w:tplc="61766308">
      <w:start w:val="1"/>
      <w:numFmt w:val="bullet"/>
      <w:lvlText w:val="o"/>
      <w:lvlJc w:val="left"/>
      <w:pPr>
        <w:ind w:left="5760" w:hanging="360"/>
      </w:pPr>
      <w:rPr>
        <w:rFonts w:ascii="Courier New" w:hAnsi="Courier New" w:hint="default"/>
      </w:rPr>
    </w:lvl>
    <w:lvl w:ilvl="8" w:tplc="B7C230E2">
      <w:start w:val="1"/>
      <w:numFmt w:val="bullet"/>
      <w:lvlText w:val=""/>
      <w:lvlJc w:val="left"/>
      <w:pPr>
        <w:ind w:left="6480" w:hanging="360"/>
      </w:pPr>
      <w:rPr>
        <w:rFonts w:ascii="Wingdings" w:hAnsi="Wingdings" w:hint="default"/>
      </w:rPr>
    </w:lvl>
  </w:abstractNum>
  <w:abstractNum w:abstractNumId="5" w15:restartNumberingAfterBreak="0">
    <w:nsid w:val="149D7A0A"/>
    <w:multiLevelType w:val="hybridMultilevel"/>
    <w:tmpl w:val="661481C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172342AC"/>
    <w:multiLevelType w:val="hybridMultilevel"/>
    <w:tmpl w:val="12548ADC"/>
    <w:lvl w:ilvl="0" w:tplc="A98275C4">
      <w:start w:val="1"/>
      <w:numFmt w:val="bullet"/>
      <w:lvlText w:val=""/>
      <w:lvlJc w:val="left"/>
      <w:pPr>
        <w:ind w:left="720" w:hanging="360"/>
      </w:pPr>
      <w:rPr>
        <w:rFonts w:ascii="Symbol" w:hAnsi="Symbol" w:hint="default"/>
        <w:color w:val="auto"/>
        <w:sz w:val="24"/>
        <w:szCs w:val="24"/>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196CD62F"/>
    <w:multiLevelType w:val="hybridMultilevel"/>
    <w:tmpl w:val="1E3A18EE"/>
    <w:lvl w:ilvl="0" w:tplc="D00030AA">
      <w:start w:val="1"/>
      <w:numFmt w:val="bullet"/>
      <w:lvlText w:val=""/>
      <w:lvlJc w:val="left"/>
      <w:pPr>
        <w:ind w:left="720" w:hanging="360"/>
      </w:pPr>
      <w:rPr>
        <w:rFonts w:ascii="Symbol" w:hAnsi="Symbol" w:hint="default"/>
      </w:rPr>
    </w:lvl>
    <w:lvl w:ilvl="1" w:tplc="7A38264A">
      <w:start w:val="1"/>
      <w:numFmt w:val="bullet"/>
      <w:lvlText w:val="o"/>
      <w:lvlJc w:val="left"/>
      <w:pPr>
        <w:ind w:left="1440" w:hanging="360"/>
      </w:pPr>
      <w:rPr>
        <w:rFonts w:ascii="Courier New" w:hAnsi="Courier New" w:hint="default"/>
      </w:rPr>
    </w:lvl>
    <w:lvl w:ilvl="2" w:tplc="5A42EC4E">
      <w:start w:val="1"/>
      <w:numFmt w:val="bullet"/>
      <w:lvlText w:val=""/>
      <w:lvlJc w:val="left"/>
      <w:pPr>
        <w:ind w:left="2160" w:hanging="360"/>
      </w:pPr>
      <w:rPr>
        <w:rFonts w:ascii="Wingdings" w:hAnsi="Wingdings" w:hint="default"/>
      </w:rPr>
    </w:lvl>
    <w:lvl w:ilvl="3" w:tplc="FCB65CB6">
      <w:start w:val="1"/>
      <w:numFmt w:val="bullet"/>
      <w:lvlText w:val=""/>
      <w:lvlJc w:val="left"/>
      <w:pPr>
        <w:ind w:left="2880" w:hanging="360"/>
      </w:pPr>
      <w:rPr>
        <w:rFonts w:ascii="Symbol" w:hAnsi="Symbol" w:hint="default"/>
      </w:rPr>
    </w:lvl>
    <w:lvl w:ilvl="4" w:tplc="1EC84E04">
      <w:start w:val="1"/>
      <w:numFmt w:val="bullet"/>
      <w:lvlText w:val="o"/>
      <w:lvlJc w:val="left"/>
      <w:pPr>
        <w:ind w:left="3600" w:hanging="360"/>
      </w:pPr>
      <w:rPr>
        <w:rFonts w:ascii="Courier New" w:hAnsi="Courier New" w:hint="default"/>
      </w:rPr>
    </w:lvl>
    <w:lvl w:ilvl="5" w:tplc="49E0A0F2">
      <w:start w:val="1"/>
      <w:numFmt w:val="bullet"/>
      <w:lvlText w:val=""/>
      <w:lvlJc w:val="left"/>
      <w:pPr>
        <w:ind w:left="4320" w:hanging="360"/>
      </w:pPr>
      <w:rPr>
        <w:rFonts w:ascii="Wingdings" w:hAnsi="Wingdings" w:hint="default"/>
      </w:rPr>
    </w:lvl>
    <w:lvl w:ilvl="6" w:tplc="D82E0FB4">
      <w:start w:val="1"/>
      <w:numFmt w:val="bullet"/>
      <w:lvlText w:val=""/>
      <w:lvlJc w:val="left"/>
      <w:pPr>
        <w:ind w:left="5040" w:hanging="360"/>
      </w:pPr>
      <w:rPr>
        <w:rFonts w:ascii="Symbol" w:hAnsi="Symbol" w:hint="default"/>
      </w:rPr>
    </w:lvl>
    <w:lvl w:ilvl="7" w:tplc="F3B2A862">
      <w:start w:val="1"/>
      <w:numFmt w:val="bullet"/>
      <w:lvlText w:val="o"/>
      <w:lvlJc w:val="left"/>
      <w:pPr>
        <w:ind w:left="5760" w:hanging="360"/>
      </w:pPr>
      <w:rPr>
        <w:rFonts w:ascii="Courier New" w:hAnsi="Courier New" w:hint="default"/>
      </w:rPr>
    </w:lvl>
    <w:lvl w:ilvl="8" w:tplc="4F12B5E0">
      <w:start w:val="1"/>
      <w:numFmt w:val="bullet"/>
      <w:lvlText w:val=""/>
      <w:lvlJc w:val="left"/>
      <w:pPr>
        <w:ind w:left="6480" w:hanging="360"/>
      </w:pPr>
      <w:rPr>
        <w:rFonts w:ascii="Wingdings" w:hAnsi="Wingdings" w:hint="default"/>
      </w:rPr>
    </w:lvl>
  </w:abstractNum>
  <w:abstractNum w:abstractNumId="8" w15:restartNumberingAfterBreak="0">
    <w:nsid w:val="1B1F247B"/>
    <w:multiLevelType w:val="hybridMultilevel"/>
    <w:tmpl w:val="0716342C"/>
    <w:lvl w:ilvl="0" w:tplc="514058E2">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2DB65746"/>
    <w:multiLevelType w:val="hybridMultilevel"/>
    <w:tmpl w:val="0C58F3FE"/>
    <w:lvl w:ilvl="0" w:tplc="514058E2">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2DD81ECF"/>
    <w:multiLevelType w:val="hybridMultilevel"/>
    <w:tmpl w:val="FFFFFFFF"/>
    <w:lvl w:ilvl="0" w:tplc="B2167A44">
      <w:start w:val="1"/>
      <w:numFmt w:val="bullet"/>
      <w:lvlText w:val=""/>
      <w:lvlJc w:val="left"/>
      <w:pPr>
        <w:ind w:left="720" w:hanging="360"/>
      </w:pPr>
      <w:rPr>
        <w:rFonts w:ascii="Symbol" w:hAnsi="Symbol" w:hint="default"/>
      </w:rPr>
    </w:lvl>
    <w:lvl w:ilvl="1" w:tplc="03C0556C">
      <w:start w:val="1"/>
      <w:numFmt w:val="bullet"/>
      <w:lvlText w:val="o"/>
      <w:lvlJc w:val="left"/>
      <w:pPr>
        <w:ind w:left="1440" w:hanging="360"/>
      </w:pPr>
      <w:rPr>
        <w:rFonts w:ascii="Courier New" w:hAnsi="Courier New" w:hint="default"/>
      </w:rPr>
    </w:lvl>
    <w:lvl w:ilvl="2" w:tplc="6E04ECFE">
      <w:start w:val="1"/>
      <w:numFmt w:val="bullet"/>
      <w:lvlText w:val=""/>
      <w:lvlJc w:val="left"/>
      <w:pPr>
        <w:ind w:left="2160" w:hanging="360"/>
      </w:pPr>
      <w:rPr>
        <w:rFonts w:ascii="Wingdings" w:hAnsi="Wingdings" w:hint="default"/>
      </w:rPr>
    </w:lvl>
    <w:lvl w:ilvl="3" w:tplc="578C2BA8">
      <w:start w:val="1"/>
      <w:numFmt w:val="bullet"/>
      <w:lvlText w:val=""/>
      <w:lvlJc w:val="left"/>
      <w:pPr>
        <w:ind w:left="2880" w:hanging="360"/>
      </w:pPr>
      <w:rPr>
        <w:rFonts w:ascii="Symbol" w:hAnsi="Symbol" w:hint="default"/>
      </w:rPr>
    </w:lvl>
    <w:lvl w:ilvl="4" w:tplc="5B14890C">
      <w:start w:val="1"/>
      <w:numFmt w:val="bullet"/>
      <w:lvlText w:val="o"/>
      <w:lvlJc w:val="left"/>
      <w:pPr>
        <w:ind w:left="3600" w:hanging="360"/>
      </w:pPr>
      <w:rPr>
        <w:rFonts w:ascii="Courier New" w:hAnsi="Courier New" w:hint="default"/>
      </w:rPr>
    </w:lvl>
    <w:lvl w:ilvl="5" w:tplc="264A6810">
      <w:start w:val="1"/>
      <w:numFmt w:val="bullet"/>
      <w:lvlText w:val=""/>
      <w:lvlJc w:val="left"/>
      <w:pPr>
        <w:ind w:left="4320" w:hanging="360"/>
      </w:pPr>
      <w:rPr>
        <w:rFonts w:ascii="Wingdings" w:hAnsi="Wingdings" w:hint="default"/>
      </w:rPr>
    </w:lvl>
    <w:lvl w:ilvl="6" w:tplc="BA0ABB3C">
      <w:start w:val="1"/>
      <w:numFmt w:val="bullet"/>
      <w:lvlText w:val=""/>
      <w:lvlJc w:val="left"/>
      <w:pPr>
        <w:ind w:left="5040" w:hanging="360"/>
      </w:pPr>
      <w:rPr>
        <w:rFonts w:ascii="Symbol" w:hAnsi="Symbol" w:hint="default"/>
      </w:rPr>
    </w:lvl>
    <w:lvl w:ilvl="7" w:tplc="5DC2321A">
      <w:start w:val="1"/>
      <w:numFmt w:val="bullet"/>
      <w:lvlText w:val="o"/>
      <w:lvlJc w:val="left"/>
      <w:pPr>
        <w:ind w:left="5760" w:hanging="360"/>
      </w:pPr>
      <w:rPr>
        <w:rFonts w:ascii="Courier New" w:hAnsi="Courier New" w:hint="default"/>
      </w:rPr>
    </w:lvl>
    <w:lvl w:ilvl="8" w:tplc="9A80C0B6">
      <w:start w:val="1"/>
      <w:numFmt w:val="bullet"/>
      <w:lvlText w:val=""/>
      <w:lvlJc w:val="left"/>
      <w:pPr>
        <w:ind w:left="6480" w:hanging="360"/>
      </w:pPr>
      <w:rPr>
        <w:rFonts w:ascii="Wingdings" w:hAnsi="Wingdings" w:hint="default"/>
      </w:rPr>
    </w:lvl>
  </w:abstractNum>
  <w:abstractNum w:abstractNumId="11" w15:restartNumberingAfterBreak="0">
    <w:nsid w:val="303A55B1"/>
    <w:multiLevelType w:val="hybridMultilevel"/>
    <w:tmpl w:val="59A452EE"/>
    <w:lvl w:ilvl="0" w:tplc="514058E2">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34F1448E"/>
    <w:multiLevelType w:val="hybridMultilevel"/>
    <w:tmpl w:val="D0AE350E"/>
    <w:lvl w:ilvl="0" w:tplc="514058E2">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44B2F4E2"/>
    <w:multiLevelType w:val="hybridMultilevel"/>
    <w:tmpl w:val="343652B6"/>
    <w:lvl w:ilvl="0" w:tplc="9020A3F6">
      <w:start w:val="1"/>
      <w:numFmt w:val="bullet"/>
      <w:lvlText w:val=""/>
      <w:lvlJc w:val="left"/>
      <w:pPr>
        <w:ind w:left="720" w:hanging="360"/>
      </w:pPr>
      <w:rPr>
        <w:rFonts w:ascii="Symbol" w:hAnsi="Symbol" w:hint="default"/>
      </w:rPr>
    </w:lvl>
    <w:lvl w:ilvl="1" w:tplc="BB680742">
      <w:start w:val="1"/>
      <w:numFmt w:val="bullet"/>
      <w:lvlText w:val="o"/>
      <w:lvlJc w:val="left"/>
      <w:pPr>
        <w:ind w:left="1440" w:hanging="360"/>
      </w:pPr>
      <w:rPr>
        <w:rFonts w:ascii="Courier New" w:hAnsi="Courier New" w:hint="default"/>
      </w:rPr>
    </w:lvl>
    <w:lvl w:ilvl="2" w:tplc="BAAAA55A">
      <w:start w:val="1"/>
      <w:numFmt w:val="bullet"/>
      <w:lvlText w:val=""/>
      <w:lvlJc w:val="left"/>
      <w:pPr>
        <w:ind w:left="2160" w:hanging="360"/>
      </w:pPr>
      <w:rPr>
        <w:rFonts w:ascii="Wingdings" w:hAnsi="Wingdings" w:hint="default"/>
      </w:rPr>
    </w:lvl>
    <w:lvl w:ilvl="3" w:tplc="1C9856F8">
      <w:start w:val="1"/>
      <w:numFmt w:val="bullet"/>
      <w:lvlText w:val=""/>
      <w:lvlJc w:val="left"/>
      <w:pPr>
        <w:ind w:left="2880" w:hanging="360"/>
      </w:pPr>
      <w:rPr>
        <w:rFonts w:ascii="Symbol" w:hAnsi="Symbol" w:hint="default"/>
      </w:rPr>
    </w:lvl>
    <w:lvl w:ilvl="4" w:tplc="F4367326">
      <w:start w:val="1"/>
      <w:numFmt w:val="bullet"/>
      <w:lvlText w:val="o"/>
      <w:lvlJc w:val="left"/>
      <w:pPr>
        <w:ind w:left="3600" w:hanging="360"/>
      </w:pPr>
      <w:rPr>
        <w:rFonts w:ascii="Courier New" w:hAnsi="Courier New" w:hint="default"/>
      </w:rPr>
    </w:lvl>
    <w:lvl w:ilvl="5" w:tplc="04A819DA">
      <w:start w:val="1"/>
      <w:numFmt w:val="bullet"/>
      <w:lvlText w:val=""/>
      <w:lvlJc w:val="left"/>
      <w:pPr>
        <w:ind w:left="4320" w:hanging="360"/>
      </w:pPr>
      <w:rPr>
        <w:rFonts w:ascii="Wingdings" w:hAnsi="Wingdings" w:hint="default"/>
      </w:rPr>
    </w:lvl>
    <w:lvl w:ilvl="6" w:tplc="36888582">
      <w:start w:val="1"/>
      <w:numFmt w:val="bullet"/>
      <w:lvlText w:val=""/>
      <w:lvlJc w:val="left"/>
      <w:pPr>
        <w:ind w:left="5040" w:hanging="360"/>
      </w:pPr>
      <w:rPr>
        <w:rFonts w:ascii="Symbol" w:hAnsi="Symbol" w:hint="default"/>
      </w:rPr>
    </w:lvl>
    <w:lvl w:ilvl="7" w:tplc="3D5C73F8">
      <w:start w:val="1"/>
      <w:numFmt w:val="bullet"/>
      <w:lvlText w:val="o"/>
      <w:lvlJc w:val="left"/>
      <w:pPr>
        <w:ind w:left="5760" w:hanging="360"/>
      </w:pPr>
      <w:rPr>
        <w:rFonts w:ascii="Courier New" w:hAnsi="Courier New" w:hint="default"/>
      </w:rPr>
    </w:lvl>
    <w:lvl w:ilvl="8" w:tplc="7C2AF7F6">
      <w:start w:val="1"/>
      <w:numFmt w:val="bullet"/>
      <w:lvlText w:val=""/>
      <w:lvlJc w:val="left"/>
      <w:pPr>
        <w:ind w:left="6480" w:hanging="360"/>
      </w:pPr>
      <w:rPr>
        <w:rFonts w:ascii="Wingdings" w:hAnsi="Wingdings" w:hint="default"/>
      </w:rPr>
    </w:lvl>
  </w:abstractNum>
  <w:abstractNum w:abstractNumId="14" w15:restartNumberingAfterBreak="1">
    <w:nsid w:val="456320B2"/>
    <w:multiLevelType w:val="hybridMultilevel"/>
    <w:tmpl w:val="0C6A9D5A"/>
    <w:lvl w:ilvl="0" w:tplc="F3BE7F58">
      <w:start w:val="1"/>
      <w:numFmt w:val="bullet"/>
      <w:lvlText w:val=""/>
      <w:lvlJc w:val="left"/>
      <w:pPr>
        <w:ind w:left="720" w:hanging="360"/>
      </w:pPr>
      <w:rPr>
        <w:rFonts w:ascii="Symbol" w:hAnsi="Symbol" w:hint="default"/>
        <w:color w:val="auto"/>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5695616A"/>
    <w:multiLevelType w:val="hybridMultilevel"/>
    <w:tmpl w:val="790C5C02"/>
    <w:lvl w:ilvl="0" w:tplc="514058E2">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6" w15:restartNumberingAfterBreak="0">
    <w:nsid w:val="5B8E2BD8"/>
    <w:multiLevelType w:val="hybridMultilevel"/>
    <w:tmpl w:val="01B8681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5DE211E7"/>
    <w:multiLevelType w:val="hybridMultilevel"/>
    <w:tmpl w:val="F586B6E8"/>
    <w:lvl w:ilvl="0" w:tplc="5808C74E">
      <w:start w:val="1"/>
      <w:numFmt w:val="bullet"/>
      <w:lvlText w:val=""/>
      <w:lvlJc w:val="left"/>
      <w:pPr>
        <w:ind w:left="720" w:hanging="360"/>
      </w:pPr>
      <w:rPr>
        <w:rFonts w:ascii="Symbol" w:hAnsi="Symbol" w:hint="default"/>
      </w:rPr>
    </w:lvl>
    <w:lvl w:ilvl="1" w:tplc="87F40076">
      <w:start w:val="1"/>
      <w:numFmt w:val="bullet"/>
      <w:lvlText w:val="o"/>
      <w:lvlJc w:val="left"/>
      <w:pPr>
        <w:ind w:left="1440" w:hanging="360"/>
      </w:pPr>
      <w:rPr>
        <w:rFonts w:ascii="Courier New" w:hAnsi="Courier New" w:hint="default"/>
      </w:rPr>
    </w:lvl>
    <w:lvl w:ilvl="2" w:tplc="EFAEA600">
      <w:start w:val="1"/>
      <w:numFmt w:val="bullet"/>
      <w:lvlText w:val=""/>
      <w:lvlJc w:val="left"/>
      <w:pPr>
        <w:ind w:left="2160" w:hanging="360"/>
      </w:pPr>
      <w:rPr>
        <w:rFonts w:ascii="Wingdings" w:hAnsi="Wingdings" w:hint="default"/>
      </w:rPr>
    </w:lvl>
    <w:lvl w:ilvl="3" w:tplc="DE4EF1F4">
      <w:start w:val="1"/>
      <w:numFmt w:val="bullet"/>
      <w:lvlText w:val=""/>
      <w:lvlJc w:val="left"/>
      <w:pPr>
        <w:ind w:left="2880" w:hanging="360"/>
      </w:pPr>
      <w:rPr>
        <w:rFonts w:ascii="Symbol" w:hAnsi="Symbol" w:hint="default"/>
      </w:rPr>
    </w:lvl>
    <w:lvl w:ilvl="4" w:tplc="D902C3BE">
      <w:start w:val="1"/>
      <w:numFmt w:val="bullet"/>
      <w:lvlText w:val="o"/>
      <w:lvlJc w:val="left"/>
      <w:pPr>
        <w:ind w:left="3600" w:hanging="360"/>
      </w:pPr>
      <w:rPr>
        <w:rFonts w:ascii="Courier New" w:hAnsi="Courier New" w:hint="default"/>
      </w:rPr>
    </w:lvl>
    <w:lvl w:ilvl="5" w:tplc="0546B0FC">
      <w:start w:val="1"/>
      <w:numFmt w:val="bullet"/>
      <w:lvlText w:val=""/>
      <w:lvlJc w:val="left"/>
      <w:pPr>
        <w:ind w:left="4320" w:hanging="360"/>
      </w:pPr>
      <w:rPr>
        <w:rFonts w:ascii="Wingdings" w:hAnsi="Wingdings" w:hint="default"/>
      </w:rPr>
    </w:lvl>
    <w:lvl w:ilvl="6" w:tplc="5FB658DE">
      <w:start w:val="1"/>
      <w:numFmt w:val="bullet"/>
      <w:lvlText w:val=""/>
      <w:lvlJc w:val="left"/>
      <w:pPr>
        <w:ind w:left="5040" w:hanging="360"/>
      </w:pPr>
      <w:rPr>
        <w:rFonts w:ascii="Symbol" w:hAnsi="Symbol" w:hint="default"/>
      </w:rPr>
    </w:lvl>
    <w:lvl w:ilvl="7" w:tplc="A80C6032">
      <w:start w:val="1"/>
      <w:numFmt w:val="bullet"/>
      <w:lvlText w:val="o"/>
      <w:lvlJc w:val="left"/>
      <w:pPr>
        <w:ind w:left="5760" w:hanging="360"/>
      </w:pPr>
      <w:rPr>
        <w:rFonts w:ascii="Courier New" w:hAnsi="Courier New" w:hint="default"/>
      </w:rPr>
    </w:lvl>
    <w:lvl w:ilvl="8" w:tplc="E648D6C4">
      <w:start w:val="1"/>
      <w:numFmt w:val="bullet"/>
      <w:lvlText w:val=""/>
      <w:lvlJc w:val="left"/>
      <w:pPr>
        <w:ind w:left="6480" w:hanging="360"/>
      </w:pPr>
      <w:rPr>
        <w:rFonts w:ascii="Wingdings" w:hAnsi="Wingdings" w:hint="default"/>
      </w:rPr>
    </w:lvl>
  </w:abstractNum>
  <w:abstractNum w:abstractNumId="18" w15:restartNumberingAfterBreak="0">
    <w:nsid w:val="67F40D48"/>
    <w:multiLevelType w:val="hybridMultilevel"/>
    <w:tmpl w:val="0C78CAA8"/>
    <w:lvl w:ilvl="0" w:tplc="26E812F2">
      <w:start w:val="1"/>
      <w:numFmt w:val="bullet"/>
      <w:lvlText w:val=""/>
      <w:lvlJc w:val="left"/>
      <w:pPr>
        <w:ind w:left="720" w:hanging="360"/>
      </w:pPr>
      <w:rPr>
        <w:rFonts w:ascii="Symbol" w:hAnsi="Symbol" w:hint="default"/>
      </w:rPr>
    </w:lvl>
    <w:lvl w:ilvl="1" w:tplc="1598C9E6">
      <w:start w:val="1"/>
      <w:numFmt w:val="bullet"/>
      <w:lvlText w:val="o"/>
      <w:lvlJc w:val="left"/>
      <w:pPr>
        <w:ind w:left="1440" w:hanging="360"/>
      </w:pPr>
      <w:rPr>
        <w:rFonts w:ascii="Courier New" w:hAnsi="Courier New" w:hint="default"/>
      </w:rPr>
    </w:lvl>
    <w:lvl w:ilvl="2" w:tplc="00C25C10">
      <w:start w:val="1"/>
      <w:numFmt w:val="bullet"/>
      <w:lvlText w:val=""/>
      <w:lvlJc w:val="left"/>
      <w:pPr>
        <w:ind w:left="2160" w:hanging="360"/>
      </w:pPr>
      <w:rPr>
        <w:rFonts w:ascii="Wingdings" w:hAnsi="Wingdings" w:hint="default"/>
      </w:rPr>
    </w:lvl>
    <w:lvl w:ilvl="3" w:tplc="567E9FBC">
      <w:start w:val="1"/>
      <w:numFmt w:val="bullet"/>
      <w:lvlText w:val=""/>
      <w:lvlJc w:val="left"/>
      <w:pPr>
        <w:ind w:left="2880" w:hanging="360"/>
      </w:pPr>
      <w:rPr>
        <w:rFonts w:ascii="Symbol" w:hAnsi="Symbol" w:hint="default"/>
      </w:rPr>
    </w:lvl>
    <w:lvl w:ilvl="4" w:tplc="8AC8B25E">
      <w:start w:val="1"/>
      <w:numFmt w:val="bullet"/>
      <w:lvlText w:val="o"/>
      <w:lvlJc w:val="left"/>
      <w:pPr>
        <w:ind w:left="3600" w:hanging="360"/>
      </w:pPr>
      <w:rPr>
        <w:rFonts w:ascii="Courier New" w:hAnsi="Courier New" w:hint="default"/>
      </w:rPr>
    </w:lvl>
    <w:lvl w:ilvl="5" w:tplc="5A0AB6F0">
      <w:start w:val="1"/>
      <w:numFmt w:val="bullet"/>
      <w:lvlText w:val=""/>
      <w:lvlJc w:val="left"/>
      <w:pPr>
        <w:ind w:left="4320" w:hanging="360"/>
      </w:pPr>
      <w:rPr>
        <w:rFonts w:ascii="Wingdings" w:hAnsi="Wingdings" w:hint="default"/>
      </w:rPr>
    </w:lvl>
    <w:lvl w:ilvl="6" w:tplc="C39228F2">
      <w:start w:val="1"/>
      <w:numFmt w:val="bullet"/>
      <w:lvlText w:val=""/>
      <w:lvlJc w:val="left"/>
      <w:pPr>
        <w:ind w:left="5040" w:hanging="360"/>
      </w:pPr>
      <w:rPr>
        <w:rFonts w:ascii="Symbol" w:hAnsi="Symbol" w:hint="default"/>
      </w:rPr>
    </w:lvl>
    <w:lvl w:ilvl="7" w:tplc="27B009D0">
      <w:start w:val="1"/>
      <w:numFmt w:val="bullet"/>
      <w:lvlText w:val="o"/>
      <w:lvlJc w:val="left"/>
      <w:pPr>
        <w:ind w:left="5760" w:hanging="360"/>
      </w:pPr>
      <w:rPr>
        <w:rFonts w:ascii="Courier New" w:hAnsi="Courier New" w:hint="default"/>
      </w:rPr>
    </w:lvl>
    <w:lvl w:ilvl="8" w:tplc="D4CAED18">
      <w:start w:val="1"/>
      <w:numFmt w:val="bullet"/>
      <w:lvlText w:val=""/>
      <w:lvlJc w:val="left"/>
      <w:pPr>
        <w:ind w:left="6480" w:hanging="360"/>
      </w:pPr>
      <w:rPr>
        <w:rFonts w:ascii="Wingdings" w:hAnsi="Wingdings" w:hint="default"/>
      </w:rPr>
    </w:lvl>
  </w:abstractNum>
  <w:abstractNum w:abstractNumId="19" w15:restartNumberingAfterBreak="0">
    <w:nsid w:val="6D285915"/>
    <w:multiLevelType w:val="hybridMultilevel"/>
    <w:tmpl w:val="A66874C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704C5705"/>
    <w:multiLevelType w:val="hybridMultilevel"/>
    <w:tmpl w:val="C7521458"/>
    <w:lvl w:ilvl="0" w:tplc="514058E2">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1" w15:restartNumberingAfterBreak="0">
    <w:nsid w:val="7A032636"/>
    <w:multiLevelType w:val="multilevel"/>
    <w:tmpl w:val="58B8F352"/>
    <w:lvl w:ilvl="0">
      <w:start w:val="1"/>
      <w:numFmt w:val="bullet"/>
      <w:pStyle w:val="ListBullet"/>
      <w:lvlText w:val="•"/>
      <w:lvlJc w:val="left"/>
      <w:pPr>
        <w:ind w:left="360" w:hanging="360"/>
      </w:pPr>
      <w:rPr>
        <w:rFonts w:ascii="Klinic Slab Bold" w:hAnsi="Klinic Slab Bold" w:hint="default"/>
        <w:color w:val="000000" w:themeColor="text1"/>
      </w:rPr>
    </w:lvl>
    <w:lvl w:ilvl="1">
      <w:start w:val="1"/>
      <w:numFmt w:val="bullet"/>
      <w:pStyle w:val="ListBullet2"/>
      <w:lvlText w:val="•"/>
      <w:lvlJc w:val="left"/>
      <w:pPr>
        <w:ind w:left="720" w:hanging="363"/>
      </w:pPr>
      <w:rPr>
        <w:rFonts w:ascii="Klinic Slab Bold" w:hAnsi="Klinic Slab Bold" w:hint="default"/>
        <w:color w:val="000000" w:themeColor="text1"/>
      </w:rPr>
    </w:lvl>
    <w:lvl w:ilvl="2">
      <w:start w:val="1"/>
      <w:numFmt w:val="bullet"/>
      <w:pStyle w:val="ListBullet3"/>
      <w:lvlText w:val="•"/>
      <w:lvlJc w:val="left"/>
      <w:pPr>
        <w:ind w:left="1077" w:hanging="357"/>
      </w:pPr>
      <w:rPr>
        <w:rFonts w:ascii="Klinic Slab Bold" w:hAnsi="Klinic Slab Bold" w:hint="default"/>
        <w:color w:val="000000" w:themeColor="text1"/>
      </w:rPr>
    </w:lvl>
    <w:lvl w:ilvl="3">
      <w:start w:val="1"/>
      <w:numFmt w:val="none"/>
      <w:suff w:val="nothing"/>
      <w:lvlText w:val=""/>
      <w:lvlJc w:val="left"/>
      <w:pPr>
        <w:ind w:left="0" w:firstLine="0"/>
      </w:pPr>
      <w:rPr>
        <w:rFonts w:hint="default"/>
        <w:color w:val="FF0000"/>
      </w:rPr>
    </w:lvl>
    <w:lvl w:ilvl="4">
      <w:start w:val="1"/>
      <w:numFmt w:val="none"/>
      <w:suff w:val="nothing"/>
      <w:lvlText w:val=""/>
      <w:lvlJc w:val="left"/>
      <w:pPr>
        <w:ind w:left="0" w:firstLine="0"/>
      </w:pPr>
      <w:rPr>
        <w:rFonts w:hint="default"/>
        <w:b/>
        <w:i w:val="0"/>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num w:numId="1">
    <w:abstractNumId w:val="21"/>
  </w:num>
  <w:num w:numId="2">
    <w:abstractNumId w:val="6"/>
  </w:num>
  <w:num w:numId="3">
    <w:abstractNumId w:val="2"/>
  </w:num>
  <w:num w:numId="4">
    <w:abstractNumId w:val="11"/>
  </w:num>
  <w:num w:numId="5">
    <w:abstractNumId w:val="9"/>
  </w:num>
  <w:num w:numId="6">
    <w:abstractNumId w:val="0"/>
  </w:num>
  <w:num w:numId="7">
    <w:abstractNumId w:val="15"/>
  </w:num>
  <w:num w:numId="8">
    <w:abstractNumId w:val="8"/>
  </w:num>
  <w:num w:numId="9">
    <w:abstractNumId w:val="12"/>
  </w:num>
  <w:num w:numId="10">
    <w:abstractNumId w:val="3"/>
  </w:num>
  <w:num w:numId="11">
    <w:abstractNumId w:val="20"/>
  </w:num>
  <w:num w:numId="12">
    <w:abstractNumId w:val="18"/>
  </w:num>
  <w:num w:numId="13">
    <w:abstractNumId w:val="14"/>
  </w:num>
  <w:num w:numId="14">
    <w:abstractNumId w:val="5"/>
  </w:num>
  <w:num w:numId="15">
    <w:abstractNumId w:val="16"/>
  </w:num>
  <w:num w:numId="16">
    <w:abstractNumId w:val="17"/>
  </w:num>
  <w:num w:numId="17">
    <w:abstractNumId w:val="19"/>
  </w:num>
  <w:num w:numId="18">
    <w:abstractNumId w:val="13"/>
  </w:num>
  <w:num w:numId="19">
    <w:abstractNumId w:val="7"/>
  </w:num>
  <w:num w:numId="20">
    <w:abstractNumId w:val="1"/>
  </w:num>
  <w:num w:numId="21">
    <w:abstractNumId w:val="10"/>
  </w:num>
  <w:num w:numId="2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C2MDE3NbcwNDE2tDBR0lEKTi0uzszPAykwNKgFAEX5KTQtAAAA"/>
  </w:docVars>
  <w:rsids>
    <w:rsidRoot w:val="00D71F88"/>
    <w:rsid w:val="00002F29"/>
    <w:rsid w:val="0000336D"/>
    <w:rsid w:val="000078F8"/>
    <w:rsid w:val="0001252D"/>
    <w:rsid w:val="00012F43"/>
    <w:rsid w:val="000156FA"/>
    <w:rsid w:val="00025413"/>
    <w:rsid w:val="00025BB6"/>
    <w:rsid w:val="00040046"/>
    <w:rsid w:val="000424C0"/>
    <w:rsid w:val="0004552F"/>
    <w:rsid w:val="00052089"/>
    <w:rsid w:val="0005430F"/>
    <w:rsid w:val="0005572F"/>
    <w:rsid w:val="00055F25"/>
    <w:rsid w:val="00057AE9"/>
    <w:rsid w:val="000629C3"/>
    <w:rsid w:val="00062E35"/>
    <w:rsid w:val="00064886"/>
    <w:rsid w:val="00067833"/>
    <w:rsid w:val="00071459"/>
    <w:rsid w:val="00075EC0"/>
    <w:rsid w:val="00076F15"/>
    <w:rsid w:val="00092202"/>
    <w:rsid w:val="00092602"/>
    <w:rsid w:val="00097A61"/>
    <w:rsid w:val="00097E34"/>
    <w:rsid w:val="000A3B12"/>
    <w:rsid w:val="000A4102"/>
    <w:rsid w:val="000A41E8"/>
    <w:rsid w:val="000A4EA3"/>
    <w:rsid w:val="000A5B7B"/>
    <w:rsid w:val="000B5FB3"/>
    <w:rsid w:val="000B7409"/>
    <w:rsid w:val="000C0FAB"/>
    <w:rsid w:val="000C1DB5"/>
    <w:rsid w:val="000C56B5"/>
    <w:rsid w:val="000C6B85"/>
    <w:rsid w:val="000D102F"/>
    <w:rsid w:val="000D47A6"/>
    <w:rsid w:val="000D73F9"/>
    <w:rsid w:val="000E0E53"/>
    <w:rsid w:val="000E6381"/>
    <w:rsid w:val="000E65AA"/>
    <w:rsid w:val="000E6FAD"/>
    <w:rsid w:val="000F4631"/>
    <w:rsid w:val="0010095E"/>
    <w:rsid w:val="001015BE"/>
    <w:rsid w:val="001026E7"/>
    <w:rsid w:val="001051FD"/>
    <w:rsid w:val="00107904"/>
    <w:rsid w:val="00112BD7"/>
    <w:rsid w:val="00112CDC"/>
    <w:rsid w:val="00117022"/>
    <w:rsid w:val="001209D3"/>
    <w:rsid w:val="00121F10"/>
    <w:rsid w:val="00127C68"/>
    <w:rsid w:val="0013463A"/>
    <w:rsid w:val="001375E3"/>
    <w:rsid w:val="00141296"/>
    <w:rsid w:val="00144312"/>
    <w:rsid w:val="00144719"/>
    <w:rsid w:val="00145EBE"/>
    <w:rsid w:val="00146E86"/>
    <w:rsid w:val="00147B77"/>
    <w:rsid w:val="001533BE"/>
    <w:rsid w:val="00156479"/>
    <w:rsid w:val="00165213"/>
    <w:rsid w:val="00167617"/>
    <w:rsid w:val="00172E22"/>
    <w:rsid w:val="00176AD9"/>
    <w:rsid w:val="00180119"/>
    <w:rsid w:val="00187644"/>
    <w:rsid w:val="00187B0B"/>
    <w:rsid w:val="0019112B"/>
    <w:rsid w:val="00194434"/>
    <w:rsid w:val="001A2D4F"/>
    <w:rsid w:val="001A459C"/>
    <w:rsid w:val="001A5684"/>
    <w:rsid w:val="001A5AD8"/>
    <w:rsid w:val="001A5E27"/>
    <w:rsid w:val="001B5FCD"/>
    <w:rsid w:val="001B791D"/>
    <w:rsid w:val="001B7B13"/>
    <w:rsid w:val="001C36DA"/>
    <w:rsid w:val="001C72EB"/>
    <w:rsid w:val="001D2273"/>
    <w:rsid w:val="001E1834"/>
    <w:rsid w:val="001E1DC2"/>
    <w:rsid w:val="001E2623"/>
    <w:rsid w:val="001E4634"/>
    <w:rsid w:val="001E5304"/>
    <w:rsid w:val="001E740B"/>
    <w:rsid w:val="001F0975"/>
    <w:rsid w:val="001F2AC2"/>
    <w:rsid w:val="001F2D82"/>
    <w:rsid w:val="001F6E00"/>
    <w:rsid w:val="00204C01"/>
    <w:rsid w:val="00210B18"/>
    <w:rsid w:val="00213364"/>
    <w:rsid w:val="0022317C"/>
    <w:rsid w:val="00226170"/>
    <w:rsid w:val="00227E1E"/>
    <w:rsid w:val="00230B94"/>
    <w:rsid w:val="00232132"/>
    <w:rsid w:val="00232AF3"/>
    <w:rsid w:val="00232F0C"/>
    <w:rsid w:val="00234B53"/>
    <w:rsid w:val="00236E6B"/>
    <w:rsid w:val="00236FCF"/>
    <w:rsid w:val="0025120A"/>
    <w:rsid w:val="00253880"/>
    <w:rsid w:val="00256F2E"/>
    <w:rsid w:val="00262C0B"/>
    <w:rsid w:val="00263135"/>
    <w:rsid w:val="002654A6"/>
    <w:rsid w:val="00266DA4"/>
    <w:rsid w:val="00282B4F"/>
    <w:rsid w:val="0028318E"/>
    <w:rsid w:val="00287C7D"/>
    <w:rsid w:val="002958EE"/>
    <w:rsid w:val="00295B2E"/>
    <w:rsid w:val="002A0EA3"/>
    <w:rsid w:val="002A1640"/>
    <w:rsid w:val="002A2D10"/>
    <w:rsid w:val="002A5CE9"/>
    <w:rsid w:val="002B0884"/>
    <w:rsid w:val="002B0C90"/>
    <w:rsid w:val="002B0EB0"/>
    <w:rsid w:val="002B204B"/>
    <w:rsid w:val="002B3C0A"/>
    <w:rsid w:val="002B68A7"/>
    <w:rsid w:val="002B6F66"/>
    <w:rsid w:val="002C0F7F"/>
    <w:rsid w:val="002C2182"/>
    <w:rsid w:val="002C6061"/>
    <w:rsid w:val="002D134E"/>
    <w:rsid w:val="002D1EEB"/>
    <w:rsid w:val="002D332C"/>
    <w:rsid w:val="002D4647"/>
    <w:rsid w:val="002D4802"/>
    <w:rsid w:val="002E2FCD"/>
    <w:rsid w:val="002E58DF"/>
    <w:rsid w:val="002F24EE"/>
    <w:rsid w:val="002F2C7C"/>
    <w:rsid w:val="002F338C"/>
    <w:rsid w:val="002F49A8"/>
    <w:rsid w:val="002F54CE"/>
    <w:rsid w:val="003001F7"/>
    <w:rsid w:val="00310BB7"/>
    <w:rsid w:val="00320CF9"/>
    <w:rsid w:val="003227B6"/>
    <w:rsid w:val="00324E0A"/>
    <w:rsid w:val="00331041"/>
    <w:rsid w:val="003340E3"/>
    <w:rsid w:val="0033474C"/>
    <w:rsid w:val="00334B7D"/>
    <w:rsid w:val="003411CD"/>
    <w:rsid w:val="00341CBF"/>
    <w:rsid w:val="00343FBD"/>
    <w:rsid w:val="003459E0"/>
    <w:rsid w:val="00346129"/>
    <w:rsid w:val="00351BFA"/>
    <w:rsid w:val="003574D0"/>
    <w:rsid w:val="003606AD"/>
    <w:rsid w:val="003612EA"/>
    <w:rsid w:val="0036130C"/>
    <w:rsid w:val="0037236A"/>
    <w:rsid w:val="00374CE8"/>
    <w:rsid w:val="00382E8F"/>
    <w:rsid w:val="003832AD"/>
    <w:rsid w:val="003833BD"/>
    <w:rsid w:val="00386521"/>
    <w:rsid w:val="00393958"/>
    <w:rsid w:val="00393AA3"/>
    <w:rsid w:val="003956D8"/>
    <w:rsid w:val="00396860"/>
    <w:rsid w:val="003A0CEB"/>
    <w:rsid w:val="003A5948"/>
    <w:rsid w:val="003B03F0"/>
    <w:rsid w:val="003B1763"/>
    <w:rsid w:val="003B47C0"/>
    <w:rsid w:val="003B598F"/>
    <w:rsid w:val="003C0E34"/>
    <w:rsid w:val="003C730F"/>
    <w:rsid w:val="003C7EDC"/>
    <w:rsid w:val="003D51C6"/>
    <w:rsid w:val="003D5AB4"/>
    <w:rsid w:val="003E01C0"/>
    <w:rsid w:val="003E1334"/>
    <w:rsid w:val="003E2588"/>
    <w:rsid w:val="003E2C3E"/>
    <w:rsid w:val="003E2C77"/>
    <w:rsid w:val="003E3432"/>
    <w:rsid w:val="003F3E10"/>
    <w:rsid w:val="004014D8"/>
    <w:rsid w:val="00405D59"/>
    <w:rsid w:val="00413232"/>
    <w:rsid w:val="0042206B"/>
    <w:rsid w:val="004222AC"/>
    <w:rsid w:val="00423B1C"/>
    <w:rsid w:val="00423DDA"/>
    <w:rsid w:val="00424C64"/>
    <w:rsid w:val="00425738"/>
    <w:rsid w:val="004302E3"/>
    <w:rsid w:val="00431447"/>
    <w:rsid w:val="00435FDC"/>
    <w:rsid w:val="004369BF"/>
    <w:rsid w:val="00436CEE"/>
    <w:rsid w:val="00436F6D"/>
    <w:rsid w:val="00440D11"/>
    <w:rsid w:val="00440FA8"/>
    <w:rsid w:val="00441317"/>
    <w:rsid w:val="00441662"/>
    <w:rsid w:val="00443E5A"/>
    <w:rsid w:val="00443FC0"/>
    <w:rsid w:val="00444665"/>
    <w:rsid w:val="00444AA4"/>
    <w:rsid w:val="00450384"/>
    <w:rsid w:val="0045650C"/>
    <w:rsid w:val="00460C46"/>
    <w:rsid w:val="00465353"/>
    <w:rsid w:val="004655D9"/>
    <w:rsid w:val="00465B20"/>
    <w:rsid w:val="00466E9F"/>
    <w:rsid w:val="00475631"/>
    <w:rsid w:val="00477618"/>
    <w:rsid w:val="00486FB6"/>
    <w:rsid w:val="00491660"/>
    <w:rsid w:val="00491866"/>
    <w:rsid w:val="0049252C"/>
    <w:rsid w:val="004932B0"/>
    <w:rsid w:val="004A13BF"/>
    <w:rsid w:val="004A2E36"/>
    <w:rsid w:val="004A48CA"/>
    <w:rsid w:val="004A62D2"/>
    <w:rsid w:val="004B0ADB"/>
    <w:rsid w:val="004B290F"/>
    <w:rsid w:val="004B2FFB"/>
    <w:rsid w:val="004B53C1"/>
    <w:rsid w:val="004B582D"/>
    <w:rsid w:val="004C13D8"/>
    <w:rsid w:val="004C3B11"/>
    <w:rsid w:val="004C3B3F"/>
    <w:rsid w:val="004C65F0"/>
    <w:rsid w:val="004C7ED4"/>
    <w:rsid w:val="004D6B98"/>
    <w:rsid w:val="004D7BB3"/>
    <w:rsid w:val="004E3C53"/>
    <w:rsid w:val="004E7D20"/>
    <w:rsid w:val="004F0807"/>
    <w:rsid w:val="004F35AB"/>
    <w:rsid w:val="00500001"/>
    <w:rsid w:val="00504D53"/>
    <w:rsid w:val="005078D2"/>
    <w:rsid w:val="00511423"/>
    <w:rsid w:val="005117A1"/>
    <w:rsid w:val="005153D8"/>
    <w:rsid w:val="00515E2E"/>
    <w:rsid w:val="00516BFF"/>
    <w:rsid w:val="005173CA"/>
    <w:rsid w:val="005174B5"/>
    <w:rsid w:val="0052138A"/>
    <w:rsid w:val="00531DDE"/>
    <w:rsid w:val="00533638"/>
    <w:rsid w:val="00540FC5"/>
    <w:rsid w:val="00542958"/>
    <w:rsid w:val="0054340C"/>
    <w:rsid w:val="00545499"/>
    <w:rsid w:val="00550022"/>
    <w:rsid w:val="005560B4"/>
    <w:rsid w:val="00557824"/>
    <w:rsid w:val="00562B90"/>
    <w:rsid w:val="00566E15"/>
    <w:rsid w:val="005706AE"/>
    <w:rsid w:val="005841FA"/>
    <w:rsid w:val="00584C6E"/>
    <w:rsid w:val="00586F6F"/>
    <w:rsid w:val="005877C0"/>
    <w:rsid w:val="00592D7E"/>
    <w:rsid w:val="005933A7"/>
    <w:rsid w:val="00593E33"/>
    <w:rsid w:val="00596C3F"/>
    <w:rsid w:val="00597FA1"/>
    <w:rsid w:val="005A1412"/>
    <w:rsid w:val="005A627F"/>
    <w:rsid w:val="005B60A4"/>
    <w:rsid w:val="005C204E"/>
    <w:rsid w:val="005C361A"/>
    <w:rsid w:val="005C6159"/>
    <w:rsid w:val="005D1773"/>
    <w:rsid w:val="005D23EC"/>
    <w:rsid w:val="005D5124"/>
    <w:rsid w:val="005E2479"/>
    <w:rsid w:val="005E4DCA"/>
    <w:rsid w:val="005E75B9"/>
    <w:rsid w:val="005F2171"/>
    <w:rsid w:val="005F38A3"/>
    <w:rsid w:val="005F4742"/>
    <w:rsid w:val="00602258"/>
    <w:rsid w:val="00602D61"/>
    <w:rsid w:val="006053D9"/>
    <w:rsid w:val="0061226B"/>
    <w:rsid w:val="00612810"/>
    <w:rsid w:val="0062128D"/>
    <w:rsid w:val="006236F5"/>
    <w:rsid w:val="00632D40"/>
    <w:rsid w:val="006367F0"/>
    <w:rsid w:val="00641383"/>
    <w:rsid w:val="00642F6B"/>
    <w:rsid w:val="006432F2"/>
    <w:rsid w:val="0064332C"/>
    <w:rsid w:val="00644CE9"/>
    <w:rsid w:val="00646084"/>
    <w:rsid w:val="0065260C"/>
    <w:rsid w:val="00654CE3"/>
    <w:rsid w:val="0066034D"/>
    <w:rsid w:val="00665796"/>
    <w:rsid w:val="006666AE"/>
    <w:rsid w:val="00670591"/>
    <w:rsid w:val="00671564"/>
    <w:rsid w:val="00672112"/>
    <w:rsid w:val="00676029"/>
    <w:rsid w:val="006777BA"/>
    <w:rsid w:val="0068093E"/>
    <w:rsid w:val="00687351"/>
    <w:rsid w:val="0069766E"/>
    <w:rsid w:val="006977F4"/>
    <w:rsid w:val="006A3FD9"/>
    <w:rsid w:val="006A7D32"/>
    <w:rsid w:val="006B01ED"/>
    <w:rsid w:val="006B4E9E"/>
    <w:rsid w:val="006B5659"/>
    <w:rsid w:val="006B67C0"/>
    <w:rsid w:val="006B7D3F"/>
    <w:rsid w:val="006C0928"/>
    <w:rsid w:val="006C0BAA"/>
    <w:rsid w:val="006C14D9"/>
    <w:rsid w:val="006C3578"/>
    <w:rsid w:val="006C4919"/>
    <w:rsid w:val="006C7277"/>
    <w:rsid w:val="006E0345"/>
    <w:rsid w:val="006E0513"/>
    <w:rsid w:val="006E137E"/>
    <w:rsid w:val="006E492B"/>
    <w:rsid w:val="006F2C10"/>
    <w:rsid w:val="006F6409"/>
    <w:rsid w:val="006F7491"/>
    <w:rsid w:val="007027C7"/>
    <w:rsid w:val="00705BF9"/>
    <w:rsid w:val="00711BD4"/>
    <w:rsid w:val="00711DD4"/>
    <w:rsid w:val="00712752"/>
    <w:rsid w:val="0071285A"/>
    <w:rsid w:val="007151D7"/>
    <w:rsid w:val="007152F2"/>
    <w:rsid w:val="00720036"/>
    <w:rsid w:val="00720A32"/>
    <w:rsid w:val="00723614"/>
    <w:rsid w:val="00731529"/>
    <w:rsid w:val="00736B88"/>
    <w:rsid w:val="0075021E"/>
    <w:rsid w:val="00752C3E"/>
    <w:rsid w:val="00754B4B"/>
    <w:rsid w:val="0075705C"/>
    <w:rsid w:val="00761AC9"/>
    <w:rsid w:val="00761E4E"/>
    <w:rsid w:val="00774B40"/>
    <w:rsid w:val="00780288"/>
    <w:rsid w:val="00782260"/>
    <w:rsid w:val="00782C9B"/>
    <w:rsid w:val="00783F5D"/>
    <w:rsid w:val="007848A8"/>
    <w:rsid w:val="0079397E"/>
    <w:rsid w:val="00793CC8"/>
    <w:rsid w:val="00796C40"/>
    <w:rsid w:val="0079788E"/>
    <w:rsid w:val="007A23F4"/>
    <w:rsid w:val="007A5C83"/>
    <w:rsid w:val="007A70D0"/>
    <w:rsid w:val="007B034F"/>
    <w:rsid w:val="007B06C3"/>
    <w:rsid w:val="007B236D"/>
    <w:rsid w:val="007B4207"/>
    <w:rsid w:val="007B7B8E"/>
    <w:rsid w:val="007C4096"/>
    <w:rsid w:val="007D1414"/>
    <w:rsid w:val="007F2115"/>
    <w:rsid w:val="007F6E87"/>
    <w:rsid w:val="007F774C"/>
    <w:rsid w:val="007F7C0F"/>
    <w:rsid w:val="008000B4"/>
    <w:rsid w:val="00805BF2"/>
    <w:rsid w:val="00806046"/>
    <w:rsid w:val="00810175"/>
    <w:rsid w:val="008114FC"/>
    <w:rsid w:val="00811953"/>
    <w:rsid w:val="008174C2"/>
    <w:rsid w:val="00821550"/>
    <w:rsid w:val="00822FB1"/>
    <w:rsid w:val="00826055"/>
    <w:rsid w:val="00826BEC"/>
    <w:rsid w:val="008278DE"/>
    <w:rsid w:val="008309CB"/>
    <w:rsid w:val="00835A87"/>
    <w:rsid w:val="00837096"/>
    <w:rsid w:val="00844064"/>
    <w:rsid w:val="00847EC5"/>
    <w:rsid w:val="008502BE"/>
    <w:rsid w:val="00853CF7"/>
    <w:rsid w:val="008541D3"/>
    <w:rsid w:val="00860243"/>
    <w:rsid w:val="008621C0"/>
    <w:rsid w:val="00862BA0"/>
    <w:rsid w:val="008638B4"/>
    <w:rsid w:val="00866A92"/>
    <w:rsid w:val="00872E8D"/>
    <w:rsid w:val="00874985"/>
    <w:rsid w:val="00876894"/>
    <w:rsid w:val="0087700C"/>
    <w:rsid w:val="00881B38"/>
    <w:rsid w:val="008836B3"/>
    <w:rsid w:val="008846DA"/>
    <w:rsid w:val="00891B4A"/>
    <w:rsid w:val="008A3AED"/>
    <w:rsid w:val="008A425E"/>
    <w:rsid w:val="008A46A2"/>
    <w:rsid w:val="008A5321"/>
    <w:rsid w:val="008A594D"/>
    <w:rsid w:val="008A60B8"/>
    <w:rsid w:val="008A7B3D"/>
    <w:rsid w:val="008B1E88"/>
    <w:rsid w:val="008B235C"/>
    <w:rsid w:val="008C18DE"/>
    <w:rsid w:val="008C2212"/>
    <w:rsid w:val="008C32B3"/>
    <w:rsid w:val="008C7A1F"/>
    <w:rsid w:val="008D0297"/>
    <w:rsid w:val="008D2900"/>
    <w:rsid w:val="008E0B47"/>
    <w:rsid w:val="008E6F08"/>
    <w:rsid w:val="008E7173"/>
    <w:rsid w:val="008E777B"/>
    <w:rsid w:val="008F1411"/>
    <w:rsid w:val="008F4A0A"/>
    <w:rsid w:val="008F60D7"/>
    <w:rsid w:val="008F61E9"/>
    <w:rsid w:val="00900612"/>
    <w:rsid w:val="009008FB"/>
    <w:rsid w:val="00900A2F"/>
    <w:rsid w:val="0091067C"/>
    <w:rsid w:val="009142C1"/>
    <w:rsid w:val="00917971"/>
    <w:rsid w:val="00921181"/>
    <w:rsid w:val="009272C0"/>
    <w:rsid w:val="0093028C"/>
    <w:rsid w:val="00933BD2"/>
    <w:rsid w:val="009353E3"/>
    <w:rsid w:val="00935978"/>
    <w:rsid w:val="00935E5E"/>
    <w:rsid w:val="0094096F"/>
    <w:rsid w:val="00940BAB"/>
    <w:rsid w:val="00944C9D"/>
    <w:rsid w:val="00945879"/>
    <w:rsid w:val="00950396"/>
    <w:rsid w:val="00952511"/>
    <w:rsid w:val="009545F9"/>
    <w:rsid w:val="009555B8"/>
    <w:rsid w:val="00956538"/>
    <w:rsid w:val="00956DD6"/>
    <w:rsid w:val="009572A5"/>
    <w:rsid w:val="00962DA2"/>
    <w:rsid w:val="0096401C"/>
    <w:rsid w:val="0098655D"/>
    <w:rsid w:val="00991870"/>
    <w:rsid w:val="00991AA3"/>
    <w:rsid w:val="00996FAF"/>
    <w:rsid w:val="009A1FBA"/>
    <w:rsid w:val="009A2A3C"/>
    <w:rsid w:val="009A3201"/>
    <w:rsid w:val="009C7773"/>
    <w:rsid w:val="009D10DF"/>
    <w:rsid w:val="009D1E99"/>
    <w:rsid w:val="009D2310"/>
    <w:rsid w:val="009D3C02"/>
    <w:rsid w:val="009D472A"/>
    <w:rsid w:val="009E0F38"/>
    <w:rsid w:val="009E2801"/>
    <w:rsid w:val="009E316D"/>
    <w:rsid w:val="009E33F4"/>
    <w:rsid w:val="009E4A25"/>
    <w:rsid w:val="009E4B57"/>
    <w:rsid w:val="009E5D37"/>
    <w:rsid w:val="009F1A77"/>
    <w:rsid w:val="00A0039E"/>
    <w:rsid w:val="00A008A0"/>
    <w:rsid w:val="00A10FC1"/>
    <w:rsid w:val="00A1797C"/>
    <w:rsid w:val="00A21758"/>
    <w:rsid w:val="00A21DA6"/>
    <w:rsid w:val="00A26491"/>
    <w:rsid w:val="00A26967"/>
    <w:rsid w:val="00A27F1C"/>
    <w:rsid w:val="00A3312D"/>
    <w:rsid w:val="00A37F15"/>
    <w:rsid w:val="00A40E78"/>
    <w:rsid w:val="00A42104"/>
    <w:rsid w:val="00A5149E"/>
    <w:rsid w:val="00A52F40"/>
    <w:rsid w:val="00A55B18"/>
    <w:rsid w:val="00A57D8A"/>
    <w:rsid w:val="00A639D4"/>
    <w:rsid w:val="00A6432C"/>
    <w:rsid w:val="00A6490B"/>
    <w:rsid w:val="00A72687"/>
    <w:rsid w:val="00A77F9A"/>
    <w:rsid w:val="00A8347C"/>
    <w:rsid w:val="00A86152"/>
    <w:rsid w:val="00A90A36"/>
    <w:rsid w:val="00A91A60"/>
    <w:rsid w:val="00A964FA"/>
    <w:rsid w:val="00A97A0F"/>
    <w:rsid w:val="00AA0328"/>
    <w:rsid w:val="00AA123E"/>
    <w:rsid w:val="00AA3364"/>
    <w:rsid w:val="00AA34F0"/>
    <w:rsid w:val="00AA4538"/>
    <w:rsid w:val="00AA5B9C"/>
    <w:rsid w:val="00AA5F58"/>
    <w:rsid w:val="00AA7F09"/>
    <w:rsid w:val="00AB06C2"/>
    <w:rsid w:val="00AB63D6"/>
    <w:rsid w:val="00AC0F9D"/>
    <w:rsid w:val="00AC775D"/>
    <w:rsid w:val="00AC7D8E"/>
    <w:rsid w:val="00AD759C"/>
    <w:rsid w:val="00AE00E6"/>
    <w:rsid w:val="00AE1B8D"/>
    <w:rsid w:val="00AE1FCE"/>
    <w:rsid w:val="00AE7029"/>
    <w:rsid w:val="00AF494C"/>
    <w:rsid w:val="00AF7792"/>
    <w:rsid w:val="00B00447"/>
    <w:rsid w:val="00B02BC4"/>
    <w:rsid w:val="00B153F7"/>
    <w:rsid w:val="00B1548B"/>
    <w:rsid w:val="00B20DF4"/>
    <w:rsid w:val="00B2134F"/>
    <w:rsid w:val="00B261C6"/>
    <w:rsid w:val="00B272C8"/>
    <w:rsid w:val="00B27C68"/>
    <w:rsid w:val="00B31525"/>
    <w:rsid w:val="00B31E03"/>
    <w:rsid w:val="00B331D9"/>
    <w:rsid w:val="00B35066"/>
    <w:rsid w:val="00B46157"/>
    <w:rsid w:val="00B47F6A"/>
    <w:rsid w:val="00B50F20"/>
    <w:rsid w:val="00B526A4"/>
    <w:rsid w:val="00B52D86"/>
    <w:rsid w:val="00B53F7A"/>
    <w:rsid w:val="00B64A0C"/>
    <w:rsid w:val="00B6669F"/>
    <w:rsid w:val="00B70073"/>
    <w:rsid w:val="00B73766"/>
    <w:rsid w:val="00B75701"/>
    <w:rsid w:val="00B76525"/>
    <w:rsid w:val="00B80C79"/>
    <w:rsid w:val="00B874A0"/>
    <w:rsid w:val="00B910AC"/>
    <w:rsid w:val="00B93746"/>
    <w:rsid w:val="00B96059"/>
    <w:rsid w:val="00B97027"/>
    <w:rsid w:val="00BA14B9"/>
    <w:rsid w:val="00BA3245"/>
    <w:rsid w:val="00BB0504"/>
    <w:rsid w:val="00BB48FE"/>
    <w:rsid w:val="00BC2886"/>
    <w:rsid w:val="00BC3C5A"/>
    <w:rsid w:val="00BC45AC"/>
    <w:rsid w:val="00BD3241"/>
    <w:rsid w:val="00BD6886"/>
    <w:rsid w:val="00BE47F0"/>
    <w:rsid w:val="00BF22C9"/>
    <w:rsid w:val="00BF28A7"/>
    <w:rsid w:val="00BF2C51"/>
    <w:rsid w:val="00BF4A26"/>
    <w:rsid w:val="00BF7798"/>
    <w:rsid w:val="00C07032"/>
    <w:rsid w:val="00C079D0"/>
    <w:rsid w:val="00C07B1A"/>
    <w:rsid w:val="00C10D26"/>
    <w:rsid w:val="00C12776"/>
    <w:rsid w:val="00C12FE6"/>
    <w:rsid w:val="00C15E9A"/>
    <w:rsid w:val="00C2092F"/>
    <w:rsid w:val="00C230AA"/>
    <w:rsid w:val="00C264C8"/>
    <w:rsid w:val="00C272D4"/>
    <w:rsid w:val="00C30A31"/>
    <w:rsid w:val="00C32948"/>
    <w:rsid w:val="00C3525C"/>
    <w:rsid w:val="00C37953"/>
    <w:rsid w:val="00C41777"/>
    <w:rsid w:val="00C55257"/>
    <w:rsid w:val="00C61152"/>
    <w:rsid w:val="00C6115D"/>
    <w:rsid w:val="00C6540B"/>
    <w:rsid w:val="00C70747"/>
    <w:rsid w:val="00C71076"/>
    <w:rsid w:val="00C71528"/>
    <w:rsid w:val="00C74F31"/>
    <w:rsid w:val="00C7676E"/>
    <w:rsid w:val="00C77C32"/>
    <w:rsid w:val="00C80043"/>
    <w:rsid w:val="00C8668E"/>
    <w:rsid w:val="00C90FD8"/>
    <w:rsid w:val="00C94172"/>
    <w:rsid w:val="00C94B04"/>
    <w:rsid w:val="00C95091"/>
    <w:rsid w:val="00C954AF"/>
    <w:rsid w:val="00C97416"/>
    <w:rsid w:val="00CA37CB"/>
    <w:rsid w:val="00CA5AEB"/>
    <w:rsid w:val="00CA600E"/>
    <w:rsid w:val="00CA6407"/>
    <w:rsid w:val="00CA6DEF"/>
    <w:rsid w:val="00CB1E45"/>
    <w:rsid w:val="00CB6F84"/>
    <w:rsid w:val="00CB7EC5"/>
    <w:rsid w:val="00CC30BE"/>
    <w:rsid w:val="00CC5559"/>
    <w:rsid w:val="00CD0880"/>
    <w:rsid w:val="00CD178D"/>
    <w:rsid w:val="00CD5A76"/>
    <w:rsid w:val="00CD5E05"/>
    <w:rsid w:val="00CD6B71"/>
    <w:rsid w:val="00CD6C49"/>
    <w:rsid w:val="00CE102C"/>
    <w:rsid w:val="00CE13F4"/>
    <w:rsid w:val="00CE1C30"/>
    <w:rsid w:val="00CE2314"/>
    <w:rsid w:val="00CE307F"/>
    <w:rsid w:val="00CE49AC"/>
    <w:rsid w:val="00CE6500"/>
    <w:rsid w:val="00CE7BEF"/>
    <w:rsid w:val="00CF086E"/>
    <w:rsid w:val="00D01573"/>
    <w:rsid w:val="00D022D8"/>
    <w:rsid w:val="00D11024"/>
    <w:rsid w:val="00D11137"/>
    <w:rsid w:val="00D15764"/>
    <w:rsid w:val="00D24DE7"/>
    <w:rsid w:val="00D250F1"/>
    <w:rsid w:val="00D2559D"/>
    <w:rsid w:val="00D279AD"/>
    <w:rsid w:val="00D3157C"/>
    <w:rsid w:val="00D3297C"/>
    <w:rsid w:val="00D3764D"/>
    <w:rsid w:val="00D37F94"/>
    <w:rsid w:val="00D41AD1"/>
    <w:rsid w:val="00D42A03"/>
    <w:rsid w:val="00D42BB5"/>
    <w:rsid w:val="00D432DA"/>
    <w:rsid w:val="00D50A78"/>
    <w:rsid w:val="00D5698B"/>
    <w:rsid w:val="00D5725E"/>
    <w:rsid w:val="00D631F6"/>
    <w:rsid w:val="00D64D14"/>
    <w:rsid w:val="00D6565C"/>
    <w:rsid w:val="00D65756"/>
    <w:rsid w:val="00D7014A"/>
    <w:rsid w:val="00D71F88"/>
    <w:rsid w:val="00D74E76"/>
    <w:rsid w:val="00D764FF"/>
    <w:rsid w:val="00D76C5C"/>
    <w:rsid w:val="00D83004"/>
    <w:rsid w:val="00D83BD7"/>
    <w:rsid w:val="00D83FBA"/>
    <w:rsid w:val="00D87E7C"/>
    <w:rsid w:val="00D95783"/>
    <w:rsid w:val="00D96F36"/>
    <w:rsid w:val="00DA1848"/>
    <w:rsid w:val="00DA1F45"/>
    <w:rsid w:val="00DB75E0"/>
    <w:rsid w:val="00DC0136"/>
    <w:rsid w:val="00DC1C5A"/>
    <w:rsid w:val="00DC243B"/>
    <w:rsid w:val="00DC262E"/>
    <w:rsid w:val="00DC5376"/>
    <w:rsid w:val="00DC6DC6"/>
    <w:rsid w:val="00DD73DB"/>
    <w:rsid w:val="00DE2726"/>
    <w:rsid w:val="00DE4500"/>
    <w:rsid w:val="00DE6B39"/>
    <w:rsid w:val="00DF37F2"/>
    <w:rsid w:val="00E00344"/>
    <w:rsid w:val="00E00570"/>
    <w:rsid w:val="00E00627"/>
    <w:rsid w:val="00E0116C"/>
    <w:rsid w:val="00E01B6D"/>
    <w:rsid w:val="00E03CF0"/>
    <w:rsid w:val="00E07F08"/>
    <w:rsid w:val="00E11799"/>
    <w:rsid w:val="00E117D3"/>
    <w:rsid w:val="00E1401A"/>
    <w:rsid w:val="00E16065"/>
    <w:rsid w:val="00E17B74"/>
    <w:rsid w:val="00E2364A"/>
    <w:rsid w:val="00E25A6E"/>
    <w:rsid w:val="00E266F6"/>
    <w:rsid w:val="00E30333"/>
    <w:rsid w:val="00E30B4D"/>
    <w:rsid w:val="00E321E4"/>
    <w:rsid w:val="00E33189"/>
    <w:rsid w:val="00E334EF"/>
    <w:rsid w:val="00E36B2D"/>
    <w:rsid w:val="00E36F0E"/>
    <w:rsid w:val="00E40168"/>
    <w:rsid w:val="00E41147"/>
    <w:rsid w:val="00E4242A"/>
    <w:rsid w:val="00E448EC"/>
    <w:rsid w:val="00E44D8B"/>
    <w:rsid w:val="00E5204B"/>
    <w:rsid w:val="00E54B0A"/>
    <w:rsid w:val="00E60EC5"/>
    <w:rsid w:val="00E615C0"/>
    <w:rsid w:val="00E6199F"/>
    <w:rsid w:val="00E641CD"/>
    <w:rsid w:val="00E6578A"/>
    <w:rsid w:val="00E673C9"/>
    <w:rsid w:val="00E737AB"/>
    <w:rsid w:val="00E85C03"/>
    <w:rsid w:val="00E91342"/>
    <w:rsid w:val="00E9402A"/>
    <w:rsid w:val="00EA1B45"/>
    <w:rsid w:val="00EA2959"/>
    <w:rsid w:val="00EA426E"/>
    <w:rsid w:val="00EA5B58"/>
    <w:rsid w:val="00EA5DF0"/>
    <w:rsid w:val="00EB3539"/>
    <w:rsid w:val="00EB5B6B"/>
    <w:rsid w:val="00EB6208"/>
    <w:rsid w:val="00EB63F6"/>
    <w:rsid w:val="00EB69DD"/>
    <w:rsid w:val="00EC51DF"/>
    <w:rsid w:val="00ED04AC"/>
    <w:rsid w:val="00ED074B"/>
    <w:rsid w:val="00ED133B"/>
    <w:rsid w:val="00ED4302"/>
    <w:rsid w:val="00ED5AC5"/>
    <w:rsid w:val="00ED5E86"/>
    <w:rsid w:val="00ED6211"/>
    <w:rsid w:val="00EE0746"/>
    <w:rsid w:val="00EE5F56"/>
    <w:rsid w:val="00EF0EDC"/>
    <w:rsid w:val="00EF17B1"/>
    <w:rsid w:val="00EF1F01"/>
    <w:rsid w:val="00EF2FBB"/>
    <w:rsid w:val="00EF5015"/>
    <w:rsid w:val="00EF573F"/>
    <w:rsid w:val="00EF587E"/>
    <w:rsid w:val="00EF728C"/>
    <w:rsid w:val="00F01EF5"/>
    <w:rsid w:val="00F01F3C"/>
    <w:rsid w:val="00F045F4"/>
    <w:rsid w:val="00F06D4A"/>
    <w:rsid w:val="00F07CFF"/>
    <w:rsid w:val="00F26B85"/>
    <w:rsid w:val="00F326EF"/>
    <w:rsid w:val="00F4160D"/>
    <w:rsid w:val="00F51BEC"/>
    <w:rsid w:val="00F5740E"/>
    <w:rsid w:val="00F61426"/>
    <w:rsid w:val="00F6164C"/>
    <w:rsid w:val="00F6213E"/>
    <w:rsid w:val="00F626FF"/>
    <w:rsid w:val="00F631A2"/>
    <w:rsid w:val="00F97EAE"/>
    <w:rsid w:val="00FA0A5B"/>
    <w:rsid w:val="00FA0C1A"/>
    <w:rsid w:val="00FB0308"/>
    <w:rsid w:val="00FB360C"/>
    <w:rsid w:val="00FB3F15"/>
    <w:rsid w:val="00FB68BE"/>
    <w:rsid w:val="00FC045E"/>
    <w:rsid w:val="00FC1F46"/>
    <w:rsid w:val="00FC4739"/>
    <w:rsid w:val="00FC4E7C"/>
    <w:rsid w:val="00FC6227"/>
    <w:rsid w:val="00FD04D8"/>
    <w:rsid w:val="00FD2A6E"/>
    <w:rsid w:val="00FE3D56"/>
    <w:rsid w:val="00FE447D"/>
    <w:rsid w:val="00FF291A"/>
    <w:rsid w:val="00FF3189"/>
    <w:rsid w:val="00FF4744"/>
    <w:rsid w:val="00FF4913"/>
    <w:rsid w:val="00FF4B87"/>
  </w:rsids>
  <m:mathPr>
    <m:mathFont m:val="Cambria Math"/>
    <m:brkBin m:val="before"/>
    <m:brkBinSub m:val="--"/>
    <m:smallFrac m:val="0"/>
    <m:dispDef/>
    <m:lMargin m:val="0"/>
    <m:rMargin m:val="0"/>
    <m:defJc m:val="centerGroup"/>
    <m:wrapIndent m:val="1440"/>
    <m:intLim m:val="subSup"/>
    <m:naryLim m:val="undOvr"/>
  </m:mathPr>
  <w:themeFontLang w:val="en-AU" w:eastAsia="zh-TW"/>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DCA9024"/>
  <w15:chartTrackingRefBased/>
  <w15:docId w15:val="{19C3DCB2-F689-4E88-ABE9-87D8154ACF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6"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16" w:unhideWhenUsed="1" w:qFormat="1"/>
    <w:lsdException w:name="List Bullet 3" w:semiHidden="1" w:uiPriority="16"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D2559D"/>
    <w:pPr>
      <w:spacing w:after="120" w:line="240" w:lineRule="auto"/>
    </w:pPr>
    <w:rPr>
      <w:rFonts w:ascii="Fira Sans Light" w:hAnsi="Fira Sans Light"/>
      <w:color w:val="000000" w:themeColor="text1"/>
      <w:sz w:val="24"/>
      <w:szCs w:val="24"/>
    </w:rPr>
  </w:style>
  <w:style w:type="paragraph" w:styleId="Heading1">
    <w:name w:val="heading 1"/>
    <w:basedOn w:val="Normal"/>
    <w:next w:val="Normal"/>
    <w:link w:val="Heading1Char"/>
    <w:uiPriority w:val="9"/>
    <w:qFormat/>
    <w:rsid w:val="000078F8"/>
    <w:pPr>
      <w:keepNext/>
      <w:keepLines/>
      <w:spacing w:before="360" w:after="0" w:line="262" w:lineRule="auto"/>
      <w:outlineLvl w:val="0"/>
    </w:pPr>
    <w:rPr>
      <w:rFonts w:ascii="Fira Sans" w:eastAsiaTheme="majorEastAsia" w:hAnsi="Fira Sans" w:cstheme="majorBidi"/>
      <w:b/>
      <w:bCs/>
      <w:sz w:val="30"/>
      <w:szCs w:val="28"/>
    </w:rPr>
  </w:style>
  <w:style w:type="paragraph" w:styleId="Heading2">
    <w:name w:val="heading 2"/>
    <w:basedOn w:val="Normal"/>
    <w:next w:val="Normal"/>
    <w:link w:val="Heading2Char"/>
    <w:uiPriority w:val="9"/>
    <w:unhideWhenUsed/>
    <w:rsid w:val="00FC045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71F88"/>
    <w:pPr>
      <w:tabs>
        <w:tab w:val="center" w:pos="4513"/>
        <w:tab w:val="right" w:pos="9026"/>
      </w:tabs>
      <w:spacing w:after="0"/>
    </w:pPr>
  </w:style>
  <w:style w:type="character" w:customStyle="1" w:styleId="HeaderChar">
    <w:name w:val="Header Char"/>
    <w:basedOn w:val="DefaultParagraphFont"/>
    <w:link w:val="Header"/>
    <w:uiPriority w:val="99"/>
    <w:rsid w:val="00D71F88"/>
  </w:style>
  <w:style w:type="paragraph" w:styleId="Footer">
    <w:name w:val="footer"/>
    <w:basedOn w:val="Normal"/>
    <w:link w:val="FooterChar"/>
    <w:uiPriority w:val="99"/>
    <w:unhideWhenUsed/>
    <w:rsid w:val="00D71F88"/>
    <w:pPr>
      <w:tabs>
        <w:tab w:val="center" w:pos="4513"/>
        <w:tab w:val="right" w:pos="9026"/>
      </w:tabs>
      <w:spacing w:after="0"/>
    </w:pPr>
  </w:style>
  <w:style w:type="character" w:customStyle="1" w:styleId="FooterChar">
    <w:name w:val="Footer Char"/>
    <w:basedOn w:val="DefaultParagraphFont"/>
    <w:link w:val="Footer"/>
    <w:uiPriority w:val="99"/>
    <w:rsid w:val="00D71F88"/>
  </w:style>
  <w:style w:type="table" w:styleId="TableGrid">
    <w:name w:val="Table Grid"/>
    <w:basedOn w:val="TableNormal"/>
    <w:uiPriority w:val="39"/>
    <w:rsid w:val="00D2559D"/>
    <w:pPr>
      <w:spacing w:before="40" w:after="40" w:line="240" w:lineRule="auto"/>
    </w:pPr>
    <w:rPr>
      <w:rFonts w:ascii="Fira Sans Light" w:hAnsi="Fira Sans Light"/>
      <w:color w:val="000000" w:themeColor="text1"/>
      <w:sz w:val="24"/>
      <w:szCs w:val="24"/>
    </w:rPr>
    <w:tblPr>
      <w:tblStyleRowBandSize w:val="1"/>
    </w:tblPr>
    <w:tcPr>
      <w:vAlign w:val="center"/>
    </w:tcPr>
    <w:tblStylePr w:type="firstRow">
      <w:rPr>
        <w:rFonts w:ascii="Klinic Slab Bold" w:hAnsi="Klinic Slab Bold"/>
        <w:b/>
        <w:color w:val="FFFFFF" w:themeColor="background1"/>
      </w:rPr>
      <w:tblPr/>
      <w:tcPr>
        <w:shd w:val="clear" w:color="auto" w:fill="008FBC"/>
      </w:tcPr>
    </w:tblStylePr>
    <w:tblStylePr w:type="lastRow">
      <w:rPr>
        <w:b w:val="0"/>
      </w:rPr>
    </w:tblStylePr>
    <w:tblStylePr w:type="firstCol">
      <w:rPr>
        <w:b w:val="0"/>
      </w:rPr>
      <w:tblPr/>
      <w:tcPr>
        <w:tcBorders>
          <w:right w:val="single" w:sz="4" w:space="0" w:color="auto"/>
        </w:tcBorders>
      </w:tcPr>
    </w:tblStylePr>
    <w:tblStylePr w:type="lastCol">
      <w:pPr>
        <w:jc w:val="right"/>
      </w:pPr>
    </w:tblStylePr>
    <w:tblStylePr w:type="band2Horz">
      <w:tblPr/>
      <w:tcPr>
        <w:shd w:val="clear" w:color="auto" w:fill="F0F0F0"/>
      </w:tcPr>
    </w:tblStylePr>
  </w:style>
  <w:style w:type="paragraph" w:customStyle="1" w:styleId="CoverHeading">
    <w:name w:val="Cover Heading"/>
    <w:basedOn w:val="Normal"/>
    <w:uiPriority w:val="15"/>
    <w:qFormat/>
    <w:rsid w:val="00D2559D"/>
    <w:pPr>
      <w:spacing w:after="0" w:line="216" w:lineRule="auto"/>
    </w:pPr>
    <w:rPr>
      <w:rFonts w:ascii="Fira Sans" w:hAnsi="Fira Sans"/>
      <w:b/>
      <w:sz w:val="30"/>
    </w:rPr>
  </w:style>
  <w:style w:type="paragraph" w:customStyle="1" w:styleId="ContactNumber">
    <w:name w:val="Contact Number"/>
    <w:basedOn w:val="Normal"/>
    <w:uiPriority w:val="15"/>
    <w:qFormat/>
    <w:rsid w:val="00D2559D"/>
    <w:pPr>
      <w:framePr w:h="312" w:hRule="exact" w:wrap="around" w:vAnchor="page" w:hAnchor="text" w:y="8761"/>
      <w:spacing w:after="0" w:line="216" w:lineRule="auto"/>
    </w:pPr>
    <w:rPr>
      <w:rFonts w:asciiTheme="majorHAnsi" w:hAnsiTheme="majorHAnsi"/>
      <w:b/>
      <w:color w:val="FFFFFF" w:themeColor="background1"/>
      <w:sz w:val="32"/>
    </w:rPr>
  </w:style>
  <w:style w:type="paragraph" w:styleId="ListBullet">
    <w:name w:val="List Bullet"/>
    <w:basedOn w:val="Normal"/>
    <w:uiPriority w:val="16"/>
    <w:unhideWhenUsed/>
    <w:qFormat/>
    <w:rsid w:val="00D2559D"/>
    <w:pPr>
      <w:numPr>
        <w:numId w:val="1"/>
      </w:numPr>
      <w:spacing w:before="40" w:after="40"/>
    </w:pPr>
  </w:style>
  <w:style w:type="paragraph" w:styleId="ListBullet2">
    <w:name w:val="List Bullet 2"/>
    <w:basedOn w:val="Normal"/>
    <w:uiPriority w:val="16"/>
    <w:unhideWhenUsed/>
    <w:qFormat/>
    <w:rsid w:val="00D2559D"/>
    <w:pPr>
      <w:numPr>
        <w:ilvl w:val="1"/>
        <w:numId w:val="1"/>
      </w:numPr>
    </w:pPr>
  </w:style>
  <w:style w:type="paragraph" w:styleId="ListBullet3">
    <w:name w:val="List Bullet 3"/>
    <w:basedOn w:val="Normal"/>
    <w:uiPriority w:val="16"/>
    <w:unhideWhenUsed/>
    <w:qFormat/>
    <w:rsid w:val="00D2559D"/>
    <w:pPr>
      <w:numPr>
        <w:ilvl w:val="2"/>
        <w:numId w:val="1"/>
      </w:numPr>
    </w:pPr>
  </w:style>
  <w:style w:type="character" w:customStyle="1" w:styleId="Heading1Char">
    <w:name w:val="Heading 1 Char"/>
    <w:basedOn w:val="DefaultParagraphFont"/>
    <w:link w:val="Heading1"/>
    <w:uiPriority w:val="9"/>
    <w:rsid w:val="000078F8"/>
    <w:rPr>
      <w:rFonts w:ascii="Fira Sans" w:eastAsiaTheme="majorEastAsia" w:hAnsi="Fira Sans" w:cstheme="majorBidi"/>
      <w:b/>
      <w:bCs/>
      <w:color w:val="000000" w:themeColor="text1"/>
      <w:sz w:val="30"/>
      <w:szCs w:val="28"/>
    </w:rPr>
  </w:style>
  <w:style w:type="character" w:styleId="FootnoteReference">
    <w:name w:val="footnote reference"/>
    <w:basedOn w:val="DefaultParagraphFont"/>
    <w:uiPriority w:val="99"/>
    <w:semiHidden/>
    <w:rsid w:val="000078F8"/>
    <w:rPr>
      <w:noProof w:val="0"/>
      <w:sz w:val="16"/>
      <w:vertAlign w:val="superscript"/>
      <w:lang w:val="en-AU"/>
    </w:rPr>
  </w:style>
  <w:style w:type="paragraph" w:styleId="FootnoteText">
    <w:name w:val="footnote text"/>
    <w:basedOn w:val="Normal"/>
    <w:link w:val="FootnoteTextChar"/>
    <w:uiPriority w:val="99"/>
    <w:semiHidden/>
    <w:rsid w:val="000078F8"/>
    <w:pPr>
      <w:spacing w:after="0"/>
      <w:ind w:left="170" w:hanging="170"/>
    </w:pPr>
    <w:rPr>
      <w:sz w:val="16"/>
    </w:rPr>
  </w:style>
  <w:style w:type="character" w:customStyle="1" w:styleId="FootnoteTextChar">
    <w:name w:val="Footnote Text Char"/>
    <w:basedOn w:val="DefaultParagraphFont"/>
    <w:link w:val="FootnoteText"/>
    <w:uiPriority w:val="99"/>
    <w:semiHidden/>
    <w:rsid w:val="000078F8"/>
    <w:rPr>
      <w:rFonts w:ascii="Fira Sans Light" w:hAnsi="Fira Sans Light"/>
      <w:color w:val="000000" w:themeColor="text1"/>
      <w:sz w:val="16"/>
      <w:szCs w:val="24"/>
    </w:rPr>
  </w:style>
  <w:style w:type="paragraph" w:styleId="ListParagraph">
    <w:name w:val="List Paragraph"/>
    <w:aliases w:val="Bullet Point"/>
    <w:link w:val="ListParagraphChar"/>
    <w:uiPriority w:val="34"/>
    <w:qFormat/>
    <w:rsid w:val="000078F8"/>
    <w:pPr>
      <w:tabs>
        <w:tab w:val="left" w:pos="357"/>
      </w:tabs>
      <w:spacing w:after="120" w:line="240" w:lineRule="auto"/>
      <w:ind w:left="357"/>
      <w:contextualSpacing/>
    </w:pPr>
    <w:rPr>
      <w:rFonts w:ascii="Fira Sans Light" w:hAnsi="Fira Sans Light"/>
      <w:color w:val="000000" w:themeColor="text1"/>
      <w:sz w:val="24"/>
      <w:szCs w:val="24"/>
    </w:rPr>
  </w:style>
  <w:style w:type="character" w:customStyle="1" w:styleId="FooterBold">
    <w:name w:val="Footer Bold"/>
    <w:basedOn w:val="DefaultParagraphFont"/>
    <w:uiPriority w:val="99"/>
    <w:qFormat/>
    <w:rsid w:val="00DF37F2"/>
    <w:rPr>
      <w:rFonts w:ascii="Fira Sans" w:hAnsi="Fira Sans"/>
      <w:b/>
    </w:rPr>
  </w:style>
  <w:style w:type="paragraph" w:customStyle="1" w:styleId="FooterArial9">
    <w:name w:val="Footer Arial 9"/>
    <w:basedOn w:val="Normal"/>
    <w:link w:val="FooterArial9Char"/>
    <w:qFormat/>
    <w:rsid w:val="00DF37F2"/>
    <w:pPr>
      <w:tabs>
        <w:tab w:val="left" w:pos="1440"/>
        <w:tab w:val="right" w:pos="10080"/>
      </w:tabs>
      <w:contextualSpacing/>
    </w:pPr>
    <w:rPr>
      <w:rFonts w:ascii="Arial" w:hAnsi="Arial" w:cs="Arial"/>
      <w:sz w:val="18"/>
    </w:rPr>
  </w:style>
  <w:style w:type="character" w:customStyle="1" w:styleId="FooterArial9Char">
    <w:name w:val="Footer Arial 9 Char"/>
    <w:basedOn w:val="DefaultParagraphFont"/>
    <w:link w:val="FooterArial9"/>
    <w:rsid w:val="00DF37F2"/>
    <w:rPr>
      <w:rFonts w:ascii="Arial" w:hAnsi="Arial" w:cs="Arial"/>
      <w:color w:val="000000" w:themeColor="text1"/>
      <w:sz w:val="18"/>
      <w:szCs w:val="24"/>
    </w:rPr>
  </w:style>
  <w:style w:type="character" w:customStyle="1" w:styleId="Heading2Char">
    <w:name w:val="Heading 2 Char"/>
    <w:basedOn w:val="DefaultParagraphFont"/>
    <w:link w:val="Heading2"/>
    <w:uiPriority w:val="9"/>
    <w:rsid w:val="00FC045E"/>
    <w:rPr>
      <w:rFonts w:asciiTheme="majorHAnsi" w:eastAsiaTheme="majorEastAsia" w:hAnsiTheme="majorHAnsi" w:cstheme="majorBidi"/>
      <w:color w:val="2F5496" w:themeColor="accent1" w:themeShade="BF"/>
      <w:sz w:val="26"/>
      <w:szCs w:val="26"/>
    </w:rPr>
  </w:style>
  <w:style w:type="paragraph" w:styleId="CommentText">
    <w:name w:val="annotation text"/>
    <w:basedOn w:val="Normal"/>
    <w:link w:val="CommentTextChar"/>
    <w:uiPriority w:val="99"/>
    <w:semiHidden/>
    <w:rsid w:val="00FC045E"/>
  </w:style>
  <w:style w:type="character" w:customStyle="1" w:styleId="CommentTextChar">
    <w:name w:val="Comment Text Char"/>
    <w:basedOn w:val="DefaultParagraphFont"/>
    <w:link w:val="CommentText"/>
    <w:uiPriority w:val="99"/>
    <w:semiHidden/>
    <w:rsid w:val="00FC045E"/>
    <w:rPr>
      <w:rFonts w:ascii="Fira Sans Light" w:hAnsi="Fira Sans Light"/>
      <w:color w:val="000000" w:themeColor="text1"/>
      <w:sz w:val="24"/>
      <w:szCs w:val="24"/>
    </w:rPr>
  </w:style>
  <w:style w:type="paragraph" w:customStyle="1" w:styleId="Heading20">
    <w:name w:val="Heading2"/>
    <w:basedOn w:val="Heading2"/>
    <w:link w:val="Heading2Char0"/>
    <w:qFormat/>
    <w:rsid w:val="00FC045E"/>
    <w:pPr>
      <w:spacing w:before="120" w:after="120" w:line="22" w:lineRule="atLeast"/>
    </w:pPr>
    <w:rPr>
      <w:rFonts w:ascii="Arial" w:hAnsi="Arial" w:cs="Arial"/>
      <w:b/>
      <w:bCs/>
      <w:color w:val="000000" w:themeColor="text1"/>
      <w:sz w:val="24"/>
    </w:rPr>
  </w:style>
  <w:style w:type="paragraph" w:customStyle="1" w:styleId="NormalArial">
    <w:name w:val="Normal Arial"/>
    <w:basedOn w:val="Normal"/>
    <w:link w:val="NormalArialChar"/>
    <w:qFormat/>
    <w:rsid w:val="001A5684"/>
    <w:rPr>
      <w:rFonts w:ascii="Arial" w:hAnsi="Arial" w:cs="Arial"/>
    </w:rPr>
  </w:style>
  <w:style w:type="character" w:customStyle="1" w:styleId="Heading2Char0">
    <w:name w:val="Heading2 Char"/>
    <w:basedOn w:val="Heading2Char"/>
    <w:link w:val="Heading20"/>
    <w:rsid w:val="00FC045E"/>
    <w:rPr>
      <w:rFonts w:ascii="Arial" w:eastAsiaTheme="majorEastAsia" w:hAnsi="Arial" w:cs="Arial"/>
      <w:b/>
      <w:bCs/>
      <w:color w:val="000000" w:themeColor="text1"/>
      <w:sz w:val="24"/>
      <w:szCs w:val="26"/>
    </w:rPr>
  </w:style>
  <w:style w:type="paragraph" w:styleId="NoSpacing">
    <w:name w:val="No Spacing"/>
    <w:uiPriority w:val="1"/>
    <w:rsid w:val="002F49A8"/>
    <w:pPr>
      <w:spacing w:after="0" w:line="240" w:lineRule="auto"/>
    </w:pPr>
    <w:rPr>
      <w:rFonts w:ascii="Fira Sans Light" w:hAnsi="Fira Sans Light"/>
      <w:color w:val="000000" w:themeColor="text1"/>
      <w:sz w:val="24"/>
      <w:szCs w:val="24"/>
    </w:rPr>
  </w:style>
  <w:style w:type="character" w:customStyle="1" w:styleId="NormalArialChar">
    <w:name w:val="Normal Arial Char"/>
    <w:basedOn w:val="DefaultParagraphFont"/>
    <w:link w:val="NormalArial"/>
    <w:rsid w:val="001A5684"/>
    <w:rPr>
      <w:rFonts w:ascii="Arial" w:hAnsi="Arial" w:cs="Arial"/>
      <w:color w:val="000000" w:themeColor="text1"/>
      <w:sz w:val="24"/>
      <w:szCs w:val="24"/>
    </w:rPr>
  </w:style>
  <w:style w:type="character" w:customStyle="1" w:styleId="ListParagraphChar">
    <w:name w:val="List Paragraph Char"/>
    <w:aliases w:val="Bullet Point Char"/>
    <w:basedOn w:val="DefaultParagraphFont"/>
    <w:link w:val="ListParagraph"/>
    <w:uiPriority w:val="34"/>
    <w:qFormat/>
    <w:locked/>
    <w:rsid w:val="000F4631"/>
    <w:rPr>
      <w:rFonts w:ascii="Fira Sans Light" w:hAnsi="Fira Sans Light"/>
      <w:color w:val="000000" w:themeColor="text1"/>
      <w:sz w:val="24"/>
      <w:szCs w:val="24"/>
    </w:rPr>
  </w:style>
  <w:style w:type="paragraph" w:customStyle="1" w:styleId="Default">
    <w:name w:val="Default"/>
    <w:rsid w:val="00112BD7"/>
    <w:pPr>
      <w:autoSpaceDE w:val="0"/>
      <w:autoSpaceDN w:val="0"/>
      <w:adjustRightInd w:val="0"/>
      <w:spacing w:after="0" w:line="240" w:lineRule="auto"/>
    </w:pPr>
    <w:rPr>
      <w:rFonts w:ascii="Calibri" w:hAnsi="Calibri" w:cs="Calibri"/>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4009053">
      <w:bodyDiv w:val="1"/>
      <w:marLeft w:val="0"/>
      <w:marRight w:val="0"/>
      <w:marTop w:val="0"/>
      <w:marBottom w:val="0"/>
      <w:divBdr>
        <w:top w:val="none" w:sz="0" w:space="0" w:color="auto"/>
        <w:left w:val="none" w:sz="0" w:space="0" w:color="auto"/>
        <w:bottom w:val="none" w:sz="0" w:space="0" w:color="auto"/>
        <w:right w:val="none" w:sz="0" w:space="0" w:color="auto"/>
      </w:divBdr>
    </w:div>
    <w:div w:id="587465589">
      <w:bodyDiv w:val="1"/>
      <w:marLeft w:val="0"/>
      <w:marRight w:val="0"/>
      <w:marTop w:val="0"/>
      <w:marBottom w:val="0"/>
      <w:divBdr>
        <w:top w:val="none" w:sz="0" w:space="0" w:color="auto"/>
        <w:left w:val="none" w:sz="0" w:space="0" w:color="auto"/>
        <w:bottom w:val="none" w:sz="0" w:space="0" w:color="auto"/>
        <w:right w:val="none" w:sz="0" w:space="0" w:color="auto"/>
      </w:divBdr>
    </w:div>
    <w:div w:id="663363076">
      <w:bodyDiv w:val="1"/>
      <w:marLeft w:val="0"/>
      <w:marRight w:val="0"/>
      <w:marTop w:val="0"/>
      <w:marBottom w:val="0"/>
      <w:divBdr>
        <w:top w:val="none" w:sz="0" w:space="0" w:color="auto"/>
        <w:left w:val="none" w:sz="0" w:space="0" w:color="auto"/>
        <w:bottom w:val="none" w:sz="0" w:space="0" w:color="auto"/>
        <w:right w:val="none" w:sz="0" w:space="0" w:color="auto"/>
      </w:divBdr>
    </w:div>
    <w:div w:id="1324166197">
      <w:bodyDiv w:val="1"/>
      <w:marLeft w:val="0"/>
      <w:marRight w:val="0"/>
      <w:marTop w:val="0"/>
      <w:marBottom w:val="0"/>
      <w:divBdr>
        <w:top w:val="none" w:sz="0" w:space="0" w:color="auto"/>
        <w:left w:val="none" w:sz="0" w:space="0" w:color="auto"/>
        <w:bottom w:val="none" w:sz="0" w:space="0" w:color="auto"/>
        <w:right w:val="none" w:sz="0" w:space="0" w:color="auto"/>
      </w:divBdr>
    </w:div>
    <w:div w:id="1524325342">
      <w:bodyDiv w:val="1"/>
      <w:marLeft w:val="0"/>
      <w:marRight w:val="0"/>
      <w:marTop w:val="0"/>
      <w:marBottom w:val="0"/>
      <w:divBdr>
        <w:top w:val="none" w:sz="0" w:space="0" w:color="auto"/>
        <w:left w:val="none" w:sz="0" w:space="0" w:color="auto"/>
        <w:bottom w:val="none" w:sz="0" w:space="0" w:color="auto"/>
        <w:right w:val="none" w:sz="0" w:space="0" w:color="auto"/>
      </w:divBdr>
    </w:div>
    <w:div w:id="1627081398">
      <w:bodyDiv w:val="1"/>
      <w:marLeft w:val="0"/>
      <w:marRight w:val="0"/>
      <w:marTop w:val="0"/>
      <w:marBottom w:val="0"/>
      <w:divBdr>
        <w:top w:val="none" w:sz="0" w:space="0" w:color="auto"/>
        <w:left w:val="none" w:sz="0" w:space="0" w:color="auto"/>
        <w:bottom w:val="none" w:sz="0" w:space="0" w:color="auto"/>
        <w:right w:val="none" w:sz="0" w:space="0" w:color="auto"/>
      </w:divBdr>
    </w:div>
    <w:div w:id="17422099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5" Type="http://schemas.openxmlformats.org/officeDocument/2006/relationships/header" Target="header3.xml"/><Relationship Id="rId10" Type="http://schemas.openxmlformats.org/officeDocument/2006/relationships/image" Target="media/image1.jpg"/><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1" Type="http://schemas.openxmlformats.org/officeDocument/2006/relationships/image" Target="media/image3.jp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1805C672E64441C5BC1543D934A8726C"/>
        <w:category>
          <w:name w:val="General"/>
          <w:gallery w:val="placeholder"/>
        </w:category>
        <w:types>
          <w:type w:val="bbPlcHdr"/>
        </w:types>
        <w:behaviors>
          <w:behavior w:val="content"/>
        </w:behaviors>
        <w:guid w:val="{A5A85001-3063-47A5-A99E-CB64C54BD830}"/>
      </w:docPartPr>
      <w:docPartBody>
        <w:p w:rsidR="00295E0C" w:rsidRDefault="00BF58F7" w:rsidP="00BF58F7">
          <w:pPr>
            <w:pStyle w:val="1805C672E64441C5BC1543D934A8726C"/>
          </w:pPr>
          <w:r w:rsidRPr="00D858FE">
            <w:rPr>
              <w:rStyle w:val="PlaceholderText"/>
            </w:rPr>
            <w:t>Choose an item.</w:t>
          </w:r>
        </w:p>
      </w:docPartBody>
    </w:docPart>
    <w:docPart>
      <w:docPartPr>
        <w:name w:val="CB816ECE02F54F73806BE3C3BB463508"/>
        <w:category>
          <w:name w:val="General"/>
          <w:gallery w:val="placeholder"/>
        </w:category>
        <w:types>
          <w:type w:val="bbPlcHdr"/>
        </w:types>
        <w:behaviors>
          <w:behavior w:val="content"/>
        </w:behaviors>
        <w:guid w:val="{8198051F-7C2A-4E20-BAF9-D083E6136F09}"/>
      </w:docPartPr>
      <w:docPartBody>
        <w:p w:rsidR="00295E0C" w:rsidRDefault="00BF58F7" w:rsidP="00BF58F7">
          <w:pPr>
            <w:pStyle w:val="5625666AF2114E11898ABBE1863D2C1E"/>
          </w:pPr>
          <w:r w:rsidRPr="00D858FE">
            <w:rPr>
              <w:rStyle w:val="PlaceholderText"/>
            </w:rPr>
            <w:t>Choose an item.</w:t>
          </w:r>
        </w:p>
      </w:docPartBody>
    </w:docPart>
    <w:docPart>
      <w:docPartPr>
        <w:name w:val="6165E2A8F1844B4A881DE27D222A9738"/>
        <w:category>
          <w:name w:val="General"/>
          <w:gallery w:val="placeholder"/>
        </w:category>
        <w:types>
          <w:type w:val="bbPlcHdr"/>
        </w:types>
        <w:behaviors>
          <w:behavior w:val="content"/>
        </w:behaviors>
        <w:guid w:val="{F5F18675-5C07-49C9-817F-DB0B30E11D83}"/>
      </w:docPartPr>
      <w:docPartBody>
        <w:p w:rsidR="00AC534F" w:rsidRDefault="00850434" w:rsidP="00850434">
          <w:r w:rsidRPr="00D858FE">
            <w:rPr>
              <w:rStyle w:val="PlaceholderText"/>
            </w:rPr>
            <w:t>Choose an item.</w:t>
          </w:r>
        </w:p>
      </w:docPartBody>
    </w:docPart>
    <w:docPart>
      <w:docPartPr>
        <w:name w:val="5C493A746B604A3695D6A469474F0001"/>
        <w:category>
          <w:name w:val="General"/>
          <w:gallery w:val="placeholder"/>
        </w:category>
        <w:types>
          <w:type w:val="bbPlcHdr"/>
        </w:types>
        <w:behaviors>
          <w:behavior w:val="content"/>
        </w:behaviors>
        <w:guid w:val="{1B84067C-40F9-4D8E-9948-083C9A3FE867}"/>
      </w:docPartPr>
      <w:docPartBody>
        <w:p w:rsidR="00AC534F" w:rsidRDefault="00850434" w:rsidP="00850434">
          <w:r w:rsidRPr="00D858FE">
            <w:rPr>
              <w:rStyle w:val="PlaceholderText"/>
            </w:rPr>
            <w:t>Choose an item.</w:t>
          </w:r>
        </w:p>
      </w:docPartBody>
    </w:docPart>
    <w:docPart>
      <w:docPartPr>
        <w:name w:val="DFD32C043E804F41B067749B6682751C"/>
        <w:category>
          <w:name w:val="General"/>
          <w:gallery w:val="placeholder"/>
        </w:category>
        <w:types>
          <w:type w:val="bbPlcHdr"/>
        </w:types>
        <w:behaviors>
          <w:behavior w:val="content"/>
        </w:behaviors>
        <w:guid w:val="{73C7F5DC-C489-4923-94FF-AA081C532CDB}"/>
      </w:docPartPr>
      <w:docPartBody>
        <w:p w:rsidR="00AC534F" w:rsidRDefault="00850434" w:rsidP="00850434">
          <w:r w:rsidRPr="00D858FE">
            <w:rPr>
              <w:rStyle w:val="PlaceholderText"/>
            </w:rPr>
            <w:t>Choose an item.</w:t>
          </w:r>
        </w:p>
      </w:docPartBody>
    </w:docPart>
    <w:docPart>
      <w:docPartPr>
        <w:name w:val="A41CB16BED894489ACC1A43ABEF573DD"/>
        <w:category>
          <w:name w:val="General"/>
          <w:gallery w:val="placeholder"/>
        </w:category>
        <w:types>
          <w:type w:val="bbPlcHdr"/>
        </w:types>
        <w:behaviors>
          <w:behavior w:val="content"/>
        </w:behaviors>
        <w:guid w:val="{B2E9960F-4C4A-4E9D-AF9B-CDFD6928C7CB}"/>
      </w:docPartPr>
      <w:docPartBody>
        <w:p w:rsidR="00AC534F" w:rsidRDefault="00850434" w:rsidP="00850434">
          <w:r w:rsidRPr="00D858FE">
            <w:rPr>
              <w:rStyle w:val="PlaceholderText"/>
            </w:rPr>
            <w:t>Choose an item.</w:t>
          </w:r>
        </w:p>
      </w:docPartBody>
    </w:docPart>
    <w:docPart>
      <w:docPartPr>
        <w:name w:val="9EFC4EB16E7F4E64B9795E070729F5B1"/>
        <w:category>
          <w:name w:val="General"/>
          <w:gallery w:val="placeholder"/>
        </w:category>
        <w:types>
          <w:type w:val="bbPlcHdr"/>
        </w:types>
        <w:behaviors>
          <w:behavior w:val="content"/>
        </w:behaviors>
        <w:guid w:val="{BC31D407-ABBE-49C5-9D0A-1C84AC3515C0}"/>
      </w:docPartPr>
      <w:docPartBody>
        <w:p w:rsidR="00AC534F" w:rsidRDefault="00850434" w:rsidP="00850434">
          <w:r w:rsidRPr="00D858FE">
            <w:rPr>
              <w:rStyle w:val="PlaceholderText"/>
            </w:rPr>
            <w:t>Choose an item.</w:t>
          </w:r>
        </w:p>
      </w:docPartBody>
    </w:docPart>
    <w:docPart>
      <w:docPartPr>
        <w:name w:val="663277EFFBDE41BCA939B28A07127547"/>
        <w:category>
          <w:name w:val="General"/>
          <w:gallery w:val="placeholder"/>
        </w:category>
        <w:types>
          <w:type w:val="bbPlcHdr"/>
        </w:types>
        <w:behaviors>
          <w:behavior w:val="content"/>
        </w:behaviors>
        <w:guid w:val="{5047950D-D042-4E08-8E43-AB6D06B4093B}"/>
      </w:docPartPr>
      <w:docPartBody>
        <w:p w:rsidR="00AC534F" w:rsidRDefault="00850434" w:rsidP="00850434">
          <w:r w:rsidRPr="00D858FE">
            <w:rPr>
              <w:rStyle w:val="PlaceholderText"/>
            </w:rPr>
            <w:t>Choose an item.</w:t>
          </w:r>
        </w:p>
      </w:docPartBody>
    </w:docPart>
    <w:docPart>
      <w:docPartPr>
        <w:name w:val="5625666AF2114E11898ABBE1863D2C1E"/>
        <w:category>
          <w:name w:val="General"/>
          <w:gallery w:val="placeholder"/>
        </w:category>
        <w:types>
          <w:type w:val="bbPlcHdr"/>
        </w:types>
        <w:behaviors>
          <w:behavior w:val="content"/>
        </w:behaviors>
        <w:guid w:val="{011BF778-1AF8-4C1F-B7E9-E46A32628A98}"/>
      </w:docPartPr>
      <w:docPartBody>
        <w:p w:rsidR="00AC534F" w:rsidRDefault="00850434" w:rsidP="00850434">
          <w:r w:rsidRPr="00D858FE">
            <w:rPr>
              <w:rStyle w:val="PlaceholderText"/>
            </w:rPr>
            <w:t>Choose an item.</w:t>
          </w:r>
        </w:p>
      </w:docPartBody>
    </w:docPart>
    <w:docPart>
      <w:docPartPr>
        <w:name w:val="BABC6F9E69084E9BB5EE35F4956F6DFB"/>
        <w:category>
          <w:name w:val="General"/>
          <w:gallery w:val="placeholder"/>
        </w:category>
        <w:types>
          <w:type w:val="bbPlcHdr"/>
        </w:types>
        <w:behaviors>
          <w:behavior w:val="content"/>
        </w:behaviors>
        <w:guid w:val="{7889AE52-94F8-4ADE-AEE8-6CAD1AE833AD}"/>
      </w:docPartPr>
      <w:docPartBody>
        <w:p w:rsidR="00AC534F" w:rsidRDefault="00850434" w:rsidP="00850434">
          <w:r w:rsidRPr="00D858FE">
            <w:rPr>
              <w:rStyle w:val="PlaceholderText"/>
            </w:rPr>
            <w:t>Choose an item.</w:t>
          </w:r>
        </w:p>
      </w:docPartBody>
    </w:docPart>
    <w:docPart>
      <w:docPartPr>
        <w:name w:val="2B994A37BE164AB2BB2328EA480DE22E"/>
        <w:category>
          <w:name w:val="General"/>
          <w:gallery w:val="placeholder"/>
        </w:category>
        <w:types>
          <w:type w:val="bbPlcHdr"/>
        </w:types>
        <w:behaviors>
          <w:behavior w:val="content"/>
        </w:behaviors>
        <w:guid w:val="{2859305C-EBAF-4B06-B5C3-9D0FE6A4C36C}"/>
      </w:docPartPr>
      <w:docPartBody>
        <w:p w:rsidR="00AC534F" w:rsidRDefault="00850434" w:rsidP="00850434">
          <w:r w:rsidRPr="00D858FE">
            <w:rPr>
              <w:rStyle w:val="PlaceholderText"/>
            </w:rPr>
            <w:t>Choose an item.</w:t>
          </w:r>
        </w:p>
      </w:docPartBody>
    </w:docPart>
    <w:docPart>
      <w:docPartPr>
        <w:name w:val="7467D0FDDEBC412BA9266EC9A703C784"/>
        <w:category>
          <w:name w:val="General"/>
          <w:gallery w:val="placeholder"/>
        </w:category>
        <w:types>
          <w:type w:val="bbPlcHdr"/>
        </w:types>
        <w:behaviors>
          <w:behavior w:val="content"/>
        </w:behaviors>
        <w:guid w:val="{00A3FA1E-A8EE-4F2F-B416-4BBCEBC543D1}"/>
      </w:docPartPr>
      <w:docPartBody>
        <w:p w:rsidR="00AC534F" w:rsidRDefault="00850434" w:rsidP="00850434">
          <w:r w:rsidRPr="00D858FE">
            <w:rPr>
              <w:rStyle w:val="PlaceholderText"/>
            </w:rPr>
            <w:t>Choose an item.</w:t>
          </w:r>
        </w:p>
      </w:docPartBody>
    </w:docPart>
    <w:docPart>
      <w:docPartPr>
        <w:name w:val="9F83C5CB8DA64FEA822BE7260D9E0EB4"/>
        <w:category>
          <w:name w:val="General"/>
          <w:gallery w:val="placeholder"/>
        </w:category>
        <w:types>
          <w:type w:val="bbPlcHdr"/>
        </w:types>
        <w:behaviors>
          <w:behavior w:val="content"/>
        </w:behaviors>
        <w:guid w:val="{8C3C6DC7-5E6D-4529-B500-A0D17808FE0B}"/>
      </w:docPartPr>
      <w:docPartBody>
        <w:p w:rsidR="00AC534F" w:rsidRDefault="00850434" w:rsidP="00850434">
          <w:r w:rsidRPr="00D858FE">
            <w:rPr>
              <w:rStyle w:val="PlaceholderText"/>
            </w:rPr>
            <w:t>Choose an item.</w:t>
          </w:r>
        </w:p>
      </w:docPartBody>
    </w:docPart>
    <w:docPart>
      <w:docPartPr>
        <w:name w:val="503CB2FDE21542FCA676539995C39B5C"/>
        <w:category>
          <w:name w:val="General"/>
          <w:gallery w:val="placeholder"/>
        </w:category>
        <w:types>
          <w:type w:val="bbPlcHdr"/>
        </w:types>
        <w:behaviors>
          <w:behavior w:val="content"/>
        </w:behaviors>
        <w:guid w:val="{A656E921-7C19-4AB7-A8E5-1D6A6990B54E}"/>
      </w:docPartPr>
      <w:docPartBody>
        <w:p w:rsidR="00AC534F" w:rsidRDefault="00850434" w:rsidP="00850434">
          <w:r w:rsidRPr="00D858FE">
            <w:rPr>
              <w:rStyle w:val="PlaceholderText"/>
            </w:rPr>
            <w:t>Choose an item.</w:t>
          </w:r>
        </w:p>
      </w:docPartBody>
    </w:docPart>
    <w:docPart>
      <w:docPartPr>
        <w:name w:val="E712E09BFDCF47BD88745B5856525158"/>
        <w:category>
          <w:name w:val="General"/>
          <w:gallery w:val="placeholder"/>
        </w:category>
        <w:types>
          <w:type w:val="bbPlcHdr"/>
        </w:types>
        <w:behaviors>
          <w:behavior w:val="content"/>
        </w:behaviors>
        <w:guid w:val="{FE292E19-992F-49DC-8648-659A24C495FF}"/>
      </w:docPartPr>
      <w:docPartBody>
        <w:p w:rsidR="00AC534F" w:rsidRDefault="00850434" w:rsidP="00850434">
          <w:r w:rsidRPr="00D858FE">
            <w:rPr>
              <w:rStyle w:val="PlaceholderText"/>
            </w:rPr>
            <w:t>Choose an item.</w:t>
          </w:r>
        </w:p>
      </w:docPartBody>
    </w:docPart>
    <w:docPart>
      <w:docPartPr>
        <w:name w:val="8617B81755B74BCBA56CD6651CFC5E50"/>
        <w:category>
          <w:name w:val="General"/>
          <w:gallery w:val="placeholder"/>
        </w:category>
        <w:types>
          <w:type w:val="bbPlcHdr"/>
        </w:types>
        <w:behaviors>
          <w:behavior w:val="content"/>
        </w:behaviors>
        <w:guid w:val="{2D3FED5B-8168-462D-BE78-68C5FF03FD10}"/>
      </w:docPartPr>
      <w:docPartBody>
        <w:p w:rsidR="00AC534F" w:rsidRDefault="00850434" w:rsidP="00850434">
          <w:r w:rsidRPr="00D858FE">
            <w:rPr>
              <w:rStyle w:val="PlaceholderText"/>
            </w:rPr>
            <w:t>Choose an item.</w:t>
          </w:r>
        </w:p>
      </w:docPartBody>
    </w:docPart>
    <w:docPart>
      <w:docPartPr>
        <w:name w:val="1E887B7DD78645248F58DB436C2DC43D"/>
        <w:category>
          <w:name w:val="General"/>
          <w:gallery w:val="placeholder"/>
        </w:category>
        <w:types>
          <w:type w:val="bbPlcHdr"/>
        </w:types>
        <w:behaviors>
          <w:behavior w:val="content"/>
        </w:behaviors>
        <w:guid w:val="{6201CA74-3B4E-4B28-BE4A-5EEF0DA6AA1A}"/>
      </w:docPartPr>
      <w:docPartBody>
        <w:p w:rsidR="00AC534F" w:rsidRDefault="00850434" w:rsidP="00850434">
          <w:r w:rsidRPr="00D858FE">
            <w:rPr>
              <w:rStyle w:val="PlaceholderText"/>
            </w:rPr>
            <w:t>Choose an item.</w:t>
          </w:r>
        </w:p>
      </w:docPartBody>
    </w:docPart>
    <w:docPart>
      <w:docPartPr>
        <w:name w:val="ADF7F5237F534006A3C82C0978446066"/>
        <w:category>
          <w:name w:val="General"/>
          <w:gallery w:val="placeholder"/>
        </w:category>
        <w:types>
          <w:type w:val="bbPlcHdr"/>
        </w:types>
        <w:behaviors>
          <w:behavior w:val="content"/>
        </w:behaviors>
        <w:guid w:val="{D02FF63A-02BE-4F2C-B5FE-6BDFD52DB39F}"/>
      </w:docPartPr>
      <w:docPartBody>
        <w:p w:rsidR="00AC534F" w:rsidRDefault="00850434" w:rsidP="00850434">
          <w:r w:rsidRPr="00D858FE">
            <w:rPr>
              <w:rStyle w:val="PlaceholderText"/>
            </w:rPr>
            <w:t>Choose an item.</w:t>
          </w:r>
        </w:p>
      </w:docPartBody>
    </w:docPart>
    <w:docPart>
      <w:docPartPr>
        <w:name w:val="DB910E2DDF544B44BCD1F647604462EC"/>
        <w:category>
          <w:name w:val="General"/>
          <w:gallery w:val="placeholder"/>
        </w:category>
        <w:types>
          <w:type w:val="bbPlcHdr"/>
        </w:types>
        <w:behaviors>
          <w:behavior w:val="content"/>
        </w:behaviors>
        <w:guid w:val="{BC469E47-6CCD-4F00-A80D-872E31EDE9C8}"/>
      </w:docPartPr>
      <w:docPartBody>
        <w:p w:rsidR="00AC534F" w:rsidRDefault="00850434" w:rsidP="00850434">
          <w:r w:rsidRPr="00D858FE">
            <w:rPr>
              <w:rStyle w:val="PlaceholderText"/>
            </w:rPr>
            <w:t>Choose an item.</w:t>
          </w:r>
        </w:p>
      </w:docPartBody>
    </w:docPart>
    <w:docPart>
      <w:docPartPr>
        <w:name w:val="794CA92DE6A54A37BED0AD25991294FE"/>
        <w:category>
          <w:name w:val="General"/>
          <w:gallery w:val="placeholder"/>
        </w:category>
        <w:types>
          <w:type w:val="bbPlcHdr"/>
        </w:types>
        <w:behaviors>
          <w:behavior w:val="content"/>
        </w:behaviors>
        <w:guid w:val="{22A11B7E-BCD8-41E2-A385-8576D748E3AC}"/>
      </w:docPartPr>
      <w:docPartBody>
        <w:p w:rsidR="00AC534F" w:rsidRDefault="00850434" w:rsidP="00850434">
          <w:r w:rsidRPr="00D858FE">
            <w:rPr>
              <w:rStyle w:val="PlaceholderText"/>
            </w:rPr>
            <w:t>Choose an item.</w:t>
          </w:r>
        </w:p>
      </w:docPartBody>
    </w:docPart>
    <w:docPart>
      <w:docPartPr>
        <w:name w:val="D4413F09EDFA4477AE37BD32AC2BE015"/>
        <w:category>
          <w:name w:val="General"/>
          <w:gallery w:val="placeholder"/>
        </w:category>
        <w:types>
          <w:type w:val="bbPlcHdr"/>
        </w:types>
        <w:behaviors>
          <w:behavior w:val="content"/>
        </w:behaviors>
        <w:guid w:val="{7CA0A8FC-74C6-4E25-A3C7-625631751DB1}"/>
      </w:docPartPr>
      <w:docPartBody>
        <w:p w:rsidR="00AC534F" w:rsidRDefault="00850434" w:rsidP="00850434">
          <w:r w:rsidRPr="00D858FE">
            <w:rPr>
              <w:rStyle w:val="PlaceholderText"/>
            </w:rPr>
            <w:t>Choose an item.</w:t>
          </w:r>
        </w:p>
      </w:docPartBody>
    </w:docPart>
    <w:docPart>
      <w:docPartPr>
        <w:name w:val="C34CEEA6FDF046D8BF018C7B875CB72F"/>
        <w:category>
          <w:name w:val="General"/>
          <w:gallery w:val="placeholder"/>
        </w:category>
        <w:types>
          <w:type w:val="bbPlcHdr"/>
        </w:types>
        <w:behaviors>
          <w:behavior w:val="content"/>
        </w:behaviors>
        <w:guid w:val="{344A8F7A-DEE4-4DAC-946D-A2C247AC40B5}"/>
      </w:docPartPr>
      <w:docPartBody>
        <w:p w:rsidR="00AC534F" w:rsidRDefault="00850434" w:rsidP="00850434">
          <w:r w:rsidRPr="00D858FE">
            <w:rPr>
              <w:rStyle w:val="PlaceholderText"/>
            </w:rPr>
            <w:t>Choose an item.</w:t>
          </w:r>
        </w:p>
      </w:docPartBody>
    </w:docPart>
    <w:docPart>
      <w:docPartPr>
        <w:name w:val="F73A85AFD55F44A2B66C86FEEF7E77D4"/>
        <w:category>
          <w:name w:val="General"/>
          <w:gallery w:val="placeholder"/>
        </w:category>
        <w:types>
          <w:type w:val="bbPlcHdr"/>
        </w:types>
        <w:behaviors>
          <w:behavior w:val="content"/>
        </w:behaviors>
        <w:guid w:val="{908107A4-98B3-44A7-B2CA-06F9606200C2}"/>
      </w:docPartPr>
      <w:docPartBody>
        <w:p w:rsidR="00AC534F" w:rsidRDefault="00850434" w:rsidP="00850434">
          <w:r w:rsidRPr="00D858FE">
            <w:rPr>
              <w:rStyle w:val="PlaceholderText"/>
            </w:rPr>
            <w:t>Choose an item.</w:t>
          </w:r>
        </w:p>
      </w:docPartBody>
    </w:docPart>
    <w:docPart>
      <w:docPartPr>
        <w:name w:val="F208196C49B6456A829C5185127F0AD0"/>
        <w:category>
          <w:name w:val="General"/>
          <w:gallery w:val="placeholder"/>
        </w:category>
        <w:types>
          <w:type w:val="bbPlcHdr"/>
        </w:types>
        <w:behaviors>
          <w:behavior w:val="content"/>
        </w:behaviors>
        <w:guid w:val="{78BB9B85-D31D-4D29-8459-9D0AB8334305}"/>
      </w:docPartPr>
      <w:docPartBody>
        <w:p w:rsidR="00AC534F" w:rsidRDefault="00850434" w:rsidP="00850434">
          <w:r w:rsidRPr="00D858FE">
            <w:rPr>
              <w:rStyle w:val="PlaceholderText"/>
            </w:rPr>
            <w:t>Choose an item.</w:t>
          </w:r>
        </w:p>
      </w:docPartBody>
    </w:docPart>
    <w:docPart>
      <w:docPartPr>
        <w:name w:val="DF3FDAC8813F4024B1744FA85E8AE3EA"/>
        <w:category>
          <w:name w:val="General"/>
          <w:gallery w:val="placeholder"/>
        </w:category>
        <w:types>
          <w:type w:val="bbPlcHdr"/>
        </w:types>
        <w:behaviors>
          <w:behavior w:val="content"/>
        </w:behaviors>
        <w:guid w:val="{A7A3AC3B-4148-4BB0-849D-1F40756C34C9}"/>
      </w:docPartPr>
      <w:docPartBody>
        <w:p w:rsidR="00AC534F" w:rsidRDefault="00850434" w:rsidP="00850434">
          <w:r w:rsidRPr="00D858FE">
            <w:rPr>
              <w:rStyle w:val="PlaceholderText"/>
            </w:rPr>
            <w:t>Choose an item.</w:t>
          </w:r>
        </w:p>
      </w:docPartBody>
    </w:docPart>
    <w:docPart>
      <w:docPartPr>
        <w:name w:val="8D0621AF264648C98A61A3CA852DEB68"/>
        <w:category>
          <w:name w:val="General"/>
          <w:gallery w:val="placeholder"/>
        </w:category>
        <w:types>
          <w:type w:val="bbPlcHdr"/>
        </w:types>
        <w:behaviors>
          <w:behavior w:val="content"/>
        </w:behaviors>
        <w:guid w:val="{8B180031-17E7-4B2B-BE57-27BE848385F5}"/>
      </w:docPartPr>
      <w:docPartBody>
        <w:p w:rsidR="00AC534F" w:rsidRDefault="00850434" w:rsidP="00850434">
          <w:r w:rsidRPr="00D858FE">
            <w:rPr>
              <w:rStyle w:val="PlaceholderText"/>
            </w:rPr>
            <w:t>Choose an item.</w:t>
          </w:r>
        </w:p>
      </w:docPartBody>
    </w:docPart>
    <w:docPart>
      <w:docPartPr>
        <w:name w:val="7964645BA01041C29781E90EA7779AB4"/>
        <w:category>
          <w:name w:val="General"/>
          <w:gallery w:val="placeholder"/>
        </w:category>
        <w:types>
          <w:type w:val="bbPlcHdr"/>
        </w:types>
        <w:behaviors>
          <w:behavior w:val="content"/>
        </w:behaviors>
        <w:guid w:val="{5E1574D5-9DDA-4CF9-9482-9C8F41F69648}"/>
      </w:docPartPr>
      <w:docPartBody>
        <w:p w:rsidR="00AC534F" w:rsidRDefault="00850434" w:rsidP="00850434">
          <w:r w:rsidRPr="00D858FE">
            <w:rPr>
              <w:rStyle w:val="PlaceholderText"/>
            </w:rPr>
            <w:t>Choose an item.</w:t>
          </w:r>
        </w:p>
      </w:docPartBody>
    </w:docPart>
    <w:docPart>
      <w:docPartPr>
        <w:name w:val="3E3101DD8F6F42799B11F323F466505A"/>
        <w:category>
          <w:name w:val="General"/>
          <w:gallery w:val="placeholder"/>
        </w:category>
        <w:types>
          <w:type w:val="bbPlcHdr"/>
        </w:types>
        <w:behaviors>
          <w:behavior w:val="content"/>
        </w:behaviors>
        <w:guid w:val="{E4C6DC07-01C1-4113-A98A-10BDBBCAACC1}"/>
      </w:docPartPr>
      <w:docPartBody>
        <w:p w:rsidR="00AC534F" w:rsidRDefault="00850434" w:rsidP="00850434">
          <w:r w:rsidRPr="00D858FE">
            <w:rPr>
              <w:rStyle w:val="PlaceholderText"/>
            </w:rPr>
            <w:t>Choose an item.</w:t>
          </w:r>
        </w:p>
      </w:docPartBody>
    </w:docPart>
    <w:docPart>
      <w:docPartPr>
        <w:name w:val="136D63EF01094BA5A75CC7EC08F8B12D"/>
        <w:category>
          <w:name w:val="General"/>
          <w:gallery w:val="placeholder"/>
        </w:category>
        <w:types>
          <w:type w:val="bbPlcHdr"/>
        </w:types>
        <w:behaviors>
          <w:behavior w:val="content"/>
        </w:behaviors>
        <w:guid w:val="{F801CF58-855E-4E29-A24A-320E543FF075}"/>
      </w:docPartPr>
      <w:docPartBody>
        <w:p w:rsidR="00AC534F" w:rsidRDefault="00850434" w:rsidP="00850434">
          <w:r w:rsidRPr="00D858FE">
            <w:rPr>
              <w:rStyle w:val="PlaceholderText"/>
            </w:rPr>
            <w:t>Choose an item.</w:t>
          </w:r>
        </w:p>
      </w:docPartBody>
    </w:docPart>
    <w:docPart>
      <w:docPartPr>
        <w:name w:val="36F5C033FD964FAF99CC7BA8F9E4D4E8"/>
        <w:category>
          <w:name w:val="General"/>
          <w:gallery w:val="placeholder"/>
        </w:category>
        <w:types>
          <w:type w:val="bbPlcHdr"/>
        </w:types>
        <w:behaviors>
          <w:behavior w:val="content"/>
        </w:behaviors>
        <w:guid w:val="{649443DC-F22F-495D-87A0-2E711A86F350}"/>
      </w:docPartPr>
      <w:docPartBody>
        <w:p w:rsidR="00AC534F" w:rsidRDefault="00850434" w:rsidP="00850434">
          <w:r w:rsidRPr="00D858FE">
            <w:rPr>
              <w:rStyle w:val="PlaceholderText"/>
            </w:rPr>
            <w:t>Choose an item.</w:t>
          </w:r>
        </w:p>
      </w:docPartBody>
    </w:docPart>
    <w:docPart>
      <w:docPartPr>
        <w:name w:val="0F4D3DCAFB0543DBBF15948EAB5159C3"/>
        <w:category>
          <w:name w:val="General"/>
          <w:gallery w:val="placeholder"/>
        </w:category>
        <w:types>
          <w:type w:val="bbPlcHdr"/>
        </w:types>
        <w:behaviors>
          <w:behavior w:val="content"/>
        </w:behaviors>
        <w:guid w:val="{ECA6EB98-0478-4FEE-8530-891235DAC503}"/>
      </w:docPartPr>
      <w:docPartBody>
        <w:p w:rsidR="00AC534F" w:rsidRDefault="00850434" w:rsidP="00850434">
          <w:r w:rsidRPr="00D858FE">
            <w:rPr>
              <w:rStyle w:val="PlaceholderText"/>
            </w:rPr>
            <w:t>Choose an item.</w:t>
          </w:r>
        </w:p>
      </w:docPartBody>
    </w:docPart>
    <w:docPart>
      <w:docPartPr>
        <w:name w:val="485E4C79F82144C0A850D699EF93A46F"/>
        <w:category>
          <w:name w:val="General"/>
          <w:gallery w:val="placeholder"/>
        </w:category>
        <w:types>
          <w:type w:val="bbPlcHdr"/>
        </w:types>
        <w:behaviors>
          <w:behavior w:val="content"/>
        </w:behaviors>
        <w:guid w:val="{7BC84445-C46E-42E0-98D3-57CBCFE76F6D}"/>
      </w:docPartPr>
      <w:docPartBody>
        <w:p w:rsidR="00AC534F" w:rsidRDefault="00850434" w:rsidP="00850434">
          <w:r w:rsidRPr="00D858FE">
            <w:rPr>
              <w:rStyle w:val="PlaceholderText"/>
            </w:rPr>
            <w:t>Choose an item.</w:t>
          </w:r>
        </w:p>
      </w:docPartBody>
    </w:docPart>
    <w:docPart>
      <w:docPartPr>
        <w:name w:val="B9DA794A160B468B82402CEEF0B983F8"/>
        <w:category>
          <w:name w:val="General"/>
          <w:gallery w:val="placeholder"/>
        </w:category>
        <w:types>
          <w:type w:val="bbPlcHdr"/>
        </w:types>
        <w:behaviors>
          <w:behavior w:val="content"/>
        </w:behaviors>
        <w:guid w:val="{30218BD2-B55C-4FA5-8D1E-FE2BAC6D9E7E}"/>
      </w:docPartPr>
      <w:docPartBody>
        <w:p w:rsidR="00AC534F" w:rsidRDefault="00850434" w:rsidP="00850434">
          <w:r w:rsidRPr="00D858FE">
            <w:rPr>
              <w:rStyle w:val="PlaceholderText"/>
            </w:rPr>
            <w:t>Choose an item.</w:t>
          </w:r>
        </w:p>
      </w:docPartBody>
    </w:docPart>
    <w:docPart>
      <w:docPartPr>
        <w:name w:val="9D2F47BEEB4F4FAF8DF4F2A38EFB6454"/>
        <w:category>
          <w:name w:val="General"/>
          <w:gallery w:val="placeholder"/>
        </w:category>
        <w:types>
          <w:type w:val="bbPlcHdr"/>
        </w:types>
        <w:behaviors>
          <w:behavior w:val="content"/>
        </w:behaviors>
        <w:guid w:val="{32530658-8C57-49B2-80B5-13B289B2D34D}"/>
      </w:docPartPr>
      <w:docPartBody>
        <w:p w:rsidR="00AC534F" w:rsidRDefault="00850434" w:rsidP="00850434">
          <w:r w:rsidRPr="00D858FE">
            <w:rPr>
              <w:rStyle w:val="PlaceholderText"/>
            </w:rPr>
            <w:t>Choose an item.</w:t>
          </w:r>
        </w:p>
      </w:docPartBody>
    </w:docPart>
    <w:docPart>
      <w:docPartPr>
        <w:name w:val="B7B21CE8E16647008916C5CB82F84974"/>
        <w:category>
          <w:name w:val="General"/>
          <w:gallery w:val="placeholder"/>
        </w:category>
        <w:types>
          <w:type w:val="bbPlcHdr"/>
        </w:types>
        <w:behaviors>
          <w:behavior w:val="content"/>
        </w:behaviors>
        <w:guid w:val="{F399E1F3-42D4-40D1-BBD8-020959AA4E7C}"/>
      </w:docPartPr>
      <w:docPartBody>
        <w:p w:rsidR="00AC534F" w:rsidRDefault="00850434" w:rsidP="00850434">
          <w:r w:rsidRPr="00D858FE">
            <w:rPr>
              <w:rStyle w:val="PlaceholderText"/>
            </w:rPr>
            <w:t>Choose an item.</w:t>
          </w:r>
        </w:p>
      </w:docPartBody>
    </w:docPart>
    <w:docPart>
      <w:docPartPr>
        <w:name w:val="C3313E9FE08B4F2B86843E440B7B6360"/>
        <w:category>
          <w:name w:val="General"/>
          <w:gallery w:val="placeholder"/>
        </w:category>
        <w:types>
          <w:type w:val="bbPlcHdr"/>
        </w:types>
        <w:behaviors>
          <w:behavior w:val="content"/>
        </w:behaviors>
        <w:guid w:val="{A98EAAA1-0F2A-4FB7-B5E4-8707EF6AD4E8}"/>
      </w:docPartPr>
      <w:docPartBody>
        <w:p w:rsidR="00AC534F" w:rsidRDefault="00850434" w:rsidP="00850434">
          <w:r w:rsidRPr="00D858FE">
            <w:rPr>
              <w:rStyle w:val="PlaceholderText"/>
            </w:rPr>
            <w:t>Choose an item.</w:t>
          </w:r>
        </w:p>
      </w:docPartBody>
    </w:docPart>
    <w:docPart>
      <w:docPartPr>
        <w:name w:val="D9E2A251BF8A441689658AB70B30BC0E"/>
        <w:category>
          <w:name w:val="General"/>
          <w:gallery w:val="placeholder"/>
        </w:category>
        <w:types>
          <w:type w:val="bbPlcHdr"/>
        </w:types>
        <w:behaviors>
          <w:behavior w:val="content"/>
        </w:behaviors>
        <w:guid w:val="{7C36269A-A643-4D18-9E7B-1720EB1C9DD5}"/>
      </w:docPartPr>
      <w:docPartBody>
        <w:p w:rsidR="00AC534F" w:rsidRDefault="00850434" w:rsidP="00850434">
          <w:r w:rsidRPr="00D858FE">
            <w:rPr>
              <w:rStyle w:val="PlaceholderText"/>
            </w:rPr>
            <w:t>Choose an item.</w:t>
          </w:r>
        </w:p>
      </w:docPartBody>
    </w:docPart>
    <w:docPart>
      <w:docPartPr>
        <w:name w:val="45C38F8D9376416FBBE42AB8072F85B6"/>
        <w:category>
          <w:name w:val="General"/>
          <w:gallery w:val="placeholder"/>
        </w:category>
        <w:types>
          <w:type w:val="bbPlcHdr"/>
        </w:types>
        <w:behaviors>
          <w:behavior w:val="content"/>
        </w:behaviors>
        <w:guid w:val="{9F2523EB-2474-4A65-8EAA-E3FBA3C51DCC}"/>
      </w:docPartPr>
      <w:docPartBody>
        <w:p w:rsidR="00AC534F" w:rsidRDefault="00850434" w:rsidP="00850434">
          <w:r w:rsidRPr="00D858FE">
            <w:rPr>
              <w:rStyle w:val="PlaceholderText"/>
            </w:rPr>
            <w:t>Choose an item.</w:t>
          </w:r>
        </w:p>
      </w:docPartBody>
    </w:docPart>
    <w:docPart>
      <w:docPartPr>
        <w:name w:val="BB68E6C80ABD49FBBA65BCFF9AE11931"/>
        <w:category>
          <w:name w:val="General"/>
          <w:gallery w:val="placeholder"/>
        </w:category>
        <w:types>
          <w:type w:val="bbPlcHdr"/>
        </w:types>
        <w:behaviors>
          <w:behavior w:val="content"/>
        </w:behaviors>
        <w:guid w:val="{9B144ACD-ECE8-4CFC-866B-EB64ACC29E49}"/>
      </w:docPartPr>
      <w:docPartBody>
        <w:p w:rsidR="00AC534F" w:rsidRDefault="00850434" w:rsidP="00850434">
          <w:r w:rsidRPr="00D858FE">
            <w:rPr>
              <w:rStyle w:val="PlaceholderText"/>
            </w:rPr>
            <w:t>Choose an item.</w:t>
          </w:r>
        </w:p>
      </w:docPartBody>
    </w:docPart>
    <w:docPart>
      <w:docPartPr>
        <w:name w:val="C79B3491A86649D2925EB7A3A6841F95"/>
        <w:category>
          <w:name w:val="General"/>
          <w:gallery w:val="placeholder"/>
        </w:category>
        <w:types>
          <w:type w:val="bbPlcHdr"/>
        </w:types>
        <w:behaviors>
          <w:behavior w:val="content"/>
        </w:behaviors>
        <w:guid w:val="{48ADD0DA-906D-4602-9283-A507DF2AC8FB}"/>
      </w:docPartPr>
      <w:docPartBody>
        <w:p w:rsidR="00AC534F" w:rsidRDefault="00850434" w:rsidP="00850434">
          <w:r w:rsidRPr="00D858FE">
            <w:rPr>
              <w:rStyle w:val="PlaceholderText"/>
            </w:rPr>
            <w:t>Choose an item.</w:t>
          </w:r>
        </w:p>
      </w:docPartBody>
    </w:docPart>
    <w:docPart>
      <w:docPartPr>
        <w:name w:val="180730858606464E8AC0E8C316A890E8"/>
        <w:category>
          <w:name w:val="General"/>
          <w:gallery w:val="placeholder"/>
        </w:category>
        <w:types>
          <w:type w:val="bbPlcHdr"/>
        </w:types>
        <w:behaviors>
          <w:behavior w:val="content"/>
        </w:behaviors>
        <w:guid w:val="{C33F66F9-3ACD-4D96-883C-F2A6BE4C31F8}"/>
      </w:docPartPr>
      <w:docPartBody>
        <w:p w:rsidR="00AC534F" w:rsidRDefault="00850434" w:rsidP="00850434">
          <w:r w:rsidRPr="00D858FE">
            <w:rPr>
              <w:rStyle w:val="PlaceholderText"/>
            </w:rPr>
            <w:t>Choose an item.</w:t>
          </w:r>
        </w:p>
      </w:docPartBody>
    </w:docPart>
    <w:docPart>
      <w:docPartPr>
        <w:name w:val="A3BDA1F3CCDC453696CD612F182A1404"/>
        <w:category>
          <w:name w:val="General"/>
          <w:gallery w:val="placeholder"/>
        </w:category>
        <w:types>
          <w:type w:val="bbPlcHdr"/>
        </w:types>
        <w:behaviors>
          <w:behavior w:val="content"/>
        </w:behaviors>
        <w:guid w:val="{FF3DDBD2-51AD-4065-9563-FE460B209FAE}"/>
      </w:docPartPr>
      <w:docPartBody>
        <w:p w:rsidR="00AC534F" w:rsidRDefault="00850434" w:rsidP="00850434">
          <w:r w:rsidRPr="00D858FE">
            <w:rPr>
              <w:rStyle w:val="PlaceholderText"/>
            </w:rPr>
            <w:t>Choose an item.</w:t>
          </w:r>
        </w:p>
      </w:docPartBody>
    </w:docPart>
    <w:docPart>
      <w:docPartPr>
        <w:name w:val="01EAB33F0E194EA190F73AF4F4776089"/>
        <w:category>
          <w:name w:val="General"/>
          <w:gallery w:val="placeholder"/>
        </w:category>
        <w:types>
          <w:type w:val="bbPlcHdr"/>
        </w:types>
        <w:behaviors>
          <w:behavior w:val="content"/>
        </w:behaviors>
        <w:guid w:val="{749CFF7F-1245-4F7D-B7AC-111BF7D52A83}"/>
      </w:docPartPr>
      <w:docPartBody>
        <w:p w:rsidR="00AC534F" w:rsidRDefault="00850434" w:rsidP="00850434">
          <w:r w:rsidRPr="00D858FE">
            <w:rPr>
              <w:rStyle w:val="PlaceholderText"/>
            </w:rPr>
            <w:t>Choose an item.</w:t>
          </w:r>
        </w:p>
      </w:docPartBody>
    </w:docPart>
    <w:docPart>
      <w:docPartPr>
        <w:name w:val="20AC83BB024847D581E363DA09791166"/>
        <w:category>
          <w:name w:val="General"/>
          <w:gallery w:val="placeholder"/>
        </w:category>
        <w:types>
          <w:type w:val="bbPlcHdr"/>
        </w:types>
        <w:behaviors>
          <w:behavior w:val="content"/>
        </w:behaviors>
        <w:guid w:val="{290B0C3B-9BE5-4CB6-823A-D36CA6E6ACDB}"/>
      </w:docPartPr>
      <w:docPartBody>
        <w:p w:rsidR="00AC534F" w:rsidRDefault="00850434" w:rsidP="00850434">
          <w:r w:rsidRPr="00D858FE">
            <w:rPr>
              <w:rStyle w:val="PlaceholderText"/>
            </w:rPr>
            <w:t>Choose an item.</w:t>
          </w:r>
        </w:p>
      </w:docPartBody>
    </w:docPart>
    <w:docPart>
      <w:docPartPr>
        <w:name w:val="3C9521D53B724719B10822635372B785"/>
        <w:category>
          <w:name w:val="General"/>
          <w:gallery w:val="placeholder"/>
        </w:category>
        <w:types>
          <w:type w:val="bbPlcHdr"/>
        </w:types>
        <w:behaviors>
          <w:behavior w:val="content"/>
        </w:behaviors>
        <w:guid w:val="{B7BAFF76-543E-4E4B-B322-60E834F4B9F9}"/>
      </w:docPartPr>
      <w:docPartBody>
        <w:p w:rsidR="00AC534F" w:rsidRDefault="00850434" w:rsidP="00850434">
          <w:r w:rsidRPr="00D858FE">
            <w:rPr>
              <w:rStyle w:val="PlaceholderText"/>
            </w:rPr>
            <w:t>Choose an item.</w:t>
          </w:r>
        </w:p>
      </w:docPartBody>
    </w:docPart>
    <w:docPart>
      <w:docPartPr>
        <w:name w:val="5E5D02BC3EB04100B2C734014EEFA3DF"/>
        <w:category>
          <w:name w:val="General"/>
          <w:gallery w:val="placeholder"/>
        </w:category>
        <w:types>
          <w:type w:val="bbPlcHdr"/>
        </w:types>
        <w:behaviors>
          <w:behavior w:val="content"/>
        </w:behaviors>
        <w:guid w:val="{2239F0F1-848D-4B37-85DE-357016DD8FBA}"/>
      </w:docPartPr>
      <w:docPartBody>
        <w:p w:rsidR="00AC534F" w:rsidRDefault="00850434" w:rsidP="00850434">
          <w:r w:rsidRPr="00D858FE">
            <w:rPr>
              <w:rStyle w:val="PlaceholderText"/>
            </w:rPr>
            <w:t>Choose an item.</w:t>
          </w:r>
        </w:p>
      </w:docPartBody>
    </w:docPart>
    <w:docPart>
      <w:docPartPr>
        <w:name w:val="7E38A687F9044C64997B598590F268CC"/>
        <w:category>
          <w:name w:val="General"/>
          <w:gallery w:val="placeholder"/>
        </w:category>
        <w:types>
          <w:type w:val="bbPlcHdr"/>
        </w:types>
        <w:behaviors>
          <w:behavior w:val="content"/>
        </w:behaviors>
        <w:guid w:val="{BE885C35-EBB7-408A-8F85-55F246FE96F8}"/>
      </w:docPartPr>
      <w:docPartBody>
        <w:p w:rsidR="00AC534F" w:rsidRDefault="00850434" w:rsidP="00850434">
          <w:r w:rsidRPr="00D858FE">
            <w:rPr>
              <w:rStyle w:val="PlaceholderText"/>
            </w:rPr>
            <w:t>Choose an item.</w:t>
          </w:r>
        </w:p>
      </w:docPartBody>
    </w:docPart>
    <w:docPart>
      <w:docPartPr>
        <w:name w:val="46810EE1D0374BD9AFAE2D9903A044C7"/>
        <w:category>
          <w:name w:val="General"/>
          <w:gallery w:val="placeholder"/>
        </w:category>
        <w:types>
          <w:type w:val="bbPlcHdr"/>
        </w:types>
        <w:behaviors>
          <w:behavior w:val="content"/>
        </w:behaviors>
        <w:guid w:val="{9DB7FC25-679E-45AD-BEB0-1441B510A7DA}"/>
      </w:docPartPr>
      <w:docPartBody>
        <w:p w:rsidR="00AC534F" w:rsidRDefault="00850434" w:rsidP="00850434">
          <w:r w:rsidRPr="00D858FE">
            <w:rPr>
              <w:rStyle w:val="PlaceholderText"/>
            </w:rPr>
            <w:t>Choose an item.</w:t>
          </w:r>
        </w:p>
      </w:docPartBody>
    </w:docPart>
    <w:docPart>
      <w:docPartPr>
        <w:name w:val="D411DDB2BCE44D2C9C4BAF733EC39B1E"/>
        <w:category>
          <w:name w:val="General"/>
          <w:gallery w:val="placeholder"/>
        </w:category>
        <w:types>
          <w:type w:val="bbPlcHdr"/>
        </w:types>
        <w:behaviors>
          <w:behavior w:val="content"/>
        </w:behaviors>
        <w:guid w:val="{36C43D1D-9684-4406-BD42-46C87B781EAD}"/>
      </w:docPartPr>
      <w:docPartBody>
        <w:p w:rsidR="00AC534F" w:rsidRDefault="00850434" w:rsidP="00850434">
          <w:r w:rsidRPr="00D858FE">
            <w:rPr>
              <w:rStyle w:val="PlaceholderText"/>
            </w:rPr>
            <w:t>Choose an item.</w:t>
          </w:r>
        </w:p>
      </w:docPartBody>
    </w:docPart>
    <w:docPart>
      <w:docPartPr>
        <w:name w:val="F2F2360823394DEFB11CF89803ED1DC8"/>
        <w:category>
          <w:name w:val="General"/>
          <w:gallery w:val="placeholder"/>
        </w:category>
        <w:types>
          <w:type w:val="bbPlcHdr"/>
        </w:types>
        <w:behaviors>
          <w:behavior w:val="content"/>
        </w:behaviors>
        <w:guid w:val="{244388B7-13C9-4E5F-AE58-C1244E2ED7CD}"/>
      </w:docPartPr>
      <w:docPartBody>
        <w:p w:rsidR="00AC534F" w:rsidRDefault="00850434" w:rsidP="00850434">
          <w:r w:rsidRPr="00D858FE">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Klinic Slab Bold">
    <w:altName w:val="Calibri"/>
    <w:panose1 w:val="00000000000000000000"/>
    <w:charset w:val="00"/>
    <w:family w:val="modern"/>
    <w:notTrueType/>
    <w:pitch w:val="variable"/>
    <w:sig w:usb0="8000002F" w:usb1="5000004A" w:usb2="00000000" w:usb3="00000000" w:csb0="00000093" w:csb1="00000000"/>
  </w:font>
  <w:font w:name="Calibri">
    <w:panose1 w:val="020F0502020204030204"/>
    <w:charset w:val="00"/>
    <w:family w:val="swiss"/>
    <w:pitch w:val="variable"/>
    <w:sig w:usb0="E4002EFF" w:usb1="C000247B" w:usb2="00000009" w:usb3="00000000" w:csb0="000001FF" w:csb1="00000000"/>
  </w:font>
  <w:font w:name="Fira Sans Light">
    <w:altName w:val="Fira Sans Light"/>
    <w:charset w:val="00"/>
    <w:family w:val="swiss"/>
    <w:pitch w:val="variable"/>
    <w:sig w:usb0="600002FF" w:usb1="00000001" w:usb2="00000000" w:usb3="00000000" w:csb0="0000019F" w:csb1="00000000"/>
  </w:font>
  <w:font w:name="Fira Sans">
    <w:altName w:val="Calibri"/>
    <w:charset w:val="00"/>
    <w:family w:val="swiss"/>
    <w:pitch w:val="variable"/>
    <w:sig w:usb0="600002FF" w:usb1="00000001" w:usb2="00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F58F7"/>
    <w:rsid w:val="000B1EF3"/>
    <w:rsid w:val="00295E0C"/>
    <w:rsid w:val="003E5DF1"/>
    <w:rsid w:val="00473EC1"/>
    <w:rsid w:val="00674D42"/>
    <w:rsid w:val="00850434"/>
    <w:rsid w:val="00873437"/>
    <w:rsid w:val="00A966A0"/>
    <w:rsid w:val="00AC534F"/>
    <w:rsid w:val="00B1739B"/>
    <w:rsid w:val="00B65BAD"/>
    <w:rsid w:val="00BF58F7"/>
    <w:rsid w:val="00C15BEE"/>
    <w:rsid w:val="00E409A6"/>
  </w:rsids>
  <m:mathPr>
    <m:mathFont m:val="Cambria Math"/>
    <m:brkBin m:val="before"/>
    <m:brkBinSub m:val="--"/>
    <m:smallFrac m:val="0"/>
    <m:dispDef/>
    <m:lMargin m:val="0"/>
    <m:rMargin m:val="0"/>
    <m:defJc m:val="centerGroup"/>
    <m:wrapIndent m:val="1440"/>
    <m:intLim m:val="subSup"/>
    <m:naryLim m:val="undOvr"/>
  </m:mathPr>
  <w:themeFontLang w:val="en-AU" w:eastAsia="zh-TW"/>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rsid w:val="00850434"/>
    <w:rPr>
      <w:rFonts w:asciiTheme="minorHAnsi" w:hAnsiTheme="minorHAnsi"/>
      <w:b w:val="0"/>
      <w:noProof w:val="0"/>
      <w:color w:val="000000" w:themeColor="text1"/>
      <w:sz w:val="30"/>
      <w:lang w:val="en-AU"/>
    </w:rPr>
  </w:style>
  <w:style w:type="paragraph" w:customStyle="1" w:styleId="1805C672E64441C5BC1543D934A8726C">
    <w:name w:val="1805C672E64441C5BC1543D934A8726C"/>
    <w:rsid w:val="00BF58F7"/>
  </w:style>
  <w:style w:type="paragraph" w:customStyle="1" w:styleId="5625666AF2114E11898ABBE1863D2C1E">
    <w:name w:val="5625666AF2114E11898ABBE1863D2C1E"/>
    <w:rsid w:val="0085043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28960D82028B242A9884801A5DC5D71" ma:contentTypeVersion="65" ma:contentTypeDescription="Create a new document." ma:contentTypeScope="" ma:versionID="dfa692cf09ca6c089410ef69f8bdd63c">
  <xsd:schema xmlns:xsd="http://www.w3.org/2001/XMLSchema" xmlns:p="http://schemas.microsoft.com/office/2006/metadata/properties" xmlns:ns2="a8338b6e-77a6-4851-82b6-98166143ffdd" targetNamespace="http://schemas.microsoft.com/office/2006/metadata/properties" ma:root="true" ma:fieldsID="e205d0c976ba89e53d65b87b0746909a" ns2:_="">
    <xsd:import namespace="a8338b6e-77a6-4851-82b6-98166143ffdd"/>
    <xsd:element name="properties">
      <xsd:complexType>
        <xsd:sequence>
          <xsd:element name="documentManagement">
            <xsd:complexType>
              <xsd:all>
                <xsd:element ref="ns2:Doc_x0020_Type"/>
                <xsd:element ref="ns2:RACS_x0020_ID" minOccurs="0"/>
                <xsd:element ref="ns2:Home_x0020_ID" minOccurs="0"/>
                <xsd:element ref="ns2:Home" minOccurs="0"/>
                <xsd:element ref="ns2:State" minOccurs="0"/>
                <xsd:element ref="ns2:Case_x0020_ID" minOccurs="0"/>
                <xsd:element ref="ns2:Activity_x0020_ID" minOccurs="0"/>
                <xsd:element ref="ns2:Approved_x0020_Provider" minOccurs="0"/>
                <xsd:element ref="ns2:Approved_x0020_Provider_x0020_ID" minOccurs="0"/>
                <xsd:element ref="ns2:Management_x0020_Company_x0020_ID" minOccurs="0"/>
                <xsd:element ref="ns2:Location" minOccurs="0"/>
                <xsd:element ref="ns2:Signed" minOccurs="0"/>
                <xsd:element ref="ns2:From" minOccurs="0"/>
                <xsd:element ref="ns2:To" minOccurs="0"/>
                <xsd:element ref="ns2:cc" minOccurs="0"/>
                <xsd:element ref="ns2:Doc_x0020_Date" minOccurs="0"/>
                <xsd:element ref="ns2:Management_x0020_Company" minOccurs="0"/>
                <xsd:element ref="ns2:Assessor_x0020_ID" minOccurs="0"/>
                <xsd:element ref="ns2:Output_x0020_Doc_x0020_Type" minOccurs="0"/>
                <xsd:element ref="ns2:Doc_x0020_Sent_Received_x0020_Date" minOccurs="0"/>
                <xsd:element ref="ns2:Uploaded" minOccurs="0"/>
                <xsd:element ref="ns2:Doc_x0020_Category" minOccurs="0"/>
                <xsd:element ref="ns2:CSI_x0020_ID" minOccurs="0"/>
              </xsd:all>
            </xsd:complexType>
          </xsd:element>
        </xsd:sequence>
      </xsd:complexType>
    </xsd:element>
  </xsd:schema>
  <xsd:schema xmlns:xsd="http://www.w3.org/2001/XMLSchema" xmlns:dms="http://schemas.microsoft.com/office/2006/documentManagement/types" targetNamespace="a8338b6e-77a6-4851-82b6-98166143ffdd" elementFormDefault="qualified">
    <xsd:import namespace="http://schemas.microsoft.com/office/2006/documentManagement/types"/>
    <xsd:element name="Doc_x0020_Type" ma:index="8" ma:displayName="Doc Type" ma:default="Accreditation Report e-form" ma:format="Dropdown" ma:internalName="Doc_x0020_Type">
      <xsd:simpleType>
        <xsd:restriction base="dms:Choice">
          <xsd:enumeration value="Accreditation Report e-form"/>
          <xsd:enumeration value="AP submission"/>
          <xsd:enumeration value="Application for accreditation of existing home e-form"/>
          <xsd:enumeration value="Application for Unannounced Site Audit e-form"/>
          <xsd:enumeration value="Application for Commencing Home"/>
          <xsd:enumeration value="Application for Re-accreditation"/>
          <xsd:enumeration value="Application for Re-accreditation - Self Assessment"/>
          <xsd:enumeration value="Assessment contact e-form"/>
          <xsd:enumeration value="Assessment contact recommendation"/>
          <xsd:enumeration value="Assessment contact report"/>
          <xsd:enumeration value="Assessment Information"/>
          <xsd:enumeration value="Assessor Notes"/>
          <xsd:enumeration value="Assignment Request"/>
          <xsd:enumeration value="Attendance sheet"/>
          <xsd:enumeration value="Audit Decision"/>
          <xsd:enumeration value="Authority to access"/>
          <xsd:enumeration value="Better Practice Awards"/>
          <xsd:enumeration value="Case source information Dept/ACCC"/>
          <xsd:enumeration value="Case source information Other"/>
          <xsd:enumeration value="Case source information PHU"/>
          <xsd:enumeration value="Consumer Experience"/>
          <xsd:enumeration value="Desk audit e-form"/>
          <xsd:enumeration value="Education"/>
          <xsd:enumeration value="Email Attachment"/>
          <xsd:enumeration value="Email Body"/>
          <xsd:enumeration value="End of TFI report"/>
          <xsd:enumeration value="Final Quality Review report"/>
          <xsd:enumeration value="HCS Assessment Contact e-form"/>
          <xsd:enumeration value="History of home report"/>
          <xsd:enumeration value="Infection control survey"/>
          <xsd:enumeration value="Interim Quality Review report"/>
          <xsd:enumeration value="Other Agency document"/>
          <xsd:enumeration value="Other document from AP or home"/>
          <xsd:enumeration value="Other documents from Team"/>
          <xsd:enumeration value="PCI Decision"/>
          <xsd:enumeration value="Plan for continuous improvement"/>
          <xsd:enumeration value="Pre-audit survey"/>
          <xsd:enumeration value="Progress report"/>
          <xsd:enumeration value="Publication"/>
          <xsd:enumeration value="Quality Review e-form"/>
          <xsd:enumeration value="Quality review Self Assessment"/>
          <xsd:enumeration value="Request for reconsideration"/>
          <xsd:enumeration value="Review audit report"/>
          <xsd:enumeration value="Review Audit Report e-form"/>
          <xsd:enumeration value="Review of application e-form (commencing home)"/>
          <xsd:enumeration value="Serious Risk"/>
          <xsd:enumeration value="Service details form"/>
          <xsd:enumeration value="Site audit report"/>
          <xsd:enumeration value="Site audit schedule"/>
          <xsd:enumeration value="Statement of major findings"/>
          <xsd:enumeration value="TFI Decision"/>
          <xsd:enumeration value="Support contact e-form"/>
          <xsd:enumeration value="Commencing home e-form"/>
          <xsd:enumeration value="Case source information DoHA"/>
          <xsd:enumeration value="Case source information Dept"/>
        </xsd:restriction>
      </xsd:simpleType>
    </xsd:element>
    <xsd:element name="RACS_x0020_ID" ma:index="9" nillable="true" ma:displayName="RACS ID" ma:internalName="RACS_x0020_ID">
      <xsd:simpleType>
        <xsd:restriction base="dms:Text">
          <xsd:maxLength value="255"/>
        </xsd:restriction>
      </xsd:simpleType>
    </xsd:element>
    <xsd:element name="Home_x0020_ID" ma:index="10" nillable="true" ma:displayName="Home ID" ma:default="" ma:internalName="Home_x0020_ID">
      <xsd:simpleType>
        <xsd:restriction base="dms:Text">
          <xsd:maxLength value="255"/>
        </xsd:restriction>
      </xsd:simpleType>
    </xsd:element>
    <xsd:element name="Home" ma:index="11" nillable="true" ma:displayName="Home" ma:default="" ma:internalName="Home">
      <xsd:simpleType>
        <xsd:restriction base="dms:Text">
          <xsd:maxLength value="255"/>
        </xsd:restriction>
      </xsd:simpleType>
    </xsd:element>
    <xsd:element name="State" ma:index="12" nillable="true" ma:displayName="State" ma:default="" ma:internalName="State">
      <xsd:simpleType>
        <xsd:restriction base="dms:Text">
          <xsd:maxLength value="255"/>
        </xsd:restriction>
      </xsd:simpleType>
    </xsd:element>
    <xsd:element name="Case_x0020_ID" ma:index="13" nillable="true" ma:displayName="Case ID" ma:internalName="Case_x0020_ID">
      <xsd:simpleType>
        <xsd:restriction base="dms:Text">
          <xsd:maxLength value="255"/>
        </xsd:restriction>
      </xsd:simpleType>
    </xsd:element>
    <xsd:element name="Activity_x0020_ID" ma:index="14" nillable="true" ma:displayName="Activity ID" ma:internalName="Activity_x0020_ID">
      <xsd:simpleType>
        <xsd:restriction base="dms:Text">
          <xsd:maxLength value="255"/>
        </xsd:restriction>
      </xsd:simpleType>
    </xsd:element>
    <xsd:element name="Approved_x0020_Provider" ma:index="15" nillable="true" ma:displayName="Approved Provider" ma:internalName="Approved_x0020_Provider">
      <xsd:simpleType>
        <xsd:restriction base="dms:Text">
          <xsd:maxLength value="255"/>
        </xsd:restriction>
      </xsd:simpleType>
    </xsd:element>
    <xsd:element name="Approved_x0020_Provider_x0020_ID" ma:index="16" nillable="true" ma:displayName="Approved Provider ID" ma:default="" ma:internalName="Approved_x0020_Provider_x0020_ID">
      <xsd:simpleType>
        <xsd:restriction base="dms:Text">
          <xsd:maxLength value="255"/>
        </xsd:restriction>
      </xsd:simpleType>
    </xsd:element>
    <xsd:element name="Management_x0020_Company_x0020_ID" ma:index="17" nillable="true" ma:displayName="Management Company ID" ma:internalName="Management_x0020_Company_x0020_ID">
      <xsd:simpleType>
        <xsd:restriction base="dms:Text">
          <xsd:maxLength value="255"/>
        </xsd:restriction>
      </xsd:simpleType>
    </xsd:element>
    <xsd:element name="Location" ma:index="18" nillable="true" ma:displayName="Location" ma:default="" ma:internalName="Location">
      <xsd:simpleType>
        <xsd:restriction base="dms:Text">
          <xsd:maxLength value="255"/>
        </xsd:restriction>
      </xsd:simpleType>
    </xsd:element>
    <xsd:element name="Signed" ma:index="19" nillable="true" ma:displayName="Signed" ma:internalName="Signed">
      <xsd:simpleType>
        <xsd:restriction base="dms:Text">
          <xsd:maxLength value="255"/>
        </xsd:restriction>
      </xsd:simpleType>
    </xsd:element>
    <xsd:element name="From" ma:index="20" nillable="true" ma:displayName="From" ma:internalName="From">
      <xsd:simpleType>
        <xsd:restriction base="dms:Text">
          <xsd:maxLength value="255"/>
        </xsd:restriction>
      </xsd:simpleType>
    </xsd:element>
    <xsd:element name="To" ma:index="21" nillable="true" ma:displayName="To" ma:internalName="To">
      <xsd:simpleType>
        <xsd:restriction base="dms:Text">
          <xsd:maxLength value="255"/>
        </xsd:restriction>
      </xsd:simpleType>
    </xsd:element>
    <xsd:element name="cc" ma:index="22" nillable="true" ma:displayName="cc" ma:internalName="cc">
      <xsd:simpleType>
        <xsd:restriction base="dms:Text">
          <xsd:maxLength value="255"/>
        </xsd:restriction>
      </xsd:simpleType>
    </xsd:element>
    <xsd:element name="Doc_x0020_Date" ma:index="24" nillable="true" ma:displayName="Doc Date" ma:default="[today]" ma:format="DateOnly" ma:internalName="Doc_x0020_Date">
      <xsd:simpleType>
        <xsd:restriction base="dms:DateTime"/>
      </xsd:simpleType>
    </xsd:element>
    <xsd:element name="Management_x0020_Company" ma:index="25" nillable="true" ma:displayName="Management Company" ma:internalName="Management_x0020_Company">
      <xsd:simpleType>
        <xsd:restriction base="dms:Text">
          <xsd:maxLength value="255"/>
        </xsd:restriction>
      </xsd:simpleType>
    </xsd:element>
    <xsd:element name="Assessor_x0020_ID" ma:index="26" nillable="true" ma:displayName="Assessor ID" ma:internalName="Assessor_x0020_ID">
      <xsd:simpleType>
        <xsd:restriction base="dms:Text">
          <xsd:maxLength value="255"/>
        </xsd:restriction>
      </xsd:simpleType>
    </xsd:element>
    <xsd:element name="Output_x0020_Doc_x0020_Type" ma:index="27" nillable="true" ma:displayName="Output Doc Type" ma:internalName="Output_x0020_Doc_x0020_Type">
      <xsd:simpleType>
        <xsd:restriction base="dms:Text">
          <xsd:maxLength value="255"/>
        </xsd:restriction>
      </xsd:simpleType>
    </xsd:element>
    <xsd:element name="Doc_x0020_Sent_Received_x0020_Date" ma:index="28" nillable="true" ma:displayName="Doc Sent_Received Date" ma:format="DateOnly" ma:internalName="Doc_x0020_Sent_Received_x0020_Date">
      <xsd:simpleType>
        <xsd:restriction base="dms:DateTime"/>
      </xsd:simpleType>
    </xsd:element>
    <xsd:element name="Uploaded" ma:index="29" nillable="true" ma:displayName="Uploaded" ma:default="False" ma:internalName="Uploaded">
      <xsd:simpleType>
        <xsd:restriction base="dms:Text">
          <xsd:maxLength value="255"/>
        </xsd:restriction>
      </xsd:simpleType>
    </xsd:element>
    <xsd:element name="Doc_x0020_Category" ma:index="31" nillable="true" ma:displayName="Doc Category" ma:format="Dropdown" ma:internalName="Doc_x0020_Category">
      <xsd:simpleType>
        <xsd:restriction base="dms:Choice">
          <xsd:enumeration value="AP Correspondance"/>
          <xsd:enumeration value="Assignment Materials"/>
          <xsd:enumeration value="CSI"/>
          <xsd:enumeration value="Decisions and Publications"/>
          <xsd:enumeration value="E_Forms"/>
          <xsd:enumeration value="Reports"/>
          <xsd:enumeration value="Other"/>
        </xsd:restriction>
      </xsd:simpleType>
    </xsd:element>
    <xsd:element name="CSI_x0020_ID" ma:index="32" nillable="true" ma:displayName="CSI ID" ma:internalName="CSI_x0020_ID">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ma:index="23" ma:displayName="Subject"/>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Doc_x0020_Type xmlns="a8338b6e-77a6-4851-82b6-98166143ffdd">Publication</Doc_x0020_Type>
    <Output_x0020_Doc_x0020_Type xmlns="a8338b6e-77a6-4851-82b6-98166143ffdd" xsi:nil="true"/>
    <To xmlns="a8338b6e-77a6-4851-82b6-98166143ffdd" xsi:nil="true"/>
    <cc xmlns="a8338b6e-77a6-4851-82b6-98166143ffdd" xsi:nil="true"/>
    <Assessor_x0020_ID xmlns="a8338b6e-77a6-4851-82b6-98166143ffdd" xsi:nil="true"/>
    <RACS_x0020_ID xmlns="a8338b6e-77a6-4851-82b6-98166143ffdd">0887</RACS_x0020_ID>
    <Approved_x0020_Provider xmlns="a8338b6e-77a6-4851-82b6-98166143ffdd" xsi:nil="true"/>
    <Management_x0020_Company_x0020_ID xmlns="a8338b6e-77a6-4851-82b6-98166143ffdd" xsi:nil="true"/>
    <Home xmlns="a8338b6e-77a6-4851-82b6-98166143ffdd">Marcus Loane House</Home>
    <Signed xmlns="a8338b6e-77a6-4851-82b6-98166143ffdd" xsi:nil="true"/>
    <Uploaded xmlns="a8338b6e-77a6-4851-82b6-98166143ffdd">true</Uploaded>
    <Management_x0020_Company xmlns="a8338b6e-77a6-4851-82b6-98166143ffdd" xsi:nil="true"/>
    <Doc_x0020_Date xmlns="a8338b6e-77a6-4851-82b6-98166143ffdd">2023-02-27T00:29:42+00:00</Doc_x0020_Date>
    <CSI_x0020_ID xmlns="a8338b6e-77a6-4851-82b6-98166143ffdd" xsi:nil="true"/>
    <Case_x0020_ID xmlns="a8338b6e-77a6-4851-82b6-98166143ffdd" xsi:nil="true"/>
    <Approved_x0020_Provider_x0020_ID xmlns="a8338b6e-77a6-4851-82b6-98166143ffdd" xsi:nil="true"/>
    <Location xmlns="a8338b6e-77a6-4851-82b6-98166143ffdd">C:\Users\mbullochdinte\Downloads\Performance_Report_0887_30-01-2023.docx</Location>
    <Home_x0020_ID xmlns="a8338b6e-77a6-4851-82b6-98166143ffdd">07B4D3E0-E603-DF11-B938-005056922186</Home_x0020_ID>
    <State xmlns="a8338b6e-77a6-4851-82b6-98166143ffdd">NSW</State>
    <Doc_x0020_Sent_Received_x0020_Date xmlns="a8338b6e-77a6-4851-82b6-98166143ffdd">2023-02-27T00:00:00+00:00</Doc_x0020_Sent_Received_x0020_Date>
    <Activity_x0020_ID xmlns="a8338b6e-77a6-4851-82b6-98166143ffdd">03A9170B-7DBF-EB11-AC89-005056922186</Activity_x0020_ID>
    <From xmlns="a8338b6e-77a6-4851-82b6-98166143ffdd" xsi:nil="true"/>
    <Doc_x0020_Category xmlns="a8338b6e-77a6-4851-82b6-98166143ffdd">Decisions and Publications</Doc_x0020_Category>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47B45FD-99C6-4C8C-8CBF-627D8FD0D19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8338b6e-77a6-4851-82b6-98166143ffdd"/>
    <ds:schemaRef ds:uri="http://schemas.microsoft.com/office/2006/documentManagement/types"/>
    <ds:schemaRef ds:uri="http://schemas.openxmlformats.org/package/2006/metadata/core-properties"/>
    <ds:schemaRef ds:uri="http://purl.org/dc/elements/1.1/"/>
    <ds:schemaRef ds:uri="http://purl.org/dc/terms/"/>
    <ds:schemaRef ds:uri="http://schemas.microsoft.com/office/internal/2005/internalDocumentation"/>
  </ds:schemaRefs>
</ds:datastoreItem>
</file>

<file path=customXml/itemProps2.xml><?xml version="1.0" encoding="utf-8"?>
<ds:datastoreItem xmlns:ds="http://schemas.openxmlformats.org/officeDocument/2006/customXml" ds:itemID="{A9609DE4-17DE-48C1-A70E-76375A750734}">
  <ds:schemaRefs>
    <ds:schemaRef ds:uri="http://www.w3.org/XML/1998/namespace"/>
    <ds:schemaRef ds:uri="http://purl.org/dc/elements/1.1/"/>
    <ds:schemaRef ds:uri="http://schemas.microsoft.com/office/2006/metadata/properties"/>
    <ds:schemaRef ds:uri="http://purl.org/dc/terms/"/>
    <ds:schemaRef ds:uri="http://purl.org/dc/dcmitype/"/>
    <ds:schemaRef ds:uri="http://schemas.microsoft.com/office/2006/documentManagement/types"/>
    <ds:schemaRef ds:uri="http://schemas.openxmlformats.org/package/2006/metadata/core-properties"/>
    <ds:schemaRef ds:uri="a8338b6e-77a6-4851-82b6-98166143ffdd"/>
  </ds:schemaRefs>
</ds:datastoreItem>
</file>

<file path=customXml/itemProps3.xml><?xml version="1.0" encoding="utf-8"?>
<ds:datastoreItem xmlns:ds="http://schemas.openxmlformats.org/officeDocument/2006/customXml" ds:itemID="{9D3E2DE6-3127-4C7C-AA3A-57889D5FB85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7</Pages>
  <Words>4385</Words>
  <Characters>25000</Characters>
  <Application>Microsoft Office Word</Application>
  <DocSecurity>0</DocSecurity>
  <Lines>208</Lines>
  <Paragraphs>58</Paragraphs>
  <ScaleCrop>false</ScaleCrop>
  <HeadingPairs>
    <vt:vector size="2" baseType="variant">
      <vt:variant>
        <vt:lpstr>Title</vt:lpstr>
      </vt:variant>
      <vt:variant>
        <vt:i4>1</vt:i4>
      </vt:variant>
    </vt:vector>
  </HeadingPairs>
  <TitlesOfParts>
    <vt:vector size="1" baseType="lpstr">
      <vt:lpstr>Performance_report</vt:lpstr>
    </vt:vector>
  </TitlesOfParts>
  <Company/>
  <LinksUpToDate>false</LinksUpToDate>
  <CharactersWithSpaces>293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formance_report</dc:title>
  <dc:subject/>
  <dc:creator>Brenda Leslie</dc:creator>
  <cp:keywords/>
  <dc:description/>
  <cp:lastModifiedBy>Alice Taylor-Brown</cp:lastModifiedBy>
  <cp:revision>3</cp:revision>
  <dcterms:created xsi:type="dcterms:W3CDTF">2023-03-06T03:48:00Z</dcterms:created>
  <dcterms:modified xsi:type="dcterms:W3CDTF">2023-03-06T03:48:00Z</dcterms:modified>
  <cp:category/>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28960D82028B242A9884801A5DC5D71</vt:lpwstr>
  </property>
  <property fmtid="{D5CDD505-2E9C-101B-9397-08002B2CF9AE}" pid="3" name="Complete?">
    <vt:lpwstr>Yes</vt:lpwstr>
  </property>
  <property fmtid="{D5CDD505-2E9C-101B-9397-08002B2CF9AE}" pid="4" name="Output Type">
    <vt:lpwstr>PDF</vt:lpwstr>
  </property>
  <property fmtid="{D5CDD505-2E9C-101B-9397-08002B2CF9AE}" pid="5" name="Document Name">
    <vt:lpwstr>RPT-ACC-0122</vt:lpwstr>
  </property>
  <property fmtid="{D5CDD505-2E9C-101B-9397-08002B2CF9AE}" pid="6" name="Input">
    <vt:lpwstr>Accreditation E-Form</vt:lpwstr>
  </property>
</Properties>
</file>